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E8722" w14:textId="4C640728" w:rsidR="00AB4C90" w:rsidRDefault="0007254D">
      <w:pPr>
        <w:jc w:val="center"/>
        <w:rPr>
          <w:rFonts w:cstheme="minorHAnsi"/>
          <w:b/>
          <w:bCs/>
          <w:lang w:val="en-US"/>
        </w:rPr>
      </w:pPr>
      <w:r w:rsidRPr="00AC2C14">
        <w:rPr>
          <w:rFonts w:cstheme="minorHAnsi"/>
          <w:b/>
          <w:bCs/>
          <w:lang w:val="en-US"/>
        </w:rPr>
        <w:t>SCHEDULE OF REQUIREMENTS</w:t>
      </w:r>
      <w:bookmarkStart w:id="0" w:name="_Terms_of_Reference_2"/>
      <w:bookmarkStart w:id="1" w:name="_DETAILED_TECHNICAL_SPECIFICATIONS_1"/>
      <w:bookmarkStart w:id="2" w:name="_Detailed_Technical_Specifications"/>
      <w:bookmarkEnd w:id="0"/>
      <w:bookmarkEnd w:id="1"/>
      <w:bookmarkEnd w:id="2"/>
    </w:p>
    <w:p w14:paraId="347369AA" w14:textId="5DDD64CB" w:rsidR="007858A1" w:rsidRPr="003803A5" w:rsidRDefault="007858A1">
      <w:pPr>
        <w:jc w:val="center"/>
        <w:rPr>
          <w:rFonts w:cstheme="minorHAnsi"/>
          <w:b/>
          <w:bCs/>
          <w:lang w:val="en-US"/>
        </w:rPr>
      </w:pPr>
      <w:r w:rsidRPr="007858A1">
        <w:rPr>
          <w:rFonts w:cstheme="minorHAnsi"/>
          <w:lang w:val="en-US"/>
        </w:rPr>
        <w:t>ITB</w:t>
      </w:r>
      <w:r>
        <w:rPr>
          <w:rFonts w:cstheme="minorHAnsi"/>
          <w:lang w:val="en-US"/>
        </w:rPr>
        <w:t>/</w:t>
      </w:r>
      <w:r w:rsidRPr="007858A1">
        <w:rPr>
          <w:rFonts w:cstheme="minorHAnsi"/>
          <w:lang w:val="en-US"/>
        </w:rPr>
        <w:t>MDA30</w:t>
      </w:r>
      <w:r>
        <w:rPr>
          <w:rFonts w:cstheme="minorHAnsi"/>
          <w:lang w:val="en-US"/>
        </w:rPr>
        <w:t>/</w:t>
      </w:r>
      <w:r w:rsidRPr="007858A1">
        <w:rPr>
          <w:rFonts w:cstheme="minorHAnsi"/>
          <w:lang w:val="en-US"/>
        </w:rPr>
        <w:t>2021</w:t>
      </w:r>
      <w:r>
        <w:rPr>
          <w:rFonts w:cstheme="minorHAnsi"/>
          <w:lang w:val="en-US"/>
        </w:rPr>
        <w:t>/</w:t>
      </w:r>
      <w:r w:rsidRPr="007858A1">
        <w:rPr>
          <w:rFonts w:cstheme="minorHAnsi"/>
          <w:lang w:val="en-US"/>
        </w:rPr>
        <w:t>02313</w:t>
      </w:r>
      <w:r>
        <w:rPr>
          <w:rFonts w:cstheme="minorHAnsi"/>
          <w:lang w:val="en-US"/>
        </w:rPr>
        <w:t xml:space="preserve"> -</w:t>
      </w:r>
      <w:r w:rsidRPr="003803A5">
        <w:rPr>
          <w:rFonts w:cstheme="minorHAnsi"/>
          <w:lang w:val="en-US"/>
        </w:rPr>
        <w:t xml:space="preserve"> </w:t>
      </w:r>
      <w:r w:rsidR="003803A5" w:rsidRPr="003803A5">
        <w:rPr>
          <w:rFonts w:cstheme="minorHAnsi"/>
          <w:color w:val="000000"/>
          <w:sz w:val="21"/>
          <w:szCs w:val="21"/>
          <w:lang w:val="en-US"/>
        </w:rPr>
        <w:t>Local Company to provide Food and Hygienic Supplies in the context of the COVID-19 outbreak</w:t>
      </w:r>
    </w:p>
    <w:p w14:paraId="6A4CB2EB" w14:textId="68310A6D" w:rsidR="00CB6A89" w:rsidRPr="00AC2C14" w:rsidRDefault="00CB6A89" w:rsidP="0088357B">
      <w:pPr>
        <w:pStyle w:val="Single"/>
        <w:numPr>
          <w:ilvl w:val="0"/>
          <w:numId w:val="27"/>
        </w:numPr>
        <w:tabs>
          <w:tab w:val="clear" w:pos="-720"/>
          <w:tab w:val="clear" w:pos="0"/>
          <w:tab w:val="clear" w:pos="720"/>
          <w:tab w:val="right" w:leader="dot" w:pos="8640"/>
        </w:tabs>
        <w:ind w:left="284" w:hanging="284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Summary of Requirements </w:t>
      </w:r>
    </w:p>
    <w:p w14:paraId="1B78D404" w14:textId="77777777" w:rsidR="00CB6A89" w:rsidRPr="00AC2C14" w:rsidRDefault="00CB6A89" w:rsidP="003F20B3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ind w:left="720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>Requirements are comprised of the following Lots:</w:t>
      </w:r>
    </w:p>
    <w:p w14:paraId="056A4D7C" w14:textId="5B3D948D" w:rsidR="00CB6A89" w:rsidRPr="00AC2C14" w:rsidRDefault="00CB6A89" w:rsidP="003F20B3">
      <w:pPr>
        <w:pStyle w:val="Single"/>
        <w:numPr>
          <w:ilvl w:val="0"/>
          <w:numId w:val="28"/>
        </w:numPr>
        <w:tabs>
          <w:tab w:val="clear" w:pos="-720"/>
          <w:tab w:val="clear" w:pos="0"/>
          <w:tab w:val="clear" w:pos="720"/>
          <w:tab w:val="right" w:leader="dot" w:pos="8640"/>
        </w:tabs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Lot number"/>
          <w:tag w:val="Lot number"/>
          <w:id w:val="-460956796"/>
          <w:placeholder>
            <w:docPart w:val="786487B6B1384A9DA8746EE2F7D0E48E"/>
          </w:placeholder>
          <w:text/>
        </w:sdtPr>
        <w:sdtEndPr/>
        <w:sdtContent>
          <w:r w:rsidR="00352EA2"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1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  <w:lang w:val="en-US"/>
          </w:rPr>
          <w:alias w:val="Insert lot description"/>
          <w:tag w:val="Insert lot description"/>
          <w:id w:val="501005297"/>
          <w:placeholder>
            <w:docPart w:val="E961BB82D9B444BD84AB84D43BC34670"/>
          </w:placeholder>
          <w:text/>
        </w:sdtPr>
        <w:sdtEndPr/>
        <w:sdtContent>
          <w:r w:rsidR="00B10081" w:rsidRPr="00AC2C14">
            <w:rPr>
              <w:rFonts w:asciiTheme="minorHAnsi" w:hAnsiTheme="minorHAnsi" w:cstheme="minorHAnsi"/>
              <w:b/>
              <w:bCs/>
              <w:sz w:val="22"/>
              <w:szCs w:val="22"/>
              <w:lang w:val="en-US"/>
            </w:rPr>
            <w:t>Food Products</w:t>
          </w:r>
        </w:sdtContent>
      </w:sdt>
    </w:p>
    <w:p w14:paraId="5A2B5215" w14:textId="5E4D5D5A" w:rsidR="00CB6A89" w:rsidRPr="00AC2C14" w:rsidRDefault="00CB6A89" w:rsidP="003F20B3">
      <w:pPr>
        <w:pStyle w:val="Single"/>
        <w:numPr>
          <w:ilvl w:val="0"/>
          <w:numId w:val="28"/>
        </w:numPr>
        <w:tabs>
          <w:tab w:val="clear" w:pos="-720"/>
          <w:tab w:val="clear" w:pos="0"/>
          <w:tab w:val="clear" w:pos="720"/>
          <w:tab w:val="right" w:leader="dot" w:pos="8640"/>
        </w:tabs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Lot number"/>
          <w:tag w:val="Lot number"/>
          <w:id w:val="1905340450"/>
          <w:placeholder>
            <w:docPart w:val="DBBEA3E5B886459FAA1410337E39CA59"/>
          </w:placeholder>
          <w:text/>
        </w:sdtPr>
        <w:sdtEndPr/>
        <w:sdtContent>
          <w:r w:rsidR="00352EA2"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2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  <w:lang w:val="en-US"/>
          </w:rPr>
          <w:alias w:val="Insert lot description"/>
          <w:tag w:val="Insert lot description"/>
          <w:id w:val="-748876393"/>
          <w:placeholder>
            <w:docPart w:val="69ABE968A5364565AAF384D1C07D9768"/>
          </w:placeholder>
          <w:text/>
        </w:sdtPr>
        <w:sdtEndPr/>
        <w:sdtContent>
          <w:r w:rsidR="00A43069" w:rsidRPr="00AC2C14">
            <w:rPr>
              <w:rFonts w:asciiTheme="minorHAnsi" w:hAnsiTheme="minorHAnsi" w:cstheme="minorHAnsi"/>
              <w:b/>
              <w:bCs/>
              <w:sz w:val="22"/>
              <w:szCs w:val="22"/>
              <w:lang w:val="en-US"/>
            </w:rPr>
            <w:t>Hygienic Products</w:t>
          </w:r>
        </w:sdtContent>
      </w:sdt>
    </w:p>
    <w:p w14:paraId="4AF8C6C5" w14:textId="451468E8" w:rsidR="00CB6A89" w:rsidRPr="00AC2C14" w:rsidRDefault="00CB6A89" w:rsidP="003F20B3">
      <w:pPr>
        <w:pStyle w:val="Single"/>
        <w:numPr>
          <w:ilvl w:val="0"/>
          <w:numId w:val="28"/>
        </w:numPr>
        <w:tabs>
          <w:tab w:val="clear" w:pos="-720"/>
          <w:tab w:val="clear" w:pos="0"/>
          <w:tab w:val="clear" w:pos="720"/>
          <w:tab w:val="right" w:leader="dot" w:pos="8640"/>
        </w:tabs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Lot number"/>
          <w:tag w:val="Lot number"/>
          <w:id w:val="363949175"/>
          <w:placeholder>
            <w:docPart w:val="BB84B9B702294D11BA5775E4C7DBD92E"/>
          </w:placeholder>
          <w:text/>
        </w:sdtPr>
        <w:sdtEndPr/>
        <w:sdtContent>
          <w:r w:rsidR="00352EA2"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3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  <w:lang w:val="en-US"/>
          </w:rPr>
          <w:alias w:val="Insert lot description"/>
          <w:tag w:val="Insert lot description"/>
          <w:id w:val="1680085679"/>
          <w:placeholder>
            <w:docPart w:val="F175ADCBC83A4ADC8724C7EE8EA4B12F"/>
          </w:placeholder>
          <w:text/>
        </w:sdtPr>
        <w:sdtEndPr/>
        <w:sdtContent>
          <w:r w:rsidR="000D178F" w:rsidRPr="00AC2C14">
            <w:rPr>
              <w:rFonts w:asciiTheme="minorHAnsi" w:hAnsiTheme="minorHAnsi" w:cstheme="minorHAnsi"/>
              <w:b/>
              <w:bCs/>
              <w:sz w:val="22"/>
              <w:szCs w:val="22"/>
              <w:lang w:val="en-US"/>
            </w:rPr>
            <w:t>Protection Equipment</w:t>
          </w:r>
        </w:sdtContent>
      </w:sdt>
    </w:p>
    <w:p w14:paraId="44EE56EC" w14:textId="0FD9A751" w:rsidR="00CB6A89" w:rsidRPr="00AC2C14" w:rsidRDefault="00CB6A89" w:rsidP="003F20B3">
      <w:pPr>
        <w:pStyle w:val="Single"/>
        <w:numPr>
          <w:ilvl w:val="0"/>
          <w:numId w:val="28"/>
        </w:numPr>
        <w:tabs>
          <w:tab w:val="clear" w:pos="-720"/>
          <w:tab w:val="clear" w:pos="0"/>
          <w:tab w:val="clear" w:pos="720"/>
          <w:tab w:val="right" w:leader="dot" w:pos="8640"/>
        </w:tabs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lot number"/>
          <w:tag w:val="lot number"/>
          <w:id w:val="1959372561"/>
          <w:placeholder>
            <w:docPart w:val="C6839DCF4DCF4BCD8A720E523055BE84"/>
          </w:placeholder>
          <w:text/>
        </w:sdtPr>
        <w:sdtEndPr/>
        <w:sdtContent>
          <w:r w:rsidR="00352EA2"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4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  <w:lang w:val="en-US"/>
          </w:rPr>
          <w:alias w:val="Insert lot description"/>
          <w:tag w:val="Insert lot description"/>
          <w:id w:val="450750165"/>
          <w:placeholder>
            <w:docPart w:val="1F5886149EFA47128B2C4B87C1FCCBEC"/>
          </w:placeholder>
          <w:text/>
        </w:sdtPr>
        <w:sdtEndPr/>
        <w:sdtContent>
          <w:r w:rsidR="00D142E3" w:rsidRPr="00AC2C14">
            <w:rPr>
              <w:rFonts w:asciiTheme="minorHAnsi" w:hAnsiTheme="minorHAnsi" w:cstheme="minorHAnsi"/>
              <w:b/>
              <w:bCs/>
              <w:sz w:val="22"/>
              <w:szCs w:val="22"/>
              <w:lang w:val="en-US"/>
            </w:rPr>
            <w:t>Diapers</w:t>
          </w:r>
        </w:sdtContent>
      </w:sdt>
    </w:p>
    <w:p w14:paraId="01B5F1BA" w14:textId="530C43E1" w:rsidR="00352EA2" w:rsidRPr="00AC2C14" w:rsidRDefault="00352EA2" w:rsidP="00352EA2">
      <w:pPr>
        <w:pStyle w:val="Single"/>
        <w:numPr>
          <w:ilvl w:val="0"/>
          <w:numId w:val="28"/>
        </w:numPr>
        <w:tabs>
          <w:tab w:val="clear" w:pos="-720"/>
          <w:tab w:val="clear" w:pos="0"/>
          <w:tab w:val="clear" w:pos="720"/>
          <w:tab w:val="right" w:leader="dot" w:pos="8640"/>
        </w:tabs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lot number"/>
          <w:tag w:val="lot number"/>
          <w:id w:val="956912276"/>
          <w:placeholder>
            <w:docPart w:val="01A1830159114841AE5C7476CAB2E528"/>
          </w:placeholder>
          <w:text/>
        </w:sdtPr>
        <w:sdtEndPr/>
        <w:sdtContent>
          <w:r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5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/>
            <w:bCs/>
            <w:sz w:val="22"/>
            <w:szCs w:val="22"/>
            <w:lang w:val="en-US"/>
          </w:rPr>
          <w:alias w:val="Insert lot description"/>
          <w:tag w:val="Insert lot description"/>
          <w:id w:val="1438634685"/>
          <w:placeholder>
            <w:docPart w:val="29EF981916BC443AA9B4D3A67B61E023"/>
          </w:placeholder>
          <w:text/>
        </w:sdtPr>
        <w:sdtEndPr/>
        <w:sdtContent>
          <w:r w:rsidR="00305592" w:rsidRPr="00AC2C14">
            <w:rPr>
              <w:rFonts w:asciiTheme="minorHAnsi" w:hAnsiTheme="minorHAnsi" w:cstheme="minorHAnsi"/>
              <w:b/>
              <w:bCs/>
              <w:sz w:val="22"/>
              <w:szCs w:val="22"/>
              <w:lang w:val="en-US"/>
            </w:rPr>
            <w:t>Disinfectants</w:t>
          </w:r>
        </w:sdtContent>
      </w:sdt>
    </w:p>
    <w:p w14:paraId="3190E0C7" w14:textId="77777777" w:rsidR="00CB6A89" w:rsidRPr="00AC2C14" w:rsidRDefault="00CB6A89" w:rsidP="00AC2C14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spacing w:before="120"/>
        <w:ind w:left="0" w:firstLine="0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/>
          <w:bCs/>
          <w:sz w:val="22"/>
          <w:szCs w:val="22"/>
          <w:lang w:val="en-US"/>
        </w:rPr>
        <w:t>B. Technical Specifications for Goods</w:t>
      </w:r>
    </w:p>
    <w:p w14:paraId="23973334" w14:textId="77777777" w:rsidR="00305592" w:rsidRPr="00AC2C14" w:rsidRDefault="00305592" w:rsidP="003F20B3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ind w:left="0" w:firstLine="0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p w14:paraId="7DD67DDD" w14:textId="548569EC" w:rsidR="00CB6A89" w:rsidRPr="00AC2C14" w:rsidRDefault="00CB6A89" w:rsidP="003F20B3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ind w:left="0" w:firstLine="0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No. 1: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Enter lot description"/>
          <w:tag w:val="Enter lot description"/>
          <w:id w:val="-635872731"/>
          <w:placeholder>
            <w:docPart w:val="B45379C502C74999B76BCAE83731CD60"/>
          </w:placeholder>
          <w:text/>
        </w:sdtPr>
        <w:sdtEndPr/>
        <w:sdtContent>
          <w:r w:rsidR="00305592"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Food Products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</w:p>
    <w:p w14:paraId="28A77402" w14:textId="77777777" w:rsidR="00CB6A89" w:rsidRPr="00AC2C14" w:rsidRDefault="00CB6A89" w:rsidP="003F20B3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ind w:left="0" w:firstLine="0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828"/>
        <w:gridCol w:w="6895"/>
        <w:gridCol w:w="955"/>
        <w:gridCol w:w="1007"/>
      </w:tblGrid>
      <w:tr w:rsidR="00CB6A89" w:rsidRPr="00AC2C14" w14:paraId="5AB1F34B" w14:textId="77777777" w:rsidTr="00CA2C28">
        <w:tc>
          <w:tcPr>
            <w:tcW w:w="831" w:type="dxa"/>
            <w:shd w:val="clear" w:color="auto" w:fill="E7E6E6" w:themeFill="background2"/>
            <w:vAlign w:val="center"/>
          </w:tcPr>
          <w:p w14:paraId="3B1A39C8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Item No</w:t>
            </w:r>
          </w:p>
        </w:tc>
        <w:tc>
          <w:tcPr>
            <w:tcW w:w="6961" w:type="dxa"/>
            <w:shd w:val="clear" w:color="auto" w:fill="E7E6E6" w:themeFill="background2"/>
            <w:vAlign w:val="center"/>
          </w:tcPr>
          <w:p w14:paraId="78278B50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inimum Technical Requirements</w:t>
            </w:r>
          </w:p>
        </w:tc>
        <w:tc>
          <w:tcPr>
            <w:tcW w:w="959" w:type="dxa"/>
            <w:shd w:val="clear" w:color="auto" w:fill="E7E6E6" w:themeFill="background2"/>
            <w:vAlign w:val="center"/>
          </w:tcPr>
          <w:p w14:paraId="20187E37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Unit</w:t>
            </w:r>
          </w:p>
        </w:tc>
        <w:tc>
          <w:tcPr>
            <w:tcW w:w="934" w:type="dxa"/>
            <w:shd w:val="clear" w:color="auto" w:fill="E7E6E6" w:themeFill="background2"/>
            <w:vAlign w:val="center"/>
          </w:tcPr>
          <w:p w14:paraId="66AECB16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Quantity</w:t>
            </w:r>
          </w:p>
        </w:tc>
      </w:tr>
      <w:tr w:rsidR="00C60C2F" w:rsidRPr="00AC2C14" w14:paraId="07847EED" w14:textId="77777777" w:rsidTr="004A5E94">
        <w:tc>
          <w:tcPr>
            <w:tcW w:w="831" w:type="dxa"/>
            <w:vAlign w:val="center"/>
          </w:tcPr>
          <w:p w14:paraId="77CF5816" w14:textId="74640B4F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1</w:t>
            </w:r>
          </w:p>
        </w:tc>
        <w:tc>
          <w:tcPr>
            <w:tcW w:w="6961" w:type="dxa"/>
            <w:vAlign w:val="center"/>
          </w:tcPr>
          <w:p w14:paraId="68734E02" w14:textId="3D12BDB3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Pasta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Paste făinoase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) packed - 500g 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898566010"/>
              <w:placeholder>
                <w:docPart w:val="8078EABB28C34961BCBA02ABB5EB0A77"/>
              </w:placeholder>
              <w:text/>
            </w:sdtPr>
            <w:sdtEndPr/>
            <w:sdtContent>
              <w:p w14:paraId="2A84930C" w14:textId="3E4688B6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3B09F18D" w14:textId="4CFF50B3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32D59572" w14:textId="77777777" w:rsidTr="004A5E94">
        <w:tc>
          <w:tcPr>
            <w:tcW w:w="831" w:type="dxa"/>
            <w:vAlign w:val="center"/>
          </w:tcPr>
          <w:p w14:paraId="0105EF44" w14:textId="13045A5D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2</w:t>
            </w:r>
          </w:p>
        </w:tc>
        <w:tc>
          <w:tcPr>
            <w:tcW w:w="6961" w:type="dxa"/>
            <w:vAlign w:val="center"/>
          </w:tcPr>
          <w:p w14:paraId="5BB8BAC6" w14:textId="290B6F90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Rice 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(Orez bob rotund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packed - 1 k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 w:eastAsia="zh-CN"/>
              </w:rPr>
              <w:id w:val="1662501636"/>
              <w:placeholder>
                <w:docPart w:val="2034F59322DA492F8A2BD31B1CA88154"/>
              </w:placeholder>
              <w:text/>
            </w:sdtPr>
            <w:sdtEndPr/>
            <w:sdtContent>
              <w:p w14:paraId="58E22B2D" w14:textId="348409CD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 w:eastAsia="zh-CN"/>
                  </w:rPr>
                  <w:t>Pc</w:t>
                </w: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.</w:t>
                </w:r>
              </w:p>
            </w:sdtContent>
          </w:sdt>
        </w:tc>
        <w:tc>
          <w:tcPr>
            <w:tcW w:w="934" w:type="dxa"/>
            <w:vAlign w:val="center"/>
          </w:tcPr>
          <w:p w14:paraId="779F3C34" w14:textId="79C7CB8D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60358DA6" w14:textId="77777777" w:rsidTr="004A5E94">
        <w:tc>
          <w:tcPr>
            <w:tcW w:w="831" w:type="dxa"/>
            <w:vAlign w:val="center"/>
          </w:tcPr>
          <w:p w14:paraId="46D30850" w14:textId="36C3AF9F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3</w:t>
            </w:r>
          </w:p>
        </w:tc>
        <w:tc>
          <w:tcPr>
            <w:tcW w:w="6961" w:type="dxa"/>
            <w:vAlign w:val="center"/>
          </w:tcPr>
          <w:p w14:paraId="28F2ACFF" w14:textId="0C35251B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Flour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Faina de grâu, calitate superioara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packed - 2 k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 w:eastAsia="zh-CN"/>
              </w:rPr>
              <w:id w:val="290261140"/>
              <w:placeholder>
                <w:docPart w:val="0EAC55CA59B54709B195DA166A66D594"/>
              </w:placeholder>
              <w:text/>
            </w:sdtPr>
            <w:sdtEndPr/>
            <w:sdtContent>
              <w:p w14:paraId="00E37481" w14:textId="6768C60C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 w:eastAsia="zh-CN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30F91F61" w14:textId="00D8C8FA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37E49135" w14:textId="77777777" w:rsidTr="004A5E94">
        <w:tc>
          <w:tcPr>
            <w:tcW w:w="831" w:type="dxa"/>
            <w:vAlign w:val="center"/>
          </w:tcPr>
          <w:p w14:paraId="44E3C5F8" w14:textId="6DDD3514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4</w:t>
            </w:r>
          </w:p>
        </w:tc>
        <w:tc>
          <w:tcPr>
            <w:tcW w:w="6961" w:type="dxa"/>
            <w:vAlign w:val="center"/>
          </w:tcPr>
          <w:p w14:paraId="712E96CE" w14:textId="5A4A29EA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Oatmeal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Fulgi de ovăz integral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packed- 500 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1392693522"/>
              <w:placeholder>
                <w:docPart w:val="7B17829A26E94A758A56C17B23A64B2B"/>
              </w:placeholder>
              <w:text/>
            </w:sdtPr>
            <w:sdtEndPr/>
            <w:sdtContent>
              <w:p w14:paraId="235C4344" w14:textId="376BB788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258D46DF" w14:textId="17A2CFE7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14DFEADE" w14:textId="77777777" w:rsidTr="004A5E94">
        <w:tc>
          <w:tcPr>
            <w:tcW w:w="831" w:type="dxa"/>
            <w:vAlign w:val="center"/>
          </w:tcPr>
          <w:p w14:paraId="7FB0AA59" w14:textId="6A36D457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5</w:t>
            </w:r>
          </w:p>
        </w:tc>
        <w:tc>
          <w:tcPr>
            <w:tcW w:w="6961" w:type="dxa"/>
            <w:vAlign w:val="center"/>
          </w:tcPr>
          <w:p w14:paraId="3784231A" w14:textId="547D01BE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Buckwheat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Hrișca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, packed - 1 k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873915985"/>
              <w:placeholder>
                <w:docPart w:val="EB8EE37A0CAA41A1A4FDFC3796480D70"/>
              </w:placeholder>
              <w:text/>
            </w:sdtPr>
            <w:sdtEndPr/>
            <w:sdtContent>
              <w:p w14:paraId="63435F34" w14:textId="3B73AB81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2AA84806" w14:textId="5C0E836B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00F6C43F" w14:textId="77777777" w:rsidTr="004A5E94">
        <w:tc>
          <w:tcPr>
            <w:tcW w:w="831" w:type="dxa"/>
            <w:vAlign w:val="center"/>
          </w:tcPr>
          <w:p w14:paraId="2A02CA38" w14:textId="5AB8C4B1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6</w:t>
            </w:r>
          </w:p>
        </w:tc>
        <w:tc>
          <w:tcPr>
            <w:tcW w:w="6961" w:type="dxa"/>
            <w:vAlign w:val="center"/>
          </w:tcPr>
          <w:p w14:paraId="4814886E" w14:textId="7D5E9F00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ugar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Zahar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), packed - 1 kg 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363719009"/>
              <w:placeholder>
                <w:docPart w:val="5531ED29C6BE483CBF14FC3AD19B3EB7"/>
              </w:placeholder>
              <w:text/>
            </w:sdtPr>
            <w:sdtEndPr/>
            <w:sdtContent>
              <w:p w14:paraId="56C2C5BE" w14:textId="016E5518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0928E571" w14:textId="33D4958C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42AD7DFB" w14:textId="77777777" w:rsidTr="004A5E94">
        <w:tc>
          <w:tcPr>
            <w:tcW w:w="831" w:type="dxa"/>
            <w:vAlign w:val="center"/>
          </w:tcPr>
          <w:p w14:paraId="36B26321" w14:textId="3206C800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7</w:t>
            </w:r>
          </w:p>
        </w:tc>
        <w:tc>
          <w:tcPr>
            <w:tcW w:w="6961" w:type="dxa"/>
            <w:vAlign w:val="center"/>
          </w:tcPr>
          <w:p w14:paraId="7491BE7B" w14:textId="49336B5C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Beans 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(Fasole albe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, packed - 900 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1489621032"/>
              <w:placeholder>
                <w:docPart w:val="F16C0BF505E14EB1B3B356000BB32467"/>
              </w:placeholder>
              <w:text/>
            </w:sdtPr>
            <w:sdtEndPr/>
            <w:sdtContent>
              <w:p w14:paraId="16455831" w14:textId="48CDB467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7D550BAA" w14:textId="7D79ECC7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68E7465B" w14:textId="77777777" w:rsidTr="004A5E94">
        <w:tc>
          <w:tcPr>
            <w:tcW w:w="831" w:type="dxa"/>
            <w:vAlign w:val="center"/>
          </w:tcPr>
          <w:p w14:paraId="63577D14" w14:textId="54AA8D93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8</w:t>
            </w:r>
          </w:p>
        </w:tc>
        <w:tc>
          <w:tcPr>
            <w:tcW w:w="6961" w:type="dxa"/>
            <w:vAlign w:val="center"/>
          </w:tcPr>
          <w:p w14:paraId="2E66524B" w14:textId="2E06227C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Chicken can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Conserva din carne Găina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- 300 m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1356344863"/>
              <w:placeholder>
                <w:docPart w:val="C38BF3ADD5B04A8E8D365C49002E2809"/>
              </w:placeholder>
              <w:text/>
            </w:sdtPr>
            <w:sdtEndPr/>
            <w:sdtContent>
              <w:p w14:paraId="266FD28D" w14:textId="461F6C28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2AED33C1" w14:textId="497D9517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7CAC5AED" w14:textId="77777777" w:rsidTr="004A5E94">
        <w:tc>
          <w:tcPr>
            <w:tcW w:w="831" w:type="dxa"/>
            <w:vAlign w:val="center"/>
          </w:tcPr>
          <w:p w14:paraId="0603D6E2" w14:textId="3C65BFF8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9</w:t>
            </w:r>
          </w:p>
        </w:tc>
        <w:tc>
          <w:tcPr>
            <w:tcW w:w="6961" w:type="dxa"/>
            <w:vAlign w:val="center"/>
          </w:tcPr>
          <w:p w14:paraId="5C575605" w14:textId="26826D87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Black loose-leaf tea 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(Ceai negru infuzie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- 100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781769397"/>
              <w:placeholder>
                <w:docPart w:val="834BF821D1354AA59409BD522751C602"/>
              </w:placeholder>
              <w:text/>
            </w:sdtPr>
            <w:sdtEndPr/>
            <w:sdtContent>
              <w:p w14:paraId="1D8BE751" w14:textId="6898FA44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1B35DEAD" w14:textId="71CD6480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7611C86C" w14:textId="77777777" w:rsidTr="004A5E94">
        <w:tc>
          <w:tcPr>
            <w:tcW w:w="831" w:type="dxa"/>
            <w:vAlign w:val="center"/>
          </w:tcPr>
          <w:p w14:paraId="57AC0FB0" w14:textId="74B0A51D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10</w:t>
            </w:r>
          </w:p>
        </w:tc>
        <w:tc>
          <w:tcPr>
            <w:tcW w:w="6961" w:type="dxa"/>
            <w:vAlign w:val="center"/>
          </w:tcPr>
          <w:p w14:paraId="7EE2AEA5" w14:textId="37BB37E8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Corn flour 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(Faina de mălai, calitate superioara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, packed - 1 k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1476180952"/>
              <w:placeholder>
                <w:docPart w:val="F06139535C194F6B95C53F5F8253BD8C"/>
              </w:placeholder>
              <w:text/>
            </w:sdtPr>
            <w:sdtEndPr/>
            <w:sdtContent>
              <w:p w14:paraId="5952FCBB" w14:textId="01712D6F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5FB67776" w14:textId="6F9577D6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04FEAB78" w14:textId="77777777" w:rsidTr="004A5E94">
        <w:tc>
          <w:tcPr>
            <w:tcW w:w="831" w:type="dxa"/>
            <w:vAlign w:val="center"/>
          </w:tcPr>
          <w:p w14:paraId="4EFF0E34" w14:textId="245C8830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11</w:t>
            </w:r>
          </w:p>
        </w:tc>
        <w:tc>
          <w:tcPr>
            <w:tcW w:w="6961" w:type="dxa"/>
            <w:vAlign w:val="center"/>
          </w:tcPr>
          <w:p w14:paraId="29D0B5A3" w14:textId="0CE1692A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Sunflower oil 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(Ulei de floarea soarelui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i) – 1 liter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160354862"/>
              <w:placeholder>
                <w:docPart w:val="9B258C2512F044998EB27C29766FD88D"/>
              </w:placeholder>
              <w:text/>
            </w:sdtPr>
            <w:sdtEndPr/>
            <w:sdtContent>
              <w:p w14:paraId="46D4F266" w14:textId="07008523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72641821" w14:textId="542337F7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  <w:tr w:rsidR="00C60C2F" w:rsidRPr="00AC2C14" w14:paraId="51DEF946" w14:textId="77777777" w:rsidTr="004A5E94">
        <w:tc>
          <w:tcPr>
            <w:tcW w:w="831" w:type="dxa"/>
            <w:vAlign w:val="center"/>
          </w:tcPr>
          <w:p w14:paraId="0188149A" w14:textId="3E8C2DED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12</w:t>
            </w:r>
          </w:p>
        </w:tc>
        <w:tc>
          <w:tcPr>
            <w:tcW w:w="6961" w:type="dxa"/>
            <w:vAlign w:val="center"/>
          </w:tcPr>
          <w:p w14:paraId="5C8B1A55" w14:textId="22CAA362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ardine in oil can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Conserva de peste sardina in ulei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– 240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 w:eastAsia="zh-CN"/>
              </w:rPr>
              <w:id w:val="-1124377357"/>
              <w:placeholder>
                <w:docPart w:val="0FFA5E4FD9054347BC2A7F3E96E48DCD"/>
              </w:placeholder>
              <w:text/>
            </w:sdtPr>
            <w:sdtEndPr/>
            <w:sdtContent>
              <w:p w14:paraId="5F7E062C" w14:textId="6488AB43" w:rsidR="00C60C2F" w:rsidRPr="00AC2C14" w:rsidRDefault="00C60C2F" w:rsidP="00C60C2F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 w:eastAsia="zh-CN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00BF9C62" w14:textId="7AE7AF5D" w:rsidR="00C60C2F" w:rsidRPr="00AC2C14" w:rsidRDefault="00C60C2F" w:rsidP="00C60C2F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800</w:t>
            </w:r>
          </w:p>
        </w:tc>
      </w:tr>
    </w:tbl>
    <w:p w14:paraId="15FAD4DC" w14:textId="77EE996C" w:rsidR="00CB6A89" w:rsidRPr="00AC2C14" w:rsidRDefault="00CB6A89" w:rsidP="000B2D5A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spacing w:before="120" w:after="120"/>
        <w:ind w:left="0" w:firstLine="0"/>
        <w:rPr>
          <w:rFonts w:asciiTheme="minorHAnsi" w:hAnsiTheme="minorHAnsi" w:cstheme="minorHAnsi"/>
          <w:b/>
          <w:i/>
          <w:iCs/>
          <w:color w:val="FF0000"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/>
          <w:sz w:val="22"/>
          <w:szCs w:val="22"/>
          <w:lang w:val="en-US"/>
        </w:rPr>
        <w:t xml:space="preserve">Lot No. 2: </w:t>
      </w:r>
      <w:sdt>
        <w:sdtPr>
          <w:rPr>
            <w:rFonts w:asciiTheme="minorHAnsi" w:hAnsiTheme="minorHAnsi" w:cstheme="minorHAnsi"/>
            <w:b/>
            <w:sz w:val="22"/>
            <w:szCs w:val="22"/>
            <w:lang w:val="en-US"/>
          </w:rPr>
          <w:alias w:val="Enter lot description"/>
          <w:tag w:val="Enter lot description"/>
          <w:id w:val="35705416"/>
          <w:placeholder>
            <w:docPart w:val="0923885775194EE180585140B6DECF63"/>
          </w:placeholder>
          <w:text/>
        </w:sdtPr>
        <w:sdtEndPr/>
        <w:sdtContent>
          <w:r w:rsidR="00C60C2F" w:rsidRPr="00AC2C14">
            <w:rPr>
              <w:rFonts w:asciiTheme="minorHAnsi" w:hAnsiTheme="minorHAnsi" w:cstheme="minorHAnsi"/>
              <w:b/>
              <w:sz w:val="22"/>
              <w:szCs w:val="22"/>
              <w:lang w:val="en-US"/>
            </w:rPr>
            <w:t>Hygienic Products</w:t>
          </w:r>
        </w:sdtContent>
      </w:sdt>
      <w:r w:rsidRPr="00AC2C14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828"/>
        <w:gridCol w:w="6895"/>
        <w:gridCol w:w="955"/>
        <w:gridCol w:w="1007"/>
      </w:tblGrid>
      <w:tr w:rsidR="00CB6A89" w:rsidRPr="00AC2C14" w14:paraId="7034035F" w14:textId="77777777" w:rsidTr="00CA2C28">
        <w:tc>
          <w:tcPr>
            <w:tcW w:w="831" w:type="dxa"/>
            <w:shd w:val="clear" w:color="auto" w:fill="E7E6E6" w:themeFill="background2"/>
            <w:vAlign w:val="center"/>
          </w:tcPr>
          <w:p w14:paraId="624402CA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Item No</w:t>
            </w:r>
          </w:p>
        </w:tc>
        <w:tc>
          <w:tcPr>
            <w:tcW w:w="6961" w:type="dxa"/>
            <w:shd w:val="clear" w:color="auto" w:fill="E7E6E6" w:themeFill="background2"/>
            <w:vAlign w:val="center"/>
          </w:tcPr>
          <w:p w14:paraId="662BE5A8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inimum Technical Requirements</w:t>
            </w:r>
          </w:p>
        </w:tc>
        <w:tc>
          <w:tcPr>
            <w:tcW w:w="959" w:type="dxa"/>
            <w:shd w:val="clear" w:color="auto" w:fill="E7E6E6" w:themeFill="background2"/>
            <w:vAlign w:val="center"/>
          </w:tcPr>
          <w:p w14:paraId="3D165BE9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Unit</w:t>
            </w:r>
          </w:p>
        </w:tc>
        <w:tc>
          <w:tcPr>
            <w:tcW w:w="934" w:type="dxa"/>
            <w:shd w:val="clear" w:color="auto" w:fill="E7E6E6" w:themeFill="background2"/>
            <w:vAlign w:val="center"/>
          </w:tcPr>
          <w:p w14:paraId="1DD0D97B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Quantity</w:t>
            </w:r>
          </w:p>
        </w:tc>
      </w:tr>
      <w:tr w:rsidR="00FF6705" w:rsidRPr="00AC2C14" w14:paraId="6A40CBE9" w14:textId="77777777" w:rsidTr="00026374">
        <w:tc>
          <w:tcPr>
            <w:tcW w:w="831" w:type="dxa"/>
            <w:vAlign w:val="center"/>
          </w:tcPr>
          <w:p w14:paraId="16723C7D" w14:textId="0E73F7A3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1</w:t>
            </w:r>
          </w:p>
        </w:tc>
        <w:tc>
          <w:tcPr>
            <w:tcW w:w="6961" w:type="dxa"/>
            <w:vAlign w:val="center"/>
          </w:tcPr>
          <w:p w14:paraId="37874D52" w14:textId="11EFDC4B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>Toothpaste for adults (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ro-RO"/>
              </w:rPr>
              <w:t>Pasta de dinți pentru maturi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>) - 100 ml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1060789400"/>
              <w:placeholder>
                <w:docPart w:val="F6FE8FB3534F4631A604F03B283C6381"/>
              </w:placeholder>
              <w:text/>
            </w:sdtPr>
            <w:sdtEndPr/>
            <w:sdtContent>
              <w:p w14:paraId="5CAE0852" w14:textId="2AD13C9B" w:rsidR="00FF6705" w:rsidRPr="00AC2C14" w:rsidRDefault="00FF6705" w:rsidP="00FF670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1B822136" w14:textId="683EFDA5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00</w:t>
            </w:r>
          </w:p>
        </w:tc>
      </w:tr>
      <w:tr w:rsidR="00FF6705" w:rsidRPr="00AC2C14" w14:paraId="52F62773" w14:textId="77777777" w:rsidTr="00026374">
        <w:tc>
          <w:tcPr>
            <w:tcW w:w="831" w:type="dxa"/>
            <w:vAlign w:val="center"/>
          </w:tcPr>
          <w:p w14:paraId="52DBABCB" w14:textId="39E2E5F0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2</w:t>
            </w:r>
          </w:p>
        </w:tc>
        <w:tc>
          <w:tcPr>
            <w:tcW w:w="6961" w:type="dxa"/>
            <w:vAlign w:val="center"/>
          </w:tcPr>
          <w:p w14:paraId="505A7824" w14:textId="509C06F9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oap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Săpun solid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– 90 g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996303720"/>
              <w:placeholder>
                <w:docPart w:val="CB9661F4133E4EA688CD7952954CEBA5"/>
              </w:placeholder>
              <w:text/>
            </w:sdtPr>
            <w:sdtEndPr/>
            <w:sdtContent>
              <w:p w14:paraId="39BFDE69" w14:textId="57E80CA1" w:rsidR="00FF6705" w:rsidRPr="00AC2C14" w:rsidRDefault="00FF6705" w:rsidP="00FF670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10C43A1D" w14:textId="53958F23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600</w:t>
            </w:r>
          </w:p>
        </w:tc>
      </w:tr>
      <w:tr w:rsidR="00FF6705" w:rsidRPr="00AC2C14" w14:paraId="29D1EE2D" w14:textId="77777777" w:rsidTr="00026374">
        <w:tc>
          <w:tcPr>
            <w:tcW w:w="831" w:type="dxa"/>
            <w:vAlign w:val="center"/>
          </w:tcPr>
          <w:p w14:paraId="704F5B7A" w14:textId="0CC44FAF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3</w:t>
            </w:r>
          </w:p>
        </w:tc>
        <w:tc>
          <w:tcPr>
            <w:tcW w:w="6961" w:type="dxa"/>
            <w:vAlign w:val="center"/>
          </w:tcPr>
          <w:p w14:paraId="2F755666" w14:textId="62319C27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Shower gel 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  <w:lang w:val="en-US"/>
              </w:rPr>
              <w:t>without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dispenser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Gel de dus fără dozator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- 1l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209424171"/>
              <w:placeholder>
                <w:docPart w:val="D1FD253279EE40AAA2CB87FE9185F739"/>
              </w:placeholder>
              <w:text/>
            </w:sdtPr>
            <w:sdtEndPr/>
            <w:sdtContent>
              <w:p w14:paraId="4380634B" w14:textId="7F6AE3E4" w:rsidR="00FF6705" w:rsidRPr="00AC2C14" w:rsidRDefault="00FF6705" w:rsidP="00FF670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2F6DFEBA" w14:textId="2BA116A5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00</w:t>
            </w:r>
          </w:p>
        </w:tc>
      </w:tr>
      <w:tr w:rsidR="00FF6705" w:rsidRPr="00AC2C14" w14:paraId="5EA17784" w14:textId="77777777" w:rsidTr="00026374">
        <w:tc>
          <w:tcPr>
            <w:tcW w:w="831" w:type="dxa"/>
            <w:vAlign w:val="center"/>
          </w:tcPr>
          <w:p w14:paraId="1B918183" w14:textId="24406B1F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4</w:t>
            </w:r>
          </w:p>
        </w:tc>
        <w:tc>
          <w:tcPr>
            <w:tcW w:w="6961" w:type="dxa"/>
            <w:vAlign w:val="center"/>
          </w:tcPr>
          <w:p w14:paraId="38224759" w14:textId="565A4DC4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Shampoo unisex 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  <w:lang w:val="en-US"/>
              </w:rPr>
              <w:t>without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dispenser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Șampon unisex fără dozator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- 1 l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385035010"/>
              <w:placeholder>
                <w:docPart w:val="F7AF69447015403EACA7ACFF1D77EF33"/>
              </w:placeholder>
              <w:text/>
            </w:sdtPr>
            <w:sdtEndPr/>
            <w:sdtContent>
              <w:p w14:paraId="1617E31F" w14:textId="640EFEB1" w:rsidR="00FF6705" w:rsidRPr="00AC2C14" w:rsidRDefault="00FF6705" w:rsidP="00FF670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2D70E22C" w14:textId="5DEE851E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00</w:t>
            </w:r>
          </w:p>
        </w:tc>
      </w:tr>
      <w:tr w:rsidR="00FF6705" w:rsidRPr="00AC2C14" w14:paraId="349EDFFF" w14:textId="77777777" w:rsidTr="00026374">
        <w:tc>
          <w:tcPr>
            <w:tcW w:w="831" w:type="dxa"/>
            <w:vAlign w:val="center"/>
          </w:tcPr>
          <w:p w14:paraId="48545A77" w14:textId="6166394F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5</w:t>
            </w:r>
          </w:p>
        </w:tc>
        <w:tc>
          <w:tcPr>
            <w:tcW w:w="6961" w:type="dxa"/>
            <w:vAlign w:val="center"/>
          </w:tcPr>
          <w:p w14:paraId="671F7273" w14:textId="29B17520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ashing powder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Detergent praf universal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) - 2 kg 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2050571744"/>
              <w:placeholder>
                <w:docPart w:val="595507BC6CA74BEA98365C2B153B6C66"/>
              </w:placeholder>
              <w:text/>
            </w:sdtPr>
            <w:sdtEndPr/>
            <w:sdtContent>
              <w:p w14:paraId="3C76A335" w14:textId="4DB0023B" w:rsidR="00FF6705" w:rsidRPr="00AC2C14" w:rsidRDefault="00FF6705" w:rsidP="00FF670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2E6004A4" w14:textId="2275AD30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00</w:t>
            </w:r>
          </w:p>
        </w:tc>
      </w:tr>
      <w:tr w:rsidR="00FF6705" w:rsidRPr="00AC2C14" w14:paraId="442041D7" w14:textId="77777777" w:rsidTr="00026374">
        <w:tc>
          <w:tcPr>
            <w:tcW w:w="831" w:type="dxa"/>
            <w:vAlign w:val="center"/>
          </w:tcPr>
          <w:p w14:paraId="4E03FA00" w14:textId="17E715E8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6</w:t>
            </w:r>
          </w:p>
        </w:tc>
        <w:tc>
          <w:tcPr>
            <w:tcW w:w="6961" w:type="dxa"/>
            <w:vAlign w:val="center"/>
          </w:tcPr>
          <w:p w14:paraId="099AACF7" w14:textId="1740317C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Dishwashing detergent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Gel pentru vase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– 0,5 l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 w:eastAsia="zh-CN"/>
              </w:rPr>
              <w:id w:val="107396136"/>
              <w:placeholder>
                <w:docPart w:val="3242DB90E975443193FFE3C0338DE273"/>
              </w:placeholder>
              <w:text/>
            </w:sdtPr>
            <w:sdtEndPr/>
            <w:sdtContent>
              <w:p w14:paraId="0DEA46D7" w14:textId="0547FD0E" w:rsidR="00FF6705" w:rsidRPr="00AC2C14" w:rsidRDefault="00FF6705" w:rsidP="00FF670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 w:eastAsia="zh-CN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6FAC680A" w14:textId="1781C363" w:rsidR="00FF6705" w:rsidRPr="00AC2C14" w:rsidRDefault="00FF6705" w:rsidP="00FF670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00</w:t>
            </w:r>
          </w:p>
        </w:tc>
      </w:tr>
    </w:tbl>
    <w:p w14:paraId="25E3E8AF" w14:textId="59506D24" w:rsidR="00C60C2F" w:rsidRPr="00AC2C14" w:rsidRDefault="00C60C2F" w:rsidP="000B2D5A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spacing w:before="120" w:after="120"/>
        <w:ind w:left="0" w:firstLine="0"/>
        <w:rPr>
          <w:rFonts w:asciiTheme="minorHAnsi" w:hAnsiTheme="minorHAnsi" w:cstheme="minorHAnsi"/>
          <w:b/>
          <w:i/>
          <w:iCs/>
          <w:color w:val="FF0000"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/>
          <w:sz w:val="22"/>
          <w:szCs w:val="22"/>
          <w:lang w:val="en-US"/>
        </w:rPr>
        <w:t xml:space="preserve">Lot No. </w:t>
      </w:r>
      <w:r w:rsidR="000B2D5A" w:rsidRPr="00AC2C14">
        <w:rPr>
          <w:rFonts w:asciiTheme="minorHAnsi" w:hAnsiTheme="minorHAnsi" w:cstheme="minorHAnsi"/>
          <w:b/>
          <w:sz w:val="22"/>
          <w:szCs w:val="22"/>
          <w:lang w:val="en-US"/>
        </w:rPr>
        <w:t>3</w:t>
      </w:r>
      <w:r w:rsidRPr="00AC2C14">
        <w:rPr>
          <w:rFonts w:asciiTheme="minorHAnsi" w:hAnsiTheme="minorHAnsi" w:cstheme="minorHAnsi"/>
          <w:b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/>
            <w:sz w:val="22"/>
            <w:szCs w:val="22"/>
            <w:lang w:val="en-US"/>
          </w:rPr>
          <w:alias w:val="Enter lot description"/>
          <w:tag w:val="Enter lot description"/>
          <w:id w:val="-333462277"/>
          <w:placeholder>
            <w:docPart w:val="2BC456985AAE470995B3BF2D915D99B3"/>
          </w:placeholder>
          <w:text/>
        </w:sdtPr>
        <w:sdtEndPr/>
        <w:sdtContent>
          <w:r w:rsidR="000B2D5A" w:rsidRPr="00AC2C14">
            <w:rPr>
              <w:rFonts w:asciiTheme="minorHAnsi" w:hAnsiTheme="minorHAnsi" w:cstheme="minorHAnsi"/>
              <w:b/>
              <w:sz w:val="22"/>
              <w:szCs w:val="22"/>
              <w:lang w:val="en-US"/>
            </w:rPr>
            <w:t>Protection Equipment</w:t>
          </w:r>
        </w:sdtContent>
      </w:sdt>
      <w:r w:rsidRPr="00AC2C14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828"/>
        <w:gridCol w:w="6895"/>
        <w:gridCol w:w="955"/>
        <w:gridCol w:w="1007"/>
      </w:tblGrid>
      <w:tr w:rsidR="00C60C2F" w:rsidRPr="00AC2C14" w14:paraId="36C4CC14" w14:textId="77777777" w:rsidTr="006D2D1C">
        <w:tc>
          <w:tcPr>
            <w:tcW w:w="831" w:type="dxa"/>
            <w:shd w:val="clear" w:color="auto" w:fill="E7E6E6" w:themeFill="background2"/>
            <w:vAlign w:val="center"/>
          </w:tcPr>
          <w:p w14:paraId="5BC1EC90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Item No</w:t>
            </w:r>
          </w:p>
        </w:tc>
        <w:tc>
          <w:tcPr>
            <w:tcW w:w="6961" w:type="dxa"/>
            <w:shd w:val="clear" w:color="auto" w:fill="E7E6E6" w:themeFill="background2"/>
            <w:vAlign w:val="center"/>
          </w:tcPr>
          <w:p w14:paraId="399D3817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inimum Technical Requirements</w:t>
            </w:r>
          </w:p>
        </w:tc>
        <w:tc>
          <w:tcPr>
            <w:tcW w:w="959" w:type="dxa"/>
            <w:shd w:val="clear" w:color="auto" w:fill="E7E6E6" w:themeFill="background2"/>
            <w:vAlign w:val="center"/>
          </w:tcPr>
          <w:p w14:paraId="5F7D93C9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Unit</w:t>
            </w:r>
          </w:p>
        </w:tc>
        <w:tc>
          <w:tcPr>
            <w:tcW w:w="934" w:type="dxa"/>
            <w:shd w:val="clear" w:color="auto" w:fill="E7E6E6" w:themeFill="background2"/>
            <w:vAlign w:val="center"/>
          </w:tcPr>
          <w:p w14:paraId="6F9B6028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Quantity</w:t>
            </w:r>
          </w:p>
        </w:tc>
      </w:tr>
      <w:tr w:rsidR="004E4DA4" w:rsidRPr="00AC2C14" w14:paraId="66C2D415" w14:textId="77777777" w:rsidTr="004E4DA4">
        <w:tc>
          <w:tcPr>
            <w:tcW w:w="831" w:type="dxa"/>
            <w:vAlign w:val="center"/>
          </w:tcPr>
          <w:p w14:paraId="36D5E452" w14:textId="3261842B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.1</w:t>
            </w:r>
          </w:p>
        </w:tc>
        <w:tc>
          <w:tcPr>
            <w:tcW w:w="6961" w:type="dxa"/>
            <w:vAlign w:val="center"/>
          </w:tcPr>
          <w:p w14:paraId="62182E13" w14:textId="77777777" w:rsidR="004E4DA4" w:rsidRPr="00AC2C14" w:rsidRDefault="004E4DA4" w:rsidP="004E4DA4">
            <w:pPr>
              <w:rPr>
                <w:rFonts w:cstheme="minorHAnsi"/>
                <w:shd w:val="clear" w:color="auto" w:fill="FFFFFF"/>
                <w:lang w:val="en-US"/>
              </w:rPr>
            </w:pPr>
            <w:r w:rsidRPr="00AC2C14">
              <w:rPr>
                <w:rFonts w:cstheme="minorHAnsi"/>
                <w:shd w:val="clear" w:color="auto" w:fill="FFFFFF"/>
                <w:lang w:val="en-US"/>
              </w:rPr>
              <w:t xml:space="preserve">Medical masks </w:t>
            </w:r>
            <w:r w:rsidRPr="00AC2C14">
              <w:rPr>
                <w:rFonts w:cstheme="minorHAnsi"/>
                <w:shd w:val="clear" w:color="auto" w:fill="FFFFFF"/>
                <w:lang w:val="ro-RO"/>
              </w:rPr>
              <w:t>(mască facială de uz medical tip IIR</w:t>
            </w:r>
            <w:r w:rsidRPr="00AC2C14">
              <w:rPr>
                <w:rFonts w:cstheme="minorHAnsi"/>
                <w:shd w:val="clear" w:color="auto" w:fill="FFFFFF"/>
                <w:lang w:val="en-US"/>
              </w:rPr>
              <w:t>) - set (50</w:t>
            </w:r>
            <w:r w:rsidRPr="00AC2C14">
              <w:rPr>
                <w:rFonts w:cstheme="minorHAnsi"/>
                <w:shd w:val="clear" w:color="auto" w:fill="FFFFFF"/>
                <w:lang w:val="ro-RO"/>
              </w:rPr>
              <w:t xml:space="preserve"> buc</w:t>
            </w:r>
            <w:r w:rsidRPr="00AC2C14">
              <w:rPr>
                <w:rFonts w:cstheme="minorHAnsi"/>
                <w:shd w:val="clear" w:color="auto" w:fill="FFFFFF"/>
                <w:lang w:val="en-US"/>
              </w:rPr>
              <w:t>.)</w:t>
            </w:r>
          </w:p>
          <w:p w14:paraId="54AC818B" w14:textId="77777777" w:rsidR="004E4DA4" w:rsidRPr="00AC2C14" w:rsidRDefault="004E4DA4" w:rsidP="004E4DA4">
            <w:pPr>
              <w:rPr>
                <w:rFonts w:cstheme="minorHAnsi"/>
                <w:lang w:val="ro-RO"/>
              </w:rPr>
            </w:pPr>
            <w:r w:rsidRPr="00AC2C14">
              <w:rPr>
                <w:rFonts w:cstheme="minorHAnsi"/>
                <w:lang w:val="ro-RO"/>
              </w:rPr>
              <w:t xml:space="preserve">Masca este de tipul dreptunghiular, flexibil, cu trei pliuri longitudinale. </w:t>
            </w:r>
          </w:p>
          <w:p w14:paraId="78F287E3" w14:textId="77777777" w:rsidR="004E4DA4" w:rsidRPr="00AC2C14" w:rsidRDefault="004E4DA4" w:rsidP="004E4DA4">
            <w:pPr>
              <w:rPr>
                <w:rFonts w:cstheme="minorHAnsi"/>
                <w:lang w:val="ro-RO"/>
              </w:rPr>
            </w:pPr>
            <w:r w:rsidRPr="00AC2C14">
              <w:rPr>
                <w:rFonts w:cstheme="minorHAnsi"/>
                <w:lang w:val="ro-RO"/>
              </w:rPr>
              <w:t>Este prevăzută cu benzi elastice în buclă pentru fixarea după urechi și cu fir încastrat în marginea superioară destinat pentru ajustarea poziției în zona nasului.</w:t>
            </w:r>
          </w:p>
          <w:p w14:paraId="46A4FB73" w14:textId="0B53F9DE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ro-RO"/>
              </w:rPr>
              <w:t xml:space="preserve">Dimensiunile sunt 175 x 95 mm (L x l) – mărime pentru adult. Bretelele elastice: sfoară elastică rotundă, cu grosimea de ~ 3 mm, lungimea de ~180 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lang w:val="ro-RO"/>
              </w:rPr>
              <w:lastRenderedPageBreak/>
              <w:t>mm (lungime maximă de alungire ~400 mm). Rezistența la rupere a punctului de conectare a sudurii este de peste 10 N.</w:t>
            </w:r>
          </w:p>
        </w:tc>
        <w:tc>
          <w:tcPr>
            <w:tcW w:w="959" w:type="dxa"/>
            <w:vAlign w:val="center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1925406642"/>
              <w:placeholder>
                <w:docPart w:val="1CCBCA9D4F304DFD9CDB725340F01EB0"/>
              </w:placeholder>
              <w:text/>
            </w:sdtPr>
            <w:sdtEndPr/>
            <w:sdtContent>
              <w:p w14:paraId="424F4691" w14:textId="20B9EB3F" w:rsidR="004E4DA4" w:rsidRPr="00AC2C14" w:rsidRDefault="004E4DA4" w:rsidP="004E4DA4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jc w:val="center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fr-FR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7652EFB4" w14:textId="331F167D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fr-FR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333</w:t>
            </w:r>
          </w:p>
        </w:tc>
      </w:tr>
      <w:tr w:rsidR="004E4DA4" w:rsidRPr="00AC2C14" w14:paraId="03D5F7BE" w14:textId="77777777" w:rsidTr="004E4DA4">
        <w:tc>
          <w:tcPr>
            <w:tcW w:w="831" w:type="dxa"/>
            <w:vAlign w:val="center"/>
          </w:tcPr>
          <w:p w14:paraId="5B4F2808" w14:textId="2FA56A6E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3.2</w:t>
            </w:r>
          </w:p>
        </w:tc>
        <w:tc>
          <w:tcPr>
            <w:tcW w:w="6961" w:type="dxa"/>
            <w:vAlign w:val="center"/>
          </w:tcPr>
          <w:p w14:paraId="06BFA529" w14:textId="77F0BAF3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et wipes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Șervetele umede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– pack (120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 xml:space="preserve"> buc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.)</w:t>
            </w:r>
          </w:p>
        </w:tc>
        <w:tc>
          <w:tcPr>
            <w:tcW w:w="959" w:type="dxa"/>
            <w:vAlign w:val="center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616027118"/>
              <w:placeholder>
                <w:docPart w:val="500D069150DD47608AD06CE9223F3A81"/>
              </w:placeholder>
              <w:text/>
            </w:sdtPr>
            <w:sdtEndPr/>
            <w:sdtContent>
              <w:p w14:paraId="012FB8BE" w14:textId="051CDFA9" w:rsidR="004E4DA4" w:rsidRPr="00AC2C14" w:rsidRDefault="004E4DA4" w:rsidP="004E4DA4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jc w:val="center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1ECEEFE5" w14:textId="4AAE817E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22</w:t>
            </w:r>
          </w:p>
        </w:tc>
      </w:tr>
      <w:tr w:rsidR="004E4DA4" w:rsidRPr="00AC2C14" w14:paraId="317C665B" w14:textId="77777777" w:rsidTr="004E4DA4">
        <w:tc>
          <w:tcPr>
            <w:tcW w:w="831" w:type="dxa"/>
            <w:vAlign w:val="center"/>
          </w:tcPr>
          <w:p w14:paraId="428DE0F1" w14:textId="6940F6EF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.3</w:t>
            </w:r>
          </w:p>
        </w:tc>
        <w:tc>
          <w:tcPr>
            <w:tcW w:w="6961" w:type="dxa"/>
            <w:vAlign w:val="center"/>
          </w:tcPr>
          <w:p w14:paraId="57FB667D" w14:textId="7C4E15FF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 xml:space="preserve">Latex disposal gloves, high quality, universal size L/XL 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ro-RO"/>
              </w:rPr>
              <w:t xml:space="preserve">(Mânuși latex de unica folosința, mărime universala 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 xml:space="preserve">L / XL) - set (50 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ro-RO"/>
              </w:rPr>
              <w:t>buc.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>)</w:t>
            </w:r>
          </w:p>
        </w:tc>
        <w:tc>
          <w:tcPr>
            <w:tcW w:w="959" w:type="dxa"/>
            <w:vAlign w:val="center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1399201990"/>
              <w:placeholder>
                <w:docPart w:val="308AD5885DDB4F49B765B649176C845D"/>
              </w:placeholder>
              <w:text/>
            </w:sdtPr>
            <w:sdtEndPr/>
            <w:sdtContent>
              <w:p w14:paraId="62979EFA" w14:textId="4259A218" w:rsidR="004E4DA4" w:rsidRPr="00AC2C14" w:rsidRDefault="004E4DA4" w:rsidP="004E4DA4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jc w:val="center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6DBAC74A" w14:textId="23AA8E93" w:rsidR="004E4DA4" w:rsidRPr="00AC2C14" w:rsidRDefault="004E4DA4" w:rsidP="004E4DA4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22</w:t>
            </w:r>
          </w:p>
        </w:tc>
      </w:tr>
    </w:tbl>
    <w:p w14:paraId="78EFB0A6" w14:textId="3CDF63B2" w:rsidR="00C60C2F" w:rsidRPr="00AC2C14" w:rsidRDefault="00C60C2F" w:rsidP="000B2D5A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spacing w:before="120" w:after="120"/>
        <w:ind w:left="0" w:firstLine="0"/>
        <w:rPr>
          <w:rFonts w:asciiTheme="minorHAnsi" w:hAnsiTheme="minorHAnsi" w:cstheme="minorHAnsi"/>
          <w:bCs/>
          <w:i/>
          <w:iCs/>
          <w:color w:val="FF0000"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No. </w:t>
      </w:r>
      <w:r w:rsidR="004E4DA4" w:rsidRPr="00AC2C14">
        <w:rPr>
          <w:rFonts w:asciiTheme="minorHAnsi" w:hAnsiTheme="minorHAnsi" w:cstheme="minorHAnsi"/>
          <w:bCs/>
          <w:sz w:val="22"/>
          <w:szCs w:val="22"/>
          <w:lang w:val="en-US"/>
        </w:rPr>
        <w:t>4</w:t>
      </w: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Enter lot description"/>
          <w:tag w:val="Enter lot description"/>
          <w:id w:val="2065286555"/>
          <w:placeholder>
            <w:docPart w:val="24701E2072F243E590A4589F88805AD1"/>
          </w:placeholder>
          <w:text/>
        </w:sdtPr>
        <w:sdtEndPr/>
        <w:sdtContent>
          <w:r w:rsidR="004E4DA4"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Diapers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828"/>
        <w:gridCol w:w="6895"/>
        <w:gridCol w:w="955"/>
        <w:gridCol w:w="1007"/>
      </w:tblGrid>
      <w:tr w:rsidR="00C60C2F" w:rsidRPr="00AC2C14" w14:paraId="4B36B029" w14:textId="77777777" w:rsidTr="006D2D1C">
        <w:tc>
          <w:tcPr>
            <w:tcW w:w="831" w:type="dxa"/>
            <w:shd w:val="clear" w:color="auto" w:fill="E7E6E6" w:themeFill="background2"/>
            <w:vAlign w:val="center"/>
          </w:tcPr>
          <w:p w14:paraId="4D66DDE0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Item No</w:t>
            </w:r>
          </w:p>
        </w:tc>
        <w:tc>
          <w:tcPr>
            <w:tcW w:w="6961" w:type="dxa"/>
            <w:shd w:val="clear" w:color="auto" w:fill="E7E6E6" w:themeFill="background2"/>
            <w:vAlign w:val="center"/>
          </w:tcPr>
          <w:p w14:paraId="7E5AC2D2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inimum Technical Requirements</w:t>
            </w:r>
          </w:p>
        </w:tc>
        <w:tc>
          <w:tcPr>
            <w:tcW w:w="959" w:type="dxa"/>
            <w:shd w:val="clear" w:color="auto" w:fill="E7E6E6" w:themeFill="background2"/>
            <w:vAlign w:val="center"/>
          </w:tcPr>
          <w:p w14:paraId="7AF0FA6E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Unit</w:t>
            </w:r>
          </w:p>
        </w:tc>
        <w:tc>
          <w:tcPr>
            <w:tcW w:w="934" w:type="dxa"/>
            <w:shd w:val="clear" w:color="auto" w:fill="E7E6E6" w:themeFill="background2"/>
            <w:vAlign w:val="center"/>
          </w:tcPr>
          <w:p w14:paraId="09C44FD1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Quantity</w:t>
            </w:r>
          </w:p>
        </w:tc>
      </w:tr>
      <w:tr w:rsidR="00C529E5" w:rsidRPr="00AC2C14" w14:paraId="0F875079" w14:textId="77777777" w:rsidTr="00A677ED">
        <w:tc>
          <w:tcPr>
            <w:tcW w:w="831" w:type="dxa"/>
            <w:vAlign w:val="center"/>
          </w:tcPr>
          <w:p w14:paraId="0C10E752" w14:textId="35A12803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1</w:t>
            </w:r>
          </w:p>
        </w:tc>
        <w:tc>
          <w:tcPr>
            <w:tcW w:w="6961" w:type="dxa"/>
            <w:vAlign w:val="center"/>
          </w:tcPr>
          <w:p w14:paraId="7F86E0C5" w14:textId="0288C293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 xml:space="preserve">Adults Diapers, L size 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ro-RO"/>
              </w:rPr>
              <w:t>(Scutece pentru adulți tip chilot, mărime L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 xml:space="preserve">) 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567797063"/>
              <w:placeholder>
                <w:docPart w:val="D5ABD535EDE144E8AB8993D7984EC42A"/>
              </w:placeholder>
              <w:text/>
            </w:sdtPr>
            <w:sdtEndPr/>
            <w:sdtContent>
              <w:p w14:paraId="7469D74E" w14:textId="18A523B1" w:rsidR="00C529E5" w:rsidRPr="00AC2C14" w:rsidRDefault="00C529E5" w:rsidP="00C529E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1B75C15A" w14:textId="77355350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50</w:t>
            </w:r>
          </w:p>
        </w:tc>
      </w:tr>
      <w:tr w:rsidR="00C529E5" w:rsidRPr="00AC2C14" w14:paraId="2BC636A0" w14:textId="77777777" w:rsidTr="00A677ED">
        <w:tc>
          <w:tcPr>
            <w:tcW w:w="831" w:type="dxa"/>
            <w:vAlign w:val="center"/>
          </w:tcPr>
          <w:p w14:paraId="5526DCF7" w14:textId="539D3FD1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2</w:t>
            </w:r>
          </w:p>
        </w:tc>
        <w:tc>
          <w:tcPr>
            <w:tcW w:w="6961" w:type="dxa"/>
            <w:vAlign w:val="center"/>
          </w:tcPr>
          <w:p w14:paraId="4EF7D39C" w14:textId="52A61A88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 xml:space="preserve">Adults Diapers, XL size 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ro-RO"/>
              </w:rPr>
              <w:t xml:space="preserve">(Scutece pentru adulți tip chilot, mărime </w:t>
            </w:r>
            <w:r w:rsidRPr="00AC2C14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  <w:lang w:val="en-US"/>
              </w:rPr>
              <w:t>XL)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1710064314"/>
              <w:placeholder>
                <w:docPart w:val="DB00720EC92A4771BDD073BB9383FF5F"/>
              </w:placeholder>
              <w:text/>
            </w:sdtPr>
            <w:sdtEndPr/>
            <w:sdtContent>
              <w:p w14:paraId="147DE662" w14:textId="3CF7D3F0" w:rsidR="00C529E5" w:rsidRPr="00AC2C14" w:rsidRDefault="00C529E5" w:rsidP="00C529E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3CFC07DB" w14:textId="53CA1188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160</w:t>
            </w:r>
          </w:p>
        </w:tc>
      </w:tr>
      <w:tr w:rsidR="00C529E5" w:rsidRPr="00AC2C14" w14:paraId="2C560228" w14:textId="77777777" w:rsidTr="00A677ED">
        <w:tc>
          <w:tcPr>
            <w:tcW w:w="831" w:type="dxa"/>
            <w:vAlign w:val="center"/>
          </w:tcPr>
          <w:p w14:paraId="6E2A5856" w14:textId="4954A993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3</w:t>
            </w:r>
          </w:p>
        </w:tc>
        <w:tc>
          <w:tcPr>
            <w:tcW w:w="6961" w:type="dxa"/>
            <w:vAlign w:val="center"/>
          </w:tcPr>
          <w:p w14:paraId="698BCEA1" w14:textId="4FFA41E5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Baby Diapers no.3, 4-9kg, 45 -60 pieces pack (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ro-RO"/>
              </w:rPr>
              <w:t>Scutece pentru copii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i Nr.3, 4-9kg, 45 -60 </w:t>
            </w:r>
            <w:proofErr w:type="spellStart"/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buc</w:t>
            </w:r>
            <w:proofErr w:type="spellEnd"/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. in cutie)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2006399154"/>
              <w:placeholder>
                <w:docPart w:val="F3F436AC21EE4EFB808594227BF24F1D"/>
              </w:placeholder>
              <w:text/>
            </w:sdtPr>
            <w:sdtEndPr/>
            <w:sdtContent>
              <w:p w14:paraId="3382EC34" w14:textId="66563ACD" w:rsidR="00C529E5" w:rsidRPr="00AC2C14" w:rsidRDefault="00C529E5" w:rsidP="00C529E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40AC4814" w14:textId="0A0F76C9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</w:tr>
      <w:tr w:rsidR="00C529E5" w:rsidRPr="00AC2C14" w14:paraId="3C3E4DD3" w14:textId="77777777" w:rsidTr="00A677ED">
        <w:tc>
          <w:tcPr>
            <w:tcW w:w="831" w:type="dxa"/>
            <w:vAlign w:val="center"/>
          </w:tcPr>
          <w:p w14:paraId="0A1C0D3B" w14:textId="4EBED1B2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4</w:t>
            </w:r>
          </w:p>
        </w:tc>
        <w:tc>
          <w:tcPr>
            <w:tcW w:w="6961" w:type="dxa"/>
            <w:vAlign w:val="center"/>
          </w:tcPr>
          <w:p w14:paraId="71345238" w14:textId="097F7BE6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Baby Diapers no.4, 7-14kg, 45 -60 pieces pack (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ro-RO"/>
              </w:rPr>
              <w:t>Scutece pentru copii tip chilot Nr.4, 7-14kg, 45 -60 buc in cutie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1653097560"/>
              <w:placeholder>
                <w:docPart w:val="0B0AD9A820D243B58CFA5ABD12B6D0B4"/>
              </w:placeholder>
              <w:text/>
            </w:sdtPr>
            <w:sdtEndPr/>
            <w:sdtContent>
              <w:p w14:paraId="7F431A9D" w14:textId="35FAA419" w:rsidR="00C529E5" w:rsidRPr="00AC2C14" w:rsidRDefault="00C529E5" w:rsidP="00C529E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4C60E502" w14:textId="0E4CB179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</w:p>
        </w:tc>
      </w:tr>
      <w:tr w:rsidR="00C529E5" w:rsidRPr="00AC2C14" w14:paraId="531CC5A8" w14:textId="77777777" w:rsidTr="00A677ED">
        <w:tc>
          <w:tcPr>
            <w:tcW w:w="831" w:type="dxa"/>
            <w:vAlign w:val="center"/>
          </w:tcPr>
          <w:p w14:paraId="34EB8EB0" w14:textId="7AC0DF0C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5</w:t>
            </w:r>
          </w:p>
        </w:tc>
        <w:tc>
          <w:tcPr>
            <w:tcW w:w="6961" w:type="dxa"/>
            <w:vAlign w:val="center"/>
          </w:tcPr>
          <w:p w14:paraId="4BCDB94C" w14:textId="5439CDEA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Baby Diapers no.5, 11-25kg, 45 -60 pieces pack (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ro-RO"/>
              </w:rPr>
              <w:t>Scutece pentru copii tip chilot Nr.4, 11-25kg, 45 -60 buc in cutie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917446275"/>
              <w:placeholder>
                <w:docPart w:val="F211C69E1C434A1B9018230B6C44C448"/>
              </w:placeholder>
              <w:text/>
            </w:sdtPr>
            <w:sdtEndPr/>
            <w:sdtContent>
              <w:p w14:paraId="2E4A7DC4" w14:textId="065C55AE" w:rsidR="00C529E5" w:rsidRPr="00AC2C14" w:rsidRDefault="00C529E5" w:rsidP="00C529E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7AC783EB" w14:textId="2F412821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</w:p>
        </w:tc>
      </w:tr>
      <w:tr w:rsidR="00C529E5" w:rsidRPr="00AC2C14" w14:paraId="1102E196" w14:textId="77777777" w:rsidTr="00A677ED">
        <w:tc>
          <w:tcPr>
            <w:tcW w:w="831" w:type="dxa"/>
            <w:vAlign w:val="center"/>
          </w:tcPr>
          <w:p w14:paraId="7A9D78AB" w14:textId="489D5BE7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6</w:t>
            </w:r>
          </w:p>
        </w:tc>
        <w:tc>
          <w:tcPr>
            <w:tcW w:w="6961" w:type="dxa"/>
            <w:vAlign w:val="center"/>
          </w:tcPr>
          <w:p w14:paraId="062B248C" w14:textId="57DB9B36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Baby Diapers no.6 +13kg kg 45 -60 pieces pack (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ro-RO"/>
              </w:rPr>
              <w:t>Scutece pentru copii tip chilot no.6 +13kg kg 45 -60 buc in cutie</w:t>
            </w:r>
            <w:r w:rsidRPr="00AC2C1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)</w:t>
            </w:r>
          </w:p>
        </w:tc>
        <w:tc>
          <w:tcPr>
            <w:tcW w:w="959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 w:eastAsia="zh-CN"/>
              </w:rPr>
              <w:id w:val="-435137317"/>
              <w:placeholder>
                <w:docPart w:val="98F10AAD74F249C2BB4B61C92FA2F0B7"/>
              </w:placeholder>
              <w:text/>
            </w:sdtPr>
            <w:sdtEndPr/>
            <w:sdtContent>
              <w:p w14:paraId="4025BC0B" w14:textId="7472F2D3" w:rsidR="00C529E5" w:rsidRPr="00AC2C14" w:rsidRDefault="00C529E5" w:rsidP="00C529E5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 w:eastAsia="zh-CN"/>
                  </w:rPr>
                  <w:t>Pc.</w:t>
                </w:r>
              </w:p>
            </w:sdtContent>
          </w:sdt>
        </w:tc>
        <w:tc>
          <w:tcPr>
            <w:tcW w:w="934" w:type="dxa"/>
            <w:vAlign w:val="center"/>
          </w:tcPr>
          <w:p w14:paraId="02ABB9C8" w14:textId="71AD442A" w:rsidR="00C529E5" w:rsidRPr="00AC2C14" w:rsidRDefault="00C529E5" w:rsidP="00C529E5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</w:tr>
    </w:tbl>
    <w:p w14:paraId="496B7095" w14:textId="5CC8B68C" w:rsidR="00C60C2F" w:rsidRPr="00AC2C14" w:rsidRDefault="00C60C2F" w:rsidP="00C529E5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spacing w:before="120" w:after="120"/>
        <w:ind w:left="0" w:firstLine="0"/>
        <w:rPr>
          <w:rFonts w:asciiTheme="minorHAnsi" w:hAnsiTheme="minorHAnsi" w:cstheme="minorHAnsi"/>
          <w:bCs/>
          <w:i/>
          <w:iCs/>
          <w:color w:val="FF0000"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Lot No. </w:t>
      </w:r>
      <w:r w:rsidR="00C529E5" w:rsidRPr="00AC2C14">
        <w:rPr>
          <w:rFonts w:asciiTheme="minorHAnsi" w:hAnsiTheme="minorHAnsi" w:cstheme="minorHAnsi"/>
          <w:bCs/>
          <w:sz w:val="22"/>
          <w:szCs w:val="22"/>
          <w:lang w:val="en-US"/>
        </w:rPr>
        <w:t>5</w:t>
      </w:r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: </w:t>
      </w:r>
      <w:sdt>
        <w:sdtPr>
          <w:rPr>
            <w:rFonts w:asciiTheme="minorHAnsi" w:hAnsiTheme="minorHAnsi" w:cstheme="minorHAnsi"/>
            <w:bCs/>
            <w:sz w:val="22"/>
            <w:szCs w:val="22"/>
            <w:lang w:val="en-US"/>
          </w:rPr>
          <w:alias w:val="Enter lot description"/>
          <w:tag w:val="Enter lot description"/>
          <w:id w:val="-1685200298"/>
          <w:placeholder>
            <w:docPart w:val="609BE6C62A92490995EBC208B685C6C8"/>
          </w:placeholder>
          <w:text/>
        </w:sdtPr>
        <w:sdtEndPr/>
        <w:sdtContent>
          <w:r w:rsidR="00C529E5" w:rsidRPr="00AC2C14"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t>Disinfectants</w:t>
          </w:r>
        </w:sdtContent>
      </w:sdt>
      <w:r w:rsidRPr="00AC2C14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829"/>
        <w:gridCol w:w="6894"/>
        <w:gridCol w:w="955"/>
        <w:gridCol w:w="1007"/>
      </w:tblGrid>
      <w:tr w:rsidR="00C60C2F" w:rsidRPr="00AC2C14" w14:paraId="4C621652" w14:textId="77777777" w:rsidTr="006D2D1C">
        <w:tc>
          <w:tcPr>
            <w:tcW w:w="831" w:type="dxa"/>
            <w:shd w:val="clear" w:color="auto" w:fill="E7E6E6" w:themeFill="background2"/>
            <w:vAlign w:val="center"/>
          </w:tcPr>
          <w:p w14:paraId="39CAF1E6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Item No</w:t>
            </w:r>
          </w:p>
        </w:tc>
        <w:tc>
          <w:tcPr>
            <w:tcW w:w="6961" w:type="dxa"/>
            <w:shd w:val="clear" w:color="auto" w:fill="E7E6E6" w:themeFill="background2"/>
            <w:vAlign w:val="center"/>
          </w:tcPr>
          <w:p w14:paraId="39AEE25E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inimum Technical Requirements</w:t>
            </w:r>
          </w:p>
        </w:tc>
        <w:tc>
          <w:tcPr>
            <w:tcW w:w="959" w:type="dxa"/>
            <w:shd w:val="clear" w:color="auto" w:fill="E7E6E6" w:themeFill="background2"/>
            <w:vAlign w:val="center"/>
          </w:tcPr>
          <w:p w14:paraId="052EF383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Unit</w:t>
            </w:r>
          </w:p>
        </w:tc>
        <w:tc>
          <w:tcPr>
            <w:tcW w:w="934" w:type="dxa"/>
            <w:shd w:val="clear" w:color="auto" w:fill="E7E6E6" w:themeFill="background2"/>
            <w:vAlign w:val="center"/>
          </w:tcPr>
          <w:p w14:paraId="7540A760" w14:textId="77777777" w:rsidR="00C60C2F" w:rsidRPr="00AC2C14" w:rsidRDefault="00C60C2F" w:rsidP="006D2D1C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Quantity</w:t>
            </w:r>
          </w:p>
        </w:tc>
      </w:tr>
      <w:tr w:rsidR="00AA28CB" w:rsidRPr="00AC2C14" w14:paraId="5EA62478" w14:textId="77777777" w:rsidTr="004B4146">
        <w:tc>
          <w:tcPr>
            <w:tcW w:w="831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1802573513"/>
              <w:placeholder>
                <w:docPart w:val="D75B360896D04DB391558439F319060D"/>
              </w:placeholder>
              <w:showingPlcHdr/>
              <w:text/>
            </w:sdtPr>
            <w:sdtEndPr/>
            <w:sdtContent>
              <w:p w14:paraId="69FF18C9" w14:textId="77777777" w:rsidR="00AA28CB" w:rsidRPr="00AC2C14" w:rsidRDefault="00AA28CB" w:rsidP="00AA28CB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Style w:val="PlaceholderText"/>
                    <w:rFonts w:asciiTheme="minorHAnsi" w:eastAsiaTheme="minorHAnsi" w:hAnsiTheme="minorHAnsi" w:cstheme="minorHAnsi"/>
                    <w:spacing w:val="0"/>
                    <w:sz w:val="22"/>
                    <w:szCs w:val="22"/>
                    <w:lang w:val="en-US"/>
                  </w:rPr>
                  <w:t>insert</w:t>
                </w:r>
              </w:p>
            </w:sdtContent>
          </w:sdt>
        </w:tc>
        <w:tc>
          <w:tcPr>
            <w:tcW w:w="6961" w:type="dxa"/>
            <w:vAlign w:val="center"/>
          </w:tcPr>
          <w:p w14:paraId="7A66BE6B" w14:textId="1D17001E" w:rsidR="00AA28CB" w:rsidRPr="00AC2C14" w:rsidRDefault="00AA28CB" w:rsidP="00AA28CB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Disinfectant for hands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dezinfectat soluție pentru mâini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- 1 l</w:t>
            </w:r>
          </w:p>
        </w:tc>
        <w:tc>
          <w:tcPr>
            <w:tcW w:w="959" w:type="dxa"/>
          </w:tcPr>
          <w:p w14:paraId="52A4022F" w14:textId="655B72F3" w:rsidR="00AA28CB" w:rsidRPr="00AC2C14" w:rsidRDefault="00AA28CB" w:rsidP="00AA28CB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Pc.</w:t>
            </w:r>
          </w:p>
        </w:tc>
        <w:tc>
          <w:tcPr>
            <w:tcW w:w="934" w:type="dxa"/>
            <w:vAlign w:val="center"/>
          </w:tcPr>
          <w:p w14:paraId="78F4B3E4" w14:textId="51E9A134" w:rsidR="00AA28CB" w:rsidRPr="00AC2C14" w:rsidRDefault="00AA28CB" w:rsidP="00AA28CB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00</w:t>
            </w:r>
          </w:p>
        </w:tc>
      </w:tr>
      <w:tr w:rsidR="00AA28CB" w:rsidRPr="00AC2C14" w14:paraId="705A8715" w14:textId="77777777" w:rsidTr="004B4146">
        <w:tc>
          <w:tcPr>
            <w:tcW w:w="831" w:type="dxa"/>
          </w:tcPr>
          <w:sdt>
            <w:sdtPr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id w:val="-1132164549"/>
              <w:placeholder>
                <w:docPart w:val="DD117AB8A82746D28122F6C51F9496CC"/>
              </w:placeholder>
              <w:showingPlcHdr/>
              <w:text/>
            </w:sdtPr>
            <w:sdtEndPr/>
            <w:sdtContent>
              <w:p w14:paraId="26D1E623" w14:textId="77777777" w:rsidR="00AA28CB" w:rsidRPr="00AC2C14" w:rsidRDefault="00AA28CB" w:rsidP="00AA28CB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Style w:val="PlaceholderText"/>
                    <w:rFonts w:asciiTheme="minorHAnsi" w:eastAsiaTheme="minorHAnsi" w:hAnsiTheme="minorHAnsi" w:cstheme="minorHAnsi"/>
                    <w:spacing w:val="0"/>
                    <w:sz w:val="22"/>
                    <w:szCs w:val="22"/>
                    <w:lang w:val="en-US"/>
                  </w:rPr>
                  <w:t>insert</w:t>
                </w:r>
              </w:p>
            </w:sdtContent>
          </w:sdt>
        </w:tc>
        <w:tc>
          <w:tcPr>
            <w:tcW w:w="6961" w:type="dxa"/>
            <w:vAlign w:val="center"/>
          </w:tcPr>
          <w:p w14:paraId="5D769EAF" w14:textId="166C31B4" w:rsidR="00AA28CB" w:rsidRPr="00AC2C14" w:rsidRDefault="00AA28CB" w:rsidP="00AA28CB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Disinfectant for space (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ro-RO"/>
              </w:rPr>
              <w:t>dezinfectat soluție pentru spațiu</w:t>
            </w: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 - 5 l</w:t>
            </w:r>
          </w:p>
        </w:tc>
        <w:tc>
          <w:tcPr>
            <w:tcW w:w="959" w:type="dxa"/>
          </w:tcPr>
          <w:p w14:paraId="2AB294D7" w14:textId="426B0BB9" w:rsidR="00AA28CB" w:rsidRPr="00AC2C14" w:rsidRDefault="00AA28CB" w:rsidP="00AA28CB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Pc.</w:t>
            </w:r>
          </w:p>
        </w:tc>
        <w:tc>
          <w:tcPr>
            <w:tcW w:w="934" w:type="dxa"/>
            <w:vAlign w:val="center"/>
          </w:tcPr>
          <w:p w14:paraId="2004B9D9" w14:textId="0ADA203C" w:rsidR="00AA28CB" w:rsidRPr="00AC2C14" w:rsidRDefault="00AA28CB" w:rsidP="00AA28CB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22</w:t>
            </w:r>
          </w:p>
        </w:tc>
      </w:tr>
    </w:tbl>
    <w:p w14:paraId="76623BB6" w14:textId="77777777" w:rsidR="00CB6A89" w:rsidRPr="00AC2C14" w:rsidRDefault="00CB6A89" w:rsidP="00DE0095">
      <w:pPr>
        <w:pStyle w:val="Single"/>
        <w:tabs>
          <w:tab w:val="clear" w:pos="-720"/>
          <w:tab w:val="clear" w:pos="0"/>
          <w:tab w:val="clear" w:pos="720"/>
          <w:tab w:val="right" w:leader="dot" w:pos="8640"/>
        </w:tabs>
        <w:spacing w:before="120" w:after="120"/>
        <w:ind w:left="0" w:firstLine="0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AC2C14">
        <w:rPr>
          <w:rFonts w:asciiTheme="minorHAnsi" w:hAnsiTheme="minorHAnsi" w:cstheme="minorHAnsi"/>
          <w:b/>
          <w:bCs/>
          <w:sz w:val="22"/>
          <w:szCs w:val="22"/>
          <w:lang w:val="en-US"/>
        </w:rPr>
        <w:t>C. Delivery Requirement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31"/>
        <w:gridCol w:w="3314"/>
        <w:gridCol w:w="3889"/>
      </w:tblGrid>
      <w:tr w:rsidR="00CB6A89" w:rsidRPr="00AC2C14" w14:paraId="4B7904D1" w14:textId="77777777" w:rsidTr="00F81790">
        <w:tc>
          <w:tcPr>
            <w:tcW w:w="2431" w:type="dxa"/>
            <w:shd w:val="clear" w:color="auto" w:fill="E7E6E6" w:themeFill="background2"/>
          </w:tcPr>
          <w:p w14:paraId="176414A9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elivery date</w:t>
            </w:r>
          </w:p>
        </w:tc>
        <w:tc>
          <w:tcPr>
            <w:tcW w:w="7203" w:type="dxa"/>
            <w:gridSpan w:val="2"/>
          </w:tcPr>
          <w:p w14:paraId="757959DA" w14:textId="5FACEB6F" w:rsidR="00CB6A89" w:rsidRPr="00AC2C14" w:rsidRDefault="00E028F0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Vendor</w:t>
            </w:r>
            <w:r w:rsidR="00CB6A89"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 shall deliver the goods </w:t>
            </w:r>
            <w:sdt>
              <w:sdtPr>
                <w:rPr>
                  <w:rFonts w:asciiTheme="minorHAnsi" w:hAnsiTheme="minorHAnsi" w:cstheme="minorHAnsi"/>
                  <w:bCs/>
                  <w:color w:val="FF0000"/>
                  <w:sz w:val="22"/>
                  <w:szCs w:val="22"/>
                  <w:lang w:val="en-US"/>
                </w:rPr>
                <w:alias w:val="Insert time in days/weeks"/>
                <w:tag w:val="Insert time in days/weeks"/>
                <w:id w:val="1709067215"/>
                <w:placeholder>
                  <w:docPart w:val="87C3263415FE4AB8BA83CE2523F65C1F"/>
                </w:placeholder>
                <w:text/>
              </w:sdtPr>
              <w:sdtEndPr/>
              <w:sdtContent>
                <w:r w:rsidR="00AA28CB" w:rsidRPr="00955B43">
                  <w:rPr>
                    <w:rFonts w:asciiTheme="minorHAnsi" w:hAnsiTheme="minorHAnsi" w:cstheme="minorHAnsi"/>
                    <w:bCs/>
                    <w:color w:val="FF0000"/>
                    <w:sz w:val="22"/>
                    <w:szCs w:val="22"/>
                    <w:lang w:val="en-US"/>
                  </w:rPr>
                  <w:t xml:space="preserve">within </w:t>
                </w:r>
                <w:r w:rsidR="00F74F81">
                  <w:rPr>
                    <w:rFonts w:asciiTheme="minorHAnsi" w:hAnsiTheme="minorHAnsi" w:cstheme="minorHAnsi"/>
                    <w:bCs/>
                    <w:color w:val="FF0000"/>
                    <w:sz w:val="22"/>
                    <w:szCs w:val="22"/>
                    <w:lang w:val="en-US"/>
                  </w:rPr>
                  <w:t>10</w:t>
                </w:r>
                <w:r w:rsidR="00AA28CB" w:rsidRPr="00955B43">
                  <w:rPr>
                    <w:rFonts w:asciiTheme="minorHAnsi" w:hAnsiTheme="minorHAnsi" w:cstheme="minorHAnsi"/>
                    <w:bCs/>
                    <w:color w:val="FF0000"/>
                    <w:sz w:val="22"/>
                    <w:szCs w:val="22"/>
                    <w:lang w:val="en-US"/>
                  </w:rPr>
                  <w:t xml:space="preserve"> </w:t>
                </w:r>
                <w:r w:rsidR="008B4C7F">
                  <w:rPr>
                    <w:rFonts w:asciiTheme="minorHAnsi" w:hAnsiTheme="minorHAnsi" w:cstheme="minorHAnsi"/>
                    <w:bCs/>
                    <w:color w:val="FF0000"/>
                    <w:sz w:val="22"/>
                    <w:szCs w:val="22"/>
                    <w:lang w:val="en-US"/>
                  </w:rPr>
                  <w:t>calendar</w:t>
                </w:r>
                <w:r w:rsidR="00AA28CB" w:rsidRPr="00955B43">
                  <w:rPr>
                    <w:rFonts w:asciiTheme="minorHAnsi" w:hAnsiTheme="minorHAnsi" w:cstheme="minorHAnsi"/>
                    <w:bCs/>
                    <w:color w:val="FF0000"/>
                    <w:sz w:val="22"/>
                    <w:szCs w:val="22"/>
                    <w:lang w:val="en-US"/>
                  </w:rPr>
                  <w:t xml:space="preserve"> days</w:t>
                </w:r>
              </w:sdtContent>
            </w:sdt>
            <w:r w:rsidR="00CB6A89" w:rsidRPr="00955B43">
              <w:rPr>
                <w:rFonts w:asciiTheme="minorHAnsi" w:hAnsiTheme="minorHAnsi" w:cstheme="minorHAnsi"/>
                <w:bCs/>
                <w:color w:val="FF0000"/>
                <w:sz w:val="22"/>
                <w:szCs w:val="22"/>
                <w:lang w:val="en-US"/>
              </w:rPr>
              <w:t xml:space="preserve"> after contract signature</w:t>
            </w:r>
            <w:r w:rsidR="00CB6A89"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.</w:t>
            </w:r>
          </w:p>
        </w:tc>
      </w:tr>
      <w:tr w:rsidR="00CB6A89" w:rsidRPr="00AC2C14" w14:paraId="4AB6AEE3" w14:textId="77777777" w:rsidTr="00F81790">
        <w:tc>
          <w:tcPr>
            <w:tcW w:w="2431" w:type="dxa"/>
            <w:shd w:val="clear" w:color="auto" w:fill="E7E6E6" w:themeFill="background2"/>
          </w:tcPr>
          <w:p w14:paraId="7CBAB33E" w14:textId="07D0E44F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elivery place / terms</w:t>
            </w:r>
          </w:p>
          <w:p w14:paraId="217B5241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(INCOTERMS 2010)</w:t>
            </w:r>
          </w:p>
        </w:tc>
        <w:sdt>
          <w:sdtPr>
            <w:rPr>
              <w:rFonts w:asciiTheme="minorHAnsi" w:hAnsiTheme="minorHAnsi" w:cstheme="minorHAnsi"/>
              <w:bCs/>
              <w:sz w:val="22"/>
              <w:szCs w:val="22"/>
              <w:lang w:val="en-US"/>
            </w:rPr>
            <w:alias w:val="Delivery place and INCOTERM"/>
            <w:tag w:val="Delivery place and INCOTERM"/>
            <w:id w:val="-213980095"/>
            <w:placeholder>
              <w:docPart w:val="E8546B2A3CF7404AAE33F764779A4C4A"/>
            </w:placeholder>
            <w:text/>
          </w:sdtPr>
          <w:sdtEndPr/>
          <w:sdtContent>
            <w:tc>
              <w:tcPr>
                <w:tcW w:w="7203" w:type="dxa"/>
                <w:gridSpan w:val="2"/>
              </w:tcPr>
              <w:p w14:paraId="130F3D7D" w14:textId="58CCD567" w:rsidR="00CB6A89" w:rsidRPr="00AC2C14" w:rsidRDefault="00AA28CB" w:rsidP="003F20B3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</w:pPr>
                <w:r w:rsidRPr="00AC2C14">
                  <w:rPr>
                    <w:rFonts w:asciiTheme="minorHAnsi" w:hAnsiTheme="minorHAnsi" w:cstheme="minorHAnsi"/>
                    <w:bCs/>
                    <w:sz w:val="22"/>
                    <w:szCs w:val="22"/>
                    <w:lang w:val="en-US"/>
                  </w:rPr>
                  <w:t>DAP</w:t>
                </w:r>
              </w:p>
            </w:tc>
          </w:sdtContent>
        </w:sdt>
      </w:tr>
      <w:tr w:rsidR="00CB6A89" w:rsidRPr="00AC2C14" w14:paraId="7D5A661E" w14:textId="77777777" w:rsidTr="00F81790">
        <w:tc>
          <w:tcPr>
            <w:tcW w:w="2431" w:type="dxa"/>
            <w:shd w:val="clear" w:color="auto" w:fill="E7E6E6" w:themeFill="background2"/>
          </w:tcPr>
          <w:p w14:paraId="5D60296F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Customs clearance (must be linked to INCOTERM)</w:t>
            </w:r>
          </w:p>
        </w:tc>
        <w:tc>
          <w:tcPr>
            <w:tcW w:w="7203" w:type="dxa"/>
            <w:gridSpan w:val="2"/>
          </w:tcPr>
          <w:p w14:paraId="4D22618A" w14:textId="4DEBBB88" w:rsidR="00CB6A89" w:rsidRPr="00AC2C14" w:rsidRDefault="003803A5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Cs/>
                  <w:sz w:val="22"/>
                  <w:szCs w:val="22"/>
                  <w:lang w:val="en-US"/>
                </w:rPr>
                <w:id w:val="-177138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6A89" w:rsidRPr="00AC2C14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CB6A89"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 Not applicable</w:t>
            </w:r>
          </w:p>
          <w:p w14:paraId="3B04B949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Shall be done by:</w:t>
            </w:r>
          </w:p>
          <w:p w14:paraId="3F44EA4E" w14:textId="0B6EDD35" w:rsidR="00CB6A89" w:rsidRPr="00AC2C14" w:rsidRDefault="003803A5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Style w:val="PlaceholderText"/>
                <w:rFonts w:asciiTheme="minorHAnsi" w:eastAsiaTheme="minorHAnsi" w:hAnsiTheme="minorHAnsi" w:cstheme="minorHAnsi"/>
                <w:spacing w:val="0"/>
                <w:sz w:val="22"/>
                <w:szCs w:val="22"/>
                <w:lang w:val="en-US"/>
              </w:rPr>
            </w:pPr>
            <w:sdt>
              <w:sdtPr>
                <w:rPr>
                  <w:rStyle w:val="PlaceholderText"/>
                  <w:rFonts w:asciiTheme="minorHAnsi" w:eastAsiaTheme="minorHAnsi" w:hAnsiTheme="minorHAnsi" w:cstheme="minorHAnsi"/>
                  <w:spacing w:val="0"/>
                  <w:sz w:val="22"/>
                  <w:szCs w:val="22"/>
                  <w:lang w:val="en-US"/>
                </w:rPr>
                <w:id w:val="-158329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CB6A89" w:rsidRPr="00AC2C14">
                  <w:rPr>
                    <w:rStyle w:val="PlaceholderText"/>
                    <w:rFonts w:ascii="Segoe UI Symbol" w:eastAsia="MS Gothic" w:hAnsi="Segoe UI Symbol" w:cs="Segoe UI Symbol"/>
                    <w:spacing w:val="0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CB6A89" w:rsidRPr="00AC2C14">
              <w:rPr>
                <w:rStyle w:val="PlaceholderText"/>
                <w:rFonts w:asciiTheme="minorHAnsi" w:eastAsiaTheme="minorHAnsi" w:hAnsiTheme="minorHAnsi" w:cstheme="minorHAnsi"/>
                <w:spacing w:val="0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Style w:val="PlaceholderText"/>
                  <w:rFonts w:asciiTheme="minorHAnsi" w:eastAsiaTheme="minorHAnsi" w:hAnsiTheme="minorHAnsi" w:cstheme="minorHAnsi"/>
                  <w:spacing w:val="0"/>
                  <w:sz w:val="22"/>
                  <w:szCs w:val="22"/>
                  <w:lang w:val="en-US"/>
                </w:rPr>
                <w:alias w:val="Name of organisation"/>
                <w:tag w:val="Name of organisation"/>
                <w:id w:val="1858378922"/>
                <w:placeholder>
                  <w:docPart w:val="86B137D334FA4440B4CDA43C5CD51924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CB6A89" w:rsidRPr="00AC2C14">
                  <w:rPr>
                    <w:rStyle w:val="PlaceholderText"/>
                    <w:rFonts w:asciiTheme="minorHAnsi" w:eastAsiaTheme="minorHAnsi" w:hAnsiTheme="minorHAnsi" w:cstheme="minorHAnsi"/>
                    <w:spacing w:val="0"/>
                    <w:sz w:val="22"/>
                    <w:szCs w:val="22"/>
                    <w:lang w:val="en-US"/>
                  </w:rPr>
                  <w:t>Click or tap here to enter text.</w:t>
                </w:r>
              </w:sdtContent>
            </w:sdt>
          </w:p>
          <w:p w14:paraId="51DD826F" w14:textId="086C27EE" w:rsidR="00CB6A89" w:rsidRPr="00AC2C14" w:rsidRDefault="003803A5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</w:pPr>
            <w:sdt>
              <w:sdtPr>
                <w:rPr>
                  <w:rStyle w:val="PlaceholderText"/>
                  <w:rFonts w:asciiTheme="minorHAnsi" w:eastAsiaTheme="minorHAnsi" w:hAnsiTheme="minorHAnsi" w:cstheme="minorHAnsi"/>
                  <w:spacing w:val="0"/>
                  <w:sz w:val="22"/>
                  <w:szCs w:val="22"/>
                  <w:lang w:val="en-US"/>
                </w:rPr>
                <w:id w:val="-13100901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AA28CB" w:rsidRPr="00AC2C14">
                  <w:rPr>
                    <w:rStyle w:val="PlaceholderText"/>
                    <w:rFonts w:ascii="Segoe UI Symbol" w:eastAsia="MS Gothic" w:hAnsi="Segoe UI Symbol" w:cs="Segoe UI Symbol"/>
                    <w:spacing w:val="0"/>
                    <w:sz w:val="22"/>
                    <w:szCs w:val="22"/>
                    <w:lang w:val="en-US"/>
                  </w:rPr>
                  <w:t>☒</w:t>
                </w:r>
              </w:sdtContent>
            </w:sdt>
            <w:r w:rsidR="00CB6A89"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Supplier/</w:t>
            </w:r>
            <w:r w:rsidR="00E028F0"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Vendor</w:t>
            </w:r>
          </w:p>
          <w:p w14:paraId="24160F6C" w14:textId="56768C3B" w:rsidR="00CB6A89" w:rsidRPr="008B4C7F" w:rsidRDefault="003803A5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Style w:val="PlaceholderText"/>
                <w:rFonts w:asciiTheme="minorHAnsi" w:hAnsiTheme="minorHAnsi" w:cstheme="minorHAnsi"/>
                <w:bCs/>
                <w:color w:val="auto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808080"/>
                  <w:sz w:val="22"/>
                  <w:szCs w:val="22"/>
                  <w:lang w:val="en-US"/>
                </w:rPr>
                <w:id w:val="41991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6A89" w:rsidRPr="00AC2C14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CB6A89"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>Freight Forwarder</w:t>
            </w:r>
          </w:p>
        </w:tc>
      </w:tr>
      <w:tr w:rsidR="00CC07ED" w:rsidRPr="00AC2C14" w14:paraId="2C909A8E" w14:textId="77777777" w:rsidTr="00F81790">
        <w:tc>
          <w:tcPr>
            <w:tcW w:w="2431" w:type="dxa"/>
            <w:shd w:val="clear" w:color="auto" w:fill="E7E6E6" w:themeFill="background2"/>
          </w:tcPr>
          <w:p w14:paraId="5472C09E" w14:textId="2932BF49" w:rsidR="00CC07ED" w:rsidRPr="00AC2C14" w:rsidRDefault="00CC07ED" w:rsidP="00CC07ED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Consignee details </w:t>
            </w:r>
          </w:p>
        </w:tc>
        <w:tc>
          <w:tcPr>
            <w:tcW w:w="7203" w:type="dxa"/>
            <w:gridSpan w:val="2"/>
          </w:tcPr>
          <w:p w14:paraId="51545D6A" w14:textId="488F55E9" w:rsidR="00CC07ED" w:rsidRPr="00AC2C14" w:rsidRDefault="003803A5" w:rsidP="00CC07ED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Style w:val="PlaceholderText"/>
                <w:rFonts w:asciiTheme="minorHAnsi" w:eastAsiaTheme="minorHAnsi" w:hAnsiTheme="minorHAnsi" w:cstheme="minorHAnsi"/>
                <w:spacing w:val="0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808080"/>
                  <w:sz w:val="22"/>
                  <w:szCs w:val="22"/>
                  <w:lang w:val="en-US"/>
                </w:rPr>
                <w:id w:val="261809306"/>
                <w:placeholder>
                  <w:docPart w:val="DE49A4B6C6054796BDBE259DC6A64879"/>
                </w:placeholder>
                <w:text/>
              </w:sdtPr>
              <w:sdtEndPr/>
              <w:sdtContent>
                <w:r w:rsidR="00AA28CB" w:rsidRPr="00AC2C14">
                  <w:rPr>
                    <w:rFonts w:asciiTheme="minorHAnsi" w:hAnsiTheme="minorHAnsi" w:cstheme="minorHAnsi"/>
                    <w:bCs/>
                    <w:color w:val="808080"/>
                    <w:sz w:val="22"/>
                    <w:szCs w:val="22"/>
                    <w:lang w:val="en-US"/>
                  </w:rPr>
                  <w:t>N/A</w:t>
                </w:r>
              </w:sdtContent>
            </w:sdt>
            <w:r w:rsidR="00CC07ED" w:rsidRPr="00AC2C14">
              <w:rPr>
                <w:rFonts w:asciiTheme="minorHAnsi" w:hAnsiTheme="minorHAnsi" w:cstheme="minorHAnsi"/>
                <w:bCs/>
                <w:sz w:val="22"/>
                <w:szCs w:val="22"/>
                <w:lang w:val="en-US"/>
              </w:rPr>
              <w:t xml:space="preserve"> </w:t>
            </w:r>
          </w:p>
        </w:tc>
      </w:tr>
      <w:tr w:rsidR="00CB6A89" w:rsidRPr="00AC2C14" w14:paraId="30388037" w14:textId="77777777" w:rsidTr="00F81790">
        <w:tc>
          <w:tcPr>
            <w:tcW w:w="2431" w:type="dxa"/>
            <w:shd w:val="clear" w:color="auto" w:fill="E7E6E6" w:themeFill="background2"/>
          </w:tcPr>
          <w:p w14:paraId="0B2F29FD" w14:textId="77777777" w:rsidR="00CB6A89" w:rsidRPr="00AC2C14" w:rsidRDefault="00CB6A89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Distribution of shipping documents (if using freight forwarder)</w:t>
            </w:r>
          </w:p>
        </w:tc>
        <w:sdt>
          <w:sdtPr>
            <w:rPr>
              <w:rStyle w:val="PlaceholderText"/>
              <w:rFonts w:asciiTheme="minorHAnsi" w:eastAsiaTheme="minorHAnsi" w:hAnsiTheme="minorHAnsi" w:cstheme="minorHAnsi"/>
              <w:spacing w:val="0"/>
              <w:sz w:val="22"/>
              <w:szCs w:val="22"/>
              <w:lang w:val="en-US"/>
            </w:rPr>
            <w:id w:val="-315958879"/>
            <w:placeholder>
              <w:docPart w:val="4B6B234ACED34A3DA3BC6F5C0989DFE3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7203" w:type="dxa"/>
                <w:gridSpan w:val="2"/>
              </w:tcPr>
              <w:p w14:paraId="2B6A8336" w14:textId="4DF9C355" w:rsidR="00CB6A89" w:rsidRPr="00AC2C14" w:rsidRDefault="00AA28CB" w:rsidP="003F20B3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Style w:val="PlaceholderText"/>
                    <w:rFonts w:asciiTheme="minorHAnsi" w:eastAsiaTheme="minorHAnsi" w:hAnsiTheme="minorHAnsi" w:cstheme="minorHAnsi"/>
                    <w:spacing w:val="0"/>
                    <w:sz w:val="22"/>
                    <w:szCs w:val="22"/>
                    <w:lang w:val="en-US"/>
                  </w:rPr>
                </w:pPr>
                <w:r w:rsidRPr="00AC2C14">
                  <w:rPr>
                    <w:rStyle w:val="PlaceholderText"/>
                    <w:rFonts w:asciiTheme="minorHAnsi" w:eastAsiaTheme="minorHAnsi" w:hAnsiTheme="minorHAnsi" w:cstheme="minorHAnsi"/>
                    <w:spacing w:val="0"/>
                    <w:sz w:val="22"/>
                    <w:szCs w:val="22"/>
                    <w:lang w:val="en-US"/>
                  </w:rPr>
                  <w:t>N</w:t>
                </w:r>
                <w:r w:rsidRPr="00AC2C14">
                  <w:rPr>
                    <w:rStyle w:val="PlaceholderText"/>
                    <w:rFonts w:asciiTheme="minorHAnsi" w:eastAsiaTheme="minorHAnsi" w:hAnsiTheme="minorHAnsi" w:cstheme="minorHAnsi"/>
                    <w:sz w:val="22"/>
                    <w:szCs w:val="22"/>
                  </w:rPr>
                  <w:t>/A</w:t>
                </w:r>
              </w:p>
            </w:tc>
          </w:sdtContent>
        </w:sdt>
      </w:tr>
      <w:tr w:rsidR="00CB6A89" w:rsidRPr="00AC2C14" w14:paraId="7B87D794" w14:textId="77777777" w:rsidTr="00F81790">
        <w:tc>
          <w:tcPr>
            <w:tcW w:w="2431" w:type="dxa"/>
            <w:shd w:val="clear" w:color="auto" w:fill="E7E6E6" w:themeFill="background2"/>
          </w:tcPr>
          <w:p w14:paraId="029B9068" w14:textId="4C001070" w:rsidR="00CB6A89" w:rsidRPr="00AC2C14" w:rsidRDefault="00C36A08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Special</w:t>
            </w:r>
            <w:r w:rsidR="00540A6A"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CB6A89"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Packing requirements</w:t>
            </w:r>
          </w:p>
        </w:tc>
        <w:tc>
          <w:tcPr>
            <w:tcW w:w="7203" w:type="dxa"/>
            <w:gridSpan w:val="2"/>
          </w:tcPr>
          <w:sdt>
            <w:sdtPr>
              <w:rPr>
                <w:rStyle w:val="PlaceholderText"/>
                <w:rFonts w:asciiTheme="minorHAnsi" w:eastAsiaTheme="minorHAnsi" w:hAnsiTheme="minorHAnsi" w:cstheme="minorHAnsi"/>
                <w:spacing w:val="0"/>
                <w:sz w:val="22"/>
                <w:szCs w:val="22"/>
                <w:lang w:val="en-US"/>
              </w:rPr>
              <w:id w:val="-721665622"/>
              <w:placeholder>
                <w:docPart w:val="1547AE6D14084B008956B2D4C21F0D16"/>
              </w:placeholder>
            </w:sdtPr>
            <w:sdtEndPr>
              <w:rPr>
                <w:rStyle w:val="PlaceholderText"/>
              </w:rPr>
            </w:sdtEndPr>
            <w:sdtContent>
              <w:p w14:paraId="24FF91C4" w14:textId="0B98BF9C" w:rsidR="00CB6A89" w:rsidRPr="00AC2C14" w:rsidRDefault="00AA28CB" w:rsidP="003F20B3">
                <w:pPr>
                  <w:pStyle w:val="Single"/>
                  <w:tabs>
                    <w:tab w:val="clear" w:pos="-720"/>
                    <w:tab w:val="clear" w:pos="0"/>
                    <w:tab w:val="clear" w:pos="720"/>
                    <w:tab w:val="right" w:leader="dot" w:pos="8640"/>
                  </w:tabs>
                  <w:ind w:left="0" w:firstLine="0"/>
                  <w:rPr>
                    <w:rStyle w:val="PlaceholderText"/>
                    <w:rFonts w:asciiTheme="minorHAnsi" w:eastAsiaTheme="minorHAnsi" w:hAnsiTheme="minorHAnsi" w:cstheme="minorHAnsi"/>
                    <w:spacing w:val="0"/>
                    <w:sz w:val="22"/>
                    <w:szCs w:val="22"/>
                    <w:lang w:val="en-US"/>
                  </w:rPr>
                </w:pPr>
                <w:r w:rsidRPr="00AC2C14">
                  <w:rPr>
                    <w:rStyle w:val="PlaceholderText"/>
                    <w:rFonts w:asciiTheme="minorHAnsi" w:eastAsiaTheme="minorHAnsi" w:hAnsiTheme="minorHAnsi" w:cstheme="minorHAnsi"/>
                    <w:spacing w:val="0"/>
                    <w:sz w:val="22"/>
                    <w:szCs w:val="22"/>
                    <w:lang w:val="en-US"/>
                  </w:rPr>
                  <w:t>N</w:t>
                </w:r>
                <w:r w:rsidRPr="00AC2C14">
                  <w:rPr>
                    <w:rStyle w:val="PlaceholderText"/>
                    <w:rFonts w:asciiTheme="minorHAnsi" w:eastAsiaTheme="minorHAnsi" w:hAnsiTheme="minorHAnsi" w:cstheme="minorHAnsi"/>
                    <w:sz w:val="22"/>
                    <w:szCs w:val="22"/>
                  </w:rPr>
                  <w:t>/A</w:t>
                </w:r>
              </w:p>
            </w:sdtContent>
          </w:sdt>
        </w:tc>
      </w:tr>
      <w:tr w:rsidR="003F20B3" w:rsidRPr="00AC2C14" w14:paraId="6BF75AB6" w14:textId="77777777" w:rsidTr="00F81790">
        <w:tc>
          <w:tcPr>
            <w:tcW w:w="2431" w:type="dxa"/>
            <w:vMerge w:val="restart"/>
            <w:shd w:val="clear" w:color="auto" w:fill="E7E6E6" w:themeFill="background2"/>
          </w:tcPr>
          <w:p w14:paraId="256655A2" w14:textId="77777777" w:rsidR="003F20B3" w:rsidRPr="00AC2C14" w:rsidRDefault="003F20B3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AC2C1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  <w:t>Mode of transport</w:t>
            </w:r>
          </w:p>
        </w:tc>
        <w:tc>
          <w:tcPr>
            <w:tcW w:w="3314" w:type="dxa"/>
          </w:tcPr>
          <w:p w14:paraId="61EFEDE8" w14:textId="180D702A" w:rsidR="003F20B3" w:rsidRPr="00AC2C14" w:rsidRDefault="003803A5" w:rsidP="003F20B3">
            <w:pPr>
              <w:jc w:val="both"/>
              <w:rPr>
                <w:rStyle w:val="PlaceholderText"/>
                <w:rFonts w:cstheme="minorHAnsi"/>
                <w:lang w:val="en-US"/>
              </w:rPr>
            </w:pPr>
            <w:sdt>
              <w:sdtPr>
                <w:rPr>
                  <w:rStyle w:val="PlaceholderText"/>
                  <w:rFonts w:cstheme="minorHAnsi"/>
                  <w:lang w:val="en-US"/>
                </w:rPr>
                <w:id w:val="52202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3F20B3" w:rsidRPr="00AC2C14">
                  <w:rPr>
                    <w:rStyle w:val="PlaceholderText"/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3F20B3" w:rsidRPr="00AC2C14">
              <w:rPr>
                <w:rStyle w:val="PlaceholderText"/>
                <w:rFonts w:cstheme="minorHAnsi"/>
                <w:lang w:val="en-US"/>
              </w:rPr>
              <w:t xml:space="preserve"> </w:t>
            </w:r>
            <w:r w:rsidR="003F20B3" w:rsidRPr="00AC2C14">
              <w:rPr>
                <w:rFonts w:eastAsia="Times New Roman" w:cstheme="minorHAnsi"/>
                <w:bCs/>
                <w:spacing w:val="-2"/>
                <w:lang w:val="en-US"/>
              </w:rPr>
              <w:t>Air</w:t>
            </w:r>
          </w:p>
        </w:tc>
        <w:tc>
          <w:tcPr>
            <w:tcW w:w="3889" w:type="dxa"/>
          </w:tcPr>
          <w:p w14:paraId="4C86D71D" w14:textId="329E03E9" w:rsidR="003F20B3" w:rsidRPr="00AC2C14" w:rsidRDefault="003803A5" w:rsidP="003F20B3">
            <w:pPr>
              <w:jc w:val="both"/>
              <w:rPr>
                <w:rStyle w:val="PlaceholderText"/>
                <w:rFonts w:cstheme="minorHAnsi"/>
                <w:lang w:val="en-US"/>
              </w:rPr>
            </w:pPr>
            <w:sdt>
              <w:sdtPr>
                <w:rPr>
                  <w:rStyle w:val="PlaceholderText"/>
                  <w:rFonts w:cstheme="minorHAnsi"/>
                  <w:lang w:val="en-US"/>
                </w:rPr>
                <w:id w:val="-6791250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AA28CB" w:rsidRPr="00AC2C14">
                  <w:rPr>
                    <w:rStyle w:val="PlaceholderText"/>
                    <w:rFonts w:ascii="Segoe UI Symbol" w:eastAsia="MS Gothic" w:hAnsi="Segoe UI Symbol" w:cs="Segoe UI Symbol"/>
                    <w:lang w:val="en-US"/>
                  </w:rPr>
                  <w:t>☒</w:t>
                </w:r>
              </w:sdtContent>
            </w:sdt>
            <w:r w:rsidR="003F20B3" w:rsidRPr="00AC2C14">
              <w:rPr>
                <w:rStyle w:val="PlaceholderText"/>
                <w:rFonts w:cstheme="minorHAnsi"/>
                <w:lang w:val="en-US"/>
              </w:rPr>
              <w:t xml:space="preserve"> </w:t>
            </w:r>
            <w:r w:rsidR="003F20B3" w:rsidRPr="00AC2C14">
              <w:rPr>
                <w:rFonts w:eastAsia="Times New Roman" w:cstheme="minorHAnsi"/>
                <w:bCs/>
                <w:spacing w:val="-2"/>
                <w:lang w:val="en-US"/>
              </w:rPr>
              <w:t>Land</w:t>
            </w:r>
          </w:p>
        </w:tc>
      </w:tr>
      <w:tr w:rsidR="003F20B3" w:rsidRPr="00AC2C14" w14:paraId="2C6B5768" w14:textId="77777777" w:rsidTr="00F81790">
        <w:tc>
          <w:tcPr>
            <w:tcW w:w="2431" w:type="dxa"/>
            <w:vMerge/>
            <w:shd w:val="clear" w:color="auto" w:fill="E7E6E6" w:themeFill="background2"/>
          </w:tcPr>
          <w:p w14:paraId="4E943E20" w14:textId="77777777" w:rsidR="003F20B3" w:rsidRPr="00AC2C14" w:rsidRDefault="003F20B3" w:rsidP="003F20B3">
            <w:pPr>
              <w:pStyle w:val="Single"/>
              <w:tabs>
                <w:tab w:val="clear" w:pos="-720"/>
                <w:tab w:val="clear" w:pos="0"/>
                <w:tab w:val="clear" w:pos="720"/>
                <w:tab w:val="right" w:leader="dot" w:pos="8640"/>
              </w:tabs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314" w:type="dxa"/>
          </w:tcPr>
          <w:p w14:paraId="2820344F" w14:textId="66253F89" w:rsidR="003F20B3" w:rsidRPr="00AC2C14" w:rsidRDefault="003803A5" w:rsidP="003F20B3">
            <w:pPr>
              <w:jc w:val="both"/>
              <w:rPr>
                <w:rStyle w:val="PlaceholderText"/>
                <w:rFonts w:cstheme="minorHAnsi"/>
                <w:lang w:val="en-US"/>
              </w:rPr>
            </w:pPr>
            <w:sdt>
              <w:sdtPr>
                <w:rPr>
                  <w:rStyle w:val="PlaceholderText"/>
                  <w:rFonts w:cstheme="minorHAnsi"/>
                  <w:lang w:val="en-US"/>
                </w:rPr>
                <w:id w:val="-6025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3F20B3" w:rsidRPr="00AC2C14">
                  <w:rPr>
                    <w:rStyle w:val="PlaceholderText"/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3F20B3" w:rsidRPr="00AC2C14">
              <w:rPr>
                <w:rStyle w:val="PlaceholderText"/>
                <w:rFonts w:cstheme="minorHAnsi"/>
                <w:lang w:val="en-US"/>
              </w:rPr>
              <w:t xml:space="preserve"> </w:t>
            </w:r>
            <w:r w:rsidR="003F20B3" w:rsidRPr="00AC2C14">
              <w:rPr>
                <w:rFonts w:eastAsia="Times New Roman" w:cstheme="minorHAnsi"/>
                <w:bCs/>
                <w:spacing w:val="-2"/>
                <w:lang w:val="en-US"/>
              </w:rPr>
              <w:t>Sea</w:t>
            </w:r>
          </w:p>
        </w:tc>
        <w:tc>
          <w:tcPr>
            <w:tcW w:w="3889" w:type="dxa"/>
          </w:tcPr>
          <w:p w14:paraId="768376A4" w14:textId="0B5FC765" w:rsidR="003F20B3" w:rsidRPr="00AC2C14" w:rsidRDefault="003803A5" w:rsidP="003F20B3">
            <w:pPr>
              <w:jc w:val="both"/>
              <w:rPr>
                <w:rStyle w:val="PlaceholderText"/>
                <w:rFonts w:cstheme="minorHAnsi"/>
                <w:lang w:val="en-US"/>
              </w:rPr>
            </w:pPr>
            <w:sdt>
              <w:sdtPr>
                <w:rPr>
                  <w:rStyle w:val="PlaceholderText"/>
                  <w:rFonts w:cstheme="minorHAnsi"/>
                  <w:lang w:val="en-US"/>
                </w:rPr>
                <w:id w:val="-43902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PlaceholderText"/>
                </w:rPr>
              </w:sdtEndPr>
              <w:sdtContent>
                <w:r w:rsidR="003F20B3" w:rsidRPr="00AC2C14">
                  <w:rPr>
                    <w:rStyle w:val="PlaceholderText"/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3F20B3" w:rsidRPr="00AC2C14">
              <w:rPr>
                <w:rStyle w:val="PlaceholderText"/>
                <w:rFonts w:cstheme="minorHAnsi"/>
                <w:lang w:val="en-US"/>
              </w:rPr>
              <w:t xml:space="preserve"> </w:t>
            </w:r>
            <w:r w:rsidR="003F20B3" w:rsidRPr="00AC2C14">
              <w:rPr>
                <w:rFonts w:eastAsia="Times New Roman" w:cstheme="minorHAnsi"/>
                <w:bCs/>
                <w:spacing w:val="-2"/>
                <w:lang w:val="en-US"/>
              </w:rPr>
              <w:t xml:space="preserve">Other: </w:t>
            </w:r>
            <w:sdt>
              <w:sdtPr>
                <w:rPr>
                  <w:rStyle w:val="PlaceholderText"/>
                  <w:rFonts w:cstheme="minorHAnsi"/>
                  <w:lang w:val="en-US"/>
                </w:rPr>
                <w:alias w:val="Specify"/>
                <w:tag w:val="Specify"/>
                <w:id w:val="1851517830"/>
                <w:placeholder>
                  <w:docPart w:val="53AA93CB8B684A1BA49773F5A2BF5B1D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3F20B3" w:rsidRPr="00AC2C14">
                  <w:rPr>
                    <w:rStyle w:val="PlaceholderText"/>
                    <w:rFonts w:cstheme="minorHAnsi"/>
                    <w:lang w:val="en-US"/>
                  </w:rPr>
                  <w:t>specify</w:t>
                </w:r>
              </w:sdtContent>
            </w:sdt>
          </w:p>
        </w:tc>
      </w:tr>
    </w:tbl>
    <w:p w14:paraId="32014935" w14:textId="793D29B7" w:rsidR="00CB6A89" w:rsidRPr="00AC2C14" w:rsidRDefault="00CB6A89" w:rsidP="003F20B3">
      <w:pPr>
        <w:jc w:val="both"/>
        <w:rPr>
          <w:rFonts w:cstheme="minorHAnsi"/>
          <w:lang w:val="en-US"/>
        </w:rPr>
      </w:pPr>
    </w:p>
    <w:p w14:paraId="4076FBC4" w14:textId="3C85D1EE" w:rsidR="003F20B3" w:rsidRPr="00AC2C14" w:rsidRDefault="00CB6A89" w:rsidP="00AA28CB">
      <w:pPr>
        <w:jc w:val="both"/>
        <w:rPr>
          <w:rFonts w:eastAsia="Times New Roman" w:cstheme="minorHAnsi"/>
          <w:bCs/>
          <w:lang w:val="en-US"/>
        </w:rPr>
      </w:pPr>
      <w:r w:rsidRPr="00AC2C14">
        <w:rPr>
          <w:rFonts w:eastAsia="Times New Roman" w:cstheme="minorHAnsi"/>
          <w:bCs/>
          <w:lang w:val="en-US"/>
        </w:rPr>
        <w:t xml:space="preserve">If the goods fail to meet the laid down specifications, the supplier shall take immediate steps to remedy the deficiency or replace the defective goods to the satisfaction of </w:t>
      </w:r>
      <w:r w:rsidR="008A3CDF" w:rsidRPr="00AC2C14">
        <w:rPr>
          <w:rFonts w:eastAsia="Times New Roman" w:cstheme="minorHAnsi"/>
          <w:bCs/>
          <w:lang w:val="en-US"/>
        </w:rPr>
        <w:t>UN Women</w:t>
      </w:r>
      <w:r w:rsidRPr="00AC2C14">
        <w:rPr>
          <w:rFonts w:eastAsia="Times New Roman" w:cstheme="minorHAnsi"/>
          <w:bCs/>
          <w:lang w:val="en-US"/>
        </w:rPr>
        <w:t>.</w:t>
      </w:r>
    </w:p>
    <w:sectPr w:rsidR="003F20B3" w:rsidRPr="00AC2C14" w:rsidSect="00B8454C">
      <w:footerReference w:type="default" r:id="rId12"/>
      <w:pgSz w:w="11906" w:h="16838"/>
      <w:pgMar w:top="1417" w:right="1274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A26BC" w14:textId="77777777" w:rsidR="00877443" w:rsidRDefault="00877443">
      <w:pPr>
        <w:spacing w:after="0" w:line="240" w:lineRule="auto"/>
      </w:pPr>
      <w:r>
        <w:separator/>
      </w:r>
    </w:p>
  </w:endnote>
  <w:endnote w:type="continuationSeparator" w:id="0">
    <w:p w14:paraId="1A1F20CE" w14:textId="77777777" w:rsidR="00877443" w:rsidRDefault="00877443">
      <w:pPr>
        <w:spacing w:after="0" w:line="240" w:lineRule="auto"/>
      </w:pPr>
      <w:r>
        <w:continuationSeparator/>
      </w:r>
    </w:p>
  </w:endnote>
  <w:endnote w:type="continuationNotice" w:id="1">
    <w:p w14:paraId="5063A4D1" w14:textId="77777777" w:rsidR="00877443" w:rsidRDefault="008774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24"/>
      <w:gridCol w:w="3024"/>
      <w:gridCol w:w="3024"/>
    </w:tblGrid>
    <w:tr w:rsidR="003D16F0" w14:paraId="735EBE76" w14:textId="77777777" w:rsidTr="51179430">
      <w:tc>
        <w:tcPr>
          <w:tcW w:w="3024" w:type="dxa"/>
        </w:tcPr>
        <w:p w14:paraId="3DB535D5" w14:textId="04529F05" w:rsidR="003D16F0" w:rsidRDefault="003D16F0" w:rsidP="51179430">
          <w:pPr>
            <w:pStyle w:val="Header"/>
            <w:ind w:left="-115"/>
          </w:pPr>
        </w:p>
      </w:tc>
      <w:tc>
        <w:tcPr>
          <w:tcW w:w="3024" w:type="dxa"/>
        </w:tcPr>
        <w:p w14:paraId="6590331B" w14:textId="435C5A59" w:rsidR="003D16F0" w:rsidRDefault="003D16F0" w:rsidP="51179430">
          <w:pPr>
            <w:pStyle w:val="Header"/>
            <w:jc w:val="center"/>
          </w:pPr>
        </w:p>
      </w:tc>
      <w:tc>
        <w:tcPr>
          <w:tcW w:w="3024" w:type="dxa"/>
        </w:tcPr>
        <w:p w14:paraId="3F9BFDAC" w14:textId="1DA26466" w:rsidR="003D16F0" w:rsidRDefault="003D16F0" w:rsidP="51179430">
          <w:pPr>
            <w:pStyle w:val="Header"/>
            <w:ind w:right="-115"/>
            <w:jc w:val="right"/>
          </w:pPr>
        </w:p>
      </w:tc>
    </w:tr>
  </w:tbl>
  <w:p w14:paraId="5D22CCFF" w14:textId="61F72EB9" w:rsidR="003D16F0" w:rsidRDefault="003D16F0" w:rsidP="511794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16294" w14:textId="77777777" w:rsidR="00877443" w:rsidRDefault="00877443">
      <w:pPr>
        <w:spacing w:after="0" w:line="240" w:lineRule="auto"/>
      </w:pPr>
      <w:r>
        <w:separator/>
      </w:r>
    </w:p>
  </w:footnote>
  <w:footnote w:type="continuationSeparator" w:id="0">
    <w:p w14:paraId="3C5DB8E0" w14:textId="77777777" w:rsidR="00877443" w:rsidRDefault="00877443">
      <w:pPr>
        <w:spacing w:after="0" w:line="240" w:lineRule="auto"/>
      </w:pPr>
      <w:r>
        <w:continuationSeparator/>
      </w:r>
    </w:p>
  </w:footnote>
  <w:footnote w:type="continuationNotice" w:id="1">
    <w:p w14:paraId="3AC6233C" w14:textId="77777777" w:rsidR="00877443" w:rsidRDefault="0087744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72942"/>
    <w:multiLevelType w:val="hybridMultilevel"/>
    <w:tmpl w:val="BCEAE4A6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1151EDF"/>
    <w:multiLevelType w:val="hybridMultilevel"/>
    <w:tmpl w:val="18502D8C"/>
    <w:lvl w:ilvl="0" w:tplc="BAD286E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C27AF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964F7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88125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F80D1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E8DCC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92136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C27A5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F23C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1F2A65"/>
    <w:multiLevelType w:val="hybridMultilevel"/>
    <w:tmpl w:val="2EEEE8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6A1033"/>
    <w:multiLevelType w:val="hybridMultilevel"/>
    <w:tmpl w:val="550AB0D4"/>
    <w:lvl w:ilvl="0" w:tplc="6BAAD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7B7181"/>
    <w:multiLevelType w:val="hybridMultilevel"/>
    <w:tmpl w:val="9BD24584"/>
    <w:lvl w:ilvl="0" w:tplc="3EC6B6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D27BD"/>
    <w:multiLevelType w:val="hybridMultilevel"/>
    <w:tmpl w:val="3DBE2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E0BE6"/>
    <w:multiLevelType w:val="hybridMultilevel"/>
    <w:tmpl w:val="627CCA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2FD3AE3"/>
    <w:multiLevelType w:val="hybridMultilevel"/>
    <w:tmpl w:val="AFBA21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5BBD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255531"/>
    <w:multiLevelType w:val="hybridMultilevel"/>
    <w:tmpl w:val="2064E254"/>
    <w:lvl w:ilvl="0" w:tplc="04090013">
      <w:start w:val="1"/>
      <w:numFmt w:val="upp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153E156E"/>
    <w:multiLevelType w:val="hybridMultilevel"/>
    <w:tmpl w:val="8CEE09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2C4A31"/>
    <w:multiLevelType w:val="hybridMultilevel"/>
    <w:tmpl w:val="703E8764"/>
    <w:lvl w:ilvl="0" w:tplc="F1F25EC0">
      <w:start w:val="1"/>
      <w:numFmt w:val="upperRoman"/>
      <w:lvlText w:val="%1."/>
      <w:lvlJc w:val="right"/>
      <w:pPr>
        <w:ind w:left="324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1A72405A"/>
    <w:multiLevelType w:val="hybridMultilevel"/>
    <w:tmpl w:val="E9866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5003A"/>
    <w:multiLevelType w:val="hybridMultilevel"/>
    <w:tmpl w:val="A03A5F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AA0C68"/>
    <w:multiLevelType w:val="hybridMultilevel"/>
    <w:tmpl w:val="5A96A6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E94F6D"/>
    <w:multiLevelType w:val="hybridMultilevel"/>
    <w:tmpl w:val="7ECA931E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6" w15:restartNumberingAfterBreak="0">
    <w:nsid w:val="26BE03DC"/>
    <w:multiLevelType w:val="hybridMultilevel"/>
    <w:tmpl w:val="A93294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44724"/>
    <w:multiLevelType w:val="hybridMultilevel"/>
    <w:tmpl w:val="D32236B6"/>
    <w:lvl w:ilvl="0" w:tplc="4948C3CC">
      <w:start w:val="1"/>
      <w:numFmt w:val="decimal"/>
      <w:lvlText w:val="%1."/>
      <w:lvlJc w:val="left"/>
      <w:pPr>
        <w:ind w:left="990" w:hanging="360"/>
      </w:pPr>
      <w:rPr>
        <w:rFonts w:ascii="Calibri" w:hAnsi="Calibri" w:cs="Calibri" w:hint="default"/>
        <w:b w:val="0"/>
        <w:bCs w:val="0"/>
        <w:color w:val="808080" w:themeColor="background1" w:themeShade="80"/>
        <w:sz w:val="22"/>
        <w:szCs w:val="22"/>
      </w:rPr>
    </w:lvl>
    <w:lvl w:ilvl="1" w:tplc="1F96409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22568"/>
    <w:multiLevelType w:val="hybridMultilevel"/>
    <w:tmpl w:val="848C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D7D91"/>
    <w:multiLevelType w:val="hybridMultilevel"/>
    <w:tmpl w:val="EA8EFF8A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4B11EAA"/>
    <w:multiLevelType w:val="hybridMultilevel"/>
    <w:tmpl w:val="9F0E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F8208A"/>
    <w:multiLevelType w:val="hybridMultilevel"/>
    <w:tmpl w:val="31840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32206"/>
    <w:multiLevelType w:val="hybridMultilevel"/>
    <w:tmpl w:val="F38E248C"/>
    <w:lvl w:ilvl="0" w:tplc="3DAEA8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51208AB"/>
    <w:multiLevelType w:val="hybridMultilevel"/>
    <w:tmpl w:val="A3D0DCB2"/>
    <w:lvl w:ilvl="0" w:tplc="443AE822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F96E89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F9A14D1"/>
    <w:multiLevelType w:val="hybridMultilevel"/>
    <w:tmpl w:val="C818CFDE"/>
    <w:lvl w:ilvl="0" w:tplc="34A89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5A27FE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2B349D"/>
    <w:multiLevelType w:val="hybridMultilevel"/>
    <w:tmpl w:val="0B681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733D77"/>
    <w:multiLevelType w:val="hybridMultilevel"/>
    <w:tmpl w:val="E660A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8E2CE3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A0E64E5"/>
    <w:multiLevelType w:val="hybridMultilevel"/>
    <w:tmpl w:val="25BAAE84"/>
    <w:lvl w:ilvl="0" w:tplc="7CBA58F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6CD57218"/>
    <w:multiLevelType w:val="hybridMultilevel"/>
    <w:tmpl w:val="C00E5EC2"/>
    <w:lvl w:ilvl="0" w:tplc="460A6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83EFA"/>
    <w:multiLevelType w:val="hybridMultilevel"/>
    <w:tmpl w:val="6C9E7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AE3884"/>
    <w:multiLevelType w:val="hybridMultilevel"/>
    <w:tmpl w:val="AFEEAB1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1F7E7C"/>
    <w:multiLevelType w:val="hybridMultilevel"/>
    <w:tmpl w:val="A7B8E6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DC3CC2"/>
    <w:multiLevelType w:val="hybridMultilevel"/>
    <w:tmpl w:val="625E1470"/>
    <w:lvl w:ilvl="0" w:tplc="04090013">
      <w:start w:val="1"/>
      <w:numFmt w:val="upp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27"/>
  </w:num>
  <w:num w:numId="2">
    <w:abstractNumId w:val="6"/>
  </w:num>
  <w:num w:numId="3">
    <w:abstractNumId w:val="4"/>
  </w:num>
  <w:num w:numId="4">
    <w:abstractNumId w:val="5"/>
  </w:num>
  <w:num w:numId="5">
    <w:abstractNumId w:val="10"/>
  </w:num>
  <w:num w:numId="6">
    <w:abstractNumId w:val="18"/>
  </w:num>
  <w:num w:numId="7">
    <w:abstractNumId w:val="3"/>
  </w:num>
  <w:num w:numId="8">
    <w:abstractNumId w:val="30"/>
  </w:num>
  <w:num w:numId="9">
    <w:abstractNumId w:val="15"/>
  </w:num>
  <w:num w:numId="10">
    <w:abstractNumId w:val="20"/>
  </w:num>
  <w:num w:numId="11">
    <w:abstractNumId w:val="26"/>
  </w:num>
  <w:num w:numId="12">
    <w:abstractNumId w:val="0"/>
  </w:num>
  <w:num w:numId="13">
    <w:abstractNumId w:val="13"/>
  </w:num>
  <w:num w:numId="14">
    <w:abstractNumId w:val="7"/>
  </w:num>
  <w:num w:numId="15">
    <w:abstractNumId w:val="22"/>
  </w:num>
  <w:num w:numId="16">
    <w:abstractNumId w:val="24"/>
  </w:num>
  <w:num w:numId="17">
    <w:abstractNumId w:val="8"/>
  </w:num>
  <w:num w:numId="18">
    <w:abstractNumId w:val="28"/>
  </w:num>
  <w:num w:numId="19">
    <w:abstractNumId w:val="25"/>
  </w:num>
  <w:num w:numId="20">
    <w:abstractNumId w:val="12"/>
  </w:num>
  <w:num w:numId="21">
    <w:abstractNumId w:val="2"/>
  </w:num>
  <w:num w:numId="22">
    <w:abstractNumId w:val="11"/>
  </w:num>
  <w:num w:numId="23">
    <w:abstractNumId w:val="9"/>
  </w:num>
  <w:num w:numId="24">
    <w:abstractNumId w:val="14"/>
  </w:num>
  <w:num w:numId="25">
    <w:abstractNumId w:val="34"/>
  </w:num>
  <w:num w:numId="26">
    <w:abstractNumId w:val="21"/>
  </w:num>
  <w:num w:numId="27">
    <w:abstractNumId w:val="29"/>
  </w:num>
  <w:num w:numId="28">
    <w:abstractNumId w:val="31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</w:num>
  <w:num w:numId="32">
    <w:abstractNumId w:val="16"/>
  </w:num>
  <w:num w:numId="33">
    <w:abstractNumId w:val="1"/>
  </w:num>
  <w:num w:numId="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TM3Nza2MLe0NDNW0lEKTi0uzszPAykwrgUAQo2D/CwAAAA="/>
  </w:docVars>
  <w:rsids>
    <w:rsidRoot w:val="00FD7924"/>
    <w:rsid w:val="00011D5F"/>
    <w:rsid w:val="000152FE"/>
    <w:rsid w:val="0002679D"/>
    <w:rsid w:val="000332A2"/>
    <w:rsid w:val="000426FA"/>
    <w:rsid w:val="000600B5"/>
    <w:rsid w:val="00071F59"/>
    <w:rsid w:val="0007254D"/>
    <w:rsid w:val="000744D6"/>
    <w:rsid w:val="00075FAB"/>
    <w:rsid w:val="000774A9"/>
    <w:rsid w:val="000820AF"/>
    <w:rsid w:val="00082972"/>
    <w:rsid w:val="00083625"/>
    <w:rsid w:val="0008476B"/>
    <w:rsid w:val="000858C0"/>
    <w:rsid w:val="0008775E"/>
    <w:rsid w:val="00093206"/>
    <w:rsid w:val="000B2D5A"/>
    <w:rsid w:val="000B3AEA"/>
    <w:rsid w:val="000B5CE5"/>
    <w:rsid w:val="000C74E1"/>
    <w:rsid w:val="000D178F"/>
    <w:rsid w:val="000D79E9"/>
    <w:rsid w:val="000E17EB"/>
    <w:rsid w:val="000E2ACB"/>
    <w:rsid w:val="000F1E08"/>
    <w:rsid w:val="000F5569"/>
    <w:rsid w:val="000F73F7"/>
    <w:rsid w:val="00102A23"/>
    <w:rsid w:val="0011161D"/>
    <w:rsid w:val="0011178B"/>
    <w:rsid w:val="0011548F"/>
    <w:rsid w:val="0013034B"/>
    <w:rsid w:val="00130EA9"/>
    <w:rsid w:val="001323BC"/>
    <w:rsid w:val="001338A0"/>
    <w:rsid w:val="001418F6"/>
    <w:rsid w:val="00141BEF"/>
    <w:rsid w:val="0014610F"/>
    <w:rsid w:val="00146E1D"/>
    <w:rsid w:val="00153204"/>
    <w:rsid w:val="001716F0"/>
    <w:rsid w:val="00176496"/>
    <w:rsid w:val="00177A40"/>
    <w:rsid w:val="0018181A"/>
    <w:rsid w:val="00183B19"/>
    <w:rsid w:val="00190B0F"/>
    <w:rsid w:val="001B24B1"/>
    <w:rsid w:val="001B25CA"/>
    <w:rsid w:val="001C04DC"/>
    <w:rsid w:val="001D21F2"/>
    <w:rsid w:val="001D4658"/>
    <w:rsid w:val="001E6C17"/>
    <w:rsid w:val="001E74D8"/>
    <w:rsid w:val="00222ADB"/>
    <w:rsid w:val="00232AE4"/>
    <w:rsid w:val="002414FE"/>
    <w:rsid w:val="00241F6F"/>
    <w:rsid w:val="00245549"/>
    <w:rsid w:val="00252431"/>
    <w:rsid w:val="00262A2C"/>
    <w:rsid w:val="00286537"/>
    <w:rsid w:val="002B0C4A"/>
    <w:rsid w:val="002B1389"/>
    <w:rsid w:val="002B194D"/>
    <w:rsid w:val="002B7E48"/>
    <w:rsid w:val="002B7FE4"/>
    <w:rsid w:val="002C469C"/>
    <w:rsid w:val="002D1159"/>
    <w:rsid w:val="002D54B1"/>
    <w:rsid w:val="002D7431"/>
    <w:rsid w:val="002E51F8"/>
    <w:rsid w:val="002E67F8"/>
    <w:rsid w:val="002F50C8"/>
    <w:rsid w:val="0030474E"/>
    <w:rsid w:val="00305592"/>
    <w:rsid w:val="00306233"/>
    <w:rsid w:val="003228E1"/>
    <w:rsid w:val="0032545F"/>
    <w:rsid w:val="00326E7B"/>
    <w:rsid w:val="0034003B"/>
    <w:rsid w:val="0034582E"/>
    <w:rsid w:val="00352EA2"/>
    <w:rsid w:val="00364393"/>
    <w:rsid w:val="00366543"/>
    <w:rsid w:val="003803A5"/>
    <w:rsid w:val="003808B2"/>
    <w:rsid w:val="00381693"/>
    <w:rsid w:val="0038208B"/>
    <w:rsid w:val="003876FA"/>
    <w:rsid w:val="00392903"/>
    <w:rsid w:val="00394776"/>
    <w:rsid w:val="00395433"/>
    <w:rsid w:val="00395CC8"/>
    <w:rsid w:val="003A3701"/>
    <w:rsid w:val="003A79A3"/>
    <w:rsid w:val="003B0B5A"/>
    <w:rsid w:val="003B3A83"/>
    <w:rsid w:val="003C2FFD"/>
    <w:rsid w:val="003C3437"/>
    <w:rsid w:val="003D16F0"/>
    <w:rsid w:val="003E36FA"/>
    <w:rsid w:val="003F20B3"/>
    <w:rsid w:val="003F5CED"/>
    <w:rsid w:val="003F699E"/>
    <w:rsid w:val="00401575"/>
    <w:rsid w:val="0040228B"/>
    <w:rsid w:val="0040551F"/>
    <w:rsid w:val="00413927"/>
    <w:rsid w:val="004256EA"/>
    <w:rsid w:val="0043289D"/>
    <w:rsid w:val="00436FEE"/>
    <w:rsid w:val="0044677A"/>
    <w:rsid w:val="0045522A"/>
    <w:rsid w:val="0047043B"/>
    <w:rsid w:val="004710DF"/>
    <w:rsid w:val="00476392"/>
    <w:rsid w:val="00477C22"/>
    <w:rsid w:val="00482610"/>
    <w:rsid w:val="004B6A42"/>
    <w:rsid w:val="004D0C7C"/>
    <w:rsid w:val="004D29CD"/>
    <w:rsid w:val="004E4DA4"/>
    <w:rsid w:val="004E4FF9"/>
    <w:rsid w:val="004E5A50"/>
    <w:rsid w:val="004F0EC7"/>
    <w:rsid w:val="00503DD5"/>
    <w:rsid w:val="00513D0A"/>
    <w:rsid w:val="00514884"/>
    <w:rsid w:val="00516E81"/>
    <w:rsid w:val="005219E5"/>
    <w:rsid w:val="00531061"/>
    <w:rsid w:val="00532C00"/>
    <w:rsid w:val="00533E71"/>
    <w:rsid w:val="00534CAA"/>
    <w:rsid w:val="00540A6A"/>
    <w:rsid w:val="00552B72"/>
    <w:rsid w:val="0056202A"/>
    <w:rsid w:val="005759F7"/>
    <w:rsid w:val="00580698"/>
    <w:rsid w:val="00580BA1"/>
    <w:rsid w:val="00582333"/>
    <w:rsid w:val="005843F5"/>
    <w:rsid w:val="00585639"/>
    <w:rsid w:val="005862DD"/>
    <w:rsid w:val="00592305"/>
    <w:rsid w:val="005A1576"/>
    <w:rsid w:val="005A2A0E"/>
    <w:rsid w:val="005A2C44"/>
    <w:rsid w:val="005A79EE"/>
    <w:rsid w:val="005B1C3E"/>
    <w:rsid w:val="005C1AC3"/>
    <w:rsid w:val="005C5EC7"/>
    <w:rsid w:val="005D31FA"/>
    <w:rsid w:val="005E0806"/>
    <w:rsid w:val="005E43D5"/>
    <w:rsid w:val="0061421B"/>
    <w:rsid w:val="00620B30"/>
    <w:rsid w:val="00621A18"/>
    <w:rsid w:val="0064085B"/>
    <w:rsid w:val="00643125"/>
    <w:rsid w:val="00645485"/>
    <w:rsid w:val="00647E4B"/>
    <w:rsid w:val="00653911"/>
    <w:rsid w:val="006671E5"/>
    <w:rsid w:val="00684BFD"/>
    <w:rsid w:val="0069227E"/>
    <w:rsid w:val="00694408"/>
    <w:rsid w:val="00697E8C"/>
    <w:rsid w:val="006B7484"/>
    <w:rsid w:val="006D5B01"/>
    <w:rsid w:val="006E0446"/>
    <w:rsid w:val="006F1870"/>
    <w:rsid w:val="006F1FFB"/>
    <w:rsid w:val="00701158"/>
    <w:rsid w:val="007019E0"/>
    <w:rsid w:val="00711B26"/>
    <w:rsid w:val="007158BA"/>
    <w:rsid w:val="007245B0"/>
    <w:rsid w:val="007307E0"/>
    <w:rsid w:val="007321A4"/>
    <w:rsid w:val="00733048"/>
    <w:rsid w:val="00751FFB"/>
    <w:rsid w:val="00755F8C"/>
    <w:rsid w:val="00765FD0"/>
    <w:rsid w:val="007858A1"/>
    <w:rsid w:val="007935E9"/>
    <w:rsid w:val="007947C3"/>
    <w:rsid w:val="007A3538"/>
    <w:rsid w:val="007B4C95"/>
    <w:rsid w:val="007D069A"/>
    <w:rsid w:val="007D1D03"/>
    <w:rsid w:val="007D5B55"/>
    <w:rsid w:val="007D6F91"/>
    <w:rsid w:val="007E4B39"/>
    <w:rsid w:val="007F1127"/>
    <w:rsid w:val="007F72BA"/>
    <w:rsid w:val="007F75EB"/>
    <w:rsid w:val="00802584"/>
    <w:rsid w:val="00812EB3"/>
    <w:rsid w:val="00813A19"/>
    <w:rsid w:val="0083238B"/>
    <w:rsid w:val="00841345"/>
    <w:rsid w:val="00844323"/>
    <w:rsid w:val="00857601"/>
    <w:rsid w:val="0086417B"/>
    <w:rsid w:val="00867326"/>
    <w:rsid w:val="00872867"/>
    <w:rsid w:val="00877443"/>
    <w:rsid w:val="00877C37"/>
    <w:rsid w:val="008829DC"/>
    <w:rsid w:val="00884C79"/>
    <w:rsid w:val="00887E40"/>
    <w:rsid w:val="008A3CDF"/>
    <w:rsid w:val="008B491E"/>
    <w:rsid w:val="008B4C7F"/>
    <w:rsid w:val="008B58EB"/>
    <w:rsid w:val="008C0FA4"/>
    <w:rsid w:val="008C3C1C"/>
    <w:rsid w:val="008D1308"/>
    <w:rsid w:val="008D287D"/>
    <w:rsid w:val="008D48F6"/>
    <w:rsid w:val="00905CA7"/>
    <w:rsid w:val="00906F52"/>
    <w:rsid w:val="00912519"/>
    <w:rsid w:val="00926151"/>
    <w:rsid w:val="009400ED"/>
    <w:rsid w:val="00950519"/>
    <w:rsid w:val="0095486B"/>
    <w:rsid w:val="00955B43"/>
    <w:rsid w:val="00967A48"/>
    <w:rsid w:val="009753A4"/>
    <w:rsid w:val="0097686C"/>
    <w:rsid w:val="00983713"/>
    <w:rsid w:val="009909B4"/>
    <w:rsid w:val="0099487C"/>
    <w:rsid w:val="00997008"/>
    <w:rsid w:val="009B3A4D"/>
    <w:rsid w:val="009C031C"/>
    <w:rsid w:val="009C6DA5"/>
    <w:rsid w:val="009C6E38"/>
    <w:rsid w:val="009D1760"/>
    <w:rsid w:val="009D5FD9"/>
    <w:rsid w:val="009E19AE"/>
    <w:rsid w:val="009E4648"/>
    <w:rsid w:val="009E5360"/>
    <w:rsid w:val="009E5DE6"/>
    <w:rsid w:val="00A0251F"/>
    <w:rsid w:val="00A138B1"/>
    <w:rsid w:val="00A13E8D"/>
    <w:rsid w:val="00A217DB"/>
    <w:rsid w:val="00A21AD2"/>
    <w:rsid w:val="00A3062F"/>
    <w:rsid w:val="00A33FFE"/>
    <w:rsid w:val="00A43069"/>
    <w:rsid w:val="00A43B2A"/>
    <w:rsid w:val="00A441D9"/>
    <w:rsid w:val="00A6020E"/>
    <w:rsid w:val="00A758E9"/>
    <w:rsid w:val="00A76006"/>
    <w:rsid w:val="00AA03D2"/>
    <w:rsid w:val="00AA28CB"/>
    <w:rsid w:val="00AB1066"/>
    <w:rsid w:val="00AB42D7"/>
    <w:rsid w:val="00AB4C90"/>
    <w:rsid w:val="00AB55AF"/>
    <w:rsid w:val="00AB6892"/>
    <w:rsid w:val="00AB6A13"/>
    <w:rsid w:val="00AC2C14"/>
    <w:rsid w:val="00AC5B47"/>
    <w:rsid w:val="00AC7F3C"/>
    <w:rsid w:val="00AD0D81"/>
    <w:rsid w:val="00AD7571"/>
    <w:rsid w:val="00AF14B0"/>
    <w:rsid w:val="00B10081"/>
    <w:rsid w:val="00B245C3"/>
    <w:rsid w:val="00B3236F"/>
    <w:rsid w:val="00B33A25"/>
    <w:rsid w:val="00B341D9"/>
    <w:rsid w:val="00B639AF"/>
    <w:rsid w:val="00B7022C"/>
    <w:rsid w:val="00B73560"/>
    <w:rsid w:val="00B74371"/>
    <w:rsid w:val="00B77144"/>
    <w:rsid w:val="00B8454C"/>
    <w:rsid w:val="00B91854"/>
    <w:rsid w:val="00B95E57"/>
    <w:rsid w:val="00BB1B2E"/>
    <w:rsid w:val="00BB23BE"/>
    <w:rsid w:val="00BB28C7"/>
    <w:rsid w:val="00BB5F12"/>
    <w:rsid w:val="00BB7057"/>
    <w:rsid w:val="00BE6D18"/>
    <w:rsid w:val="00BE75B1"/>
    <w:rsid w:val="00C000D7"/>
    <w:rsid w:val="00C00EBB"/>
    <w:rsid w:val="00C11ED7"/>
    <w:rsid w:val="00C15C6F"/>
    <w:rsid w:val="00C23061"/>
    <w:rsid w:val="00C25415"/>
    <w:rsid w:val="00C301BD"/>
    <w:rsid w:val="00C36A08"/>
    <w:rsid w:val="00C42766"/>
    <w:rsid w:val="00C503BB"/>
    <w:rsid w:val="00C529E5"/>
    <w:rsid w:val="00C607AE"/>
    <w:rsid w:val="00C60C2F"/>
    <w:rsid w:val="00C6301B"/>
    <w:rsid w:val="00C809DF"/>
    <w:rsid w:val="00C82F1B"/>
    <w:rsid w:val="00C9769D"/>
    <w:rsid w:val="00CA2C28"/>
    <w:rsid w:val="00CA67A5"/>
    <w:rsid w:val="00CB6A89"/>
    <w:rsid w:val="00CC07ED"/>
    <w:rsid w:val="00CC50B1"/>
    <w:rsid w:val="00CD5E7C"/>
    <w:rsid w:val="00CE3FC3"/>
    <w:rsid w:val="00CF116E"/>
    <w:rsid w:val="00CF3657"/>
    <w:rsid w:val="00CF7B48"/>
    <w:rsid w:val="00D02279"/>
    <w:rsid w:val="00D142E3"/>
    <w:rsid w:val="00D15DAF"/>
    <w:rsid w:val="00D30B05"/>
    <w:rsid w:val="00D31180"/>
    <w:rsid w:val="00D35881"/>
    <w:rsid w:val="00D35B24"/>
    <w:rsid w:val="00D571A8"/>
    <w:rsid w:val="00D756E4"/>
    <w:rsid w:val="00D76DA9"/>
    <w:rsid w:val="00D77C63"/>
    <w:rsid w:val="00D81677"/>
    <w:rsid w:val="00D82D39"/>
    <w:rsid w:val="00D9426A"/>
    <w:rsid w:val="00DAD436"/>
    <w:rsid w:val="00DB54E2"/>
    <w:rsid w:val="00DE0095"/>
    <w:rsid w:val="00DE078C"/>
    <w:rsid w:val="00DE4530"/>
    <w:rsid w:val="00DF3867"/>
    <w:rsid w:val="00E026D5"/>
    <w:rsid w:val="00E028F0"/>
    <w:rsid w:val="00E06867"/>
    <w:rsid w:val="00E27760"/>
    <w:rsid w:val="00E27C6E"/>
    <w:rsid w:val="00E349E7"/>
    <w:rsid w:val="00E4254A"/>
    <w:rsid w:val="00E45716"/>
    <w:rsid w:val="00E4793D"/>
    <w:rsid w:val="00E50A28"/>
    <w:rsid w:val="00E70AA7"/>
    <w:rsid w:val="00E74670"/>
    <w:rsid w:val="00E804FA"/>
    <w:rsid w:val="00E86EC1"/>
    <w:rsid w:val="00E93963"/>
    <w:rsid w:val="00E95B91"/>
    <w:rsid w:val="00EA4DCB"/>
    <w:rsid w:val="00EA6561"/>
    <w:rsid w:val="00EA6784"/>
    <w:rsid w:val="00EB020B"/>
    <w:rsid w:val="00EB52DD"/>
    <w:rsid w:val="00ED23B0"/>
    <w:rsid w:val="00ED5FA7"/>
    <w:rsid w:val="00ED6C57"/>
    <w:rsid w:val="00EE243B"/>
    <w:rsid w:val="00F020C1"/>
    <w:rsid w:val="00F13810"/>
    <w:rsid w:val="00F179D8"/>
    <w:rsid w:val="00F24F36"/>
    <w:rsid w:val="00F26912"/>
    <w:rsid w:val="00F3578B"/>
    <w:rsid w:val="00F35978"/>
    <w:rsid w:val="00F37EF3"/>
    <w:rsid w:val="00F467BC"/>
    <w:rsid w:val="00F74F81"/>
    <w:rsid w:val="00F81790"/>
    <w:rsid w:val="00F839EA"/>
    <w:rsid w:val="00F8431F"/>
    <w:rsid w:val="00F93589"/>
    <w:rsid w:val="00FA41B7"/>
    <w:rsid w:val="00FA46CE"/>
    <w:rsid w:val="00FB4324"/>
    <w:rsid w:val="00FB77F0"/>
    <w:rsid w:val="00FC0BB2"/>
    <w:rsid w:val="00FC24D4"/>
    <w:rsid w:val="00FD0EE8"/>
    <w:rsid w:val="00FD4951"/>
    <w:rsid w:val="00FD7924"/>
    <w:rsid w:val="00FE080A"/>
    <w:rsid w:val="00FF6705"/>
    <w:rsid w:val="06CEB55D"/>
    <w:rsid w:val="08487766"/>
    <w:rsid w:val="0C76DDFE"/>
    <w:rsid w:val="0E88F9A2"/>
    <w:rsid w:val="0F48F246"/>
    <w:rsid w:val="11DD01BD"/>
    <w:rsid w:val="153BFE50"/>
    <w:rsid w:val="2751FB07"/>
    <w:rsid w:val="28451066"/>
    <w:rsid w:val="2AA1DA26"/>
    <w:rsid w:val="2B52DC58"/>
    <w:rsid w:val="32994DA2"/>
    <w:rsid w:val="36848F34"/>
    <w:rsid w:val="36DB3C0D"/>
    <w:rsid w:val="3B583A2A"/>
    <w:rsid w:val="3CA312D7"/>
    <w:rsid w:val="3CFD7804"/>
    <w:rsid w:val="42D13504"/>
    <w:rsid w:val="45007BE6"/>
    <w:rsid w:val="4537711F"/>
    <w:rsid w:val="4574CCE6"/>
    <w:rsid w:val="4820FD35"/>
    <w:rsid w:val="48ECE2DB"/>
    <w:rsid w:val="4C94EEEA"/>
    <w:rsid w:val="4C99BAE7"/>
    <w:rsid w:val="51179430"/>
    <w:rsid w:val="5AC8306A"/>
    <w:rsid w:val="5C85C0F8"/>
    <w:rsid w:val="5D102BE7"/>
    <w:rsid w:val="6201B843"/>
    <w:rsid w:val="64DBF04E"/>
    <w:rsid w:val="67466DE7"/>
    <w:rsid w:val="69500AE2"/>
    <w:rsid w:val="6B1BB38F"/>
    <w:rsid w:val="6B29B2AD"/>
    <w:rsid w:val="71421B6C"/>
    <w:rsid w:val="7463BE67"/>
    <w:rsid w:val="784C3370"/>
    <w:rsid w:val="7A39F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8C709"/>
  <w15:chartTrackingRefBased/>
  <w15:docId w15:val="{4833B2F8-7639-439D-AB0F-AF0653B3E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8C7"/>
  </w:style>
  <w:style w:type="paragraph" w:styleId="Heading1">
    <w:name w:val="heading 1"/>
    <w:basedOn w:val="Normal"/>
    <w:next w:val="Normal"/>
    <w:link w:val="Heading1Char"/>
    <w:qFormat/>
    <w:rsid w:val="002F50C8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4C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FD7924"/>
    <w:rPr>
      <w:color w:val="808080"/>
    </w:rPr>
  </w:style>
  <w:style w:type="character" w:styleId="Hyperlink">
    <w:name w:val="Hyperlink"/>
    <w:uiPriority w:val="99"/>
    <w:unhideWhenUsed/>
    <w:rsid w:val="00ED6C57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ED6C57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ED6C57"/>
    <w:rPr>
      <w:rFonts w:eastAsiaTheme="minorHAnsi"/>
      <w:lang w:val="en-US" w:eastAsia="en-US"/>
    </w:rPr>
  </w:style>
  <w:style w:type="paragraph" w:customStyle="1" w:styleId="HEADING">
    <w:name w:val="HEADING"/>
    <w:basedOn w:val="Normal"/>
    <w:link w:val="HEADINGChar"/>
    <w:qFormat/>
    <w:rsid w:val="00ED6C57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customStyle="1" w:styleId="HEADINGChar">
    <w:name w:val="HEADING Char"/>
    <w:basedOn w:val="DefaultParagraphFont"/>
    <w:link w:val="HEADING"/>
    <w:rsid w:val="00ED6C57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D1159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2D1159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nhideWhenUsed/>
    <w:rsid w:val="007F72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rsid w:val="007F72BA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F50C8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styleId="FootnoteReference">
    <w:name w:val="footnote reference"/>
    <w:semiHidden/>
    <w:rsid w:val="00326E7B"/>
    <w:rPr>
      <w:vertAlign w:val="superscript"/>
    </w:rPr>
  </w:style>
  <w:style w:type="paragraph" w:customStyle="1" w:styleId="RFQHeadings">
    <w:name w:val="RFQ Headings"/>
    <w:basedOn w:val="Heading1"/>
    <w:link w:val="RFQHeadingsChar"/>
    <w:qFormat/>
    <w:rsid w:val="00D9426A"/>
    <w:pPr>
      <w:pBdr>
        <w:bottom w:val="single" w:sz="4" w:space="2" w:color="ED7D31" w:themeColor="accent2"/>
      </w:pBdr>
    </w:pPr>
    <w:rPr>
      <w:rFonts w:eastAsiaTheme="majorEastAsia" w:cstheme="majorBidi"/>
      <w:color w:val="262626" w:themeColor="text1" w:themeTint="D9"/>
    </w:rPr>
  </w:style>
  <w:style w:type="character" w:customStyle="1" w:styleId="RFQHeadingsChar">
    <w:name w:val="RFQ Headings Char"/>
    <w:basedOn w:val="Heading1Char"/>
    <w:link w:val="RFQHeadings"/>
    <w:rsid w:val="00D9426A"/>
    <w:rPr>
      <w:rFonts w:ascii="Calibri" w:eastAsiaTheme="majorEastAsia" w:hAnsi="Calibri" w:cstheme="majorBidi"/>
      <w:b/>
      <w:color w:val="262626" w:themeColor="text1" w:themeTint="D9"/>
      <w:sz w:val="36"/>
      <w:szCs w:val="40"/>
      <w:lang w:val="en-US" w:eastAsia="en-US"/>
    </w:rPr>
  </w:style>
  <w:style w:type="character" w:styleId="Strong">
    <w:name w:val="Strong"/>
    <w:basedOn w:val="DefaultParagraphFont"/>
    <w:uiPriority w:val="22"/>
    <w:qFormat/>
    <w:rsid w:val="00D9426A"/>
    <w:rPr>
      <w:b/>
      <w:bCs/>
    </w:rPr>
  </w:style>
  <w:style w:type="paragraph" w:styleId="TOAHeading">
    <w:name w:val="toa heading"/>
    <w:basedOn w:val="Normal"/>
    <w:next w:val="Normal"/>
    <w:semiHidden/>
    <w:rsid w:val="00D9426A"/>
    <w:pPr>
      <w:tabs>
        <w:tab w:val="left" w:pos="9000"/>
        <w:tab w:val="right" w:pos="9360"/>
      </w:tabs>
      <w:suppressAutoHyphens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653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D4951"/>
    <w:rPr>
      <w:color w:val="605E5C"/>
      <w:shd w:val="clear" w:color="auto" w:fill="E1DFDD"/>
    </w:rPr>
  </w:style>
  <w:style w:type="paragraph" w:customStyle="1" w:styleId="BankNormal">
    <w:name w:val="BankNormal"/>
    <w:basedOn w:val="Normal"/>
    <w:rsid w:val="005862DD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SectionVHeader">
    <w:name w:val="Section V. Header"/>
    <w:basedOn w:val="Normal"/>
    <w:rsid w:val="00B95E5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D6F9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370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37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A37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7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7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701"/>
    <w:rPr>
      <w:rFonts w:ascii="Segoe UI" w:hAnsi="Segoe UI" w:cs="Segoe UI"/>
      <w:sz w:val="18"/>
      <w:szCs w:val="18"/>
    </w:rPr>
  </w:style>
  <w:style w:type="paragraph" w:customStyle="1" w:styleId="Single">
    <w:name w:val="Single"/>
    <w:basedOn w:val="Normal"/>
    <w:rsid w:val="00CB6A89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Headingblue">
    <w:name w:val="Heading blue"/>
    <w:basedOn w:val="Header"/>
    <w:link w:val="HeadingblueChar"/>
    <w:qFormat/>
    <w:rsid w:val="005C5EC7"/>
    <w:pPr>
      <w:tabs>
        <w:tab w:val="clear" w:pos="4680"/>
        <w:tab w:val="clear" w:pos="9360"/>
        <w:tab w:val="center" w:pos="4320"/>
        <w:tab w:val="right" w:pos="8640"/>
      </w:tabs>
    </w:pPr>
    <w:rPr>
      <w:rFonts w:ascii="Arial" w:eastAsia="Times New Roman" w:hAnsi="Arial" w:cs="Arial"/>
      <w:b/>
      <w:color w:val="528CC9"/>
      <w:sz w:val="28"/>
      <w:szCs w:val="28"/>
      <w:lang w:val="en-GB"/>
    </w:rPr>
  </w:style>
  <w:style w:type="character" w:customStyle="1" w:styleId="HeadingblueChar">
    <w:name w:val="Heading blue Char"/>
    <w:basedOn w:val="DefaultParagraphFont"/>
    <w:link w:val="Headingblue"/>
    <w:rsid w:val="005C5EC7"/>
    <w:rPr>
      <w:rFonts w:ascii="Arial" w:eastAsia="Times New Roman" w:hAnsi="Arial" w:cs="Arial"/>
      <w:b/>
      <w:color w:val="528CC9"/>
      <w:sz w:val="28"/>
      <w:szCs w:val="28"/>
      <w:lang w:val="en-GB" w:eastAsia="en-US"/>
    </w:rPr>
  </w:style>
  <w:style w:type="character" w:customStyle="1" w:styleId="eop">
    <w:name w:val="eop"/>
    <w:basedOn w:val="DefaultParagraphFont"/>
    <w:rsid w:val="007158BA"/>
  </w:style>
  <w:style w:type="character" w:customStyle="1" w:styleId="Heading2Char">
    <w:name w:val="Heading 2 Char"/>
    <w:basedOn w:val="DefaultParagraphFont"/>
    <w:link w:val="Heading2"/>
    <w:uiPriority w:val="9"/>
    <w:semiHidden/>
    <w:rsid w:val="007B4C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EE243B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AC7F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0625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86487B6B1384A9DA8746EE2F7D0E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18288-C421-40CD-BBBE-7375C83A01D5}"/>
      </w:docPartPr>
      <w:docPartBody>
        <w:p w:rsidR="00662968" w:rsidRDefault="006F1FFB" w:rsidP="006F1FFB">
          <w:pPr>
            <w:pStyle w:val="786487B6B1384A9DA8746EE2F7D0E48E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number.</w:t>
          </w:r>
        </w:p>
      </w:docPartBody>
    </w:docPart>
    <w:docPart>
      <w:docPartPr>
        <w:name w:val="E961BB82D9B444BD84AB84D43BC34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EDA31-FE62-4F9E-9558-6B02CB21ADC1}"/>
      </w:docPartPr>
      <w:docPartBody>
        <w:p w:rsidR="00662968" w:rsidRDefault="006F1FFB" w:rsidP="006F1FFB">
          <w:pPr>
            <w:pStyle w:val="E961BB82D9B444BD84AB84D43BC34670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DBBEA3E5B886459FAA1410337E39C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5DE42-69A6-4F44-A201-82141A825A9D}"/>
      </w:docPartPr>
      <w:docPartBody>
        <w:p w:rsidR="00662968" w:rsidRDefault="006F1FFB" w:rsidP="006F1FFB">
          <w:pPr>
            <w:pStyle w:val="DBBEA3E5B886459FAA1410337E39CA59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number.</w:t>
          </w:r>
        </w:p>
      </w:docPartBody>
    </w:docPart>
    <w:docPart>
      <w:docPartPr>
        <w:name w:val="BB84B9B702294D11BA5775E4C7DBD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40F6B-DA44-4FFD-A8E2-BB6CF1CDACBF}"/>
      </w:docPartPr>
      <w:docPartBody>
        <w:p w:rsidR="00662968" w:rsidRDefault="006F1FFB" w:rsidP="006F1FFB">
          <w:pPr>
            <w:pStyle w:val="BB84B9B702294D11BA5775E4C7DBD92E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number.</w:t>
          </w:r>
        </w:p>
      </w:docPartBody>
    </w:docPart>
    <w:docPart>
      <w:docPartPr>
        <w:name w:val="C6839DCF4DCF4BCD8A720E523055B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DF358-B50E-40AB-8D4E-8726935E82A0}"/>
      </w:docPartPr>
      <w:docPartBody>
        <w:p w:rsidR="00662968" w:rsidRDefault="006F1FFB" w:rsidP="006F1FFB">
          <w:pPr>
            <w:pStyle w:val="C6839DCF4DCF4BCD8A720E523055BE84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number.</w:t>
          </w:r>
        </w:p>
      </w:docPartBody>
    </w:docPart>
    <w:docPart>
      <w:docPartPr>
        <w:name w:val="B45379C502C74999B76BCAE83731C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937F1-DEDD-453D-B086-1F546855CE0A}"/>
      </w:docPartPr>
      <w:docPartBody>
        <w:p w:rsidR="00662968" w:rsidRDefault="006F1FFB" w:rsidP="006F1FFB">
          <w:pPr>
            <w:pStyle w:val="B45379C502C74999B76BCAE83731CD60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0923885775194EE180585140B6DEC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9A937-9DDD-45E8-BD89-5EF99CE09074}"/>
      </w:docPartPr>
      <w:docPartBody>
        <w:p w:rsidR="00662968" w:rsidRDefault="006F1FFB" w:rsidP="006F1FFB">
          <w:pPr>
            <w:pStyle w:val="0923885775194EE180585140B6DECF63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87C3263415FE4AB8BA83CE2523F65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09BBF-02C2-4919-A4C0-AD6E0051EF64}"/>
      </w:docPartPr>
      <w:docPartBody>
        <w:p w:rsidR="00662968" w:rsidRDefault="006F1FFB" w:rsidP="006F1FFB">
          <w:pPr>
            <w:pStyle w:val="87C3263415FE4AB8BA83CE2523F65C1F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E8546B2A3CF7404AAE33F764779A4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5467A-005E-4BBB-8962-2FBBF4719CFF}"/>
      </w:docPartPr>
      <w:docPartBody>
        <w:p w:rsidR="00662968" w:rsidRDefault="006F1FFB" w:rsidP="006F1FFB">
          <w:pPr>
            <w:pStyle w:val="E8546B2A3CF7404AAE33F764779A4C4A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86B137D334FA4440B4CDA43C5CD51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E65DE-7EE2-4C7D-ADAF-104B4AE46E0D}"/>
      </w:docPartPr>
      <w:docPartBody>
        <w:p w:rsidR="00662968" w:rsidRDefault="006F1FFB" w:rsidP="006F1FFB">
          <w:pPr>
            <w:pStyle w:val="86B137D334FA4440B4CDA43C5CD51924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4B6B234ACED34A3DA3BC6F5C0989D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DFF97-176B-44C5-9ED8-796978582FE8}"/>
      </w:docPartPr>
      <w:docPartBody>
        <w:p w:rsidR="00662968" w:rsidRDefault="006F1FFB" w:rsidP="006F1FFB">
          <w:pPr>
            <w:pStyle w:val="4B6B234ACED34A3DA3BC6F5C0989DFE3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1547AE6D14084B008956B2D4C21F0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B9C40-261E-4614-8052-16F5926A435A}"/>
      </w:docPartPr>
      <w:docPartBody>
        <w:p w:rsidR="00662968" w:rsidRDefault="006F1FFB" w:rsidP="006F1FFB">
          <w:pPr>
            <w:pStyle w:val="1547AE6D14084B008956B2D4C21F0D16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69ABE968A5364565AAF384D1C07D9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C3D6C-B6E0-4017-A32C-915DBDF505FB}"/>
      </w:docPartPr>
      <w:docPartBody>
        <w:p w:rsidR="00662968" w:rsidRDefault="006F1FFB" w:rsidP="006F1FFB">
          <w:pPr>
            <w:pStyle w:val="69ABE968A5364565AAF384D1C07D9768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F175ADCBC83A4ADC8724C7EE8EA4B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46418-F7C8-436C-BCF2-7A7F9BB0F7B5}"/>
      </w:docPartPr>
      <w:docPartBody>
        <w:p w:rsidR="00662968" w:rsidRDefault="006F1FFB" w:rsidP="006F1FFB">
          <w:pPr>
            <w:pStyle w:val="F175ADCBC83A4ADC8724C7EE8EA4B12F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1F5886149EFA47128B2C4B87C1FCC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3D38D-B5D1-48FD-9BF2-410E890A950F}"/>
      </w:docPartPr>
      <w:docPartBody>
        <w:p w:rsidR="00662968" w:rsidRDefault="006F1FFB" w:rsidP="006F1FFB">
          <w:pPr>
            <w:pStyle w:val="1F5886149EFA47128B2C4B87C1FCCBEC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.</w:t>
          </w:r>
        </w:p>
      </w:docPartBody>
    </w:docPart>
    <w:docPart>
      <w:docPartPr>
        <w:name w:val="53AA93CB8B684A1BA49773F5A2BF5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5673E-A371-44DD-8211-254EE7B8EFC5}"/>
      </w:docPartPr>
      <w:docPartBody>
        <w:p w:rsidR="00662968" w:rsidRDefault="006F1FFB" w:rsidP="006F1FFB">
          <w:pPr>
            <w:pStyle w:val="53AA93CB8B684A1BA49773F5A2BF5B1D3"/>
          </w:pPr>
          <w:r w:rsidRPr="007F75EB">
            <w:rPr>
              <w:rStyle w:val="PlaceholderText"/>
              <w:rFonts w:ascii="Calibri" w:hAnsi="Calibri" w:cs="Calibri"/>
              <w:sz w:val="20"/>
              <w:szCs w:val="20"/>
              <w:lang w:val="en-US"/>
            </w:rPr>
            <w:t>specify</w:t>
          </w:r>
        </w:p>
      </w:docPartBody>
    </w:docPart>
    <w:docPart>
      <w:docPartPr>
        <w:name w:val="DE49A4B6C6054796BDBE259DC6A64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EA160-A8A2-4E33-852D-A35CA113D6F0}"/>
      </w:docPartPr>
      <w:docPartBody>
        <w:p w:rsidR="00662968" w:rsidRDefault="006F1FFB" w:rsidP="006F1FFB">
          <w:pPr>
            <w:pStyle w:val="DE49A4B6C6054796BDBE259DC6A648793"/>
          </w:pPr>
          <w:r w:rsidRPr="007F75EB">
            <w:rPr>
              <w:rStyle w:val="PlaceholderText"/>
              <w:rFonts w:ascii="Calibri" w:eastAsiaTheme="minorHAnsi" w:hAnsi="Calibri" w:cs="Calibri"/>
              <w:spacing w:val="0"/>
              <w:sz w:val="20"/>
              <w:lang w:val="en-US"/>
            </w:rPr>
            <w:t>Click or tap here to enter text</w:t>
          </w:r>
          <w:r w:rsidRPr="007F75EB">
            <w:rPr>
              <w:rStyle w:val="PlaceholderText"/>
              <w:rFonts w:ascii="Calibri" w:hAnsi="Calibri" w:cs="Calibri"/>
              <w:sz w:val="20"/>
              <w:lang w:val="en-US"/>
            </w:rPr>
            <w:t>.</w:t>
          </w:r>
        </w:p>
      </w:docPartBody>
    </w:docPart>
    <w:docPart>
      <w:docPartPr>
        <w:name w:val="01A1830159114841AE5C7476CAB2E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BCBF4-426F-4626-9E8E-728E003E248E}"/>
      </w:docPartPr>
      <w:docPartBody>
        <w:p w:rsidR="00200CF3" w:rsidRDefault="0080408C" w:rsidP="0080408C">
          <w:pPr>
            <w:pStyle w:val="01A1830159114841AE5C7476CAB2E528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Click or tap here to enter number.</w:t>
          </w:r>
        </w:p>
      </w:docPartBody>
    </w:docPart>
    <w:docPart>
      <w:docPartPr>
        <w:name w:val="29EF981916BC443AA9B4D3A67B61E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F01FB-86AC-490D-9B64-679184A227ED}"/>
      </w:docPartPr>
      <w:docPartBody>
        <w:p w:rsidR="00200CF3" w:rsidRDefault="0080408C" w:rsidP="0080408C">
          <w:pPr>
            <w:pStyle w:val="29EF981916BC443AA9B4D3A67B61E023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Click or tap here to enter text.</w:t>
          </w:r>
        </w:p>
      </w:docPartBody>
    </w:docPart>
    <w:docPart>
      <w:docPartPr>
        <w:name w:val="8078EABB28C34961BCBA02ABB5EB0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222C4-54DA-493F-931E-E457F26D0CD1}"/>
      </w:docPartPr>
      <w:docPartBody>
        <w:p w:rsidR="00200CF3" w:rsidRDefault="0080408C" w:rsidP="0080408C">
          <w:pPr>
            <w:pStyle w:val="8078EABB28C34961BCBA02ABB5EB0A77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2034F59322DA492F8A2BD31B1CA88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6E582-5266-43AD-9614-5A822386AFF6}"/>
      </w:docPartPr>
      <w:docPartBody>
        <w:p w:rsidR="00200CF3" w:rsidRDefault="0080408C" w:rsidP="0080408C">
          <w:pPr>
            <w:pStyle w:val="2034F59322DA492F8A2BD31B1CA88154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0EAC55CA59B54709B195DA166A66D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2DB1F-EA01-43F7-9F73-6DEE9F697D8E}"/>
      </w:docPartPr>
      <w:docPartBody>
        <w:p w:rsidR="00200CF3" w:rsidRDefault="0080408C" w:rsidP="0080408C">
          <w:pPr>
            <w:pStyle w:val="0EAC55CA59B54709B195DA166A66D594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7B17829A26E94A758A56C17B23A64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F9AF8-9D77-4062-9812-ACA111E0A940}"/>
      </w:docPartPr>
      <w:docPartBody>
        <w:p w:rsidR="00200CF3" w:rsidRDefault="0080408C" w:rsidP="0080408C">
          <w:pPr>
            <w:pStyle w:val="7B17829A26E94A758A56C17B23A64B2B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EB8EE37A0CAA41A1A4FDFC3796480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B0E7A-4D03-4A2F-9011-AA65CC82729E}"/>
      </w:docPartPr>
      <w:docPartBody>
        <w:p w:rsidR="00200CF3" w:rsidRDefault="0080408C" w:rsidP="0080408C">
          <w:pPr>
            <w:pStyle w:val="EB8EE37A0CAA41A1A4FDFC3796480D70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5531ED29C6BE483CBF14FC3AD19B3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4F8A1-B644-482A-AFCF-6C1FF66B79CA}"/>
      </w:docPartPr>
      <w:docPartBody>
        <w:p w:rsidR="00200CF3" w:rsidRDefault="0080408C" w:rsidP="0080408C">
          <w:pPr>
            <w:pStyle w:val="5531ED29C6BE483CBF14FC3AD19B3EB7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F16C0BF505E14EB1B3B356000BB3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440D7-4ABC-441E-86A2-AE535DE12883}"/>
      </w:docPartPr>
      <w:docPartBody>
        <w:p w:rsidR="00200CF3" w:rsidRDefault="0080408C" w:rsidP="0080408C">
          <w:pPr>
            <w:pStyle w:val="F16C0BF505E14EB1B3B356000BB32467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C38BF3ADD5B04A8E8D365C49002E2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64415-06B8-4A7C-BD02-0B964B69E08D}"/>
      </w:docPartPr>
      <w:docPartBody>
        <w:p w:rsidR="00200CF3" w:rsidRDefault="0080408C" w:rsidP="0080408C">
          <w:pPr>
            <w:pStyle w:val="C38BF3ADD5B04A8E8D365C49002E2809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834BF821D1354AA59409BD522751C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86AF3-8DE0-41A9-9C4C-D12CF20324DA}"/>
      </w:docPartPr>
      <w:docPartBody>
        <w:p w:rsidR="00200CF3" w:rsidRDefault="0080408C" w:rsidP="0080408C">
          <w:pPr>
            <w:pStyle w:val="834BF821D1354AA59409BD522751C602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F06139535C194F6B95C53F5F8253B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0457D-74D3-4763-A242-39289288C3C5}"/>
      </w:docPartPr>
      <w:docPartBody>
        <w:p w:rsidR="00200CF3" w:rsidRDefault="0080408C" w:rsidP="0080408C">
          <w:pPr>
            <w:pStyle w:val="F06139535C194F6B95C53F5F8253BD8C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9B258C2512F044998EB27C29766FD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6A9BD-047B-4317-9F64-14D678E1DD05}"/>
      </w:docPartPr>
      <w:docPartBody>
        <w:p w:rsidR="00200CF3" w:rsidRDefault="0080408C" w:rsidP="0080408C">
          <w:pPr>
            <w:pStyle w:val="9B258C2512F044998EB27C29766FD88D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0FFA5E4FD9054347BC2A7F3E96E48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592FC-4EDA-4191-8210-B297ADBF8371}"/>
      </w:docPartPr>
      <w:docPartBody>
        <w:p w:rsidR="00200CF3" w:rsidRDefault="0080408C" w:rsidP="0080408C">
          <w:pPr>
            <w:pStyle w:val="0FFA5E4FD9054347BC2A7F3E96E48DCD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2BC456985AAE470995B3BF2D915D9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87D82-6E8A-405A-936E-A75DDD42ED75}"/>
      </w:docPartPr>
      <w:docPartBody>
        <w:p w:rsidR="00200CF3" w:rsidRDefault="0080408C" w:rsidP="0080408C">
          <w:pPr>
            <w:pStyle w:val="2BC456985AAE470995B3BF2D915D99B3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Click or tap here to enter text.</w:t>
          </w:r>
        </w:p>
      </w:docPartBody>
    </w:docPart>
    <w:docPart>
      <w:docPartPr>
        <w:name w:val="24701E2072F243E590A4589F88805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CEDD4-8365-40F2-A431-01AF7F2CC61E}"/>
      </w:docPartPr>
      <w:docPartBody>
        <w:p w:rsidR="00200CF3" w:rsidRDefault="0080408C" w:rsidP="0080408C">
          <w:pPr>
            <w:pStyle w:val="24701E2072F243E590A4589F88805AD1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Click or tap here to enter text.</w:t>
          </w:r>
        </w:p>
      </w:docPartBody>
    </w:docPart>
    <w:docPart>
      <w:docPartPr>
        <w:name w:val="609BE6C62A92490995EBC208B685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B49DE-674D-4FC2-84A1-F2111633C18C}"/>
      </w:docPartPr>
      <w:docPartBody>
        <w:p w:rsidR="00200CF3" w:rsidRDefault="0080408C" w:rsidP="0080408C">
          <w:pPr>
            <w:pStyle w:val="609BE6C62A92490995EBC208B685C6C8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Click or tap here to enter text.</w:t>
          </w:r>
        </w:p>
      </w:docPartBody>
    </w:docPart>
    <w:docPart>
      <w:docPartPr>
        <w:name w:val="F6FE8FB3534F4631A604F03B283C6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33FE6-21C0-4026-B413-FDC9BA4E6FBB}"/>
      </w:docPartPr>
      <w:docPartBody>
        <w:p w:rsidR="00200CF3" w:rsidRDefault="0080408C" w:rsidP="0080408C">
          <w:pPr>
            <w:pStyle w:val="F6FE8FB3534F4631A604F03B283C6381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CB9661F4133E4EA688CD7952954CE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5D00F-281C-4F02-BE3B-CC60FD781F83}"/>
      </w:docPartPr>
      <w:docPartBody>
        <w:p w:rsidR="00200CF3" w:rsidRDefault="0080408C" w:rsidP="0080408C">
          <w:pPr>
            <w:pStyle w:val="CB9661F4133E4EA688CD7952954CEBA5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D1FD253279EE40AAA2CB87FE9185F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5812E-AC3E-4FEE-948B-E0B3FF3B8D3D}"/>
      </w:docPartPr>
      <w:docPartBody>
        <w:p w:rsidR="00200CF3" w:rsidRDefault="0080408C" w:rsidP="0080408C">
          <w:pPr>
            <w:pStyle w:val="D1FD253279EE40AAA2CB87FE9185F739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F7AF69447015403EACA7ACFF1D77E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FBCC7-F1A3-4C6E-ADC1-56CCE14E7518}"/>
      </w:docPartPr>
      <w:docPartBody>
        <w:p w:rsidR="00200CF3" w:rsidRDefault="0080408C" w:rsidP="0080408C">
          <w:pPr>
            <w:pStyle w:val="F7AF69447015403EACA7ACFF1D77EF33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595507BC6CA74BEA98365C2B153B6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1205C-9D7C-4D1E-9110-59E7C9C5DE37}"/>
      </w:docPartPr>
      <w:docPartBody>
        <w:p w:rsidR="00200CF3" w:rsidRDefault="0080408C" w:rsidP="0080408C">
          <w:pPr>
            <w:pStyle w:val="595507BC6CA74BEA98365C2B153B6C66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3242DB90E975443193FFE3C0338D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92749-F63F-4365-9365-CBA26910EA41}"/>
      </w:docPartPr>
      <w:docPartBody>
        <w:p w:rsidR="00200CF3" w:rsidRDefault="0080408C" w:rsidP="0080408C">
          <w:pPr>
            <w:pStyle w:val="3242DB90E975443193FFE3C0338DE273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1CCBCA9D4F304DFD9CDB725340F01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99563-BAA4-49D8-8A9E-4F9F4E937684}"/>
      </w:docPartPr>
      <w:docPartBody>
        <w:p w:rsidR="00200CF3" w:rsidRDefault="0080408C" w:rsidP="0080408C">
          <w:pPr>
            <w:pStyle w:val="1CCBCA9D4F304DFD9CDB725340F01EB0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500D069150DD47608AD06CE9223F3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C8B0D-591E-4B94-AE9A-90845C132D7D}"/>
      </w:docPartPr>
      <w:docPartBody>
        <w:p w:rsidR="00200CF3" w:rsidRDefault="0080408C" w:rsidP="0080408C">
          <w:pPr>
            <w:pStyle w:val="500D069150DD47608AD06CE9223F3A81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308AD5885DDB4F49B765B649176C8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97A32-7B8E-48CC-BFA1-59D673BFFD76}"/>
      </w:docPartPr>
      <w:docPartBody>
        <w:p w:rsidR="00200CF3" w:rsidRDefault="0080408C" w:rsidP="0080408C">
          <w:pPr>
            <w:pStyle w:val="308AD5885DDB4F49B765B649176C845D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D5ABD535EDE144E8AB8993D7984EC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89D05-DF4A-4E32-9B99-14951DBC5E89}"/>
      </w:docPartPr>
      <w:docPartBody>
        <w:p w:rsidR="00200CF3" w:rsidRDefault="0080408C" w:rsidP="0080408C">
          <w:pPr>
            <w:pStyle w:val="D5ABD535EDE144E8AB8993D7984EC42A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DB00720EC92A4771BDD073BB9383F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5F224-582B-49FD-BA73-13F481E69DD1}"/>
      </w:docPartPr>
      <w:docPartBody>
        <w:p w:rsidR="00200CF3" w:rsidRDefault="0080408C" w:rsidP="0080408C">
          <w:pPr>
            <w:pStyle w:val="DB00720EC92A4771BDD073BB9383FF5F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F3F436AC21EE4EFB808594227BF24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A21A-E1F6-48C8-8D5C-F5677D1FEB2F}"/>
      </w:docPartPr>
      <w:docPartBody>
        <w:p w:rsidR="00200CF3" w:rsidRDefault="0080408C" w:rsidP="0080408C">
          <w:pPr>
            <w:pStyle w:val="F3F436AC21EE4EFB808594227BF24F1D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0B0AD9A820D243B58CFA5ABD12B6D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9C87D-E892-43A1-96CF-E7699BD8732C}"/>
      </w:docPartPr>
      <w:docPartBody>
        <w:p w:rsidR="00200CF3" w:rsidRDefault="0080408C" w:rsidP="0080408C">
          <w:pPr>
            <w:pStyle w:val="0B0AD9A820D243B58CFA5ABD12B6D0B4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F211C69E1C434A1B9018230B6C44C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1D28E-FFF4-4B5C-835E-FD3C2EE4482C}"/>
      </w:docPartPr>
      <w:docPartBody>
        <w:p w:rsidR="00200CF3" w:rsidRDefault="0080408C" w:rsidP="0080408C">
          <w:pPr>
            <w:pStyle w:val="F211C69E1C434A1B9018230B6C44C448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98F10AAD74F249C2BB4B61C92FA2F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B0E5-E076-4DEA-A325-723588C3C503}"/>
      </w:docPartPr>
      <w:docPartBody>
        <w:p w:rsidR="00200CF3" w:rsidRDefault="0080408C" w:rsidP="0080408C">
          <w:pPr>
            <w:pStyle w:val="98F10AAD74F249C2BB4B61C92FA2F0B7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D75B360896D04DB391558439F3190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714DF-1299-49F2-8B9E-113E98FEB52C}"/>
      </w:docPartPr>
      <w:docPartBody>
        <w:p w:rsidR="00200CF3" w:rsidRDefault="0080408C" w:rsidP="0080408C">
          <w:pPr>
            <w:pStyle w:val="D75B360896D04DB391558439F319060D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  <w:docPart>
      <w:docPartPr>
        <w:name w:val="DD117AB8A82746D28122F6C51F949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4F2C2-22DD-46E6-8102-3DADBB88992D}"/>
      </w:docPartPr>
      <w:docPartBody>
        <w:p w:rsidR="00200CF3" w:rsidRDefault="0080408C" w:rsidP="0080408C">
          <w:pPr>
            <w:pStyle w:val="DD117AB8A82746D28122F6C51F9496CC"/>
          </w:pPr>
          <w:r w:rsidRPr="007F75EB">
            <w:rPr>
              <w:rStyle w:val="PlaceholderText"/>
              <w:rFonts w:ascii="Calibri" w:eastAsiaTheme="minorHAnsi" w:hAnsi="Calibri" w:cs="Calibri"/>
              <w:sz w:val="20"/>
            </w:rPr>
            <w:t>inse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2627"/>
    <w:rsid w:val="0017797C"/>
    <w:rsid w:val="00193B9A"/>
    <w:rsid w:val="00200CF3"/>
    <w:rsid w:val="00216315"/>
    <w:rsid w:val="002B4D9D"/>
    <w:rsid w:val="002E653E"/>
    <w:rsid w:val="004F2627"/>
    <w:rsid w:val="00532C00"/>
    <w:rsid w:val="00596940"/>
    <w:rsid w:val="00615298"/>
    <w:rsid w:val="00662968"/>
    <w:rsid w:val="006E6F7B"/>
    <w:rsid w:val="006F1FFB"/>
    <w:rsid w:val="00725F83"/>
    <w:rsid w:val="00745C8C"/>
    <w:rsid w:val="007C6363"/>
    <w:rsid w:val="007D1D03"/>
    <w:rsid w:val="0080408C"/>
    <w:rsid w:val="00894F88"/>
    <w:rsid w:val="009B3A4D"/>
    <w:rsid w:val="009E5763"/>
    <w:rsid w:val="00A6020E"/>
    <w:rsid w:val="00A675F1"/>
    <w:rsid w:val="00AB061E"/>
    <w:rsid w:val="00AE0DEB"/>
    <w:rsid w:val="00B23D1D"/>
    <w:rsid w:val="00B61576"/>
    <w:rsid w:val="00B829C6"/>
    <w:rsid w:val="00C00EBB"/>
    <w:rsid w:val="00C36336"/>
    <w:rsid w:val="00C74E04"/>
    <w:rsid w:val="00D166AE"/>
    <w:rsid w:val="00D66359"/>
    <w:rsid w:val="00DA471E"/>
    <w:rsid w:val="00DB4BD1"/>
    <w:rsid w:val="00DB628B"/>
    <w:rsid w:val="00E621EF"/>
    <w:rsid w:val="00E67D58"/>
    <w:rsid w:val="00F02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80408C"/>
    <w:rPr>
      <w:color w:val="808080"/>
    </w:rPr>
  </w:style>
  <w:style w:type="paragraph" w:customStyle="1" w:styleId="AD599D1C101F4434BBC1C47773158022">
    <w:name w:val="AD599D1C101F4434BBC1C47773158022"/>
    <w:rsid w:val="004F2627"/>
  </w:style>
  <w:style w:type="paragraph" w:customStyle="1" w:styleId="AD599D1C101F4434BBC1C477731580221">
    <w:name w:val="AD599D1C101F4434BBC1C477731580221"/>
    <w:rsid w:val="004F2627"/>
  </w:style>
  <w:style w:type="paragraph" w:customStyle="1" w:styleId="AD599D1C101F4434BBC1C477731580222">
    <w:name w:val="AD599D1C101F4434BBC1C477731580222"/>
    <w:rsid w:val="004F2627"/>
  </w:style>
  <w:style w:type="paragraph" w:customStyle="1" w:styleId="9631336C264D4AF2A33759CCF3661DD2">
    <w:name w:val="9631336C264D4AF2A33759CCF3661DD2"/>
    <w:rsid w:val="004F2627"/>
  </w:style>
  <w:style w:type="paragraph" w:customStyle="1" w:styleId="6D0422349AF34FA68819187E9922F617">
    <w:name w:val="6D0422349AF34FA68819187E9922F617"/>
    <w:rsid w:val="004F2627"/>
  </w:style>
  <w:style w:type="paragraph" w:customStyle="1" w:styleId="9999BADAEDFB417CABB829357EEA2232">
    <w:name w:val="9999BADAEDFB417CABB829357EEA2232"/>
    <w:rsid w:val="004F2627"/>
  </w:style>
  <w:style w:type="paragraph" w:customStyle="1" w:styleId="FE7095BF8D0343F9997BDE870FD28859">
    <w:name w:val="FE7095BF8D0343F9997BDE870FD28859"/>
    <w:rsid w:val="004F2627"/>
  </w:style>
  <w:style w:type="paragraph" w:customStyle="1" w:styleId="AD599D1C101F4434BBC1C477731580223">
    <w:name w:val="AD599D1C101F4434BBC1C477731580223"/>
    <w:rsid w:val="004F2627"/>
  </w:style>
  <w:style w:type="paragraph" w:customStyle="1" w:styleId="9631336C264D4AF2A33759CCF3661DD21">
    <w:name w:val="9631336C264D4AF2A33759CCF3661DD21"/>
    <w:rsid w:val="004F2627"/>
  </w:style>
  <w:style w:type="paragraph" w:customStyle="1" w:styleId="6D0422349AF34FA68819187E9922F6171">
    <w:name w:val="6D0422349AF34FA68819187E9922F6171"/>
    <w:rsid w:val="004F2627"/>
  </w:style>
  <w:style w:type="paragraph" w:customStyle="1" w:styleId="9999BADAEDFB417CABB829357EEA22321">
    <w:name w:val="9999BADAEDFB417CABB829357EEA22321"/>
    <w:rsid w:val="004F2627"/>
  </w:style>
  <w:style w:type="paragraph" w:customStyle="1" w:styleId="FE7095BF8D0343F9997BDE870FD288591">
    <w:name w:val="FE7095BF8D0343F9997BDE870FD288591"/>
    <w:rsid w:val="004F2627"/>
  </w:style>
  <w:style w:type="paragraph" w:customStyle="1" w:styleId="7B5230C249CB422A9C84F661C43D940D">
    <w:name w:val="7B5230C249CB422A9C84F661C43D940D"/>
    <w:rsid w:val="004F2627"/>
  </w:style>
  <w:style w:type="paragraph" w:customStyle="1" w:styleId="201DF3C2A7864FB8800D04A8C76A1B69">
    <w:name w:val="201DF3C2A7864FB8800D04A8C76A1B69"/>
    <w:rsid w:val="004F2627"/>
  </w:style>
  <w:style w:type="paragraph" w:customStyle="1" w:styleId="4C8912D4756C4D8D9E8F9EA2296E37A8">
    <w:name w:val="4C8912D4756C4D8D9E8F9EA2296E37A8"/>
    <w:rsid w:val="004F2627"/>
  </w:style>
  <w:style w:type="paragraph" w:customStyle="1" w:styleId="769B07922CFF455292AC99BA7BC255CB">
    <w:name w:val="769B07922CFF455292AC99BA7BC255CB"/>
    <w:rsid w:val="004F2627"/>
  </w:style>
  <w:style w:type="paragraph" w:customStyle="1" w:styleId="AD599D1C101F4434BBC1C477731580224">
    <w:name w:val="AD599D1C101F4434BBC1C477731580224"/>
    <w:rsid w:val="004F2627"/>
  </w:style>
  <w:style w:type="paragraph" w:customStyle="1" w:styleId="9631336C264D4AF2A33759CCF3661DD22">
    <w:name w:val="9631336C264D4AF2A33759CCF3661DD22"/>
    <w:rsid w:val="004F2627"/>
  </w:style>
  <w:style w:type="paragraph" w:customStyle="1" w:styleId="6D0422349AF34FA68819187E9922F6172">
    <w:name w:val="6D0422349AF34FA68819187E9922F6172"/>
    <w:rsid w:val="004F2627"/>
  </w:style>
  <w:style w:type="paragraph" w:customStyle="1" w:styleId="9999BADAEDFB417CABB829357EEA22322">
    <w:name w:val="9999BADAEDFB417CABB829357EEA22322"/>
    <w:rsid w:val="004F2627"/>
  </w:style>
  <w:style w:type="paragraph" w:customStyle="1" w:styleId="FE7095BF8D0343F9997BDE870FD288592">
    <w:name w:val="FE7095BF8D0343F9997BDE870FD288592"/>
    <w:rsid w:val="004F2627"/>
  </w:style>
  <w:style w:type="paragraph" w:customStyle="1" w:styleId="7B5230C249CB422A9C84F661C43D940D1">
    <w:name w:val="7B5230C249CB422A9C84F661C43D940D1"/>
    <w:rsid w:val="004F2627"/>
  </w:style>
  <w:style w:type="paragraph" w:customStyle="1" w:styleId="201DF3C2A7864FB8800D04A8C76A1B691">
    <w:name w:val="201DF3C2A7864FB8800D04A8C76A1B691"/>
    <w:rsid w:val="004F2627"/>
  </w:style>
  <w:style w:type="paragraph" w:customStyle="1" w:styleId="4C8912D4756C4D8D9E8F9EA2296E37A81">
    <w:name w:val="4C8912D4756C4D8D9E8F9EA2296E37A81"/>
    <w:rsid w:val="004F2627"/>
  </w:style>
  <w:style w:type="paragraph" w:customStyle="1" w:styleId="003E694B11E8423C9F63ACC2F1A5FDA2">
    <w:name w:val="003E694B11E8423C9F63ACC2F1A5FDA2"/>
    <w:rsid w:val="004F2627"/>
  </w:style>
  <w:style w:type="paragraph" w:customStyle="1" w:styleId="769B07922CFF455292AC99BA7BC255CB1">
    <w:name w:val="769B07922CFF455292AC99BA7BC255CB1"/>
    <w:rsid w:val="004F2627"/>
  </w:style>
  <w:style w:type="paragraph" w:customStyle="1" w:styleId="AD599D1C101F4434BBC1C477731580225">
    <w:name w:val="AD599D1C101F4434BBC1C477731580225"/>
    <w:rsid w:val="004F2627"/>
  </w:style>
  <w:style w:type="paragraph" w:customStyle="1" w:styleId="9631336C264D4AF2A33759CCF3661DD23">
    <w:name w:val="9631336C264D4AF2A33759CCF3661DD23"/>
    <w:rsid w:val="004F2627"/>
  </w:style>
  <w:style w:type="paragraph" w:customStyle="1" w:styleId="0B75FF2D0D7843F390AD6BCA4CD527AD">
    <w:name w:val="0B75FF2D0D7843F390AD6BCA4CD527AD"/>
    <w:rsid w:val="004F2627"/>
  </w:style>
  <w:style w:type="paragraph" w:customStyle="1" w:styleId="6D0422349AF34FA68819187E9922F6173">
    <w:name w:val="6D0422349AF34FA68819187E9922F6173"/>
    <w:rsid w:val="004F2627"/>
  </w:style>
  <w:style w:type="paragraph" w:customStyle="1" w:styleId="9999BADAEDFB417CABB829357EEA22323">
    <w:name w:val="9999BADAEDFB417CABB829357EEA22323"/>
    <w:rsid w:val="004F2627"/>
  </w:style>
  <w:style w:type="paragraph" w:customStyle="1" w:styleId="FE7095BF8D0343F9997BDE870FD288593">
    <w:name w:val="FE7095BF8D0343F9997BDE870FD288593"/>
    <w:rsid w:val="004F2627"/>
  </w:style>
  <w:style w:type="paragraph" w:customStyle="1" w:styleId="7B5230C249CB422A9C84F661C43D940D2">
    <w:name w:val="7B5230C249CB422A9C84F661C43D940D2"/>
    <w:rsid w:val="004F2627"/>
  </w:style>
  <w:style w:type="paragraph" w:customStyle="1" w:styleId="201DF3C2A7864FB8800D04A8C76A1B692">
    <w:name w:val="201DF3C2A7864FB8800D04A8C76A1B692"/>
    <w:rsid w:val="004F2627"/>
  </w:style>
  <w:style w:type="paragraph" w:customStyle="1" w:styleId="4C8912D4756C4D8D9E8F9EA2296E37A82">
    <w:name w:val="4C8912D4756C4D8D9E8F9EA2296E37A82"/>
    <w:rsid w:val="004F2627"/>
  </w:style>
  <w:style w:type="paragraph" w:customStyle="1" w:styleId="003E694B11E8423C9F63ACC2F1A5FDA21">
    <w:name w:val="003E694B11E8423C9F63ACC2F1A5FDA21"/>
    <w:rsid w:val="004F2627"/>
  </w:style>
  <w:style w:type="paragraph" w:customStyle="1" w:styleId="AD599D1C101F4434BBC1C477731580226">
    <w:name w:val="AD599D1C101F4434BBC1C477731580226"/>
    <w:rsid w:val="004F2627"/>
  </w:style>
  <w:style w:type="paragraph" w:customStyle="1" w:styleId="9631336C264D4AF2A33759CCF3661DD24">
    <w:name w:val="9631336C264D4AF2A33759CCF3661DD24"/>
    <w:rsid w:val="004F2627"/>
  </w:style>
  <w:style w:type="paragraph" w:customStyle="1" w:styleId="6D0422349AF34FA68819187E9922F6174">
    <w:name w:val="6D0422349AF34FA68819187E9922F6174"/>
    <w:rsid w:val="004F2627"/>
  </w:style>
  <w:style w:type="paragraph" w:customStyle="1" w:styleId="9999BADAEDFB417CABB829357EEA22324">
    <w:name w:val="9999BADAEDFB417CABB829357EEA22324"/>
    <w:rsid w:val="004F2627"/>
  </w:style>
  <w:style w:type="paragraph" w:customStyle="1" w:styleId="FE7095BF8D0343F9997BDE870FD288594">
    <w:name w:val="FE7095BF8D0343F9997BDE870FD288594"/>
    <w:rsid w:val="004F2627"/>
  </w:style>
  <w:style w:type="paragraph" w:customStyle="1" w:styleId="7B5230C249CB422A9C84F661C43D940D3">
    <w:name w:val="7B5230C249CB422A9C84F661C43D940D3"/>
    <w:rsid w:val="004F2627"/>
  </w:style>
  <w:style w:type="paragraph" w:customStyle="1" w:styleId="201DF3C2A7864FB8800D04A8C76A1B693">
    <w:name w:val="201DF3C2A7864FB8800D04A8C76A1B693"/>
    <w:rsid w:val="004F2627"/>
  </w:style>
  <w:style w:type="paragraph" w:customStyle="1" w:styleId="4C8912D4756C4D8D9E8F9EA2296E37A83">
    <w:name w:val="4C8912D4756C4D8D9E8F9EA2296E37A83"/>
    <w:rsid w:val="004F2627"/>
  </w:style>
  <w:style w:type="paragraph" w:customStyle="1" w:styleId="003E694B11E8423C9F63ACC2F1A5FDA22">
    <w:name w:val="003E694B11E8423C9F63ACC2F1A5FDA22"/>
    <w:rsid w:val="004F2627"/>
  </w:style>
  <w:style w:type="paragraph" w:customStyle="1" w:styleId="AD599D1C101F4434BBC1C477731580227">
    <w:name w:val="AD599D1C101F4434BBC1C477731580227"/>
    <w:rsid w:val="004F2627"/>
  </w:style>
  <w:style w:type="paragraph" w:customStyle="1" w:styleId="9631336C264D4AF2A33759CCF3661DD25">
    <w:name w:val="9631336C264D4AF2A33759CCF3661DD25"/>
    <w:rsid w:val="004F2627"/>
  </w:style>
  <w:style w:type="paragraph" w:customStyle="1" w:styleId="6D0422349AF34FA68819187E9922F6175">
    <w:name w:val="6D0422349AF34FA68819187E9922F6175"/>
    <w:rsid w:val="004F2627"/>
  </w:style>
  <w:style w:type="paragraph" w:customStyle="1" w:styleId="9999BADAEDFB417CABB829357EEA22325">
    <w:name w:val="9999BADAEDFB417CABB829357EEA22325"/>
    <w:rsid w:val="004F2627"/>
  </w:style>
  <w:style w:type="paragraph" w:customStyle="1" w:styleId="FE7095BF8D0343F9997BDE870FD288595">
    <w:name w:val="FE7095BF8D0343F9997BDE870FD288595"/>
    <w:rsid w:val="004F2627"/>
  </w:style>
  <w:style w:type="paragraph" w:customStyle="1" w:styleId="7B5230C249CB422A9C84F661C43D940D4">
    <w:name w:val="7B5230C249CB422A9C84F661C43D940D4"/>
    <w:rsid w:val="004F2627"/>
  </w:style>
  <w:style w:type="paragraph" w:customStyle="1" w:styleId="4C8912D4756C4D8D9E8F9EA2296E37A84">
    <w:name w:val="4C8912D4756C4D8D9E8F9EA2296E37A84"/>
    <w:rsid w:val="004F2627"/>
  </w:style>
  <w:style w:type="paragraph" w:customStyle="1" w:styleId="003E694B11E8423C9F63ACC2F1A5FDA23">
    <w:name w:val="003E694B11E8423C9F63ACC2F1A5FDA23"/>
    <w:rsid w:val="004F2627"/>
  </w:style>
  <w:style w:type="paragraph" w:customStyle="1" w:styleId="AD599D1C101F4434BBC1C477731580228">
    <w:name w:val="AD599D1C101F4434BBC1C477731580228"/>
    <w:rsid w:val="004F2627"/>
  </w:style>
  <w:style w:type="paragraph" w:customStyle="1" w:styleId="9631336C264D4AF2A33759CCF3661DD26">
    <w:name w:val="9631336C264D4AF2A33759CCF3661DD26"/>
    <w:rsid w:val="004F2627"/>
  </w:style>
  <w:style w:type="paragraph" w:customStyle="1" w:styleId="6D0422349AF34FA68819187E9922F6176">
    <w:name w:val="6D0422349AF34FA68819187E9922F6176"/>
    <w:rsid w:val="004F2627"/>
  </w:style>
  <w:style w:type="paragraph" w:customStyle="1" w:styleId="9999BADAEDFB417CABB829357EEA22326">
    <w:name w:val="9999BADAEDFB417CABB829357EEA22326"/>
    <w:rsid w:val="004F2627"/>
  </w:style>
  <w:style w:type="paragraph" w:customStyle="1" w:styleId="FE7095BF8D0343F9997BDE870FD288596">
    <w:name w:val="FE7095BF8D0343F9997BDE870FD288596"/>
    <w:rsid w:val="004F2627"/>
  </w:style>
  <w:style w:type="paragraph" w:customStyle="1" w:styleId="7B5230C249CB422A9C84F661C43D940D5">
    <w:name w:val="7B5230C249CB422A9C84F661C43D940D5"/>
    <w:rsid w:val="004F2627"/>
  </w:style>
  <w:style w:type="paragraph" w:customStyle="1" w:styleId="4C8912D4756C4D8D9E8F9EA2296E37A85">
    <w:name w:val="4C8912D4756C4D8D9E8F9EA2296E37A85"/>
    <w:rsid w:val="004F2627"/>
  </w:style>
  <w:style w:type="paragraph" w:customStyle="1" w:styleId="003E694B11E8423C9F63ACC2F1A5FDA24">
    <w:name w:val="003E694B11E8423C9F63ACC2F1A5FDA24"/>
    <w:rsid w:val="004F2627"/>
  </w:style>
  <w:style w:type="paragraph" w:customStyle="1" w:styleId="3AC0C083C44D437B9CE26E5328778D25">
    <w:name w:val="3AC0C083C44D437B9CE26E5328778D25"/>
    <w:rsid w:val="004F2627"/>
  </w:style>
  <w:style w:type="paragraph" w:customStyle="1" w:styleId="AD599D1C101F4434BBC1C477731580229">
    <w:name w:val="AD599D1C101F4434BBC1C477731580229"/>
    <w:rsid w:val="004F2627"/>
  </w:style>
  <w:style w:type="paragraph" w:customStyle="1" w:styleId="9631336C264D4AF2A33759CCF3661DD27">
    <w:name w:val="9631336C264D4AF2A33759CCF3661DD27"/>
    <w:rsid w:val="004F2627"/>
  </w:style>
  <w:style w:type="paragraph" w:customStyle="1" w:styleId="6D0422349AF34FA68819187E9922F6177">
    <w:name w:val="6D0422349AF34FA68819187E9922F6177"/>
    <w:rsid w:val="004F2627"/>
  </w:style>
  <w:style w:type="paragraph" w:customStyle="1" w:styleId="9999BADAEDFB417CABB829357EEA22327">
    <w:name w:val="9999BADAEDFB417CABB829357EEA22327"/>
    <w:rsid w:val="004F2627"/>
  </w:style>
  <w:style w:type="paragraph" w:customStyle="1" w:styleId="FE7095BF8D0343F9997BDE870FD288597">
    <w:name w:val="FE7095BF8D0343F9997BDE870FD288597"/>
    <w:rsid w:val="004F2627"/>
  </w:style>
  <w:style w:type="paragraph" w:customStyle="1" w:styleId="7B5230C249CB422A9C84F661C43D940D6">
    <w:name w:val="7B5230C249CB422A9C84F661C43D940D6"/>
    <w:rsid w:val="004F2627"/>
  </w:style>
  <w:style w:type="paragraph" w:customStyle="1" w:styleId="4C8912D4756C4D8D9E8F9EA2296E37A86">
    <w:name w:val="4C8912D4756C4D8D9E8F9EA2296E37A86"/>
    <w:rsid w:val="004F2627"/>
  </w:style>
  <w:style w:type="paragraph" w:customStyle="1" w:styleId="003E694B11E8423C9F63ACC2F1A5FDA25">
    <w:name w:val="003E694B11E8423C9F63ACC2F1A5FDA25"/>
    <w:rsid w:val="004F2627"/>
  </w:style>
  <w:style w:type="paragraph" w:customStyle="1" w:styleId="CC3C648F460C4E9B8B6F48A1684E01B2">
    <w:name w:val="CC3C648F460C4E9B8B6F48A1684E01B2"/>
    <w:rsid w:val="004F2627"/>
  </w:style>
  <w:style w:type="paragraph" w:customStyle="1" w:styleId="3AC0C083C44D437B9CE26E5328778D251">
    <w:name w:val="3AC0C083C44D437B9CE26E5328778D251"/>
    <w:rsid w:val="004F2627"/>
  </w:style>
  <w:style w:type="paragraph" w:customStyle="1" w:styleId="AD599D1C101F4434BBC1C4777315802210">
    <w:name w:val="AD599D1C101F4434BBC1C4777315802210"/>
    <w:rsid w:val="00C00EBB"/>
  </w:style>
  <w:style w:type="paragraph" w:customStyle="1" w:styleId="9631336C264D4AF2A33759CCF3661DD28">
    <w:name w:val="9631336C264D4AF2A33759CCF3661DD28"/>
    <w:rsid w:val="00C00EBB"/>
  </w:style>
  <w:style w:type="paragraph" w:customStyle="1" w:styleId="ECBF025DC0FB4F1EB834FC7820CE2C55">
    <w:name w:val="ECBF025DC0FB4F1EB834FC7820CE2C55"/>
    <w:rsid w:val="00C00EBB"/>
  </w:style>
  <w:style w:type="paragraph" w:customStyle="1" w:styleId="6D0422349AF34FA68819187E9922F6178">
    <w:name w:val="6D0422349AF34FA68819187E9922F6178"/>
    <w:rsid w:val="00C00EBB"/>
  </w:style>
  <w:style w:type="paragraph" w:customStyle="1" w:styleId="9999BADAEDFB417CABB829357EEA22328">
    <w:name w:val="9999BADAEDFB417CABB829357EEA22328"/>
    <w:rsid w:val="00C00EBB"/>
  </w:style>
  <w:style w:type="paragraph" w:customStyle="1" w:styleId="FE7095BF8D0343F9997BDE870FD288598">
    <w:name w:val="FE7095BF8D0343F9997BDE870FD288598"/>
    <w:rsid w:val="00C00EBB"/>
  </w:style>
  <w:style w:type="paragraph" w:customStyle="1" w:styleId="7B5230C249CB422A9C84F661C43D940D7">
    <w:name w:val="7B5230C249CB422A9C84F661C43D940D7"/>
    <w:rsid w:val="00C00EBB"/>
  </w:style>
  <w:style w:type="paragraph" w:customStyle="1" w:styleId="4C8912D4756C4D8D9E8F9EA2296E37A87">
    <w:name w:val="4C8912D4756C4D8D9E8F9EA2296E37A87"/>
    <w:rsid w:val="00C00EBB"/>
  </w:style>
  <w:style w:type="paragraph" w:customStyle="1" w:styleId="003E694B11E8423C9F63ACC2F1A5FDA26">
    <w:name w:val="003E694B11E8423C9F63ACC2F1A5FDA26"/>
    <w:rsid w:val="00C00EBB"/>
  </w:style>
  <w:style w:type="paragraph" w:customStyle="1" w:styleId="CC3C648F460C4E9B8B6F48A1684E01B21">
    <w:name w:val="CC3C648F460C4E9B8B6F48A1684E01B21"/>
    <w:rsid w:val="00C00EBB"/>
  </w:style>
  <w:style w:type="paragraph" w:customStyle="1" w:styleId="3AC0C083C44D437B9CE26E5328778D252">
    <w:name w:val="3AC0C083C44D437B9CE26E5328778D252"/>
    <w:rsid w:val="00C00EBB"/>
  </w:style>
  <w:style w:type="paragraph" w:customStyle="1" w:styleId="69BE43FC21C0445791FBA20031B9A729">
    <w:name w:val="69BE43FC21C0445791FBA20031B9A729"/>
    <w:rsid w:val="00C00EBB"/>
  </w:style>
  <w:style w:type="paragraph" w:customStyle="1" w:styleId="6BD49F3D42224B5BBA4F4C6CFF7BF76B">
    <w:name w:val="6BD49F3D42224B5BBA4F4C6CFF7BF76B"/>
    <w:rsid w:val="00C00EBB"/>
  </w:style>
  <w:style w:type="paragraph" w:customStyle="1" w:styleId="81A1D833F169425AA4BD766C6D888DE3">
    <w:name w:val="81A1D833F169425AA4BD766C6D888DE3"/>
    <w:rsid w:val="00C00EBB"/>
  </w:style>
  <w:style w:type="paragraph" w:customStyle="1" w:styleId="B9104318F2AD479DA98D1D5F2F569840">
    <w:name w:val="B9104318F2AD479DA98D1D5F2F569840"/>
    <w:rsid w:val="007D1D03"/>
    <w:rPr>
      <w:lang w:val="en-US" w:eastAsia="en-US"/>
    </w:rPr>
  </w:style>
  <w:style w:type="paragraph" w:customStyle="1" w:styleId="2C20A5B8712D411486E46BF3A8303241">
    <w:name w:val="2C20A5B8712D411486E46BF3A8303241"/>
    <w:rsid w:val="007D1D03"/>
    <w:rPr>
      <w:lang w:val="en-US" w:eastAsia="en-US"/>
    </w:rPr>
  </w:style>
  <w:style w:type="paragraph" w:customStyle="1" w:styleId="D013319568A84434AD81DD99AFBC46A2">
    <w:name w:val="D013319568A84434AD81DD99AFBC46A2"/>
    <w:rsid w:val="007D1D03"/>
    <w:rPr>
      <w:lang w:val="en-US" w:eastAsia="en-US"/>
    </w:rPr>
  </w:style>
  <w:style w:type="paragraph" w:customStyle="1" w:styleId="88C8468D3F7049C58E5A94F0796DCFE6">
    <w:name w:val="88C8468D3F7049C58E5A94F0796DCFE6"/>
    <w:rsid w:val="007D1D03"/>
    <w:rPr>
      <w:lang w:val="en-US" w:eastAsia="en-US"/>
    </w:rPr>
  </w:style>
  <w:style w:type="paragraph" w:customStyle="1" w:styleId="362F3E28E1464F74A25A48B420448223">
    <w:name w:val="362F3E28E1464F74A25A48B420448223"/>
    <w:rsid w:val="007D1D03"/>
    <w:rPr>
      <w:lang w:val="en-US" w:eastAsia="en-US"/>
    </w:rPr>
  </w:style>
  <w:style w:type="paragraph" w:customStyle="1" w:styleId="786487B6B1384A9DA8746EE2F7D0E48E">
    <w:name w:val="786487B6B1384A9DA8746EE2F7D0E48E"/>
    <w:rsid w:val="007D1D03"/>
    <w:rPr>
      <w:lang w:val="en-US" w:eastAsia="en-US"/>
    </w:rPr>
  </w:style>
  <w:style w:type="paragraph" w:customStyle="1" w:styleId="E961BB82D9B444BD84AB84D43BC34670">
    <w:name w:val="E961BB82D9B444BD84AB84D43BC34670"/>
    <w:rsid w:val="007D1D03"/>
    <w:rPr>
      <w:lang w:val="en-US" w:eastAsia="en-US"/>
    </w:rPr>
  </w:style>
  <w:style w:type="paragraph" w:customStyle="1" w:styleId="DBBEA3E5B886459FAA1410337E39CA59">
    <w:name w:val="DBBEA3E5B886459FAA1410337E39CA59"/>
    <w:rsid w:val="007D1D03"/>
    <w:rPr>
      <w:lang w:val="en-US" w:eastAsia="en-US"/>
    </w:rPr>
  </w:style>
  <w:style w:type="paragraph" w:customStyle="1" w:styleId="BB84B9B702294D11BA5775E4C7DBD92E">
    <w:name w:val="BB84B9B702294D11BA5775E4C7DBD92E"/>
    <w:rsid w:val="007D1D03"/>
    <w:rPr>
      <w:lang w:val="en-US" w:eastAsia="en-US"/>
    </w:rPr>
  </w:style>
  <w:style w:type="paragraph" w:customStyle="1" w:styleId="C6839DCF4DCF4BCD8A720E523055BE84">
    <w:name w:val="C6839DCF4DCF4BCD8A720E523055BE84"/>
    <w:rsid w:val="007D1D03"/>
    <w:rPr>
      <w:lang w:val="en-US" w:eastAsia="en-US"/>
    </w:rPr>
  </w:style>
  <w:style w:type="paragraph" w:customStyle="1" w:styleId="B45379C502C74999B76BCAE83731CD60">
    <w:name w:val="B45379C502C74999B76BCAE83731CD60"/>
    <w:rsid w:val="007D1D03"/>
    <w:rPr>
      <w:lang w:val="en-US" w:eastAsia="en-US"/>
    </w:rPr>
  </w:style>
  <w:style w:type="paragraph" w:customStyle="1" w:styleId="C1ADD60B34D547D6A76BBC22AE4BA0D6">
    <w:name w:val="C1ADD60B34D547D6A76BBC22AE4BA0D6"/>
    <w:rsid w:val="007D1D03"/>
    <w:rPr>
      <w:lang w:val="en-US" w:eastAsia="en-US"/>
    </w:rPr>
  </w:style>
  <w:style w:type="paragraph" w:customStyle="1" w:styleId="772CB38102E042B4B0AB1CE690DF608E">
    <w:name w:val="772CB38102E042B4B0AB1CE690DF608E"/>
    <w:rsid w:val="007D1D03"/>
    <w:rPr>
      <w:lang w:val="en-US" w:eastAsia="en-US"/>
    </w:rPr>
  </w:style>
  <w:style w:type="paragraph" w:customStyle="1" w:styleId="86A2AEE05E5D40D7BF4D70F03D969130">
    <w:name w:val="86A2AEE05E5D40D7BF4D70F03D969130"/>
    <w:rsid w:val="007D1D03"/>
    <w:rPr>
      <w:lang w:val="en-US" w:eastAsia="en-US"/>
    </w:rPr>
  </w:style>
  <w:style w:type="paragraph" w:customStyle="1" w:styleId="6B751B4BD848471FBF881D88316B44AB">
    <w:name w:val="6B751B4BD848471FBF881D88316B44AB"/>
    <w:rsid w:val="007D1D03"/>
    <w:rPr>
      <w:lang w:val="en-US" w:eastAsia="en-US"/>
    </w:rPr>
  </w:style>
  <w:style w:type="paragraph" w:customStyle="1" w:styleId="8ED38FB8EADA4E53BB36B4D519F09897">
    <w:name w:val="8ED38FB8EADA4E53BB36B4D519F09897"/>
    <w:rsid w:val="007D1D03"/>
    <w:rPr>
      <w:lang w:val="en-US" w:eastAsia="en-US"/>
    </w:rPr>
  </w:style>
  <w:style w:type="paragraph" w:customStyle="1" w:styleId="3A128F83E4414619AB26558375D8B815">
    <w:name w:val="3A128F83E4414619AB26558375D8B815"/>
    <w:rsid w:val="007D1D03"/>
    <w:rPr>
      <w:lang w:val="en-US" w:eastAsia="en-US"/>
    </w:rPr>
  </w:style>
  <w:style w:type="paragraph" w:customStyle="1" w:styleId="DB92A91729A849308A616722CC3A058D">
    <w:name w:val="DB92A91729A849308A616722CC3A058D"/>
    <w:rsid w:val="007D1D03"/>
    <w:rPr>
      <w:lang w:val="en-US" w:eastAsia="en-US"/>
    </w:rPr>
  </w:style>
  <w:style w:type="paragraph" w:customStyle="1" w:styleId="9712064F7F784ECDB6D7F73D68866E8E">
    <w:name w:val="9712064F7F784ECDB6D7F73D68866E8E"/>
    <w:rsid w:val="007D1D03"/>
    <w:rPr>
      <w:lang w:val="en-US" w:eastAsia="en-US"/>
    </w:rPr>
  </w:style>
  <w:style w:type="paragraph" w:customStyle="1" w:styleId="60D505482B54468C9663EF15B29D82A4">
    <w:name w:val="60D505482B54468C9663EF15B29D82A4"/>
    <w:rsid w:val="007D1D03"/>
    <w:rPr>
      <w:lang w:val="en-US" w:eastAsia="en-US"/>
    </w:rPr>
  </w:style>
  <w:style w:type="paragraph" w:customStyle="1" w:styleId="AFD13AEB2B82402EA2C344CB5940A598">
    <w:name w:val="AFD13AEB2B82402EA2C344CB5940A598"/>
    <w:rsid w:val="007D1D03"/>
    <w:rPr>
      <w:lang w:val="en-US" w:eastAsia="en-US"/>
    </w:rPr>
  </w:style>
  <w:style w:type="paragraph" w:customStyle="1" w:styleId="D7D013A7A04045E3AD7C24C669BAB2B8">
    <w:name w:val="D7D013A7A04045E3AD7C24C669BAB2B8"/>
    <w:rsid w:val="007D1D03"/>
    <w:rPr>
      <w:lang w:val="en-US" w:eastAsia="en-US"/>
    </w:rPr>
  </w:style>
  <w:style w:type="paragraph" w:customStyle="1" w:styleId="4EAED619DB9A4A92A45E7CF24279D31A">
    <w:name w:val="4EAED619DB9A4A92A45E7CF24279D31A"/>
    <w:rsid w:val="007D1D03"/>
    <w:rPr>
      <w:lang w:val="en-US" w:eastAsia="en-US"/>
    </w:rPr>
  </w:style>
  <w:style w:type="paragraph" w:customStyle="1" w:styleId="E1678D7988F4433F97AB494026D31573">
    <w:name w:val="E1678D7988F4433F97AB494026D31573"/>
    <w:rsid w:val="007D1D03"/>
    <w:rPr>
      <w:lang w:val="en-US" w:eastAsia="en-US"/>
    </w:rPr>
  </w:style>
  <w:style w:type="paragraph" w:customStyle="1" w:styleId="BA5A859D8BCF4BAD8878EDE02F5D6135">
    <w:name w:val="BA5A859D8BCF4BAD8878EDE02F5D6135"/>
    <w:rsid w:val="007D1D03"/>
    <w:rPr>
      <w:lang w:val="en-US" w:eastAsia="en-US"/>
    </w:rPr>
  </w:style>
  <w:style w:type="paragraph" w:customStyle="1" w:styleId="034D4A4095B94B7990BEAB105C6FB598">
    <w:name w:val="034D4A4095B94B7990BEAB105C6FB598"/>
    <w:rsid w:val="007D1D03"/>
    <w:rPr>
      <w:lang w:val="en-US" w:eastAsia="en-US"/>
    </w:rPr>
  </w:style>
  <w:style w:type="paragraph" w:customStyle="1" w:styleId="A59CD5D1EF064A79ABA6BBF30C4CCDF1">
    <w:name w:val="A59CD5D1EF064A79ABA6BBF30C4CCDF1"/>
    <w:rsid w:val="007D1D03"/>
    <w:rPr>
      <w:lang w:val="en-US" w:eastAsia="en-US"/>
    </w:rPr>
  </w:style>
  <w:style w:type="paragraph" w:customStyle="1" w:styleId="0923885775194EE180585140B6DECF63">
    <w:name w:val="0923885775194EE180585140B6DECF63"/>
    <w:rsid w:val="007D1D03"/>
    <w:rPr>
      <w:lang w:val="en-US" w:eastAsia="en-US"/>
    </w:rPr>
  </w:style>
  <w:style w:type="paragraph" w:customStyle="1" w:styleId="A0A2D8EEE88D4A58A1A72197BA3CF3B4">
    <w:name w:val="A0A2D8EEE88D4A58A1A72197BA3CF3B4"/>
    <w:rsid w:val="007D1D03"/>
    <w:rPr>
      <w:lang w:val="en-US" w:eastAsia="en-US"/>
    </w:rPr>
  </w:style>
  <w:style w:type="paragraph" w:customStyle="1" w:styleId="E5CC0E2DDC0949ECB8073A0260F0C533">
    <w:name w:val="E5CC0E2DDC0949ECB8073A0260F0C533"/>
    <w:rsid w:val="007D1D03"/>
    <w:rPr>
      <w:lang w:val="en-US" w:eastAsia="en-US"/>
    </w:rPr>
  </w:style>
  <w:style w:type="paragraph" w:customStyle="1" w:styleId="5BCDDD33E9AB48C0862C5623710087DB">
    <w:name w:val="5BCDDD33E9AB48C0862C5623710087DB"/>
    <w:rsid w:val="007D1D03"/>
    <w:rPr>
      <w:lang w:val="en-US" w:eastAsia="en-US"/>
    </w:rPr>
  </w:style>
  <w:style w:type="paragraph" w:customStyle="1" w:styleId="8D558B361F3E458DAB616CD675DA5A1C">
    <w:name w:val="8D558B361F3E458DAB616CD675DA5A1C"/>
    <w:rsid w:val="007D1D03"/>
    <w:rPr>
      <w:lang w:val="en-US" w:eastAsia="en-US"/>
    </w:rPr>
  </w:style>
  <w:style w:type="paragraph" w:customStyle="1" w:styleId="A172919C2B874DE8B3E8701351D14F61">
    <w:name w:val="A172919C2B874DE8B3E8701351D14F61"/>
    <w:rsid w:val="007D1D03"/>
    <w:rPr>
      <w:lang w:val="en-US" w:eastAsia="en-US"/>
    </w:rPr>
  </w:style>
  <w:style w:type="paragraph" w:customStyle="1" w:styleId="3E1D49B10FE1460C94697C58792C293A">
    <w:name w:val="3E1D49B10FE1460C94697C58792C293A"/>
    <w:rsid w:val="007D1D03"/>
    <w:rPr>
      <w:lang w:val="en-US" w:eastAsia="en-US"/>
    </w:rPr>
  </w:style>
  <w:style w:type="paragraph" w:customStyle="1" w:styleId="DCD8B63230984ED094DF11B378A707EE">
    <w:name w:val="DCD8B63230984ED094DF11B378A707EE"/>
    <w:rsid w:val="007D1D03"/>
    <w:rPr>
      <w:lang w:val="en-US" w:eastAsia="en-US"/>
    </w:rPr>
  </w:style>
  <w:style w:type="paragraph" w:customStyle="1" w:styleId="25ED74A2B89A4AF7A42859E291655888">
    <w:name w:val="25ED74A2B89A4AF7A42859E291655888"/>
    <w:rsid w:val="007D1D03"/>
    <w:rPr>
      <w:lang w:val="en-US" w:eastAsia="en-US"/>
    </w:rPr>
  </w:style>
  <w:style w:type="paragraph" w:customStyle="1" w:styleId="D35B4AE9206E4E86B31464C156DCEF5B">
    <w:name w:val="D35B4AE9206E4E86B31464C156DCEF5B"/>
    <w:rsid w:val="007D1D03"/>
    <w:rPr>
      <w:lang w:val="en-US" w:eastAsia="en-US"/>
    </w:rPr>
  </w:style>
  <w:style w:type="paragraph" w:customStyle="1" w:styleId="9F5474B0E9114719BCB7033E096011A3">
    <w:name w:val="9F5474B0E9114719BCB7033E096011A3"/>
    <w:rsid w:val="007D1D03"/>
    <w:rPr>
      <w:lang w:val="en-US" w:eastAsia="en-US"/>
    </w:rPr>
  </w:style>
  <w:style w:type="paragraph" w:customStyle="1" w:styleId="0923D47FCA7C4EA59240BF3035E270C2">
    <w:name w:val="0923D47FCA7C4EA59240BF3035E270C2"/>
    <w:rsid w:val="007D1D03"/>
    <w:rPr>
      <w:lang w:val="en-US" w:eastAsia="en-US"/>
    </w:rPr>
  </w:style>
  <w:style w:type="paragraph" w:customStyle="1" w:styleId="2B720816727245A4AC64F5912A62D122">
    <w:name w:val="2B720816727245A4AC64F5912A62D122"/>
    <w:rsid w:val="007D1D03"/>
    <w:rPr>
      <w:lang w:val="en-US" w:eastAsia="en-US"/>
    </w:rPr>
  </w:style>
  <w:style w:type="paragraph" w:customStyle="1" w:styleId="42C1A91733394B428099EFB82D844547">
    <w:name w:val="42C1A91733394B428099EFB82D844547"/>
    <w:rsid w:val="007D1D03"/>
    <w:rPr>
      <w:lang w:val="en-US" w:eastAsia="en-US"/>
    </w:rPr>
  </w:style>
  <w:style w:type="paragraph" w:customStyle="1" w:styleId="045110BC952A43BA9EDEBA2CFD724D64">
    <w:name w:val="045110BC952A43BA9EDEBA2CFD724D64"/>
    <w:rsid w:val="007D1D03"/>
    <w:rPr>
      <w:lang w:val="en-US" w:eastAsia="en-US"/>
    </w:rPr>
  </w:style>
  <w:style w:type="paragraph" w:customStyle="1" w:styleId="195F1C742BB2427699438C3FD5690B1A">
    <w:name w:val="195F1C742BB2427699438C3FD5690B1A"/>
    <w:rsid w:val="007D1D03"/>
    <w:rPr>
      <w:lang w:val="en-US" w:eastAsia="en-US"/>
    </w:rPr>
  </w:style>
  <w:style w:type="paragraph" w:customStyle="1" w:styleId="352760DFEC1B43CEB5A92BAFE74C5335">
    <w:name w:val="352760DFEC1B43CEB5A92BAFE74C5335"/>
    <w:rsid w:val="007D1D03"/>
    <w:rPr>
      <w:lang w:val="en-US" w:eastAsia="en-US"/>
    </w:rPr>
  </w:style>
  <w:style w:type="paragraph" w:customStyle="1" w:styleId="87C3263415FE4AB8BA83CE2523F65C1F">
    <w:name w:val="87C3263415FE4AB8BA83CE2523F65C1F"/>
    <w:rsid w:val="007D1D03"/>
    <w:rPr>
      <w:lang w:val="en-US" w:eastAsia="en-US"/>
    </w:rPr>
  </w:style>
  <w:style w:type="paragraph" w:customStyle="1" w:styleId="E8546B2A3CF7404AAE33F764779A4C4A">
    <w:name w:val="E8546B2A3CF7404AAE33F764779A4C4A"/>
    <w:rsid w:val="007D1D03"/>
    <w:rPr>
      <w:lang w:val="en-US" w:eastAsia="en-US"/>
    </w:rPr>
  </w:style>
  <w:style w:type="paragraph" w:customStyle="1" w:styleId="86B137D334FA4440B4CDA43C5CD51924">
    <w:name w:val="86B137D334FA4440B4CDA43C5CD51924"/>
    <w:rsid w:val="007D1D03"/>
    <w:rPr>
      <w:lang w:val="en-US" w:eastAsia="en-US"/>
    </w:rPr>
  </w:style>
  <w:style w:type="paragraph" w:customStyle="1" w:styleId="836EE8ED2DC9493EB8E874F91BF2C2BF">
    <w:name w:val="836EE8ED2DC9493EB8E874F91BF2C2BF"/>
    <w:rsid w:val="007D1D03"/>
    <w:rPr>
      <w:lang w:val="en-US" w:eastAsia="en-US"/>
    </w:rPr>
  </w:style>
  <w:style w:type="paragraph" w:customStyle="1" w:styleId="4B6B234ACED34A3DA3BC6F5C0989DFE3">
    <w:name w:val="4B6B234ACED34A3DA3BC6F5C0989DFE3"/>
    <w:rsid w:val="007D1D03"/>
    <w:rPr>
      <w:lang w:val="en-US" w:eastAsia="en-US"/>
    </w:rPr>
  </w:style>
  <w:style w:type="paragraph" w:customStyle="1" w:styleId="1547AE6D14084B008956B2D4C21F0D16">
    <w:name w:val="1547AE6D14084B008956B2D4C21F0D16"/>
    <w:rsid w:val="007D1D03"/>
    <w:rPr>
      <w:lang w:val="en-US" w:eastAsia="en-US"/>
    </w:rPr>
  </w:style>
  <w:style w:type="paragraph" w:customStyle="1" w:styleId="53060C38D2BC40399E62856D2C532AB5">
    <w:name w:val="53060C38D2BC40399E62856D2C532AB5"/>
    <w:rsid w:val="007D1D03"/>
    <w:rPr>
      <w:lang w:val="en-US" w:eastAsia="en-US"/>
    </w:rPr>
  </w:style>
  <w:style w:type="paragraph" w:customStyle="1" w:styleId="DD7F765B2B8C4A4B8B2FB6A4C58A29ED">
    <w:name w:val="DD7F765B2B8C4A4B8B2FB6A4C58A29ED"/>
    <w:rsid w:val="007D1D03"/>
    <w:rPr>
      <w:lang w:val="en-US" w:eastAsia="en-US"/>
    </w:rPr>
  </w:style>
  <w:style w:type="paragraph" w:customStyle="1" w:styleId="A69AC61372764AC2B3C6B6F1A5892F18">
    <w:name w:val="A69AC61372764AC2B3C6B6F1A5892F18"/>
    <w:rsid w:val="007D1D03"/>
    <w:rPr>
      <w:lang w:val="en-US" w:eastAsia="en-US"/>
    </w:rPr>
  </w:style>
  <w:style w:type="paragraph" w:customStyle="1" w:styleId="B01FFAE5981F46E7A50B01F1FD63C883">
    <w:name w:val="B01FFAE5981F46E7A50B01F1FD63C883"/>
    <w:rsid w:val="007D1D03"/>
    <w:rPr>
      <w:lang w:val="en-US" w:eastAsia="en-US"/>
    </w:rPr>
  </w:style>
  <w:style w:type="paragraph" w:customStyle="1" w:styleId="00D9AEAB08B343D481F8FB1083A11611">
    <w:name w:val="00D9AEAB08B343D481F8FB1083A11611"/>
    <w:rsid w:val="007D1D03"/>
    <w:rPr>
      <w:lang w:val="en-US" w:eastAsia="en-US"/>
    </w:rPr>
  </w:style>
  <w:style w:type="paragraph" w:customStyle="1" w:styleId="3302E5E0016945BDA3A7E9D45CD23F20">
    <w:name w:val="3302E5E0016945BDA3A7E9D45CD23F20"/>
    <w:rsid w:val="007D1D03"/>
    <w:rPr>
      <w:lang w:val="en-US" w:eastAsia="en-US"/>
    </w:rPr>
  </w:style>
  <w:style w:type="paragraph" w:customStyle="1" w:styleId="A0E92B2ABDAF444B8C451CBD25A0C92B">
    <w:name w:val="A0E92B2ABDAF444B8C451CBD25A0C92B"/>
    <w:rsid w:val="007D1D03"/>
    <w:rPr>
      <w:lang w:val="en-US" w:eastAsia="en-US"/>
    </w:rPr>
  </w:style>
  <w:style w:type="paragraph" w:customStyle="1" w:styleId="0B40C50AD5F84459944333A97D2FF2C1">
    <w:name w:val="0B40C50AD5F84459944333A97D2FF2C1"/>
    <w:rsid w:val="007D1D03"/>
    <w:rPr>
      <w:lang w:val="en-US" w:eastAsia="en-US"/>
    </w:rPr>
  </w:style>
  <w:style w:type="paragraph" w:customStyle="1" w:styleId="E9EEE02832ED452C8B4BDB3DA764E1D1">
    <w:name w:val="E9EEE02832ED452C8B4BDB3DA764E1D1"/>
    <w:rsid w:val="007D1D03"/>
    <w:rPr>
      <w:lang w:val="en-US" w:eastAsia="en-US"/>
    </w:rPr>
  </w:style>
  <w:style w:type="paragraph" w:customStyle="1" w:styleId="23DE3C404E3647CDB2A369AEA2B11034">
    <w:name w:val="23DE3C404E3647CDB2A369AEA2B11034"/>
    <w:rsid w:val="007D1D03"/>
    <w:rPr>
      <w:lang w:val="en-US" w:eastAsia="en-US"/>
    </w:rPr>
  </w:style>
  <w:style w:type="paragraph" w:customStyle="1" w:styleId="F6687BD6BD2E443F953103C4783E1882">
    <w:name w:val="F6687BD6BD2E443F953103C4783E1882"/>
    <w:rsid w:val="007D1D03"/>
    <w:rPr>
      <w:lang w:val="en-US" w:eastAsia="en-US"/>
    </w:rPr>
  </w:style>
  <w:style w:type="paragraph" w:customStyle="1" w:styleId="7A8CF800C0FE44119A1ABA6D1E7FEE85">
    <w:name w:val="7A8CF800C0FE44119A1ABA6D1E7FEE85"/>
    <w:rsid w:val="007D1D03"/>
    <w:rPr>
      <w:lang w:val="en-US" w:eastAsia="en-US"/>
    </w:rPr>
  </w:style>
  <w:style w:type="paragraph" w:customStyle="1" w:styleId="5094C11EBBD44FB4AD9F9D0BC539934C">
    <w:name w:val="5094C11EBBD44FB4AD9F9D0BC539934C"/>
    <w:rsid w:val="007D1D03"/>
    <w:rPr>
      <w:lang w:val="en-US" w:eastAsia="en-US"/>
    </w:rPr>
  </w:style>
  <w:style w:type="paragraph" w:customStyle="1" w:styleId="0F59B55223444965B6AE2F9B00869700">
    <w:name w:val="0F59B55223444965B6AE2F9B00869700"/>
    <w:rsid w:val="007D1D03"/>
    <w:rPr>
      <w:lang w:val="en-US" w:eastAsia="en-US"/>
    </w:rPr>
  </w:style>
  <w:style w:type="paragraph" w:customStyle="1" w:styleId="212210E3F6D3474BB04C6E6FAFDB4A25">
    <w:name w:val="212210E3F6D3474BB04C6E6FAFDB4A25"/>
    <w:rsid w:val="007D1D03"/>
    <w:rPr>
      <w:lang w:val="en-US" w:eastAsia="en-US"/>
    </w:rPr>
  </w:style>
  <w:style w:type="paragraph" w:customStyle="1" w:styleId="9BC1341ECC614258B53B478318308629">
    <w:name w:val="9BC1341ECC614258B53B478318308629"/>
    <w:rsid w:val="007D1D03"/>
    <w:rPr>
      <w:lang w:val="en-US" w:eastAsia="en-US"/>
    </w:rPr>
  </w:style>
  <w:style w:type="paragraph" w:customStyle="1" w:styleId="FE3DF07B4A0F456A9E5EECFF8CE3F769">
    <w:name w:val="FE3DF07B4A0F456A9E5EECFF8CE3F769"/>
    <w:rsid w:val="007D1D03"/>
    <w:rPr>
      <w:lang w:val="en-US" w:eastAsia="en-US"/>
    </w:rPr>
  </w:style>
  <w:style w:type="paragraph" w:customStyle="1" w:styleId="F30A20AA870D4457A7E06D888B58FC8B">
    <w:name w:val="F30A20AA870D4457A7E06D888B58FC8B"/>
    <w:rsid w:val="007D1D03"/>
    <w:rPr>
      <w:lang w:val="en-US" w:eastAsia="en-US"/>
    </w:rPr>
  </w:style>
  <w:style w:type="paragraph" w:customStyle="1" w:styleId="78DA660EE6184FF5ABE379F8A10E727E">
    <w:name w:val="78DA660EE6184FF5ABE379F8A10E727E"/>
    <w:rsid w:val="007D1D03"/>
    <w:rPr>
      <w:lang w:val="en-US" w:eastAsia="en-US"/>
    </w:rPr>
  </w:style>
  <w:style w:type="paragraph" w:customStyle="1" w:styleId="3173FC0973AA4D30B871A8AAEA360847">
    <w:name w:val="3173FC0973AA4D30B871A8AAEA360847"/>
    <w:rsid w:val="007D1D03"/>
    <w:rPr>
      <w:lang w:val="en-US" w:eastAsia="en-US"/>
    </w:rPr>
  </w:style>
  <w:style w:type="paragraph" w:customStyle="1" w:styleId="9D7EDE3ACA7F46528690670A04E2CF65">
    <w:name w:val="9D7EDE3ACA7F46528690670A04E2CF65"/>
    <w:rsid w:val="007D1D03"/>
    <w:rPr>
      <w:lang w:val="en-US" w:eastAsia="en-US"/>
    </w:rPr>
  </w:style>
  <w:style w:type="paragraph" w:customStyle="1" w:styleId="A0BB44C0E46848F29A6D730D69809723">
    <w:name w:val="A0BB44C0E46848F29A6D730D69809723"/>
    <w:rsid w:val="007D1D03"/>
    <w:rPr>
      <w:lang w:val="en-US" w:eastAsia="en-US"/>
    </w:rPr>
  </w:style>
  <w:style w:type="paragraph" w:customStyle="1" w:styleId="D45B7BC6BC074DEC9BEBC54F8E2CE9FE">
    <w:name w:val="D45B7BC6BC074DEC9BEBC54F8E2CE9FE"/>
    <w:rsid w:val="007D1D03"/>
    <w:rPr>
      <w:lang w:val="en-US" w:eastAsia="en-US"/>
    </w:rPr>
  </w:style>
  <w:style w:type="paragraph" w:customStyle="1" w:styleId="0E7821EC9F7141F1B8EBF1A83DEFB338">
    <w:name w:val="0E7821EC9F7141F1B8EBF1A83DEFB338"/>
    <w:rsid w:val="007D1D03"/>
    <w:rPr>
      <w:lang w:val="en-US" w:eastAsia="en-US"/>
    </w:rPr>
  </w:style>
  <w:style w:type="paragraph" w:customStyle="1" w:styleId="3F7B07EAB1EA419480D52A3967846C6D">
    <w:name w:val="3F7B07EAB1EA419480D52A3967846C6D"/>
    <w:rsid w:val="007D1D03"/>
    <w:rPr>
      <w:lang w:val="en-US" w:eastAsia="en-US"/>
    </w:rPr>
  </w:style>
  <w:style w:type="paragraph" w:customStyle="1" w:styleId="F29CDAE6437C4E64AEE7A3A0C594DE39">
    <w:name w:val="F29CDAE6437C4E64AEE7A3A0C594DE39"/>
    <w:rsid w:val="007D1D03"/>
    <w:rPr>
      <w:lang w:val="en-US" w:eastAsia="en-US"/>
    </w:rPr>
  </w:style>
  <w:style w:type="paragraph" w:customStyle="1" w:styleId="69ABE968A5364565AAF384D1C07D9768">
    <w:name w:val="69ABE968A5364565AAF384D1C07D9768"/>
    <w:rsid w:val="007D1D03"/>
    <w:rPr>
      <w:lang w:val="en-US" w:eastAsia="en-US"/>
    </w:rPr>
  </w:style>
  <w:style w:type="paragraph" w:customStyle="1" w:styleId="F175ADCBC83A4ADC8724C7EE8EA4B12F">
    <w:name w:val="F175ADCBC83A4ADC8724C7EE8EA4B12F"/>
    <w:rsid w:val="007D1D03"/>
    <w:rPr>
      <w:lang w:val="en-US" w:eastAsia="en-US"/>
    </w:rPr>
  </w:style>
  <w:style w:type="paragraph" w:customStyle="1" w:styleId="1F5886149EFA47128B2C4B87C1FCCBEC">
    <w:name w:val="1F5886149EFA47128B2C4B87C1FCCBEC"/>
    <w:rsid w:val="007D1D03"/>
    <w:rPr>
      <w:lang w:val="en-US" w:eastAsia="en-US"/>
    </w:rPr>
  </w:style>
  <w:style w:type="paragraph" w:customStyle="1" w:styleId="53AA93CB8B684A1BA49773F5A2BF5B1D">
    <w:name w:val="53AA93CB8B684A1BA49773F5A2BF5B1D"/>
    <w:rsid w:val="007D1D03"/>
    <w:rPr>
      <w:lang w:val="en-US" w:eastAsia="en-US"/>
    </w:rPr>
  </w:style>
  <w:style w:type="paragraph" w:customStyle="1" w:styleId="7451E2B9F35E44F29492DA50FC71F4FE">
    <w:name w:val="7451E2B9F35E44F29492DA50FC71F4FE"/>
    <w:rsid w:val="007D1D03"/>
    <w:rPr>
      <w:lang w:val="en-US" w:eastAsia="en-US"/>
    </w:rPr>
  </w:style>
  <w:style w:type="paragraph" w:customStyle="1" w:styleId="0AF3F6A24B3A46ACA6A85A23CC7B727B">
    <w:name w:val="0AF3F6A24B3A46ACA6A85A23CC7B727B"/>
    <w:rsid w:val="007D1D03"/>
    <w:rPr>
      <w:lang w:val="en-US" w:eastAsia="en-US"/>
    </w:rPr>
  </w:style>
  <w:style w:type="paragraph" w:customStyle="1" w:styleId="54EB2894BC6D4649816540B676FAE57B">
    <w:name w:val="54EB2894BC6D4649816540B676FAE57B"/>
    <w:rsid w:val="007D1D03"/>
    <w:rPr>
      <w:lang w:val="en-US" w:eastAsia="en-US"/>
    </w:rPr>
  </w:style>
  <w:style w:type="paragraph" w:customStyle="1" w:styleId="94B569BC86DA4DFC976A39EF5805AD84">
    <w:name w:val="94B569BC86DA4DFC976A39EF5805AD84"/>
    <w:rsid w:val="007D1D03"/>
    <w:rPr>
      <w:lang w:val="en-US" w:eastAsia="en-US"/>
    </w:rPr>
  </w:style>
  <w:style w:type="paragraph" w:customStyle="1" w:styleId="7E07002A1F2D4707A5492EAF43DEFBDE">
    <w:name w:val="7E07002A1F2D4707A5492EAF43DEFBDE"/>
    <w:rsid w:val="007D1D03"/>
    <w:rPr>
      <w:lang w:val="en-US" w:eastAsia="en-US"/>
    </w:rPr>
  </w:style>
  <w:style w:type="paragraph" w:customStyle="1" w:styleId="BB04B833CB844FCCA154B86C4235D681">
    <w:name w:val="BB04B833CB844FCCA154B86C4235D681"/>
    <w:rsid w:val="007D1D03"/>
    <w:rPr>
      <w:lang w:val="en-US" w:eastAsia="en-US"/>
    </w:rPr>
  </w:style>
  <w:style w:type="paragraph" w:customStyle="1" w:styleId="76121DFC0B704F6D82DD5E1F7362B3CC">
    <w:name w:val="76121DFC0B704F6D82DD5E1F7362B3CC"/>
    <w:rsid w:val="007D1D03"/>
    <w:rPr>
      <w:lang w:val="en-US" w:eastAsia="en-US"/>
    </w:rPr>
  </w:style>
  <w:style w:type="paragraph" w:customStyle="1" w:styleId="BBFCEABF7DB04FB3B0C238B466B3B87D">
    <w:name w:val="BBFCEABF7DB04FB3B0C238B466B3B87D"/>
    <w:rsid w:val="007D1D03"/>
    <w:rPr>
      <w:lang w:val="en-US" w:eastAsia="en-US"/>
    </w:rPr>
  </w:style>
  <w:style w:type="paragraph" w:customStyle="1" w:styleId="6EE164DF8C7C4516A4B16E38E6A76FE9">
    <w:name w:val="6EE164DF8C7C4516A4B16E38E6A76FE9"/>
    <w:rsid w:val="007D1D03"/>
    <w:rPr>
      <w:lang w:val="en-US" w:eastAsia="en-US"/>
    </w:rPr>
  </w:style>
  <w:style w:type="paragraph" w:customStyle="1" w:styleId="33451E9012974DA086BA2818BCCCC256">
    <w:name w:val="33451E9012974DA086BA2818BCCCC256"/>
    <w:rsid w:val="007D1D03"/>
    <w:rPr>
      <w:lang w:val="en-US" w:eastAsia="en-US"/>
    </w:rPr>
  </w:style>
  <w:style w:type="paragraph" w:customStyle="1" w:styleId="71C2022AD8AE4EB4B7096D04DC891E18">
    <w:name w:val="71C2022AD8AE4EB4B7096D04DC891E18"/>
    <w:rsid w:val="007D1D03"/>
    <w:rPr>
      <w:lang w:val="en-US" w:eastAsia="en-US"/>
    </w:rPr>
  </w:style>
  <w:style w:type="paragraph" w:customStyle="1" w:styleId="DE49A4B6C6054796BDBE259DC6A64879">
    <w:name w:val="DE49A4B6C6054796BDBE259DC6A64879"/>
    <w:rsid w:val="007D1D03"/>
    <w:rPr>
      <w:lang w:val="en-US" w:eastAsia="en-US"/>
    </w:rPr>
  </w:style>
  <w:style w:type="paragraph" w:customStyle="1" w:styleId="3E6F805DB24046CD8C055DCFFBD71FAE">
    <w:name w:val="3E6F805DB24046CD8C055DCFFBD71FAE"/>
    <w:rsid w:val="007D1D03"/>
    <w:rPr>
      <w:lang w:val="en-US" w:eastAsia="en-US"/>
    </w:rPr>
  </w:style>
  <w:style w:type="paragraph" w:customStyle="1" w:styleId="0B2DDE38884D4936BDDE199E5DE9F1AC">
    <w:name w:val="0B2DDE38884D4936BDDE199E5DE9F1AC"/>
    <w:rsid w:val="007D1D03"/>
    <w:rPr>
      <w:lang w:val="en-US" w:eastAsia="en-US"/>
    </w:rPr>
  </w:style>
  <w:style w:type="paragraph" w:customStyle="1" w:styleId="4F33326BD5EA4C76AC5F1F76490C1113">
    <w:name w:val="4F33326BD5EA4C76AC5F1F76490C1113"/>
    <w:rsid w:val="007D1D03"/>
    <w:rPr>
      <w:lang w:val="en-US" w:eastAsia="en-US"/>
    </w:rPr>
  </w:style>
  <w:style w:type="paragraph" w:customStyle="1" w:styleId="31E553B4857D46629580FD8CDAFBA0A3">
    <w:name w:val="31E553B4857D46629580FD8CDAFBA0A3"/>
    <w:rsid w:val="007D1D03"/>
    <w:rPr>
      <w:lang w:val="en-US" w:eastAsia="en-US"/>
    </w:rPr>
  </w:style>
  <w:style w:type="paragraph" w:customStyle="1" w:styleId="0A43503706AF449C92DCBF98F54B2B33">
    <w:name w:val="0A43503706AF449C92DCBF98F54B2B33"/>
    <w:rsid w:val="007D1D03"/>
    <w:rPr>
      <w:lang w:val="en-US" w:eastAsia="en-US"/>
    </w:rPr>
  </w:style>
  <w:style w:type="paragraph" w:customStyle="1" w:styleId="E91C958492BF461A84224A91E19D7E9D">
    <w:name w:val="E91C958492BF461A84224A91E19D7E9D"/>
    <w:rsid w:val="007D1D03"/>
    <w:rPr>
      <w:lang w:val="en-US" w:eastAsia="en-US"/>
    </w:rPr>
  </w:style>
  <w:style w:type="paragraph" w:customStyle="1" w:styleId="3D7AAF013AD74AD4A9F664BBAFBF785E">
    <w:name w:val="3D7AAF013AD74AD4A9F664BBAFBF785E"/>
    <w:rsid w:val="007D1D03"/>
    <w:rPr>
      <w:lang w:val="en-US" w:eastAsia="en-US"/>
    </w:rPr>
  </w:style>
  <w:style w:type="paragraph" w:customStyle="1" w:styleId="BAC81432A0A3429495C7646AFF68993E">
    <w:name w:val="BAC81432A0A3429495C7646AFF68993E"/>
    <w:rsid w:val="007D1D03"/>
    <w:rPr>
      <w:lang w:val="en-US" w:eastAsia="en-US"/>
    </w:rPr>
  </w:style>
  <w:style w:type="paragraph" w:customStyle="1" w:styleId="48F9F373C4084F55A2D1987A5089D0AE">
    <w:name w:val="48F9F373C4084F55A2D1987A5089D0AE"/>
    <w:rsid w:val="007D1D03"/>
    <w:rPr>
      <w:lang w:val="en-US" w:eastAsia="en-US"/>
    </w:rPr>
  </w:style>
  <w:style w:type="paragraph" w:customStyle="1" w:styleId="CA1C901280C14365A7FB66646DF6BD03">
    <w:name w:val="CA1C901280C14365A7FB66646DF6BD03"/>
    <w:rsid w:val="007D1D03"/>
    <w:rPr>
      <w:lang w:val="en-US" w:eastAsia="en-US"/>
    </w:rPr>
  </w:style>
  <w:style w:type="paragraph" w:customStyle="1" w:styleId="98B986F182E84BDD93023DD3024F5CFC">
    <w:name w:val="98B986F182E84BDD93023DD3024F5CFC"/>
    <w:rsid w:val="007D1D03"/>
    <w:rPr>
      <w:lang w:val="en-US" w:eastAsia="en-US"/>
    </w:rPr>
  </w:style>
  <w:style w:type="paragraph" w:customStyle="1" w:styleId="8A378A3A4A5D4765978654D9E46B58D2">
    <w:name w:val="8A378A3A4A5D4765978654D9E46B58D2"/>
    <w:rsid w:val="007D1D03"/>
    <w:rPr>
      <w:lang w:val="en-US" w:eastAsia="en-US"/>
    </w:rPr>
  </w:style>
  <w:style w:type="paragraph" w:customStyle="1" w:styleId="AE66D6AEAE8040BDB9E5D47F1DBB723B">
    <w:name w:val="AE66D6AEAE8040BDB9E5D47F1DBB723B"/>
    <w:rsid w:val="007D1D03"/>
    <w:rPr>
      <w:lang w:val="en-US" w:eastAsia="en-US"/>
    </w:rPr>
  </w:style>
  <w:style w:type="paragraph" w:customStyle="1" w:styleId="EF797D4CB21E4370B2CB2DC7C350CD47">
    <w:name w:val="EF797D4CB21E4370B2CB2DC7C350CD47"/>
    <w:rsid w:val="00532C00"/>
    <w:rPr>
      <w:lang w:val="en-US" w:eastAsia="en-US"/>
    </w:rPr>
  </w:style>
  <w:style w:type="paragraph" w:customStyle="1" w:styleId="1CC607389D5940F6ADB1D9BDB5965138">
    <w:name w:val="1CC607389D5940F6ADB1D9BDB5965138"/>
    <w:rsid w:val="00532C00"/>
    <w:rPr>
      <w:lang w:val="en-US" w:eastAsia="en-US"/>
    </w:rPr>
  </w:style>
  <w:style w:type="paragraph" w:customStyle="1" w:styleId="928544FCC15F48048897B8E6317932B0">
    <w:name w:val="928544FCC15F48048897B8E6317932B0"/>
    <w:rsid w:val="00532C00"/>
    <w:rPr>
      <w:lang w:val="en-US" w:eastAsia="en-US"/>
    </w:rPr>
  </w:style>
  <w:style w:type="paragraph" w:customStyle="1" w:styleId="4D25A05E6A6849B29E354E6EBF6399A0">
    <w:name w:val="4D25A05E6A6849B29E354E6EBF6399A0"/>
    <w:rsid w:val="00532C00"/>
    <w:rPr>
      <w:lang w:val="en-US" w:eastAsia="en-US"/>
    </w:rPr>
  </w:style>
  <w:style w:type="paragraph" w:customStyle="1" w:styleId="7297D418BBB6417DB62C5340DA75EA05">
    <w:name w:val="7297D418BBB6417DB62C5340DA75EA05"/>
    <w:rsid w:val="00532C00"/>
    <w:rPr>
      <w:lang w:val="en-US" w:eastAsia="en-US"/>
    </w:rPr>
  </w:style>
  <w:style w:type="paragraph" w:customStyle="1" w:styleId="43B2F69E5E1B4BED9D33DD42D3AF397E">
    <w:name w:val="43B2F69E5E1B4BED9D33DD42D3AF397E"/>
    <w:rPr>
      <w:lang w:val="en-US" w:eastAsia="en-US"/>
    </w:rPr>
  </w:style>
  <w:style w:type="paragraph" w:customStyle="1" w:styleId="4687CD0D3CCE4406B3A59674D6F2B297">
    <w:name w:val="4687CD0D3CCE4406B3A59674D6F2B297"/>
    <w:rPr>
      <w:lang w:val="en-US" w:eastAsia="en-US"/>
    </w:rPr>
  </w:style>
  <w:style w:type="paragraph" w:customStyle="1" w:styleId="E043AC3517A84DE38DF9744E80FF17B3">
    <w:name w:val="E043AC3517A84DE38DF9744E80FF17B3"/>
    <w:rPr>
      <w:lang w:val="en-US" w:eastAsia="en-US"/>
    </w:rPr>
  </w:style>
  <w:style w:type="paragraph" w:customStyle="1" w:styleId="BFD7BE3B4A90470E8F4965B05E020CC0">
    <w:name w:val="BFD7BE3B4A90470E8F4965B05E020CC0"/>
    <w:rPr>
      <w:lang w:val="en-US" w:eastAsia="en-US"/>
    </w:rPr>
  </w:style>
  <w:style w:type="paragraph" w:customStyle="1" w:styleId="D6F2F28A312A4923A0AC9D3BD47912FB">
    <w:name w:val="D6F2F28A312A4923A0AC9D3BD47912FB"/>
    <w:rPr>
      <w:lang w:val="en-US" w:eastAsia="en-US"/>
    </w:rPr>
  </w:style>
  <w:style w:type="paragraph" w:customStyle="1" w:styleId="35547FC718C347CD9D95CA5DC9B9D0A0">
    <w:name w:val="35547FC718C347CD9D95CA5DC9B9D0A0"/>
    <w:rPr>
      <w:lang w:val="en-US" w:eastAsia="en-US"/>
    </w:rPr>
  </w:style>
  <w:style w:type="paragraph" w:customStyle="1" w:styleId="B0AE72DDF13B4224B81403B1CBA360FD">
    <w:name w:val="B0AE72DDF13B4224B81403B1CBA360FD"/>
    <w:rPr>
      <w:lang w:val="en-US" w:eastAsia="en-US"/>
    </w:rPr>
  </w:style>
  <w:style w:type="paragraph" w:customStyle="1" w:styleId="076A88CE00114F5387863AD323EE1A89">
    <w:name w:val="076A88CE00114F5387863AD323EE1A89"/>
    <w:rPr>
      <w:lang w:val="en-US" w:eastAsia="en-US"/>
    </w:rPr>
  </w:style>
  <w:style w:type="paragraph" w:customStyle="1" w:styleId="6074FD801DCC4C2DA2E1A522641C5756">
    <w:name w:val="6074FD801DCC4C2DA2E1A522641C5756"/>
    <w:rPr>
      <w:lang w:val="en-US" w:eastAsia="en-US"/>
    </w:rPr>
  </w:style>
  <w:style w:type="paragraph" w:customStyle="1" w:styleId="777D8B2BBAF64B739F81A59A359D4CE7">
    <w:name w:val="777D8B2BBAF64B739F81A59A359D4CE7"/>
    <w:rPr>
      <w:lang w:val="en-US" w:eastAsia="en-US"/>
    </w:rPr>
  </w:style>
  <w:style w:type="paragraph" w:customStyle="1" w:styleId="2985FE48364140B39F2A8C0499E644C3">
    <w:name w:val="2985FE48364140B39F2A8C0499E644C3"/>
    <w:rPr>
      <w:lang w:val="en-US" w:eastAsia="en-US"/>
    </w:rPr>
  </w:style>
  <w:style w:type="paragraph" w:customStyle="1" w:styleId="DA25E1951C4A4F2EB204BF449A655075">
    <w:name w:val="DA25E1951C4A4F2EB204BF449A655075"/>
    <w:rPr>
      <w:lang w:val="en-US" w:eastAsia="en-US"/>
    </w:rPr>
  </w:style>
  <w:style w:type="paragraph" w:customStyle="1" w:styleId="9BA8E5251B9E4DF995E0230690F6D118">
    <w:name w:val="9BA8E5251B9E4DF995E0230690F6D118"/>
    <w:rPr>
      <w:lang w:val="en-US" w:eastAsia="en-US"/>
    </w:rPr>
  </w:style>
  <w:style w:type="paragraph" w:customStyle="1" w:styleId="7769768FE5464277A904E864F6E42A10">
    <w:name w:val="7769768FE5464277A904E864F6E42A10"/>
    <w:rsid w:val="00C74E04"/>
    <w:rPr>
      <w:lang w:val="en-US" w:eastAsia="en-US"/>
    </w:rPr>
  </w:style>
  <w:style w:type="paragraph" w:customStyle="1" w:styleId="7A1AE7D9C5BC456EA963C15544BFAC8E">
    <w:name w:val="7A1AE7D9C5BC456EA963C15544BFAC8E"/>
    <w:rsid w:val="00C74E04"/>
    <w:rPr>
      <w:lang w:val="en-US" w:eastAsia="en-US"/>
    </w:rPr>
  </w:style>
  <w:style w:type="paragraph" w:customStyle="1" w:styleId="EA086AE068CD480881D1A242BD2F6657">
    <w:name w:val="EA086AE068CD480881D1A242BD2F6657"/>
    <w:rsid w:val="00C74E04"/>
    <w:rPr>
      <w:lang w:val="en-US" w:eastAsia="en-US"/>
    </w:rPr>
  </w:style>
  <w:style w:type="paragraph" w:customStyle="1" w:styleId="9BA604CB22614E55801D097604AFF1FA">
    <w:name w:val="9BA604CB22614E55801D097604AFF1FA"/>
    <w:rsid w:val="00C74E04"/>
    <w:rPr>
      <w:lang w:val="en-US" w:eastAsia="en-US"/>
    </w:rPr>
  </w:style>
  <w:style w:type="paragraph" w:customStyle="1" w:styleId="E8896E61F9C94486B7EA2CEEA9AD5BFE">
    <w:name w:val="E8896E61F9C94486B7EA2CEEA9AD5BFE"/>
    <w:rsid w:val="00C74E04"/>
    <w:rPr>
      <w:lang w:val="en-US" w:eastAsia="en-US"/>
    </w:rPr>
  </w:style>
  <w:style w:type="paragraph" w:customStyle="1" w:styleId="F20ACA617B5A419485F87AF4F788CD0D">
    <w:name w:val="F20ACA617B5A419485F87AF4F788CD0D"/>
    <w:rsid w:val="00C74E04"/>
    <w:rPr>
      <w:lang w:val="en-US" w:eastAsia="en-US"/>
    </w:rPr>
  </w:style>
  <w:style w:type="paragraph" w:customStyle="1" w:styleId="888EA3AAE0B54CF9A28A5EBC757180AE">
    <w:name w:val="888EA3AAE0B54CF9A28A5EBC757180AE"/>
    <w:rsid w:val="00C74E04"/>
    <w:rPr>
      <w:lang w:val="en-US" w:eastAsia="en-US"/>
    </w:rPr>
  </w:style>
  <w:style w:type="paragraph" w:customStyle="1" w:styleId="534F569A32B6433C88916A6061B6EA26">
    <w:name w:val="534F569A32B6433C88916A6061B6EA26"/>
    <w:rsid w:val="00C74E04"/>
    <w:rPr>
      <w:lang w:val="en-US" w:eastAsia="en-US"/>
    </w:rPr>
  </w:style>
  <w:style w:type="paragraph" w:customStyle="1" w:styleId="FD9086B0B7E14D7F8329ADDEBB8546FE">
    <w:name w:val="FD9086B0B7E14D7F8329ADDEBB8546FE"/>
    <w:rsid w:val="00C74E04"/>
    <w:rPr>
      <w:lang w:val="en-US" w:eastAsia="en-US"/>
    </w:rPr>
  </w:style>
  <w:style w:type="paragraph" w:customStyle="1" w:styleId="E1A3B55E180040399D447A30E0E7C3C4">
    <w:name w:val="E1A3B55E180040399D447A30E0E7C3C4"/>
    <w:rsid w:val="00C74E04"/>
    <w:rPr>
      <w:lang w:val="en-US" w:eastAsia="en-US"/>
    </w:rPr>
  </w:style>
  <w:style w:type="paragraph" w:customStyle="1" w:styleId="7D109F1D9F79446B94D7F25C71DA95DA">
    <w:name w:val="7D109F1D9F79446B94D7F25C71DA95DA"/>
    <w:rsid w:val="00C74E04"/>
    <w:rPr>
      <w:lang w:val="en-US" w:eastAsia="en-US"/>
    </w:rPr>
  </w:style>
  <w:style w:type="paragraph" w:customStyle="1" w:styleId="FDBA0AB243F64B418D7629EEB11B8A92">
    <w:name w:val="FDBA0AB243F64B418D7629EEB11B8A92"/>
    <w:rsid w:val="00C74E04"/>
    <w:rPr>
      <w:lang w:val="en-US" w:eastAsia="en-US"/>
    </w:rPr>
  </w:style>
  <w:style w:type="paragraph" w:customStyle="1" w:styleId="07616D9C4C574BE9BF89E7423A680773">
    <w:name w:val="07616D9C4C574BE9BF89E7423A680773"/>
    <w:rsid w:val="00C74E04"/>
    <w:rPr>
      <w:lang w:val="en-US" w:eastAsia="en-US"/>
    </w:rPr>
  </w:style>
  <w:style w:type="paragraph" w:customStyle="1" w:styleId="485B55272F8B4BC6B04704875D413709">
    <w:name w:val="485B55272F8B4BC6B04704875D413709"/>
    <w:rsid w:val="00C74E04"/>
    <w:rPr>
      <w:lang w:val="en-US" w:eastAsia="en-US"/>
    </w:rPr>
  </w:style>
  <w:style w:type="paragraph" w:customStyle="1" w:styleId="228D6AA1853A411C96B289E2E69237C5">
    <w:name w:val="228D6AA1853A411C96B289E2E69237C5"/>
    <w:rsid w:val="00C74E04"/>
    <w:rPr>
      <w:lang w:val="en-US" w:eastAsia="en-US"/>
    </w:rPr>
  </w:style>
  <w:style w:type="paragraph" w:customStyle="1" w:styleId="0F33697F1B2C458FA351B5BD5E96ABA6">
    <w:name w:val="0F33697F1B2C458FA351B5BD5E96ABA6"/>
    <w:rsid w:val="00C74E04"/>
    <w:rPr>
      <w:lang w:val="en-US" w:eastAsia="en-US"/>
    </w:rPr>
  </w:style>
  <w:style w:type="paragraph" w:customStyle="1" w:styleId="0998C09EF0BA48539DD21DD02569C845">
    <w:name w:val="0998C09EF0BA48539DD21DD02569C845"/>
    <w:rsid w:val="00C74E04"/>
    <w:rPr>
      <w:lang w:val="en-US" w:eastAsia="en-US"/>
    </w:rPr>
  </w:style>
  <w:style w:type="paragraph" w:customStyle="1" w:styleId="87129249E2F342599E80A7549E6AC601">
    <w:name w:val="87129249E2F342599E80A7549E6AC601"/>
    <w:rsid w:val="00C74E04"/>
    <w:rPr>
      <w:lang w:val="en-US" w:eastAsia="en-US"/>
    </w:rPr>
  </w:style>
  <w:style w:type="paragraph" w:customStyle="1" w:styleId="025C932B25A541489B3F61BFCFED190C">
    <w:name w:val="025C932B25A541489B3F61BFCFED190C"/>
    <w:rsid w:val="00C74E04"/>
    <w:rPr>
      <w:lang w:val="en-US" w:eastAsia="en-US"/>
    </w:rPr>
  </w:style>
  <w:style w:type="paragraph" w:customStyle="1" w:styleId="C507E91C7424446BB80960F492346F3E">
    <w:name w:val="C507E91C7424446BB80960F492346F3E"/>
    <w:rsid w:val="00C74E04"/>
    <w:rPr>
      <w:lang w:val="en-US" w:eastAsia="en-US"/>
    </w:rPr>
  </w:style>
  <w:style w:type="paragraph" w:customStyle="1" w:styleId="F0C94A655AE148158859B12206464A24">
    <w:name w:val="F0C94A655AE148158859B12206464A24"/>
    <w:rsid w:val="00C74E04"/>
    <w:rPr>
      <w:lang w:val="en-US" w:eastAsia="en-US"/>
    </w:rPr>
  </w:style>
  <w:style w:type="paragraph" w:customStyle="1" w:styleId="D20500E3188E4BF0A6176DEA0A1D51C5">
    <w:name w:val="D20500E3188E4BF0A6176DEA0A1D51C5"/>
    <w:rsid w:val="00C74E04"/>
    <w:rPr>
      <w:lang w:val="en-US" w:eastAsia="en-US"/>
    </w:rPr>
  </w:style>
  <w:style w:type="paragraph" w:customStyle="1" w:styleId="9FD95C4C6C5F41FAA88671FF5AC28643">
    <w:name w:val="9FD95C4C6C5F41FAA88671FF5AC28643"/>
    <w:rsid w:val="00C74E04"/>
    <w:rPr>
      <w:lang w:val="en-US" w:eastAsia="en-US"/>
    </w:rPr>
  </w:style>
  <w:style w:type="paragraph" w:customStyle="1" w:styleId="252598F03325436DA341FE7DA2851141">
    <w:name w:val="252598F03325436DA341FE7DA2851141"/>
    <w:rsid w:val="00C74E04"/>
    <w:rPr>
      <w:lang w:val="en-US" w:eastAsia="en-US"/>
    </w:rPr>
  </w:style>
  <w:style w:type="paragraph" w:customStyle="1" w:styleId="E758D689CCEF4D93AB36814F2240FC9D">
    <w:name w:val="E758D689CCEF4D93AB36814F2240FC9D"/>
    <w:rsid w:val="00C74E04"/>
    <w:rPr>
      <w:lang w:val="en-US" w:eastAsia="en-US"/>
    </w:rPr>
  </w:style>
  <w:style w:type="paragraph" w:customStyle="1" w:styleId="9E224AA967154B15A65CB30AFE9CE2FB">
    <w:name w:val="9E224AA967154B15A65CB30AFE9CE2FB"/>
    <w:rsid w:val="00C74E04"/>
    <w:rPr>
      <w:lang w:val="en-US" w:eastAsia="en-US"/>
    </w:rPr>
  </w:style>
  <w:style w:type="paragraph" w:customStyle="1" w:styleId="6B6F0EE68E614C729FA07E777C83CBB1">
    <w:name w:val="6B6F0EE68E614C729FA07E777C83CBB1"/>
    <w:rsid w:val="00C74E04"/>
    <w:rPr>
      <w:lang w:val="en-US" w:eastAsia="en-US"/>
    </w:rPr>
  </w:style>
  <w:style w:type="paragraph" w:customStyle="1" w:styleId="63708E7FC9674EF5A58372A5745B3EE6">
    <w:name w:val="63708E7FC9674EF5A58372A5745B3EE6"/>
    <w:rsid w:val="00C74E04"/>
    <w:rPr>
      <w:lang w:val="en-US" w:eastAsia="en-US"/>
    </w:rPr>
  </w:style>
  <w:style w:type="paragraph" w:customStyle="1" w:styleId="ED40C90D214A43A3818B24DD75DB5DE7">
    <w:name w:val="ED40C90D214A43A3818B24DD75DB5DE7"/>
    <w:rsid w:val="00C74E04"/>
    <w:rPr>
      <w:lang w:val="en-US" w:eastAsia="en-US"/>
    </w:rPr>
  </w:style>
  <w:style w:type="paragraph" w:customStyle="1" w:styleId="803AC69FD73D43D89E50633C251E6DCA">
    <w:name w:val="803AC69FD73D43D89E50633C251E6DCA"/>
    <w:rsid w:val="00C74E04"/>
    <w:rPr>
      <w:lang w:val="en-US" w:eastAsia="en-US"/>
    </w:rPr>
  </w:style>
  <w:style w:type="paragraph" w:customStyle="1" w:styleId="D2B5BCCAB4634C048A96DACCBCFB5B70">
    <w:name w:val="D2B5BCCAB4634C048A96DACCBCFB5B70"/>
    <w:rsid w:val="00C74E04"/>
    <w:rPr>
      <w:lang w:val="en-US" w:eastAsia="en-US"/>
    </w:rPr>
  </w:style>
  <w:style w:type="paragraph" w:customStyle="1" w:styleId="6713468D6843410DB92B7BA58199DC04">
    <w:name w:val="6713468D6843410DB92B7BA58199DC04"/>
    <w:rsid w:val="00C74E04"/>
    <w:rPr>
      <w:lang w:val="en-US" w:eastAsia="en-US"/>
    </w:rPr>
  </w:style>
  <w:style w:type="paragraph" w:customStyle="1" w:styleId="8E0DF306BF234CBFA20A7C4C381497D5">
    <w:name w:val="8E0DF306BF234CBFA20A7C4C381497D5"/>
    <w:rsid w:val="00AE0DEB"/>
    <w:rPr>
      <w:lang w:val="en-US" w:eastAsia="en-US"/>
    </w:rPr>
  </w:style>
  <w:style w:type="paragraph" w:customStyle="1" w:styleId="BD7949342F0A4B11B6E96152FA30358F">
    <w:name w:val="BD7949342F0A4B11B6E96152FA30358F"/>
    <w:rsid w:val="00AE0DEB"/>
    <w:rPr>
      <w:lang w:val="en-US" w:eastAsia="en-US"/>
    </w:rPr>
  </w:style>
  <w:style w:type="paragraph" w:customStyle="1" w:styleId="ED69499BE45246AE8E0C5E7188AD1603">
    <w:name w:val="ED69499BE45246AE8E0C5E7188AD1603"/>
    <w:rsid w:val="00AE0DEB"/>
    <w:rPr>
      <w:lang w:val="en-US" w:eastAsia="en-US"/>
    </w:rPr>
  </w:style>
  <w:style w:type="paragraph" w:customStyle="1" w:styleId="7E02321745E243BD9D98034C8F292479">
    <w:name w:val="7E02321745E243BD9D98034C8F292479"/>
    <w:rsid w:val="00AE0DEB"/>
    <w:rPr>
      <w:lang w:val="en-US" w:eastAsia="en-US"/>
    </w:rPr>
  </w:style>
  <w:style w:type="paragraph" w:customStyle="1" w:styleId="F81B4EB8F12C499CB67E95CC8357569F">
    <w:name w:val="F81B4EB8F12C499CB67E95CC8357569F"/>
    <w:rsid w:val="00AE0DEB"/>
    <w:rPr>
      <w:lang w:val="en-US" w:eastAsia="en-US"/>
    </w:rPr>
  </w:style>
  <w:style w:type="paragraph" w:customStyle="1" w:styleId="D4887CC2CD8047AC8E3BACC0E5D7FF18">
    <w:name w:val="D4887CC2CD8047AC8E3BACC0E5D7FF18"/>
    <w:rsid w:val="00AE0DEB"/>
    <w:rPr>
      <w:lang w:val="en-US" w:eastAsia="en-US"/>
    </w:rPr>
  </w:style>
  <w:style w:type="paragraph" w:customStyle="1" w:styleId="FF89A4388D1A406CA36521643893AEB3">
    <w:name w:val="FF89A4388D1A406CA36521643893AEB3"/>
    <w:rsid w:val="00AE0DEB"/>
    <w:rPr>
      <w:lang w:val="en-US" w:eastAsia="en-US"/>
    </w:rPr>
  </w:style>
  <w:style w:type="paragraph" w:customStyle="1" w:styleId="073EDB81E5E34C31959C02FF9050D3B0">
    <w:name w:val="073EDB81E5E34C31959C02FF9050D3B0"/>
    <w:rsid w:val="00AE0DEB"/>
    <w:rPr>
      <w:lang w:val="en-US" w:eastAsia="en-US"/>
    </w:rPr>
  </w:style>
  <w:style w:type="paragraph" w:customStyle="1" w:styleId="C71653F7C0AC49D884BD96CEBCC40C0B">
    <w:name w:val="C71653F7C0AC49D884BD96CEBCC40C0B"/>
    <w:rsid w:val="00AE0DEB"/>
    <w:rPr>
      <w:lang w:val="en-US" w:eastAsia="en-US"/>
    </w:rPr>
  </w:style>
  <w:style w:type="paragraph" w:customStyle="1" w:styleId="F5735DABA46347ABBE39A69A532321A0">
    <w:name w:val="F5735DABA46347ABBE39A69A532321A0"/>
    <w:rsid w:val="00AE0DEB"/>
    <w:rPr>
      <w:lang w:val="en-US" w:eastAsia="en-US"/>
    </w:rPr>
  </w:style>
  <w:style w:type="paragraph" w:customStyle="1" w:styleId="B7CEFBE47A574D23BDD0F490DDB8BCBA">
    <w:name w:val="B7CEFBE47A574D23BDD0F490DDB8BCBA"/>
    <w:rsid w:val="00AE0DEB"/>
    <w:rPr>
      <w:lang w:val="en-US" w:eastAsia="en-US"/>
    </w:rPr>
  </w:style>
  <w:style w:type="paragraph" w:customStyle="1" w:styleId="478078C6AAD44A3E890D311E0A8A6821">
    <w:name w:val="478078C6AAD44A3E890D311E0A8A6821"/>
    <w:rsid w:val="00AE0DEB"/>
    <w:rPr>
      <w:lang w:val="en-US" w:eastAsia="en-US"/>
    </w:rPr>
  </w:style>
  <w:style w:type="paragraph" w:customStyle="1" w:styleId="D692591FC5D842F5BB22E36D2C3BC441">
    <w:name w:val="D692591FC5D842F5BB22E36D2C3BC441"/>
    <w:rsid w:val="00AE0DEB"/>
    <w:rPr>
      <w:lang w:val="en-US" w:eastAsia="en-US"/>
    </w:rPr>
  </w:style>
  <w:style w:type="paragraph" w:customStyle="1" w:styleId="0998C09EF0BA48539DD21DD02569C8451">
    <w:name w:val="0998C09EF0BA48539DD21DD02569C8451"/>
    <w:rsid w:val="00AE0DEB"/>
  </w:style>
  <w:style w:type="paragraph" w:customStyle="1" w:styleId="87129249E2F342599E80A7549E6AC6011">
    <w:name w:val="87129249E2F342599E80A7549E6AC6011"/>
    <w:rsid w:val="00AE0DEB"/>
  </w:style>
  <w:style w:type="paragraph" w:customStyle="1" w:styleId="025C932B25A541489B3F61BFCFED190C1">
    <w:name w:val="025C932B25A541489B3F61BFCFED190C1"/>
    <w:rsid w:val="00AE0DEB"/>
  </w:style>
  <w:style w:type="paragraph" w:customStyle="1" w:styleId="C507E91C7424446BB80960F492346F3E1">
    <w:name w:val="C507E91C7424446BB80960F492346F3E1"/>
    <w:rsid w:val="00AE0DEB"/>
  </w:style>
  <w:style w:type="paragraph" w:customStyle="1" w:styleId="F0C94A655AE148158859B12206464A241">
    <w:name w:val="F0C94A655AE148158859B12206464A241"/>
    <w:rsid w:val="00AE0DEB"/>
  </w:style>
  <w:style w:type="paragraph" w:customStyle="1" w:styleId="D20500E3188E4BF0A6176DEA0A1D51C51">
    <w:name w:val="D20500E3188E4BF0A6176DEA0A1D51C51"/>
    <w:rsid w:val="00AE0DEB"/>
  </w:style>
  <w:style w:type="paragraph" w:customStyle="1" w:styleId="9FD95C4C6C5F41FAA88671FF5AC286431">
    <w:name w:val="9FD95C4C6C5F41FAA88671FF5AC286431"/>
    <w:rsid w:val="00AE0DEB"/>
  </w:style>
  <w:style w:type="paragraph" w:customStyle="1" w:styleId="252598F03325436DA341FE7DA28511411">
    <w:name w:val="252598F03325436DA341FE7DA28511411"/>
    <w:rsid w:val="00AE0DEB"/>
  </w:style>
  <w:style w:type="paragraph" w:customStyle="1" w:styleId="E758D689CCEF4D93AB36814F2240FC9D1">
    <w:name w:val="E758D689CCEF4D93AB36814F2240FC9D1"/>
    <w:rsid w:val="00AE0DEB"/>
  </w:style>
  <w:style w:type="paragraph" w:customStyle="1" w:styleId="9E224AA967154B15A65CB30AFE9CE2FB1">
    <w:name w:val="9E224AA967154B15A65CB30AFE9CE2FB1"/>
    <w:rsid w:val="00AE0DEB"/>
  </w:style>
  <w:style w:type="paragraph" w:customStyle="1" w:styleId="6B6F0EE68E614C729FA07E777C83CBB11">
    <w:name w:val="6B6F0EE68E614C729FA07E777C83CBB11"/>
    <w:rsid w:val="00AE0DEB"/>
  </w:style>
  <w:style w:type="paragraph" w:customStyle="1" w:styleId="63708E7FC9674EF5A58372A5745B3EE61">
    <w:name w:val="63708E7FC9674EF5A58372A5745B3EE61"/>
    <w:rsid w:val="00AE0DEB"/>
  </w:style>
  <w:style w:type="paragraph" w:customStyle="1" w:styleId="ED40C90D214A43A3818B24DD75DB5DE71">
    <w:name w:val="ED40C90D214A43A3818B24DD75DB5DE71"/>
    <w:rsid w:val="00AE0DEB"/>
  </w:style>
  <w:style w:type="paragraph" w:customStyle="1" w:styleId="0998C09EF0BA48539DD21DD02569C8452">
    <w:name w:val="0998C09EF0BA48539DD21DD02569C8452"/>
    <w:rsid w:val="00AE0DEB"/>
  </w:style>
  <w:style w:type="paragraph" w:customStyle="1" w:styleId="87129249E2F342599E80A7549E6AC6012">
    <w:name w:val="87129249E2F342599E80A7549E6AC6012"/>
    <w:rsid w:val="00AE0DEB"/>
  </w:style>
  <w:style w:type="paragraph" w:customStyle="1" w:styleId="025C932B25A541489B3F61BFCFED190C2">
    <w:name w:val="025C932B25A541489B3F61BFCFED190C2"/>
    <w:rsid w:val="00AE0DEB"/>
  </w:style>
  <w:style w:type="paragraph" w:customStyle="1" w:styleId="C507E91C7424446BB80960F492346F3E2">
    <w:name w:val="C507E91C7424446BB80960F492346F3E2"/>
    <w:rsid w:val="00AE0DEB"/>
  </w:style>
  <w:style w:type="paragraph" w:customStyle="1" w:styleId="F0C94A655AE148158859B12206464A242">
    <w:name w:val="F0C94A655AE148158859B12206464A242"/>
    <w:rsid w:val="00AE0DEB"/>
  </w:style>
  <w:style w:type="paragraph" w:customStyle="1" w:styleId="D20500E3188E4BF0A6176DEA0A1D51C52">
    <w:name w:val="D20500E3188E4BF0A6176DEA0A1D51C52"/>
    <w:rsid w:val="00AE0DEB"/>
  </w:style>
  <w:style w:type="paragraph" w:customStyle="1" w:styleId="9FD95C4C6C5F41FAA88671FF5AC286432">
    <w:name w:val="9FD95C4C6C5F41FAA88671FF5AC286432"/>
    <w:rsid w:val="00AE0DEB"/>
  </w:style>
  <w:style w:type="paragraph" w:customStyle="1" w:styleId="252598F03325436DA341FE7DA28511412">
    <w:name w:val="252598F03325436DA341FE7DA28511412"/>
    <w:rsid w:val="00AE0DEB"/>
  </w:style>
  <w:style w:type="paragraph" w:customStyle="1" w:styleId="E758D689CCEF4D93AB36814F2240FC9D2">
    <w:name w:val="E758D689CCEF4D93AB36814F2240FC9D2"/>
    <w:rsid w:val="00AE0DEB"/>
  </w:style>
  <w:style w:type="paragraph" w:customStyle="1" w:styleId="9E224AA967154B15A65CB30AFE9CE2FB2">
    <w:name w:val="9E224AA967154B15A65CB30AFE9CE2FB2"/>
    <w:rsid w:val="00AE0DEB"/>
  </w:style>
  <w:style w:type="paragraph" w:customStyle="1" w:styleId="6B6F0EE68E614C729FA07E777C83CBB12">
    <w:name w:val="6B6F0EE68E614C729FA07E777C83CBB12"/>
    <w:rsid w:val="00AE0DEB"/>
  </w:style>
  <w:style w:type="paragraph" w:customStyle="1" w:styleId="63708E7FC9674EF5A58372A5745B3EE62">
    <w:name w:val="63708E7FC9674EF5A58372A5745B3EE62"/>
    <w:rsid w:val="00AE0DEB"/>
  </w:style>
  <w:style w:type="paragraph" w:customStyle="1" w:styleId="ED40C90D214A43A3818B24DD75DB5DE72">
    <w:name w:val="ED40C90D214A43A3818B24DD75DB5DE72"/>
    <w:rsid w:val="00AE0DEB"/>
  </w:style>
  <w:style w:type="paragraph" w:customStyle="1" w:styleId="0998C09EF0BA48539DD21DD02569C8453">
    <w:name w:val="0998C09EF0BA48539DD21DD02569C8453"/>
    <w:rsid w:val="00AE0DEB"/>
  </w:style>
  <w:style w:type="paragraph" w:customStyle="1" w:styleId="87129249E2F342599E80A7549E6AC6013">
    <w:name w:val="87129249E2F342599E80A7549E6AC6013"/>
    <w:rsid w:val="00AE0DEB"/>
  </w:style>
  <w:style w:type="paragraph" w:customStyle="1" w:styleId="025C932B25A541489B3F61BFCFED190C3">
    <w:name w:val="025C932B25A541489B3F61BFCFED190C3"/>
    <w:rsid w:val="00AE0DEB"/>
  </w:style>
  <w:style w:type="paragraph" w:customStyle="1" w:styleId="C507E91C7424446BB80960F492346F3E3">
    <w:name w:val="C507E91C7424446BB80960F492346F3E3"/>
    <w:rsid w:val="00AE0DEB"/>
  </w:style>
  <w:style w:type="paragraph" w:customStyle="1" w:styleId="F0C94A655AE148158859B12206464A243">
    <w:name w:val="F0C94A655AE148158859B12206464A243"/>
    <w:rsid w:val="00AE0DEB"/>
  </w:style>
  <w:style w:type="paragraph" w:customStyle="1" w:styleId="D20500E3188E4BF0A6176DEA0A1D51C53">
    <w:name w:val="D20500E3188E4BF0A6176DEA0A1D51C53"/>
    <w:rsid w:val="00AE0DEB"/>
  </w:style>
  <w:style w:type="paragraph" w:customStyle="1" w:styleId="9FD95C4C6C5F41FAA88671FF5AC286433">
    <w:name w:val="9FD95C4C6C5F41FAA88671FF5AC286433"/>
    <w:rsid w:val="00AE0DEB"/>
  </w:style>
  <w:style w:type="paragraph" w:customStyle="1" w:styleId="252598F03325436DA341FE7DA28511413">
    <w:name w:val="252598F03325436DA341FE7DA28511413"/>
    <w:rsid w:val="00AE0DEB"/>
  </w:style>
  <w:style w:type="paragraph" w:customStyle="1" w:styleId="E758D689CCEF4D93AB36814F2240FC9D3">
    <w:name w:val="E758D689CCEF4D93AB36814F2240FC9D3"/>
    <w:rsid w:val="00AE0DEB"/>
  </w:style>
  <w:style w:type="paragraph" w:customStyle="1" w:styleId="9E224AA967154B15A65CB30AFE9CE2FB3">
    <w:name w:val="9E224AA967154B15A65CB30AFE9CE2FB3"/>
    <w:rsid w:val="00AE0DEB"/>
  </w:style>
  <w:style w:type="paragraph" w:customStyle="1" w:styleId="6B6F0EE68E614C729FA07E777C83CBB13">
    <w:name w:val="6B6F0EE68E614C729FA07E777C83CBB13"/>
    <w:rsid w:val="00AE0DEB"/>
  </w:style>
  <w:style w:type="paragraph" w:customStyle="1" w:styleId="63708E7FC9674EF5A58372A5745B3EE63">
    <w:name w:val="63708E7FC9674EF5A58372A5745B3EE63"/>
    <w:rsid w:val="00AE0DEB"/>
  </w:style>
  <w:style w:type="paragraph" w:customStyle="1" w:styleId="ED40C90D214A43A3818B24DD75DB5DE73">
    <w:name w:val="ED40C90D214A43A3818B24DD75DB5DE73"/>
    <w:rsid w:val="00AE0DEB"/>
  </w:style>
  <w:style w:type="paragraph" w:customStyle="1" w:styleId="0998C09EF0BA48539DD21DD02569C8454">
    <w:name w:val="0998C09EF0BA48539DD21DD02569C8454"/>
    <w:rsid w:val="00AE0DEB"/>
  </w:style>
  <w:style w:type="paragraph" w:customStyle="1" w:styleId="87129249E2F342599E80A7549E6AC6014">
    <w:name w:val="87129249E2F342599E80A7549E6AC6014"/>
    <w:rsid w:val="00AE0DEB"/>
  </w:style>
  <w:style w:type="paragraph" w:customStyle="1" w:styleId="025C932B25A541489B3F61BFCFED190C4">
    <w:name w:val="025C932B25A541489B3F61BFCFED190C4"/>
    <w:rsid w:val="00AE0DEB"/>
  </w:style>
  <w:style w:type="paragraph" w:customStyle="1" w:styleId="C507E91C7424446BB80960F492346F3E4">
    <w:name w:val="C507E91C7424446BB80960F492346F3E4"/>
    <w:rsid w:val="00AE0DEB"/>
  </w:style>
  <w:style w:type="paragraph" w:customStyle="1" w:styleId="F0C94A655AE148158859B12206464A244">
    <w:name w:val="F0C94A655AE148158859B12206464A244"/>
    <w:rsid w:val="00AE0DEB"/>
  </w:style>
  <w:style w:type="paragraph" w:customStyle="1" w:styleId="D20500E3188E4BF0A6176DEA0A1D51C54">
    <w:name w:val="D20500E3188E4BF0A6176DEA0A1D51C54"/>
    <w:rsid w:val="00AE0DEB"/>
  </w:style>
  <w:style w:type="paragraph" w:customStyle="1" w:styleId="9FD95C4C6C5F41FAA88671FF5AC286434">
    <w:name w:val="9FD95C4C6C5F41FAA88671FF5AC286434"/>
    <w:rsid w:val="00AE0DEB"/>
  </w:style>
  <w:style w:type="paragraph" w:customStyle="1" w:styleId="252598F03325436DA341FE7DA28511414">
    <w:name w:val="252598F03325436DA341FE7DA28511414"/>
    <w:rsid w:val="00AE0DEB"/>
  </w:style>
  <w:style w:type="paragraph" w:customStyle="1" w:styleId="E758D689CCEF4D93AB36814F2240FC9D4">
    <w:name w:val="E758D689CCEF4D93AB36814F2240FC9D4"/>
    <w:rsid w:val="00AE0DEB"/>
  </w:style>
  <w:style w:type="paragraph" w:customStyle="1" w:styleId="9E224AA967154B15A65CB30AFE9CE2FB4">
    <w:name w:val="9E224AA967154B15A65CB30AFE9CE2FB4"/>
    <w:rsid w:val="00AE0DEB"/>
  </w:style>
  <w:style w:type="paragraph" w:customStyle="1" w:styleId="6B6F0EE68E614C729FA07E777C83CBB14">
    <w:name w:val="6B6F0EE68E614C729FA07E777C83CBB14"/>
    <w:rsid w:val="00AE0DEB"/>
  </w:style>
  <w:style w:type="paragraph" w:customStyle="1" w:styleId="63708E7FC9674EF5A58372A5745B3EE64">
    <w:name w:val="63708E7FC9674EF5A58372A5745B3EE64"/>
    <w:rsid w:val="00AE0DEB"/>
  </w:style>
  <w:style w:type="paragraph" w:customStyle="1" w:styleId="ED40C90D214A43A3818B24DD75DB5DE74">
    <w:name w:val="ED40C90D214A43A3818B24DD75DB5DE74"/>
    <w:rsid w:val="00AE0DEB"/>
  </w:style>
  <w:style w:type="paragraph" w:customStyle="1" w:styleId="0998C09EF0BA48539DD21DD02569C8455">
    <w:name w:val="0998C09EF0BA48539DD21DD02569C8455"/>
    <w:rsid w:val="00AE0DEB"/>
  </w:style>
  <w:style w:type="paragraph" w:customStyle="1" w:styleId="87129249E2F342599E80A7549E6AC6015">
    <w:name w:val="87129249E2F342599E80A7549E6AC6015"/>
    <w:rsid w:val="00AE0DEB"/>
  </w:style>
  <w:style w:type="paragraph" w:customStyle="1" w:styleId="025C932B25A541489B3F61BFCFED190C5">
    <w:name w:val="025C932B25A541489B3F61BFCFED190C5"/>
    <w:rsid w:val="00AE0DEB"/>
  </w:style>
  <w:style w:type="paragraph" w:customStyle="1" w:styleId="C507E91C7424446BB80960F492346F3E5">
    <w:name w:val="C507E91C7424446BB80960F492346F3E5"/>
    <w:rsid w:val="00AE0DEB"/>
  </w:style>
  <w:style w:type="paragraph" w:customStyle="1" w:styleId="F0C94A655AE148158859B12206464A245">
    <w:name w:val="F0C94A655AE148158859B12206464A245"/>
    <w:rsid w:val="00AE0DEB"/>
  </w:style>
  <w:style w:type="paragraph" w:customStyle="1" w:styleId="D20500E3188E4BF0A6176DEA0A1D51C55">
    <w:name w:val="D20500E3188E4BF0A6176DEA0A1D51C55"/>
    <w:rsid w:val="00AE0DEB"/>
  </w:style>
  <w:style w:type="paragraph" w:customStyle="1" w:styleId="9FD95C4C6C5F41FAA88671FF5AC286435">
    <w:name w:val="9FD95C4C6C5F41FAA88671FF5AC286435"/>
    <w:rsid w:val="00AE0DEB"/>
  </w:style>
  <w:style w:type="paragraph" w:customStyle="1" w:styleId="252598F03325436DA341FE7DA28511415">
    <w:name w:val="252598F03325436DA341FE7DA28511415"/>
    <w:rsid w:val="00AE0DEB"/>
  </w:style>
  <w:style w:type="paragraph" w:customStyle="1" w:styleId="E758D689CCEF4D93AB36814F2240FC9D5">
    <w:name w:val="E758D689CCEF4D93AB36814F2240FC9D5"/>
    <w:rsid w:val="00AE0DEB"/>
  </w:style>
  <w:style w:type="paragraph" w:customStyle="1" w:styleId="9E224AA967154B15A65CB30AFE9CE2FB5">
    <w:name w:val="9E224AA967154B15A65CB30AFE9CE2FB5"/>
    <w:rsid w:val="00AE0DEB"/>
  </w:style>
  <w:style w:type="paragraph" w:customStyle="1" w:styleId="6B6F0EE68E614C729FA07E777C83CBB15">
    <w:name w:val="6B6F0EE68E614C729FA07E777C83CBB15"/>
    <w:rsid w:val="00AE0DEB"/>
  </w:style>
  <w:style w:type="paragraph" w:customStyle="1" w:styleId="63708E7FC9674EF5A58372A5745B3EE65">
    <w:name w:val="63708E7FC9674EF5A58372A5745B3EE65"/>
    <w:rsid w:val="00AE0DEB"/>
  </w:style>
  <w:style w:type="paragraph" w:customStyle="1" w:styleId="ED40C90D214A43A3818B24DD75DB5DE75">
    <w:name w:val="ED40C90D214A43A3818B24DD75DB5DE75"/>
    <w:rsid w:val="00AE0DEB"/>
  </w:style>
  <w:style w:type="paragraph" w:customStyle="1" w:styleId="0998C09EF0BA48539DD21DD02569C8456">
    <w:name w:val="0998C09EF0BA48539DD21DD02569C8456"/>
    <w:rsid w:val="00AE0DEB"/>
  </w:style>
  <w:style w:type="paragraph" w:customStyle="1" w:styleId="87129249E2F342599E80A7549E6AC6016">
    <w:name w:val="87129249E2F342599E80A7549E6AC6016"/>
    <w:rsid w:val="00AE0DEB"/>
  </w:style>
  <w:style w:type="paragraph" w:customStyle="1" w:styleId="025C932B25A541489B3F61BFCFED190C6">
    <w:name w:val="025C932B25A541489B3F61BFCFED190C6"/>
    <w:rsid w:val="00AE0DEB"/>
  </w:style>
  <w:style w:type="paragraph" w:customStyle="1" w:styleId="C507E91C7424446BB80960F492346F3E6">
    <w:name w:val="C507E91C7424446BB80960F492346F3E6"/>
    <w:rsid w:val="00AE0DEB"/>
  </w:style>
  <w:style w:type="paragraph" w:customStyle="1" w:styleId="F0C94A655AE148158859B12206464A246">
    <w:name w:val="F0C94A655AE148158859B12206464A246"/>
    <w:rsid w:val="00AE0DEB"/>
  </w:style>
  <w:style w:type="paragraph" w:customStyle="1" w:styleId="D20500E3188E4BF0A6176DEA0A1D51C56">
    <w:name w:val="D20500E3188E4BF0A6176DEA0A1D51C56"/>
    <w:rsid w:val="00AE0DEB"/>
  </w:style>
  <w:style w:type="paragraph" w:customStyle="1" w:styleId="9FD95C4C6C5F41FAA88671FF5AC286436">
    <w:name w:val="9FD95C4C6C5F41FAA88671FF5AC286436"/>
    <w:rsid w:val="00AE0DEB"/>
  </w:style>
  <w:style w:type="paragraph" w:customStyle="1" w:styleId="252598F03325436DA341FE7DA28511416">
    <w:name w:val="252598F03325436DA341FE7DA28511416"/>
    <w:rsid w:val="00AE0DEB"/>
  </w:style>
  <w:style w:type="paragraph" w:customStyle="1" w:styleId="E758D689CCEF4D93AB36814F2240FC9D6">
    <w:name w:val="E758D689CCEF4D93AB36814F2240FC9D6"/>
    <w:rsid w:val="00AE0DEB"/>
  </w:style>
  <w:style w:type="paragraph" w:customStyle="1" w:styleId="9E224AA967154B15A65CB30AFE9CE2FB6">
    <w:name w:val="9E224AA967154B15A65CB30AFE9CE2FB6"/>
    <w:rsid w:val="00AE0DEB"/>
  </w:style>
  <w:style w:type="paragraph" w:customStyle="1" w:styleId="6B6F0EE68E614C729FA07E777C83CBB16">
    <w:name w:val="6B6F0EE68E614C729FA07E777C83CBB16"/>
    <w:rsid w:val="00AE0DEB"/>
  </w:style>
  <w:style w:type="paragraph" w:customStyle="1" w:styleId="63708E7FC9674EF5A58372A5745B3EE66">
    <w:name w:val="63708E7FC9674EF5A58372A5745B3EE66"/>
    <w:rsid w:val="00AE0DEB"/>
  </w:style>
  <w:style w:type="paragraph" w:customStyle="1" w:styleId="ED40C90D214A43A3818B24DD75DB5DE76">
    <w:name w:val="ED40C90D214A43A3818B24DD75DB5DE76"/>
    <w:rsid w:val="00AE0DEB"/>
  </w:style>
  <w:style w:type="paragraph" w:customStyle="1" w:styleId="0998C09EF0BA48539DD21DD02569C8457">
    <w:name w:val="0998C09EF0BA48539DD21DD02569C8457"/>
    <w:rsid w:val="00A6020E"/>
  </w:style>
  <w:style w:type="paragraph" w:customStyle="1" w:styleId="87129249E2F342599E80A7549E6AC6017">
    <w:name w:val="87129249E2F342599E80A7549E6AC6017"/>
    <w:rsid w:val="00A6020E"/>
  </w:style>
  <w:style w:type="paragraph" w:customStyle="1" w:styleId="025C932B25A541489B3F61BFCFED190C7">
    <w:name w:val="025C932B25A541489B3F61BFCFED190C7"/>
    <w:rsid w:val="00A6020E"/>
  </w:style>
  <w:style w:type="paragraph" w:customStyle="1" w:styleId="C507E91C7424446BB80960F492346F3E7">
    <w:name w:val="C507E91C7424446BB80960F492346F3E7"/>
    <w:rsid w:val="00A6020E"/>
  </w:style>
  <w:style w:type="paragraph" w:customStyle="1" w:styleId="F0C94A655AE148158859B12206464A247">
    <w:name w:val="F0C94A655AE148158859B12206464A247"/>
    <w:rsid w:val="00A6020E"/>
  </w:style>
  <w:style w:type="paragraph" w:customStyle="1" w:styleId="D20500E3188E4BF0A6176DEA0A1D51C57">
    <w:name w:val="D20500E3188E4BF0A6176DEA0A1D51C57"/>
    <w:rsid w:val="00A6020E"/>
  </w:style>
  <w:style w:type="paragraph" w:customStyle="1" w:styleId="9FD95C4C6C5F41FAA88671FF5AC286437">
    <w:name w:val="9FD95C4C6C5F41FAA88671FF5AC286437"/>
    <w:rsid w:val="00A6020E"/>
  </w:style>
  <w:style w:type="paragraph" w:customStyle="1" w:styleId="252598F03325436DA341FE7DA28511417">
    <w:name w:val="252598F03325436DA341FE7DA28511417"/>
    <w:rsid w:val="00A6020E"/>
  </w:style>
  <w:style w:type="paragraph" w:customStyle="1" w:styleId="E758D689CCEF4D93AB36814F2240FC9D7">
    <w:name w:val="E758D689CCEF4D93AB36814F2240FC9D7"/>
    <w:rsid w:val="00A6020E"/>
  </w:style>
  <w:style w:type="paragraph" w:customStyle="1" w:styleId="9E224AA967154B15A65CB30AFE9CE2FB7">
    <w:name w:val="9E224AA967154B15A65CB30AFE9CE2FB7"/>
    <w:rsid w:val="00A6020E"/>
  </w:style>
  <w:style w:type="paragraph" w:customStyle="1" w:styleId="6B6F0EE68E614C729FA07E777C83CBB17">
    <w:name w:val="6B6F0EE68E614C729FA07E777C83CBB17"/>
    <w:rsid w:val="00A6020E"/>
  </w:style>
  <w:style w:type="paragraph" w:customStyle="1" w:styleId="63708E7FC9674EF5A58372A5745B3EE67">
    <w:name w:val="63708E7FC9674EF5A58372A5745B3EE67"/>
    <w:rsid w:val="00A6020E"/>
  </w:style>
  <w:style w:type="paragraph" w:customStyle="1" w:styleId="ED40C90D214A43A3818B24DD75DB5DE77">
    <w:name w:val="ED40C90D214A43A3818B24DD75DB5DE77"/>
    <w:rsid w:val="00A6020E"/>
  </w:style>
  <w:style w:type="paragraph" w:customStyle="1" w:styleId="786487B6B1384A9DA8746EE2F7D0E48E1">
    <w:name w:val="786487B6B1384A9DA8746EE2F7D0E48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961BB82D9B444BD84AB84D43BC346701">
    <w:name w:val="E961BB82D9B444BD84AB84D43BC34670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BEA3E5B886459FAA1410337E39CA591">
    <w:name w:val="DBBEA3E5B886459FAA1410337E39CA59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9ABE968A5364565AAF384D1C07D97681">
    <w:name w:val="69ABE968A5364565AAF384D1C07D976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B84B9B702294D11BA5775E4C7DBD92E1">
    <w:name w:val="BB84B9B702294D11BA5775E4C7DBD92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F175ADCBC83A4ADC8724C7EE8EA4B12F1">
    <w:name w:val="F175ADCBC83A4ADC8724C7EE8EA4B12F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6839DCF4DCF4BCD8A720E523055BE841">
    <w:name w:val="C6839DCF4DCF4BCD8A720E523055BE8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F5886149EFA47128B2C4B87C1FCCBEC1">
    <w:name w:val="1F5886149EFA47128B2C4B87C1FCCBEC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45379C502C74999B76BCAE83731CD601">
    <w:name w:val="B45379C502C74999B76BCAE83731CD60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1ADD60B34D547D6A76BBC22AE4BA0D61">
    <w:name w:val="C1ADD60B34D547D6A76BBC22AE4BA0D6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772CB38102E042B4B0AB1CE690DF608E1">
    <w:name w:val="772CB38102E042B4B0AB1CE690DF608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A2AEE05E5D40D7BF4D70F03D9691301">
    <w:name w:val="86A2AEE05E5D40D7BF4D70F03D969130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B751B4BD848471FBF881D88316B44AB1">
    <w:name w:val="6B751B4BD848471FBF881D88316B44AB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ED38FB8EADA4E53BB36B4D519F098971">
    <w:name w:val="8ED38FB8EADA4E53BB36B4D519F09897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A128F83E4414619AB26558375D8B8151">
    <w:name w:val="3A128F83E4414619AB26558375D8B815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92A91729A849308A616722CC3A058D1">
    <w:name w:val="DB92A91729A849308A616722CC3A058D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712064F7F784ECDB6D7F73D68866E8E1">
    <w:name w:val="9712064F7F784ECDB6D7F73D68866E8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0D505482B54468C9663EF15B29D82A41">
    <w:name w:val="60D505482B54468C9663EF15B29D82A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FD13AEB2B82402EA2C344CB5940A5981">
    <w:name w:val="AFD13AEB2B82402EA2C344CB5940A59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7D013A7A04045E3AD7C24C669BAB2B81">
    <w:name w:val="D7D013A7A04045E3AD7C24C669BAB2B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EAED619DB9A4A92A45E7CF24279D31A1">
    <w:name w:val="4EAED619DB9A4A92A45E7CF24279D31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1678D7988F4433F97AB494026D315731">
    <w:name w:val="E1678D7988F4433F97AB494026D3157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A5A859D8BCF4BAD8878EDE02F5D61351">
    <w:name w:val="BA5A859D8BCF4BAD8878EDE02F5D6135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34D4A4095B94B7990BEAB105C6FB5981">
    <w:name w:val="034D4A4095B94B7990BEAB105C6FB59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59CD5D1EF064A79ABA6BBF30C4CCDF11">
    <w:name w:val="A59CD5D1EF064A79ABA6BBF30C4CCDF1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885775194EE180585140B6DECF631">
    <w:name w:val="0923885775194EE180585140B6DECF6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0A2D8EEE88D4A58A1A72197BA3CF3B41">
    <w:name w:val="A0A2D8EEE88D4A58A1A72197BA3CF3B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5CC0E2DDC0949ECB8073A0260F0C5331">
    <w:name w:val="E5CC0E2DDC0949ECB8073A0260F0C53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BCDDD33E9AB48C0862C5623710087DB1">
    <w:name w:val="5BCDDD33E9AB48C0862C5623710087DB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D558B361F3E458DAB616CD675DA5A1C1">
    <w:name w:val="8D558B361F3E458DAB616CD675DA5A1C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172919C2B874DE8B3E8701351D14F611">
    <w:name w:val="A172919C2B874DE8B3E8701351D14F61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E1D49B10FE1460C94697C58792C293A1">
    <w:name w:val="3E1D49B10FE1460C94697C58792C293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CD8B63230984ED094DF11B378A707EE1">
    <w:name w:val="DCD8B63230984ED094DF11B378A707EE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5ED74A2B89A4AF7A42859E2916558881">
    <w:name w:val="25ED74A2B89A4AF7A42859E291655888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35B4AE9206E4E86B31464C156DCEF5B1">
    <w:name w:val="D35B4AE9206E4E86B31464C156DCEF5B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F5474B0E9114719BCB7033E096011A31">
    <w:name w:val="9F5474B0E9114719BCB7033E096011A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D47FCA7C4EA59240BF3035E270C21">
    <w:name w:val="0923D47FCA7C4EA59240BF3035E270C2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B720816727245A4AC64F5912A62D1221">
    <w:name w:val="2B720816727245A4AC64F5912A62D122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2C1A91733394B428099EFB82D8445471">
    <w:name w:val="42C1A91733394B428099EFB82D844547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45110BC952A43BA9EDEBA2CFD724D641">
    <w:name w:val="045110BC952A43BA9EDEBA2CFD724D6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95F1C742BB2427699438C3FD5690B1A1">
    <w:name w:val="195F1C742BB2427699438C3FD5690B1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52760DFEC1B43CEB5A92BAFE74C53351">
    <w:name w:val="352760DFEC1B43CEB5A92BAFE74C5335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7C3263415FE4AB8BA83CE2523F65C1F1">
    <w:name w:val="87C3263415FE4AB8BA83CE2523F65C1F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8546B2A3CF7404AAE33F764779A4C4A1">
    <w:name w:val="E8546B2A3CF7404AAE33F764779A4C4A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B137D334FA4440B4CDA43C5CD519241">
    <w:name w:val="86B137D334FA4440B4CDA43C5CD51924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E49A4B6C6054796BDBE259DC6A648791">
    <w:name w:val="DE49A4B6C6054796BDBE259DC6A64879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B6B234ACED34A3DA3BC6F5C0989DFE31">
    <w:name w:val="4B6B234ACED34A3DA3BC6F5C0989DFE3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547AE6D14084B008956B2D4C21F0D161">
    <w:name w:val="1547AE6D14084B008956B2D4C21F0D161"/>
    <w:rsid w:val="00A6020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3AA93CB8B684A1BA49773F5A2BF5B1D1">
    <w:name w:val="53AA93CB8B684A1BA49773F5A2BF5B1D1"/>
    <w:rsid w:val="00A6020E"/>
  </w:style>
  <w:style w:type="paragraph" w:customStyle="1" w:styleId="0AF3F6A24B3A46ACA6A85A23CC7B727B1">
    <w:name w:val="0AF3F6A24B3A46ACA6A85A23CC7B727B1"/>
    <w:rsid w:val="00A6020E"/>
  </w:style>
  <w:style w:type="paragraph" w:customStyle="1" w:styleId="54EB2894BC6D4649816540B676FAE57B1">
    <w:name w:val="54EB2894BC6D4649816540B676FAE57B1"/>
    <w:rsid w:val="00A6020E"/>
  </w:style>
  <w:style w:type="paragraph" w:customStyle="1" w:styleId="94B569BC86DA4DFC976A39EF5805AD841">
    <w:name w:val="94B569BC86DA4DFC976A39EF5805AD841"/>
    <w:rsid w:val="00A6020E"/>
  </w:style>
  <w:style w:type="paragraph" w:customStyle="1" w:styleId="7E07002A1F2D4707A5492EAF43DEFBDE1">
    <w:name w:val="7E07002A1F2D4707A5492EAF43DEFBDE1"/>
    <w:rsid w:val="00A6020E"/>
  </w:style>
  <w:style w:type="paragraph" w:customStyle="1" w:styleId="BB04B833CB844FCCA154B86C4235D6811">
    <w:name w:val="BB04B833CB844FCCA154B86C4235D6811"/>
    <w:rsid w:val="00A6020E"/>
  </w:style>
  <w:style w:type="paragraph" w:customStyle="1" w:styleId="76121DFC0B704F6D82DD5E1F7362B3CC1">
    <w:name w:val="76121DFC0B704F6D82DD5E1F7362B3CC1"/>
    <w:rsid w:val="00A6020E"/>
  </w:style>
  <w:style w:type="paragraph" w:customStyle="1" w:styleId="BBFCEABF7DB04FB3B0C238B466B3B87D1">
    <w:name w:val="BBFCEABF7DB04FB3B0C238B466B3B87D1"/>
    <w:rsid w:val="00A6020E"/>
  </w:style>
  <w:style w:type="paragraph" w:customStyle="1" w:styleId="6EE164DF8C7C4516A4B16E38E6A76FE91">
    <w:name w:val="6EE164DF8C7C4516A4B16E38E6A76FE91"/>
    <w:rsid w:val="00A6020E"/>
  </w:style>
  <w:style w:type="paragraph" w:customStyle="1" w:styleId="33451E9012974DA086BA2818BCCCC2561">
    <w:name w:val="33451E9012974DA086BA2818BCCCC2561"/>
    <w:rsid w:val="00A6020E"/>
  </w:style>
  <w:style w:type="paragraph" w:customStyle="1" w:styleId="71C2022AD8AE4EB4B7096D04DC891E181">
    <w:name w:val="71C2022AD8AE4EB4B7096D04DC891E181"/>
    <w:rsid w:val="00A6020E"/>
  </w:style>
  <w:style w:type="paragraph" w:customStyle="1" w:styleId="53060C38D2BC40399E62856D2C532AB51">
    <w:name w:val="53060C38D2BC40399E62856D2C532AB51"/>
    <w:rsid w:val="00A6020E"/>
  </w:style>
  <w:style w:type="paragraph" w:customStyle="1" w:styleId="DD7F765B2B8C4A4B8B2FB6A4C58A29ED1">
    <w:name w:val="DD7F765B2B8C4A4B8B2FB6A4C58A29ED1"/>
    <w:rsid w:val="00A6020E"/>
  </w:style>
  <w:style w:type="paragraph" w:customStyle="1" w:styleId="A69AC61372764AC2B3C6B6F1A5892F181">
    <w:name w:val="A69AC61372764AC2B3C6B6F1A5892F181"/>
    <w:rsid w:val="00A6020E"/>
  </w:style>
  <w:style w:type="paragraph" w:customStyle="1" w:styleId="B01FFAE5981F46E7A50B01F1FD63C8831">
    <w:name w:val="B01FFAE5981F46E7A50B01F1FD63C8831"/>
    <w:rsid w:val="00A6020E"/>
  </w:style>
  <w:style w:type="paragraph" w:customStyle="1" w:styleId="00D9AEAB08B343D481F8FB1083A116111">
    <w:name w:val="00D9AEAB08B343D481F8FB1083A116111"/>
    <w:rsid w:val="00A6020E"/>
  </w:style>
  <w:style w:type="paragraph" w:customStyle="1" w:styleId="3302E5E0016945BDA3A7E9D45CD23F201">
    <w:name w:val="3302E5E0016945BDA3A7E9D45CD23F201"/>
    <w:rsid w:val="00A6020E"/>
  </w:style>
  <w:style w:type="paragraph" w:customStyle="1" w:styleId="A0E92B2ABDAF444B8C451CBD25A0C92B1">
    <w:name w:val="A0E92B2ABDAF444B8C451CBD25A0C92B1"/>
    <w:rsid w:val="00A6020E"/>
  </w:style>
  <w:style w:type="paragraph" w:customStyle="1" w:styleId="0B40C50AD5F84459944333A97D2FF2C11">
    <w:name w:val="0B40C50AD5F84459944333A97D2FF2C11"/>
    <w:rsid w:val="00A6020E"/>
  </w:style>
  <w:style w:type="paragraph" w:customStyle="1" w:styleId="E9EEE02832ED452C8B4BDB3DA764E1D11">
    <w:name w:val="E9EEE02832ED452C8B4BDB3DA764E1D11"/>
    <w:rsid w:val="00A6020E"/>
  </w:style>
  <w:style w:type="paragraph" w:customStyle="1" w:styleId="23DE3C404E3647CDB2A369AEA2B110341">
    <w:name w:val="23DE3C404E3647CDB2A369AEA2B110341"/>
    <w:rsid w:val="00A6020E"/>
  </w:style>
  <w:style w:type="paragraph" w:customStyle="1" w:styleId="F6687BD6BD2E443F953103C4783E18821">
    <w:name w:val="F6687BD6BD2E443F953103C4783E18821"/>
    <w:rsid w:val="00A6020E"/>
  </w:style>
  <w:style w:type="paragraph" w:customStyle="1" w:styleId="7A8CF800C0FE44119A1ABA6D1E7FEE851">
    <w:name w:val="7A8CF800C0FE44119A1ABA6D1E7FEE851"/>
    <w:rsid w:val="00A6020E"/>
  </w:style>
  <w:style w:type="paragraph" w:customStyle="1" w:styleId="5094C11EBBD44FB4AD9F9D0BC539934C1">
    <w:name w:val="5094C11EBBD44FB4AD9F9D0BC539934C1"/>
    <w:rsid w:val="00A6020E"/>
  </w:style>
  <w:style w:type="paragraph" w:customStyle="1" w:styleId="0F59B55223444965B6AE2F9B008697001">
    <w:name w:val="0F59B55223444965B6AE2F9B008697001"/>
    <w:rsid w:val="00A6020E"/>
  </w:style>
  <w:style w:type="paragraph" w:customStyle="1" w:styleId="212210E3F6D3474BB04C6E6FAFDB4A251">
    <w:name w:val="212210E3F6D3474BB04C6E6FAFDB4A251"/>
    <w:rsid w:val="00A6020E"/>
  </w:style>
  <w:style w:type="paragraph" w:customStyle="1" w:styleId="9BC1341ECC614258B53B4783183086291">
    <w:name w:val="9BC1341ECC614258B53B4783183086291"/>
    <w:rsid w:val="00A6020E"/>
  </w:style>
  <w:style w:type="paragraph" w:customStyle="1" w:styleId="FE3DF07B4A0F456A9E5EECFF8CE3F7691">
    <w:name w:val="FE3DF07B4A0F456A9E5EECFF8CE3F7691"/>
    <w:rsid w:val="00A6020E"/>
  </w:style>
  <w:style w:type="paragraph" w:customStyle="1" w:styleId="F30A20AA870D4457A7E06D888B58FC8B1">
    <w:name w:val="F30A20AA870D4457A7E06D888B58FC8B1"/>
    <w:rsid w:val="00A6020E"/>
  </w:style>
  <w:style w:type="paragraph" w:customStyle="1" w:styleId="78DA660EE6184FF5ABE379F8A10E727E1">
    <w:name w:val="78DA660EE6184FF5ABE379F8A10E727E1"/>
    <w:rsid w:val="00A6020E"/>
  </w:style>
  <w:style w:type="paragraph" w:customStyle="1" w:styleId="3173FC0973AA4D30B871A8AAEA3608471">
    <w:name w:val="3173FC0973AA4D30B871A8AAEA3608471"/>
    <w:rsid w:val="00A6020E"/>
  </w:style>
  <w:style w:type="paragraph" w:customStyle="1" w:styleId="9D7EDE3ACA7F46528690670A04E2CF651">
    <w:name w:val="9D7EDE3ACA7F46528690670A04E2CF651"/>
    <w:rsid w:val="00A6020E"/>
  </w:style>
  <w:style w:type="paragraph" w:customStyle="1" w:styleId="A0BB44C0E46848F29A6D730D698097231">
    <w:name w:val="A0BB44C0E46848F29A6D730D698097231"/>
    <w:rsid w:val="00A6020E"/>
  </w:style>
  <w:style w:type="paragraph" w:customStyle="1" w:styleId="D45B7BC6BC074DEC9BEBC54F8E2CE9FE1">
    <w:name w:val="D45B7BC6BC074DEC9BEBC54F8E2CE9FE1"/>
    <w:rsid w:val="00A6020E"/>
  </w:style>
  <w:style w:type="paragraph" w:customStyle="1" w:styleId="0E7821EC9F7141F1B8EBF1A83DEFB3381">
    <w:name w:val="0E7821EC9F7141F1B8EBF1A83DEFB3381"/>
    <w:rsid w:val="00A6020E"/>
  </w:style>
  <w:style w:type="paragraph" w:customStyle="1" w:styleId="3F7B07EAB1EA419480D52A3967846C6D1">
    <w:name w:val="3F7B07EAB1EA419480D52A3967846C6D1"/>
    <w:rsid w:val="00A6020E"/>
  </w:style>
  <w:style w:type="paragraph" w:customStyle="1" w:styleId="F29CDAE6437C4E64AEE7A3A0C594DE391">
    <w:name w:val="F29CDAE6437C4E64AEE7A3A0C594DE391"/>
    <w:rsid w:val="00A6020E"/>
  </w:style>
  <w:style w:type="paragraph" w:customStyle="1" w:styleId="31E553B4857D46629580FD8CDAFBA0A31">
    <w:name w:val="31E553B4857D46629580FD8CDAFBA0A31"/>
    <w:rsid w:val="00A6020E"/>
  </w:style>
  <w:style w:type="paragraph" w:customStyle="1" w:styleId="0A43503706AF449C92DCBF98F54B2B331">
    <w:name w:val="0A43503706AF449C92DCBF98F54B2B331"/>
    <w:rsid w:val="00A6020E"/>
  </w:style>
  <w:style w:type="paragraph" w:customStyle="1" w:styleId="E91C958492BF461A84224A91E19D7E9D1">
    <w:name w:val="E91C958492BF461A84224A91E19D7E9D1"/>
    <w:rsid w:val="00A6020E"/>
  </w:style>
  <w:style w:type="paragraph" w:customStyle="1" w:styleId="3D7AAF013AD74AD4A9F664BBAFBF785E1">
    <w:name w:val="3D7AAF013AD74AD4A9F664BBAFBF785E1"/>
    <w:rsid w:val="00A6020E"/>
  </w:style>
  <w:style w:type="paragraph" w:customStyle="1" w:styleId="BAC81432A0A3429495C7646AFF68993E1">
    <w:name w:val="BAC81432A0A3429495C7646AFF68993E1"/>
    <w:rsid w:val="00A6020E"/>
  </w:style>
  <w:style w:type="paragraph" w:customStyle="1" w:styleId="48F9F373C4084F55A2D1987A5089D0AE1">
    <w:name w:val="48F9F373C4084F55A2D1987A5089D0AE1"/>
    <w:rsid w:val="00A6020E"/>
  </w:style>
  <w:style w:type="paragraph" w:customStyle="1" w:styleId="CA1C901280C14365A7FB66646DF6BD031">
    <w:name w:val="CA1C901280C14365A7FB66646DF6BD031"/>
    <w:rsid w:val="00A6020E"/>
  </w:style>
  <w:style w:type="paragraph" w:customStyle="1" w:styleId="98B986F182E84BDD93023DD3024F5CFC1">
    <w:name w:val="98B986F182E84BDD93023DD3024F5CFC1"/>
    <w:rsid w:val="00A6020E"/>
  </w:style>
  <w:style w:type="paragraph" w:customStyle="1" w:styleId="8A378A3A4A5D4765978654D9E46B58D21">
    <w:name w:val="8A378A3A4A5D4765978654D9E46B58D21"/>
    <w:rsid w:val="00A6020E"/>
  </w:style>
  <w:style w:type="paragraph" w:customStyle="1" w:styleId="AE66D6AEAE8040BDB9E5D47F1DBB723B1">
    <w:name w:val="AE66D6AEAE8040BDB9E5D47F1DBB723B1"/>
    <w:rsid w:val="00A6020E"/>
  </w:style>
  <w:style w:type="paragraph" w:customStyle="1" w:styleId="9D059354F1DF4B2AA80504721FDD6E0F">
    <w:name w:val="9D059354F1DF4B2AA80504721FDD6E0F"/>
    <w:rsid w:val="00A6020E"/>
    <w:rPr>
      <w:lang w:val="en-US" w:eastAsia="en-US"/>
    </w:rPr>
  </w:style>
  <w:style w:type="paragraph" w:customStyle="1" w:styleId="C8D338919F784E3A9D30851687580B44">
    <w:name w:val="C8D338919F784E3A9D30851687580B44"/>
    <w:rsid w:val="00A6020E"/>
    <w:rPr>
      <w:lang w:val="en-US" w:eastAsia="en-US"/>
    </w:rPr>
  </w:style>
  <w:style w:type="paragraph" w:customStyle="1" w:styleId="E096619E32864EE68EA88A2558F4325E">
    <w:name w:val="E096619E32864EE68EA88A2558F4325E"/>
    <w:rsid w:val="00A6020E"/>
    <w:rPr>
      <w:lang w:val="en-US" w:eastAsia="en-US"/>
    </w:rPr>
  </w:style>
  <w:style w:type="paragraph" w:customStyle="1" w:styleId="2BA7E5C05B124E249C0CC7C10E774118">
    <w:name w:val="2BA7E5C05B124E249C0CC7C10E774118"/>
    <w:rsid w:val="00A6020E"/>
    <w:rPr>
      <w:lang w:val="en-US" w:eastAsia="en-US"/>
    </w:rPr>
  </w:style>
  <w:style w:type="paragraph" w:customStyle="1" w:styleId="B12438098CBA4918911BFA3B58B0C3B8">
    <w:name w:val="B12438098CBA4918911BFA3B58B0C3B8"/>
    <w:rsid w:val="00A6020E"/>
    <w:rPr>
      <w:lang w:val="en-US" w:eastAsia="en-US"/>
    </w:rPr>
  </w:style>
  <w:style w:type="paragraph" w:customStyle="1" w:styleId="5C3912514E674883B21E8D6836A87EF2">
    <w:name w:val="5C3912514E674883B21E8D6836A87EF2"/>
    <w:rsid w:val="00A6020E"/>
    <w:rPr>
      <w:lang w:val="en-US" w:eastAsia="en-US"/>
    </w:rPr>
  </w:style>
  <w:style w:type="paragraph" w:customStyle="1" w:styleId="386C3653A222468A9D3422ED4164D64A">
    <w:name w:val="386C3653A222468A9D3422ED4164D64A"/>
    <w:rsid w:val="00A6020E"/>
    <w:rPr>
      <w:lang w:val="en-US" w:eastAsia="en-US"/>
    </w:rPr>
  </w:style>
  <w:style w:type="paragraph" w:customStyle="1" w:styleId="563DF1F5749C47949AC0945DF63EC0A4">
    <w:name w:val="563DF1F5749C47949AC0945DF63EC0A4"/>
    <w:rsid w:val="00A6020E"/>
    <w:rPr>
      <w:lang w:val="en-US" w:eastAsia="en-US"/>
    </w:rPr>
  </w:style>
  <w:style w:type="paragraph" w:customStyle="1" w:styleId="8232B50B689B4A64B1DF5F78E527CF78">
    <w:name w:val="8232B50B689B4A64B1DF5F78E527CF78"/>
    <w:rsid w:val="00A6020E"/>
    <w:rPr>
      <w:lang w:val="en-US" w:eastAsia="en-US"/>
    </w:rPr>
  </w:style>
  <w:style w:type="paragraph" w:customStyle="1" w:styleId="ED7EF8441BB344669D8E945CC772139C">
    <w:name w:val="ED7EF8441BB344669D8E945CC772139C"/>
    <w:rsid w:val="00A6020E"/>
    <w:rPr>
      <w:lang w:val="en-US" w:eastAsia="en-US"/>
    </w:rPr>
  </w:style>
  <w:style w:type="paragraph" w:customStyle="1" w:styleId="FB7CEA14325540468F95A3089CF0717D">
    <w:name w:val="FB7CEA14325540468F95A3089CF0717D"/>
    <w:rsid w:val="00A6020E"/>
    <w:rPr>
      <w:lang w:val="en-US" w:eastAsia="en-US"/>
    </w:rPr>
  </w:style>
  <w:style w:type="paragraph" w:customStyle="1" w:styleId="C0BB04AE27684390A9B1737A0D76850C">
    <w:name w:val="C0BB04AE27684390A9B1737A0D76850C"/>
    <w:rsid w:val="00A6020E"/>
    <w:rPr>
      <w:lang w:val="en-US" w:eastAsia="en-US"/>
    </w:rPr>
  </w:style>
  <w:style w:type="paragraph" w:customStyle="1" w:styleId="22BA0829186E4A14A4B261DE732A400C">
    <w:name w:val="22BA0829186E4A14A4B261DE732A400C"/>
    <w:rsid w:val="00A6020E"/>
    <w:rPr>
      <w:lang w:val="en-US" w:eastAsia="en-US"/>
    </w:rPr>
  </w:style>
  <w:style w:type="paragraph" w:customStyle="1" w:styleId="0DD173BA81AC45D3B7BDAFB9CD5143EC">
    <w:name w:val="0DD173BA81AC45D3B7BDAFB9CD5143EC"/>
    <w:rsid w:val="00A6020E"/>
    <w:rPr>
      <w:lang w:val="en-US" w:eastAsia="en-US"/>
    </w:rPr>
  </w:style>
  <w:style w:type="paragraph" w:customStyle="1" w:styleId="2CC3C3604EA44BE0AFD9AFDA7BC22BED">
    <w:name w:val="2CC3C3604EA44BE0AFD9AFDA7BC22BED"/>
    <w:rsid w:val="00A6020E"/>
    <w:rPr>
      <w:lang w:val="en-US" w:eastAsia="en-US"/>
    </w:rPr>
  </w:style>
  <w:style w:type="paragraph" w:customStyle="1" w:styleId="38F843DE5D3C474EAB9D0A30EC465844">
    <w:name w:val="38F843DE5D3C474EAB9D0A30EC465844"/>
    <w:rsid w:val="00A6020E"/>
    <w:rPr>
      <w:lang w:val="en-US" w:eastAsia="en-US"/>
    </w:rPr>
  </w:style>
  <w:style w:type="paragraph" w:customStyle="1" w:styleId="DE0787F98BC748FD97500D1BCE5E42B9">
    <w:name w:val="DE0787F98BC748FD97500D1BCE5E42B9"/>
    <w:rsid w:val="00A6020E"/>
    <w:rPr>
      <w:lang w:val="en-US" w:eastAsia="en-US"/>
    </w:rPr>
  </w:style>
  <w:style w:type="paragraph" w:customStyle="1" w:styleId="F3A0665B2EC048B8AF25DD5CF365D551">
    <w:name w:val="F3A0665B2EC048B8AF25DD5CF365D551"/>
    <w:rsid w:val="00A6020E"/>
    <w:rPr>
      <w:lang w:val="en-US" w:eastAsia="en-US"/>
    </w:rPr>
  </w:style>
  <w:style w:type="paragraph" w:customStyle="1" w:styleId="DECB35E165544C8685B906D78B3584E2">
    <w:name w:val="DECB35E165544C8685B906D78B3584E2"/>
    <w:rsid w:val="00A6020E"/>
    <w:rPr>
      <w:lang w:val="en-US" w:eastAsia="en-US"/>
    </w:rPr>
  </w:style>
  <w:style w:type="paragraph" w:customStyle="1" w:styleId="BCC6334B371D44A38DB610900E25C012">
    <w:name w:val="BCC6334B371D44A38DB610900E25C012"/>
    <w:rsid w:val="00A6020E"/>
    <w:rPr>
      <w:lang w:val="en-US" w:eastAsia="en-US"/>
    </w:rPr>
  </w:style>
  <w:style w:type="paragraph" w:customStyle="1" w:styleId="EA94DDB0A0554407A7099AC7490CAA3E">
    <w:name w:val="EA94DDB0A0554407A7099AC7490CAA3E"/>
    <w:rsid w:val="00A6020E"/>
    <w:rPr>
      <w:lang w:val="en-US" w:eastAsia="en-US"/>
    </w:rPr>
  </w:style>
  <w:style w:type="paragraph" w:customStyle="1" w:styleId="886F85F88E8448E6BF33B7EFFCFA52FA">
    <w:name w:val="886F85F88E8448E6BF33B7EFFCFA52FA"/>
    <w:rsid w:val="00A6020E"/>
    <w:rPr>
      <w:lang w:val="en-US" w:eastAsia="en-US"/>
    </w:rPr>
  </w:style>
  <w:style w:type="paragraph" w:customStyle="1" w:styleId="A4164655AAC54DD88F7ED59FCF1525BC">
    <w:name w:val="A4164655AAC54DD88F7ED59FCF1525BC"/>
    <w:rsid w:val="00A6020E"/>
    <w:rPr>
      <w:lang w:val="en-US" w:eastAsia="en-US"/>
    </w:rPr>
  </w:style>
  <w:style w:type="paragraph" w:customStyle="1" w:styleId="B2EB50880AEA4DB084F8F86B872C1A81">
    <w:name w:val="B2EB50880AEA4DB084F8F86B872C1A81"/>
    <w:rsid w:val="00A6020E"/>
    <w:rPr>
      <w:lang w:val="en-US" w:eastAsia="en-US"/>
    </w:rPr>
  </w:style>
  <w:style w:type="paragraph" w:customStyle="1" w:styleId="85C96D226AE342B3A9C97B85B7F81BB8">
    <w:name w:val="85C96D226AE342B3A9C97B85B7F81BB8"/>
    <w:rsid w:val="00A6020E"/>
    <w:rPr>
      <w:lang w:val="en-US" w:eastAsia="en-US"/>
    </w:rPr>
  </w:style>
  <w:style w:type="paragraph" w:customStyle="1" w:styleId="A8AB5E896AAD4A65A08C964159C9B5F9">
    <w:name w:val="A8AB5E896AAD4A65A08C964159C9B5F9"/>
    <w:rsid w:val="00A6020E"/>
    <w:rPr>
      <w:lang w:val="en-US" w:eastAsia="en-US"/>
    </w:rPr>
  </w:style>
  <w:style w:type="paragraph" w:customStyle="1" w:styleId="6D9D837E6AD04356A3AADB727EC6D0D0">
    <w:name w:val="6D9D837E6AD04356A3AADB727EC6D0D0"/>
    <w:rsid w:val="00A6020E"/>
    <w:rPr>
      <w:lang w:val="en-US" w:eastAsia="en-US"/>
    </w:rPr>
  </w:style>
  <w:style w:type="paragraph" w:customStyle="1" w:styleId="CD0FE8EEC74B4CBF8C0746DB2F462493">
    <w:name w:val="CD0FE8EEC74B4CBF8C0746DB2F462493"/>
    <w:rsid w:val="00A6020E"/>
    <w:rPr>
      <w:lang w:val="en-US" w:eastAsia="en-US"/>
    </w:rPr>
  </w:style>
  <w:style w:type="paragraph" w:customStyle="1" w:styleId="CD5E728595314EACA198335BAE8BFA44">
    <w:name w:val="CD5E728595314EACA198335BAE8BFA44"/>
    <w:rsid w:val="00A6020E"/>
    <w:rPr>
      <w:lang w:val="en-US" w:eastAsia="en-US"/>
    </w:rPr>
  </w:style>
  <w:style w:type="paragraph" w:customStyle="1" w:styleId="3DF5E0DA90124BA08B7D2713AAE25475">
    <w:name w:val="3DF5E0DA90124BA08B7D2713AAE25475"/>
    <w:rsid w:val="00A6020E"/>
    <w:rPr>
      <w:lang w:val="en-US" w:eastAsia="en-US"/>
    </w:rPr>
  </w:style>
  <w:style w:type="paragraph" w:customStyle="1" w:styleId="5725E418B6F143B5831226E8D65805C4">
    <w:name w:val="5725E418B6F143B5831226E8D65805C4"/>
    <w:rsid w:val="00A6020E"/>
    <w:rPr>
      <w:lang w:val="en-US" w:eastAsia="en-US"/>
    </w:rPr>
  </w:style>
  <w:style w:type="paragraph" w:customStyle="1" w:styleId="4185666FE12B48409FFBDB9B8D654F05">
    <w:name w:val="4185666FE12B48409FFBDB9B8D654F05"/>
    <w:rsid w:val="00A6020E"/>
    <w:rPr>
      <w:lang w:val="en-US" w:eastAsia="en-US"/>
    </w:rPr>
  </w:style>
  <w:style w:type="paragraph" w:customStyle="1" w:styleId="A387E35E0FAC45069997A335BB169341">
    <w:name w:val="A387E35E0FAC45069997A335BB169341"/>
    <w:rsid w:val="00A6020E"/>
    <w:rPr>
      <w:lang w:val="en-US" w:eastAsia="en-US"/>
    </w:rPr>
  </w:style>
  <w:style w:type="paragraph" w:customStyle="1" w:styleId="C0D4352ECAAC42CD86628310AA93CDB4">
    <w:name w:val="C0D4352ECAAC42CD86628310AA93CDB4"/>
    <w:rsid w:val="00A6020E"/>
    <w:rPr>
      <w:lang w:val="en-US" w:eastAsia="en-US"/>
    </w:rPr>
  </w:style>
  <w:style w:type="paragraph" w:customStyle="1" w:styleId="D070A1CE971649FEB81102AA6416B4CB">
    <w:name w:val="D070A1CE971649FEB81102AA6416B4CB"/>
    <w:rsid w:val="00A6020E"/>
    <w:rPr>
      <w:lang w:val="en-US" w:eastAsia="en-US"/>
    </w:rPr>
  </w:style>
  <w:style w:type="paragraph" w:customStyle="1" w:styleId="748F34724E344C83AA4A03425ABD616B">
    <w:name w:val="748F34724E344C83AA4A03425ABD616B"/>
    <w:rsid w:val="00A6020E"/>
    <w:rPr>
      <w:lang w:val="en-US" w:eastAsia="en-US"/>
    </w:rPr>
  </w:style>
  <w:style w:type="paragraph" w:customStyle="1" w:styleId="76ACC323071744C08263EFC11719D49B">
    <w:name w:val="76ACC323071744C08263EFC11719D49B"/>
    <w:rsid w:val="00A6020E"/>
    <w:rPr>
      <w:lang w:val="en-US" w:eastAsia="en-US"/>
    </w:rPr>
  </w:style>
  <w:style w:type="paragraph" w:customStyle="1" w:styleId="74988924574C43E1A63CE59803C92C30">
    <w:name w:val="74988924574C43E1A63CE59803C92C30"/>
    <w:rsid w:val="00A6020E"/>
    <w:rPr>
      <w:lang w:val="en-US" w:eastAsia="en-US"/>
    </w:rPr>
  </w:style>
  <w:style w:type="paragraph" w:customStyle="1" w:styleId="898EC12351C041E39D169ECBDC955BEB">
    <w:name w:val="898EC12351C041E39D169ECBDC955BEB"/>
    <w:rsid w:val="00A6020E"/>
    <w:rPr>
      <w:lang w:val="en-US" w:eastAsia="en-US"/>
    </w:rPr>
  </w:style>
  <w:style w:type="paragraph" w:customStyle="1" w:styleId="DDC18B7265D843F7A93727497BEBFF1A">
    <w:name w:val="DDC18B7265D843F7A93727497BEBFF1A"/>
    <w:rsid w:val="00A6020E"/>
    <w:rPr>
      <w:lang w:val="en-US" w:eastAsia="en-US"/>
    </w:rPr>
  </w:style>
  <w:style w:type="paragraph" w:customStyle="1" w:styleId="36C9A47362394A7BAAA6F63B42E02DDE">
    <w:name w:val="36C9A47362394A7BAAA6F63B42E02DDE"/>
    <w:rsid w:val="00A6020E"/>
    <w:rPr>
      <w:lang w:val="en-US" w:eastAsia="en-US"/>
    </w:rPr>
  </w:style>
  <w:style w:type="paragraph" w:customStyle="1" w:styleId="5C48D9419BD642F98BA2D1E20993BA32">
    <w:name w:val="5C48D9419BD642F98BA2D1E20993BA32"/>
    <w:rsid w:val="00A6020E"/>
    <w:rPr>
      <w:lang w:val="en-US" w:eastAsia="en-US"/>
    </w:rPr>
  </w:style>
  <w:style w:type="paragraph" w:customStyle="1" w:styleId="A7C7ED7FDC494CE8B8043707E69794A5">
    <w:name w:val="A7C7ED7FDC494CE8B8043707E69794A5"/>
    <w:rsid w:val="00A6020E"/>
    <w:rPr>
      <w:lang w:val="en-US" w:eastAsia="en-US"/>
    </w:rPr>
  </w:style>
  <w:style w:type="paragraph" w:customStyle="1" w:styleId="2C8F6DED218F4D9CA2D072742B159DE4">
    <w:name w:val="2C8F6DED218F4D9CA2D072742B159DE4"/>
    <w:rsid w:val="00A6020E"/>
    <w:rPr>
      <w:lang w:val="en-US" w:eastAsia="en-US"/>
    </w:rPr>
  </w:style>
  <w:style w:type="paragraph" w:customStyle="1" w:styleId="81035C2646324D66878C41440C38889A">
    <w:name w:val="81035C2646324D66878C41440C38889A"/>
    <w:rsid w:val="00A6020E"/>
    <w:rPr>
      <w:lang w:val="en-US" w:eastAsia="en-US"/>
    </w:rPr>
  </w:style>
  <w:style w:type="paragraph" w:customStyle="1" w:styleId="5A96AE7274AE4674957B1F935BD4719C">
    <w:name w:val="5A96AE7274AE4674957B1F935BD4719C"/>
    <w:rsid w:val="00A6020E"/>
    <w:rPr>
      <w:lang w:val="en-US" w:eastAsia="en-US"/>
    </w:rPr>
  </w:style>
  <w:style w:type="paragraph" w:customStyle="1" w:styleId="0B5CBE56A343443DA45FD4AAA3955D38">
    <w:name w:val="0B5CBE56A343443DA45FD4AAA3955D38"/>
    <w:rsid w:val="00A6020E"/>
    <w:rPr>
      <w:lang w:val="en-US" w:eastAsia="en-US"/>
    </w:rPr>
  </w:style>
  <w:style w:type="paragraph" w:customStyle="1" w:styleId="FCD482763FB4436D93D4B81DFBF1F16C">
    <w:name w:val="FCD482763FB4436D93D4B81DFBF1F16C"/>
    <w:rsid w:val="00A6020E"/>
    <w:rPr>
      <w:lang w:val="en-US" w:eastAsia="en-US"/>
    </w:rPr>
  </w:style>
  <w:style w:type="paragraph" w:customStyle="1" w:styleId="665941AB39284211B59A5514DA69025A">
    <w:name w:val="665941AB39284211B59A5514DA69025A"/>
    <w:rsid w:val="009B3A4D"/>
    <w:rPr>
      <w:lang w:val="en-US" w:eastAsia="en-US"/>
    </w:rPr>
  </w:style>
  <w:style w:type="paragraph" w:customStyle="1" w:styleId="3294677172E1418DBC99AA1E58EFD009">
    <w:name w:val="3294677172E1418DBC99AA1E58EFD009"/>
    <w:rsid w:val="009B3A4D"/>
    <w:rPr>
      <w:lang w:val="en-US" w:eastAsia="en-US"/>
    </w:rPr>
  </w:style>
  <w:style w:type="paragraph" w:customStyle="1" w:styleId="09518A16C70143AB856F87E16F1C7E88">
    <w:name w:val="09518A16C70143AB856F87E16F1C7E88"/>
    <w:rsid w:val="009B3A4D"/>
    <w:rPr>
      <w:lang w:val="en-US" w:eastAsia="en-US"/>
    </w:rPr>
  </w:style>
  <w:style w:type="paragraph" w:customStyle="1" w:styleId="32207B9C6FD74733A5F2FF5100C24769">
    <w:name w:val="32207B9C6FD74733A5F2FF5100C24769"/>
    <w:rsid w:val="009B3A4D"/>
    <w:rPr>
      <w:lang w:val="en-US" w:eastAsia="en-US"/>
    </w:rPr>
  </w:style>
  <w:style w:type="paragraph" w:customStyle="1" w:styleId="CC600588273F4BFFA21C86082F988AD5">
    <w:name w:val="CC600588273F4BFFA21C86082F988AD5"/>
    <w:rsid w:val="009B3A4D"/>
    <w:rPr>
      <w:lang w:val="en-US" w:eastAsia="en-US"/>
    </w:rPr>
  </w:style>
  <w:style w:type="paragraph" w:customStyle="1" w:styleId="88DB5DA070F5459095E26B4A79C67DD4">
    <w:name w:val="88DB5DA070F5459095E26B4A79C67DD4"/>
    <w:rsid w:val="009B3A4D"/>
    <w:rPr>
      <w:lang w:val="en-US" w:eastAsia="en-US"/>
    </w:rPr>
  </w:style>
  <w:style w:type="paragraph" w:customStyle="1" w:styleId="7BB7FFD6EE984E88B94D161A5DD0A4A2">
    <w:name w:val="7BB7FFD6EE984E88B94D161A5DD0A4A2"/>
    <w:rsid w:val="009B3A4D"/>
    <w:rPr>
      <w:lang w:val="en-US" w:eastAsia="en-US"/>
    </w:rPr>
  </w:style>
  <w:style w:type="paragraph" w:customStyle="1" w:styleId="71C2EBB835494AF5B9D59BD7DD3AE8B9">
    <w:name w:val="71C2EBB835494AF5B9D59BD7DD3AE8B9"/>
    <w:rsid w:val="00DA471E"/>
    <w:rPr>
      <w:lang w:val="en-US" w:eastAsia="en-US"/>
    </w:rPr>
  </w:style>
  <w:style w:type="paragraph" w:customStyle="1" w:styleId="0998C09EF0BA48539DD21DD02569C8458">
    <w:name w:val="0998C09EF0BA48539DD21DD02569C8458"/>
    <w:rsid w:val="00DA471E"/>
  </w:style>
  <w:style w:type="paragraph" w:customStyle="1" w:styleId="87129249E2F342599E80A7549E6AC6018">
    <w:name w:val="87129249E2F342599E80A7549E6AC6018"/>
    <w:rsid w:val="00DA471E"/>
  </w:style>
  <w:style w:type="paragraph" w:customStyle="1" w:styleId="025C932B25A541489B3F61BFCFED190C8">
    <w:name w:val="025C932B25A541489B3F61BFCFED190C8"/>
    <w:rsid w:val="00DA471E"/>
  </w:style>
  <w:style w:type="paragraph" w:customStyle="1" w:styleId="C507E91C7424446BB80960F492346F3E8">
    <w:name w:val="C507E91C7424446BB80960F492346F3E8"/>
    <w:rsid w:val="00DA471E"/>
  </w:style>
  <w:style w:type="paragraph" w:customStyle="1" w:styleId="F0C94A655AE148158859B12206464A248">
    <w:name w:val="F0C94A655AE148158859B12206464A248"/>
    <w:rsid w:val="00DA471E"/>
  </w:style>
  <w:style w:type="paragraph" w:customStyle="1" w:styleId="D20500E3188E4BF0A6176DEA0A1D51C58">
    <w:name w:val="D20500E3188E4BF0A6176DEA0A1D51C58"/>
    <w:rsid w:val="00DA471E"/>
  </w:style>
  <w:style w:type="paragraph" w:customStyle="1" w:styleId="9FD95C4C6C5F41FAA88671FF5AC286438">
    <w:name w:val="9FD95C4C6C5F41FAA88671FF5AC286438"/>
    <w:rsid w:val="00DA471E"/>
  </w:style>
  <w:style w:type="paragraph" w:customStyle="1" w:styleId="252598F03325436DA341FE7DA28511418">
    <w:name w:val="252598F03325436DA341FE7DA28511418"/>
    <w:rsid w:val="00DA471E"/>
  </w:style>
  <w:style w:type="paragraph" w:customStyle="1" w:styleId="E758D689CCEF4D93AB36814F2240FC9D8">
    <w:name w:val="E758D689CCEF4D93AB36814F2240FC9D8"/>
    <w:rsid w:val="00DA471E"/>
  </w:style>
  <w:style w:type="paragraph" w:customStyle="1" w:styleId="9E224AA967154B15A65CB30AFE9CE2FB8">
    <w:name w:val="9E224AA967154B15A65CB30AFE9CE2FB8"/>
    <w:rsid w:val="00DA471E"/>
  </w:style>
  <w:style w:type="paragraph" w:customStyle="1" w:styleId="6B6F0EE68E614C729FA07E777C83CBB18">
    <w:name w:val="6B6F0EE68E614C729FA07E777C83CBB18"/>
    <w:rsid w:val="00DA471E"/>
  </w:style>
  <w:style w:type="paragraph" w:customStyle="1" w:styleId="63708E7FC9674EF5A58372A5745B3EE68">
    <w:name w:val="63708E7FC9674EF5A58372A5745B3EE68"/>
    <w:rsid w:val="00DA471E"/>
  </w:style>
  <w:style w:type="paragraph" w:customStyle="1" w:styleId="ED40C90D214A43A3818B24DD75DB5DE78">
    <w:name w:val="ED40C90D214A43A3818B24DD75DB5DE78"/>
    <w:rsid w:val="00DA471E"/>
  </w:style>
  <w:style w:type="paragraph" w:customStyle="1" w:styleId="A387E35E0FAC45069997A335BB1693411">
    <w:name w:val="A387E35E0FAC45069997A335BB1693411"/>
    <w:rsid w:val="00DA471E"/>
  </w:style>
  <w:style w:type="paragraph" w:customStyle="1" w:styleId="71C2EBB835494AF5B9D59BD7DD3AE8B91">
    <w:name w:val="71C2EBB835494AF5B9D59BD7DD3AE8B91"/>
    <w:rsid w:val="00DA471E"/>
  </w:style>
  <w:style w:type="paragraph" w:customStyle="1" w:styleId="C0D4352ECAAC42CD86628310AA93CDB41">
    <w:name w:val="C0D4352ECAAC42CD86628310AA93CDB41"/>
    <w:rsid w:val="00DA471E"/>
  </w:style>
  <w:style w:type="paragraph" w:customStyle="1" w:styleId="09518A16C70143AB856F87E16F1C7E881">
    <w:name w:val="09518A16C70143AB856F87E16F1C7E881"/>
    <w:rsid w:val="00DA471E"/>
  </w:style>
  <w:style w:type="paragraph" w:customStyle="1" w:styleId="32207B9C6FD74733A5F2FF5100C247691">
    <w:name w:val="32207B9C6FD74733A5F2FF5100C247691"/>
    <w:rsid w:val="00DA471E"/>
  </w:style>
  <w:style w:type="paragraph" w:customStyle="1" w:styleId="CC600588273F4BFFA21C86082F988AD51">
    <w:name w:val="CC600588273F4BFFA21C86082F988AD51"/>
    <w:rsid w:val="00DA471E"/>
  </w:style>
  <w:style w:type="paragraph" w:customStyle="1" w:styleId="88DB5DA070F5459095E26B4A79C67DD41">
    <w:name w:val="88DB5DA070F5459095E26B4A79C67DD41"/>
    <w:rsid w:val="00DA471E"/>
  </w:style>
  <w:style w:type="paragraph" w:customStyle="1" w:styleId="748F34724E344C83AA4A03425ABD616B1">
    <w:name w:val="748F34724E344C83AA4A03425ABD616B1"/>
    <w:rsid w:val="00DA471E"/>
  </w:style>
  <w:style w:type="paragraph" w:customStyle="1" w:styleId="76ACC323071744C08263EFC11719D49B1">
    <w:name w:val="76ACC323071744C08263EFC11719D49B1"/>
    <w:rsid w:val="00DA471E"/>
  </w:style>
  <w:style w:type="paragraph" w:customStyle="1" w:styleId="74988924574C43E1A63CE59803C92C301">
    <w:name w:val="74988924574C43E1A63CE59803C92C301"/>
    <w:rsid w:val="00DA471E"/>
  </w:style>
  <w:style w:type="paragraph" w:customStyle="1" w:styleId="898EC12351C041E39D169ECBDC955BEB1">
    <w:name w:val="898EC12351C041E39D169ECBDC955BEB1"/>
    <w:rsid w:val="00DA471E"/>
  </w:style>
  <w:style w:type="paragraph" w:customStyle="1" w:styleId="DDC18B7265D843F7A93727497BEBFF1A1">
    <w:name w:val="DDC18B7265D843F7A93727497BEBFF1A1"/>
    <w:rsid w:val="00DA471E"/>
  </w:style>
  <w:style w:type="paragraph" w:customStyle="1" w:styleId="36C9A47362394A7BAAA6F63B42E02DDE1">
    <w:name w:val="36C9A47362394A7BAAA6F63B42E02DDE1"/>
    <w:rsid w:val="00DA471E"/>
  </w:style>
  <w:style w:type="paragraph" w:customStyle="1" w:styleId="5C48D9419BD642F98BA2D1E20993BA321">
    <w:name w:val="5C48D9419BD642F98BA2D1E20993BA321"/>
    <w:rsid w:val="00DA471E"/>
  </w:style>
  <w:style w:type="paragraph" w:customStyle="1" w:styleId="A7C7ED7FDC494CE8B8043707E69794A51">
    <w:name w:val="A7C7ED7FDC494CE8B8043707E69794A51"/>
    <w:rsid w:val="00DA471E"/>
  </w:style>
  <w:style w:type="paragraph" w:customStyle="1" w:styleId="2C8F6DED218F4D9CA2D072742B159DE41">
    <w:name w:val="2C8F6DED218F4D9CA2D072742B159DE41"/>
    <w:rsid w:val="00DA471E"/>
  </w:style>
  <w:style w:type="paragraph" w:customStyle="1" w:styleId="81035C2646324D66878C41440C38889A1">
    <w:name w:val="81035C2646324D66878C41440C38889A1"/>
    <w:rsid w:val="00DA471E"/>
  </w:style>
  <w:style w:type="paragraph" w:customStyle="1" w:styleId="563DF1F5749C47949AC0945DF63EC0A41">
    <w:name w:val="563DF1F5749C47949AC0945DF63EC0A41"/>
    <w:rsid w:val="00DA471E"/>
  </w:style>
  <w:style w:type="paragraph" w:customStyle="1" w:styleId="8232B50B689B4A64B1DF5F78E527CF781">
    <w:name w:val="8232B50B689B4A64B1DF5F78E527CF781"/>
    <w:rsid w:val="00DA471E"/>
  </w:style>
  <w:style w:type="paragraph" w:customStyle="1" w:styleId="ED7EF8441BB344669D8E945CC772139C1">
    <w:name w:val="ED7EF8441BB344669D8E945CC772139C1"/>
    <w:rsid w:val="00DA471E"/>
  </w:style>
  <w:style w:type="paragraph" w:customStyle="1" w:styleId="FB7CEA14325540468F95A3089CF0717D1">
    <w:name w:val="FB7CEA14325540468F95A3089CF0717D1"/>
    <w:rsid w:val="00DA471E"/>
  </w:style>
  <w:style w:type="paragraph" w:customStyle="1" w:styleId="C0BB04AE27684390A9B1737A0D76850C1">
    <w:name w:val="C0BB04AE27684390A9B1737A0D76850C1"/>
    <w:rsid w:val="00DA471E"/>
  </w:style>
  <w:style w:type="paragraph" w:customStyle="1" w:styleId="22BA0829186E4A14A4B261DE732A400C1">
    <w:name w:val="22BA0829186E4A14A4B261DE732A400C1"/>
    <w:rsid w:val="00DA471E"/>
  </w:style>
  <w:style w:type="paragraph" w:customStyle="1" w:styleId="0DD173BA81AC45D3B7BDAFB9CD5143EC1">
    <w:name w:val="0DD173BA81AC45D3B7BDAFB9CD5143EC1"/>
    <w:rsid w:val="00DA471E"/>
  </w:style>
  <w:style w:type="paragraph" w:customStyle="1" w:styleId="2CC3C3604EA44BE0AFD9AFDA7BC22BED1">
    <w:name w:val="2CC3C3604EA44BE0AFD9AFDA7BC22BED1"/>
    <w:rsid w:val="00DA471E"/>
  </w:style>
  <w:style w:type="paragraph" w:customStyle="1" w:styleId="38F843DE5D3C474EAB9D0A30EC4658441">
    <w:name w:val="38F843DE5D3C474EAB9D0A30EC4658441"/>
    <w:rsid w:val="00DA471E"/>
  </w:style>
  <w:style w:type="paragraph" w:customStyle="1" w:styleId="DE0787F98BC748FD97500D1BCE5E42B91">
    <w:name w:val="DE0787F98BC748FD97500D1BCE5E42B91"/>
    <w:rsid w:val="00DA471E"/>
  </w:style>
  <w:style w:type="paragraph" w:customStyle="1" w:styleId="F3A0665B2EC048B8AF25DD5CF365D5511">
    <w:name w:val="F3A0665B2EC048B8AF25DD5CF365D5511"/>
    <w:rsid w:val="00DA471E"/>
  </w:style>
  <w:style w:type="paragraph" w:customStyle="1" w:styleId="DECB35E165544C8685B906D78B3584E21">
    <w:name w:val="DECB35E165544C8685B906D78B3584E21"/>
    <w:rsid w:val="00DA471E"/>
  </w:style>
  <w:style w:type="paragraph" w:customStyle="1" w:styleId="BCC6334B371D44A38DB610900E25C0121">
    <w:name w:val="BCC6334B371D44A38DB610900E25C0121"/>
    <w:rsid w:val="00DA471E"/>
  </w:style>
  <w:style w:type="paragraph" w:customStyle="1" w:styleId="EA94DDB0A0554407A7099AC7490CAA3E1">
    <w:name w:val="EA94DDB0A0554407A7099AC7490CAA3E1"/>
    <w:rsid w:val="00DA471E"/>
  </w:style>
  <w:style w:type="paragraph" w:customStyle="1" w:styleId="786487B6B1384A9DA8746EE2F7D0E48E2">
    <w:name w:val="786487B6B1384A9DA8746EE2F7D0E48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961BB82D9B444BD84AB84D43BC346702">
    <w:name w:val="E961BB82D9B444BD84AB84D43BC34670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BEA3E5B886459FAA1410337E39CA592">
    <w:name w:val="DBBEA3E5B886459FAA1410337E39CA59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9ABE968A5364565AAF384D1C07D97682">
    <w:name w:val="69ABE968A5364565AAF384D1C07D976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B84B9B702294D11BA5775E4C7DBD92E2">
    <w:name w:val="BB84B9B702294D11BA5775E4C7DBD92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F175ADCBC83A4ADC8724C7EE8EA4B12F2">
    <w:name w:val="F175ADCBC83A4ADC8724C7EE8EA4B12F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6839DCF4DCF4BCD8A720E523055BE842">
    <w:name w:val="C6839DCF4DCF4BCD8A720E523055BE8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F5886149EFA47128B2C4B87C1FCCBEC2">
    <w:name w:val="1F5886149EFA47128B2C4B87C1FCCBEC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45379C502C74999B76BCAE83731CD602">
    <w:name w:val="B45379C502C74999B76BCAE83731CD60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1ADD60B34D547D6A76BBC22AE4BA0D62">
    <w:name w:val="C1ADD60B34D547D6A76BBC22AE4BA0D6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772CB38102E042B4B0AB1CE690DF608E2">
    <w:name w:val="772CB38102E042B4B0AB1CE690DF608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A2AEE05E5D40D7BF4D70F03D9691302">
    <w:name w:val="86A2AEE05E5D40D7BF4D70F03D969130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B751B4BD848471FBF881D88316B44AB2">
    <w:name w:val="6B751B4BD848471FBF881D88316B44AB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ED38FB8EADA4E53BB36B4D519F098972">
    <w:name w:val="8ED38FB8EADA4E53BB36B4D519F09897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A128F83E4414619AB26558375D8B8152">
    <w:name w:val="3A128F83E4414619AB26558375D8B815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92A91729A849308A616722CC3A058D2">
    <w:name w:val="DB92A91729A849308A616722CC3A058D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712064F7F784ECDB6D7F73D68866E8E2">
    <w:name w:val="9712064F7F784ECDB6D7F73D68866E8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0D505482B54468C9663EF15B29D82A42">
    <w:name w:val="60D505482B54468C9663EF15B29D82A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FD13AEB2B82402EA2C344CB5940A5982">
    <w:name w:val="AFD13AEB2B82402EA2C344CB5940A59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7D013A7A04045E3AD7C24C669BAB2B82">
    <w:name w:val="D7D013A7A04045E3AD7C24C669BAB2B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EAED619DB9A4A92A45E7CF24279D31A2">
    <w:name w:val="4EAED619DB9A4A92A45E7CF24279D31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1678D7988F4433F97AB494026D315732">
    <w:name w:val="E1678D7988F4433F97AB494026D3157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A5A859D8BCF4BAD8878EDE02F5D61352">
    <w:name w:val="BA5A859D8BCF4BAD8878EDE02F5D6135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34D4A4095B94B7990BEAB105C6FB5982">
    <w:name w:val="034D4A4095B94B7990BEAB105C6FB59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59CD5D1EF064A79ABA6BBF30C4CCDF12">
    <w:name w:val="A59CD5D1EF064A79ABA6BBF30C4CCDF1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885775194EE180585140B6DECF632">
    <w:name w:val="0923885775194EE180585140B6DECF6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0A2D8EEE88D4A58A1A72197BA3CF3B42">
    <w:name w:val="A0A2D8EEE88D4A58A1A72197BA3CF3B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5CC0E2DDC0949ECB8073A0260F0C5332">
    <w:name w:val="E5CC0E2DDC0949ECB8073A0260F0C53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BCDDD33E9AB48C0862C5623710087DB2">
    <w:name w:val="5BCDDD33E9AB48C0862C5623710087DB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D558B361F3E458DAB616CD675DA5A1C2">
    <w:name w:val="8D558B361F3E458DAB616CD675DA5A1C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172919C2B874DE8B3E8701351D14F612">
    <w:name w:val="A172919C2B874DE8B3E8701351D14F61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E1D49B10FE1460C94697C58792C293A2">
    <w:name w:val="3E1D49B10FE1460C94697C58792C293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CD8B63230984ED094DF11B378A707EE2">
    <w:name w:val="DCD8B63230984ED094DF11B378A707EE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5ED74A2B89A4AF7A42859E2916558882">
    <w:name w:val="25ED74A2B89A4AF7A42859E291655888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35B4AE9206E4E86B31464C156DCEF5B2">
    <w:name w:val="D35B4AE9206E4E86B31464C156DCEF5B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F5474B0E9114719BCB7033E096011A32">
    <w:name w:val="9F5474B0E9114719BCB7033E096011A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D47FCA7C4EA59240BF3035E270C22">
    <w:name w:val="0923D47FCA7C4EA59240BF3035E270C2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B720816727245A4AC64F5912A62D1222">
    <w:name w:val="2B720816727245A4AC64F5912A62D122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2C1A91733394B428099EFB82D8445472">
    <w:name w:val="42C1A91733394B428099EFB82D844547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45110BC952A43BA9EDEBA2CFD724D642">
    <w:name w:val="045110BC952A43BA9EDEBA2CFD724D6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95F1C742BB2427699438C3FD5690B1A2">
    <w:name w:val="195F1C742BB2427699438C3FD5690B1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52760DFEC1B43CEB5A92BAFE74C53352">
    <w:name w:val="352760DFEC1B43CEB5A92BAFE74C5335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7C3263415FE4AB8BA83CE2523F65C1F2">
    <w:name w:val="87C3263415FE4AB8BA83CE2523F65C1F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8546B2A3CF7404AAE33F764779A4C4A2">
    <w:name w:val="E8546B2A3CF7404AAE33F764779A4C4A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B137D334FA4440B4CDA43C5CD519242">
    <w:name w:val="86B137D334FA4440B4CDA43C5CD51924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E49A4B6C6054796BDBE259DC6A648792">
    <w:name w:val="DE49A4B6C6054796BDBE259DC6A64879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B6B234ACED34A3DA3BC6F5C0989DFE32">
    <w:name w:val="4B6B234ACED34A3DA3BC6F5C0989DFE3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547AE6D14084B008956B2D4C21F0D162">
    <w:name w:val="1547AE6D14084B008956B2D4C21F0D162"/>
    <w:rsid w:val="00DA471E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3AA93CB8B684A1BA49773F5A2BF5B1D2">
    <w:name w:val="53AA93CB8B684A1BA49773F5A2BF5B1D2"/>
    <w:rsid w:val="00DA471E"/>
  </w:style>
  <w:style w:type="paragraph" w:customStyle="1" w:styleId="0AF3F6A24B3A46ACA6A85A23CC7B727B2">
    <w:name w:val="0AF3F6A24B3A46ACA6A85A23CC7B727B2"/>
    <w:rsid w:val="00DA471E"/>
  </w:style>
  <w:style w:type="paragraph" w:customStyle="1" w:styleId="54EB2894BC6D4649816540B676FAE57B2">
    <w:name w:val="54EB2894BC6D4649816540B676FAE57B2"/>
    <w:rsid w:val="00DA471E"/>
  </w:style>
  <w:style w:type="paragraph" w:customStyle="1" w:styleId="94B569BC86DA4DFC976A39EF5805AD842">
    <w:name w:val="94B569BC86DA4DFC976A39EF5805AD842"/>
    <w:rsid w:val="00DA471E"/>
  </w:style>
  <w:style w:type="paragraph" w:customStyle="1" w:styleId="7E07002A1F2D4707A5492EAF43DEFBDE2">
    <w:name w:val="7E07002A1F2D4707A5492EAF43DEFBDE2"/>
    <w:rsid w:val="00DA471E"/>
  </w:style>
  <w:style w:type="paragraph" w:customStyle="1" w:styleId="BB04B833CB844FCCA154B86C4235D6812">
    <w:name w:val="BB04B833CB844FCCA154B86C4235D6812"/>
    <w:rsid w:val="00DA471E"/>
  </w:style>
  <w:style w:type="paragraph" w:customStyle="1" w:styleId="76121DFC0B704F6D82DD5E1F7362B3CC2">
    <w:name w:val="76121DFC0B704F6D82DD5E1F7362B3CC2"/>
    <w:rsid w:val="00DA471E"/>
  </w:style>
  <w:style w:type="paragraph" w:customStyle="1" w:styleId="BBFCEABF7DB04FB3B0C238B466B3B87D2">
    <w:name w:val="BBFCEABF7DB04FB3B0C238B466B3B87D2"/>
    <w:rsid w:val="00DA471E"/>
  </w:style>
  <w:style w:type="paragraph" w:customStyle="1" w:styleId="6EE164DF8C7C4516A4B16E38E6A76FE92">
    <w:name w:val="6EE164DF8C7C4516A4B16E38E6A76FE92"/>
    <w:rsid w:val="00DA471E"/>
  </w:style>
  <w:style w:type="paragraph" w:customStyle="1" w:styleId="33451E9012974DA086BA2818BCCCC2562">
    <w:name w:val="33451E9012974DA086BA2818BCCCC2562"/>
    <w:rsid w:val="00DA471E"/>
  </w:style>
  <w:style w:type="paragraph" w:customStyle="1" w:styleId="71C2022AD8AE4EB4B7096D04DC891E182">
    <w:name w:val="71C2022AD8AE4EB4B7096D04DC891E182"/>
    <w:rsid w:val="00DA471E"/>
  </w:style>
  <w:style w:type="paragraph" w:customStyle="1" w:styleId="53060C38D2BC40399E62856D2C532AB52">
    <w:name w:val="53060C38D2BC40399E62856D2C532AB52"/>
    <w:rsid w:val="00DA471E"/>
  </w:style>
  <w:style w:type="paragraph" w:customStyle="1" w:styleId="DD7F765B2B8C4A4B8B2FB6A4C58A29ED2">
    <w:name w:val="DD7F765B2B8C4A4B8B2FB6A4C58A29ED2"/>
    <w:rsid w:val="00DA471E"/>
  </w:style>
  <w:style w:type="paragraph" w:customStyle="1" w:styleId="A69AC61372764AC2B3C6B6F1A5892F182">
    <w:name w:val="A69AC61372764AC2B3C6B6F1A5892F182"/>
    <w:rsid w:val="00DA471E"/>
  </w:style>
  <w:style w:type="paragraph" w:customStyle="1" w:styleId="B01FFAE5981F46E7A50B01F1FD63C8832">
    <w:name w:val="B01FFAE5981F46E7A50B01F1FD63C8832"/>
    <w:rsid w:val="00DA471E"/>
  </w:style>
  <w:style w:type="paragraph" w:customStyle="1" w:styleId="00D9AEAB08B343D481F8FB1083A116112">
    <w:name w:val="00D9AEAB08B343D481F8FB1083A116112"/>
    <w:rsid w:val="00DA471E"/>
  </w:style>
  <w:style w:type="paragraph" w:customStyle="1" w:styleId="3302E5E0016945BDA3A7E9D45CD23F202">
    <w:name w:val="3302E5E0016945BDA3A7E9D45CD23F202"/>
    <w:rsid w:val="00DA471E"/>
  </w:style>
  <w:style w:type="paragraph" w:customStyle="1" w:styleId="A0E92B2ABDAF444B8C451CBD25A0C92B2">
    <w:name w:val="A0E92B2ABDAF444B8C451CBD25A0C92B2"/>
    <w:rsid w:val="00DA471E"/>
  </w:style>
  <w:style w:type="paragraph" w:customStyle="1" w:styleId="0B40C50AD5F84459944333A97D2FF2C12">
    <w:name w:val="0B40C50AD5F84459944333A97D2FF2C12"/>
    <w:rsid w:val="00DA471E"/>
  </w:style>
  <w:style w:type="paragraph" w:customStyle="1" w:styleId="E9EEE02832ED452C8B4BDB3DA764E1D12">
    <w:name w:val="E9EEE02832ED452C8B4BDB3DA764E1D12"/>
    <w:rsid w:val="00DA471E"/>
  </w:style>
  <w:style w:type="paragraph" w:customStyle="1" w:styleId="23DE3C404E3647CDB2A369AEA2B110342">
    <w:name w:val="23DE3C404E3647CDB2A369AEA2B110342"/>
    <w:rsid w:val="00DA471E"/>
  </w:style>
  <w:style w:type="paragraph" w:customStyle="1" w:styleId="F6687BD6BD2E443F953103C4783E18822">
    <w:name w:val="F6687BD6BD2E443F953103C4783E18822"/>
    <w:rsid w:val="00DA471E"/>
  </w:style>
  <w:style w:type="paragraph" w:customStyle="1" w:styleId="7A8CF800C0FE44119A1ABA6D1E7FEE852">
    <w:name w:val="7A8CF800C0FE44119A1ABA6D1E7FEE852"/>
    <w:rsid w:val="00DA471E"/>
  </w:style>
  <w:style w:type="paragraph" w:customStyle="1" w:styleId="5094C11EBBD44FB4AD9F9D0BC539934C2">
    <w:name w:val="5094C11EBBD44FB4AD9F9D0BC539934C2"/>
    <w:rsid w:val="00DA471E"/>
  </w:style>
  <w:style w:type="paragraph" w:customStyle="1" w:styleId="0F59B55223444965B6AE2F9B008697002">
    <w:name w:val="0F59B55223444965B6AE2F9B008697002"/>
    <w:rsid w:val="00DA471E"/>
  </w:style>
  <w:style w:type="paragraph" w:customStyle="1" w:styleId="212210E3F6D3474BB04C6E6FAFDB4A252">
    <w:name w:val="212210E3F6D3474BB04C6E6FAFDB4A252"/>
    <w:rsid w:val="00DA471E"/>
  </w:style>
  <w:style w:type="paragraph" w:customStyle="1" w:styleId="9BC1341ECC614258B53B4783183086292">
    <w:name w:val="9BC1341ECC614258B53B4783183086292"/>
    <w:rsid w:val="00DA471E"/>
  </w:style>
  <w:style w:type="paragraph" w:customStyle="1" w:styleId="FE3DF07B4A0F456A9E5EECFF8CE3F7692">
    <w:name w:val="FE3DF07B4A0F456A9E5EECFF8CE3F7692"/>
    <w:rsid w:val="00DA471E"/>
  </w:style>
  <w:style w:type="paragraph" w:customStyle="1" w:styleId="F30A20AA870D4457A7E06D888B58FC8B2">
    <w:name w:val="F30A20AA870D4457A7E06D888B58FC8B2"/>
    <w:rsid w:val="00DA471E"/>
  </w:style>
  <w:style w:type="paragraph" w:customStyle="1" w:styleId="78DA660EE6184FF5ABE379F8A10E727E2">
    <w:name w:val="78DA660EE6184FF5ABE379F8A10E727E2"/>
    <w:rsid w:val="00DA471E"/>
  </w:style>
  <w:style w:type="paragraph" w:customStyle="1" w:styleId="3173FC0973AA4D30B871A8AAEA3608472">
    <w:name w:val="3173FC0973AA4D30B871A8AAEA3608472"/>
    <w:rsid w:val="00DA471E"/>
  </w:style>
  <w:style w:type="paragraph" w:customStyle="1" w:styleId="9D7EDE3ACA7F46528690670A04E2CF652">
    <w:name w:val="9D7EDE3ACA7F46528690670A04E2CF652"/>
    <w:rsid w:val="00DA471E"/>
  </w:style>
  <w:style w:type="paragraph" w:customStyle="1" w:styleId="A0BB44C0E46848F29A6D730D698097232">
    <w:name w:val="A0BB44C0E46848F29A6D730D698097232"/>
    <w:rsid w:val="00DA471E"/>
  </w:style>
  <w:style w:type="paragraph" w:customStyle="1" w:styleId="D45B7BC6BC074DEC9BEBC54F8E2CE9FE2">
    <w:name w:val="D45B7BC6BC074DEC9BEBC54F8E2CE9FE2"/>
    <w:rsid w:val="00DA471E"/>
  </w:style>
  <w:style w:type="paragraph" w:customStyle="1" w:styleId="0E7821EC9F7141F1B8EBF1A83DEFB3382">
    <w:name w:val="0E7821EC9F7141F1B8EBF1A83DEFB3382"/>
    <w:rsid w:val="00DA471E"/>
  </w:style>
  <w:style w:type="paragraph" w:customStyle="1" w:styleId="3F7B07EAB1EA419480D52A3967846C6D2">
    <w:name w:val="3F7B07EAB1EA419480D52A3967846C6D2"/>
    <w:rsid w:val="00DA471E"/>
  </w:style>
  <w:style w:type="paragraph" w:customStyle="1" w:styleId="F29CDAE6437C4E64AEE7A3A0C594DE392">
    <w:name w:val="F29CDAE6437C4E64AEE7A3A0C594DE392"/>
    <w:rsid w:val="00DA471E"/>
  </w:style>
  <w:style w:type="paragraph" w:customStyle="1" w:styleId="0998C09EF0BA48539DD21DD02569C8459">
    <w:name w:val="0998C09EF0BA48539DD21DD02569C8459"/>
    <w:rsid w:val="006F1FFB"/>
  </w:style>
  <w:style w:type="paragraph" w:customStyle="1" w:styleId="87129249E2F342599E80A7549E6AC6019">
    <w:name w:val="87129249E2F342599E80A7549E6AC6019"/>
    <w:rsid w:val="006F1FFB"/>
  </w:style>
  <w:style w:type="paragraph" w:customStyle="1" w:styleId="025C932B25A541489B3F61BFCFED190C9">
    <w:name w:val="025C932B25A541489B3F61BFCFED190C9"/>
    <w:rsid w:val="006F1FFB"/>
  </w:style>
  <w:style w:type="paragraph" w:customStyle="1" w:styleId="C507E91C7424446BB80960F492346F3E9">
    <w:name w:val="C507E91C7424446BB80960F492346F3E9"/>
    <w:rsid w:val="006F1FFB"/>
  </w:style>
  <w:style w:type="paragraph" w:customStyle="1" w:styleId="F0C94A655AE148158859B12206464A249">
    <w:name w:val="F0C94A655AE148158859B12206464A249"/>
    <w:rsid w:val="006F1FFB"/>
  </w:style>
  <w:style w:type="paragraph" w:customStyle="1" w:styleId="D20500E3188E4BF0A6176DEA0A1D51C59">
    <w:name w:val="D20500E3188E4BF0A6176DEA0A1D51C59"/>
    <w:rsid w:val="006F1FFB"/>
  </w:style>
  <w:style w:type="paragraph" w:customStyle="1" w:styleId="9FD95C4C6C5F41FAA88671FF5AC286439">
    <w:name w:val="9FD95C4C6C5F41FAA88671FF5AC286439"/>
    <w:rsid w:val="006F1FFB"/>
  </w:style>
  <w:style w:type="paragraph" w:customStyle="1" w:styleId="252598F03325436DA341FE7DA28511419">
    <w:name w:val="252598F03325436DA341FE7DA28511419"/>
    <w:rsid w:val="006F1FFB"/>
  </w:style>
  <w:style w:type="paragraph" w:customStyle="1" w:styleId="E758D689CCEF4D93AB36814F2240FC9D9">
    <w:name w:val="E758D689CCEF4D93AB36814F2240FC9D9"/>
    <w:rsid w:val="006F1FFB"/>
  </w:style>
  <w:style w:type="paragraph" w:customStyle="1" w:styleId="9E224AA967154B15A65CB30AFE9CE2FB9">
    <w:name w:val="9E224AA967154B15A65CB30AFE9CE2FB9"/>
    <w:rsid w:val="006F1FFB"/>
  </w:style>
  <w:style w:type="paragraph" w:customStyle="1" w:styleId="6B6F0EE68E614C729FA07E777C83CBB19">
    <w:name w:val="6B6F0EE68E614C729FA07E777C83CBB19"/>
    <w:rsid w:val="006F1FFB"/>
  </w:style>
  <w:style w:type="paragraph" w:customStyle="1" w:styleId="63708E7FC9674EF5A58372A5745B3EE69">
    <w:name w:val="63708E7FC9674EF5A58372A5745B3EE69"/>
    <w:rsid w:val="006F1FFB"/>
  </w:style>
  <w:style w:type="paragraph" w:customStyle="1" w:styleId="ED40C90D214A43A3818B24DD75DB5DE79">
    <w:name w:val="ED40C90D214A43A3818B24DD75DB5DE79"/>
    <w:rsid w:val="006F1FFB"/>
  </w:style>
  <w:style w:type="paragraph" w:customStyle="1" w:styleId="A387E35E0FAC45069997A335BB1693412">
    <w:name w:val="A387E35E0FAC45069997A335BB1693412"/>
    <w:rsid w:val="006F1FFB"/>
  </w:style>
  <w:style w:type="paragraph" w:customStyle="1" w:styleId="71C2EBB835494AF5B9D59BD7DD3AE8B92">
    <w:name w:val="71C2EBB835494AF5B9D59BD7DD3AE8B92"/>
    <w:rsid w:val="006F1FFB"/>
  </w:style>
  <w:style w:type="paragraph" w:customStyle="1" w:styleId="C0D4352ECAAC42CD86628310AA93CDB42">
    <w:name w:val="C0D4352ECAAC42CD86628310AA93CDB42"/>
    <w:rsid w:val="006F1FFB"/>
  </w:style>
  <w:style w:type="paragraph" w:customStyle="1" w:styleId="09518A16C70143AB856F87E16F1C7E882">
    <w:name w:val="09518A16C70143AB856F87E16F1C7E882"/>
    <w:rsid w:val="006F1FFB"/>
  </w:style>
  <w:style w:type="paragraph" w:customStyle="1" w:styleId="32207B9C6FD74733A5F2FF5100C247692">
    <w:name w:val="32207B9C6FD74733A5F2FF5100C247692"/>
    <w:rsid w:val="006F1FFB"/>
  </w:style>
  <w:style w:type="paragraph" w:customStyle="1" w:styleId="CC600588273F4BFFA21C86082F988AD52">
    <w:name w:val="CC600588273F4BFFA21C86082F988AD52"/>
    <w:rsid w:val="006F1FFB"/>
  </w:style>
  <w:style w:type="paragraph" w:customStyle="1" w:styleId="88DB5DA070F5459095E26B4A79C67DD42">
    <w:name w:val="88DB5DA070F5459095E26B4A79C67DD42"/>
    <w:rsid w:val="006F1FFB"/>
  </w:style>
  <w:style w:type="paragraph" w:customStyle="1" w:styleId="748F34724E344C83AA4A03425ABD616B2">
    <w:name w:val="748F34724E344C83AA4A03425ABD616B2"/>
    <w:rsid w:val="006F1FFB"/>
  </w:style>
  <w:style w:type="paragraph" w:customStyle="1" w:styleId="76ACC323071744C08263EFC11719D49B2">
    <w:name w:val="76ACC323071744C08263EFC11719D49B2"/>
    <w:rsid w:val="006F1FFB"/>
  </w:style>
  <w:style w:type="paragraph" w:customStyle="1" w:styleId="74988924574C43E1A63CE59803C92C302">
    <w:name w:val="74988924574C43E1A63CE59803C92C302"/>
    <w:rsid w:val="006F1FFB"/>
  </w:style>
  <w:style w:type="paragraph" w:customStyle="1" w:styleId="898EC12351C041E39D169ECBDC955BEB2">
    <w:name w:val="898EC12351C041E39D169ECBDC955BEB2"/>
    <w:rsid w:val="006F1FFB"/>
  </w:style>
  <w:style w:type="paragraph" w:customStyle="1" w:styleId="DDC18B7265D843F7A93727497BEBFF1A2">
    <w:name w:val="DDC18B7265D843F7A93727497BEBFF1A2"/>
    <w:rsid w:val="006F1FFB"/>
  </w:style>
  <w:style w:type="paragraph" w:customStyle="1" w:styleId="36C9A47362394A7BAAA6F63B42E02DDE2">
    <w:name w:val="36C9A47362394A7BAAA6F63B42E02DDE2"/>
    <w:rsid w:val="006F1FFB"/>
  </w:style>
  <w:style w:type="paragraph" w:customStyle="1" w:styleId="5C48D9419BD642F98BA2D1E20993BA322">
    <w:name w:val="5C48D9419BD642F98BA2D1E20993BA322"/>
    <w:rsid w:val="006F1FFB"/>
  </w:style>
  <w:style w:type="paragraph" w:customStyle="1" w:styleId="A7C7ED7FDC494CE8B8043707E69794A52">
    <w:name w:val="A7C7ED7FDC494CE8B8043707E69794A52"/>
    <w:rsid w:val="006F1FFB"/>
  </w:style>
  <w:style w:type="paragraph" w:customStyle="1" w:styleId="2C8F6DED218F4D9CA2D072742B159DE42">
    <w:name w:val="2C8F6DED218F4D9CA2D072742B159DE42"/>
    <w:rsid w:val="006F1FFB"/>
  </w:style>
  <w:style w:type="paragraph" w:customStyle="1" w:styleId="81035C2646324D66878C41440C38889A2">
    <w:name w:val="81035C2646324D66878C41440C38889A2"/>
    <w:rsid w:val="006F1FFB"/>
  </w:style>
  <w:style w:type="paragraph" w:customStyle="1" w:styleId="563DF1F5749C47949AC0945DF63EC0A42">
    <w:name w:val="563DF1F5749C47949AC0945DF63EC0A42"/>
    <w:rsid w:val="006F1FFB"/>
  </w:style>
  <w:style w:type="paragraph" w:customStyle="1" w:styleId="8232B50B689B4A64B1DF5F78E527CF782">
    <w:name w:val="8232B50B689B4A64B1DF5F78E527CF782"/>
    <w:rsid w:val="006F1FFB"/>
  </w:style>
  <w:style w:type="paragraph" w:customStyle="1" w:styleId="ED7EF8441BB344669D8E945CC772139C2">
    <w:name w:val="ED7EF8441BB344669D8E945CC772139C2"/>
    <w:rsid w:val="006F1FFB"/>
  </w:style>
  <w:style w:type="paragraph" w:customStyle="1" w:styleId="FB7CEA14325540468F95A3089CF0717D2">
    <w:name w:val="FB7CEA14325540468F95A3089CF0717D2"/>
    <w:rsid w:val="006F1FFB"/>
  </w:style>
  <w:style w:type="paragraph" w:customStyle="1" w:styleId="C0BB04AE27684390A9B1737A0D76850C2">
    <w:name w:val="C0BB04AE27684390A9B1737A0D76850C2"/>
    <w:rsid w:val="006F1FFB"/>
  </w:style>
  <w:style w:type="paragraph" w:customStyle="1" w:styleId="22BA0829186E4A14A4B261DE732A400C2">
    <w:name w:val="22BA0829186E4A14A4B261DE732A400C2"/>
    <w:rsid w:val="006F1FFB"/>
  </w:style>
  <w:style w:type="paragraph" w:customStyle="1" w:styleId="0DD173BA81AC45D3B7BDAFB9CD5143EC2">
    <w:name w:val="0DD173BA81AC45D3B7BDAFB9CD5143EC2"/>
    <w:rsid w:val="006F1FFB"/>
  </w:style>
  <w:style w:type="paragraph" w:customStyle="1" w:styleId="2CC3C3604EA44BE0AFD9AFDA7BC22BED2">
    <w:name w:val="2CC3C3604EA44BE0AFD9AFDA7BC22BED2"/>
    <w:rsid w:val="006F1FFB"/>
  </w:style>
  <w:style w:type="paragraph" w:customStyle="1" w:styleId="38F843DE5D3C474EAB9D0A30EC4658442">
    <w:name w:val="38F843DE5D3C474EAB9D0A30EC4658442"/>
    <w:rsid w:val="006F1FFB"/>
  </w:style>
  <w:style w:type="paragraph" w:customStyle="1" w:styleId="DE0787F98BC748FD97500D1BCE5E42B92">
    <w:name w:val="DE0787F98BC748FD97500D1BCE5E42B92"/>
    <w:rsid w:val="006F1FFB"/>
  </w:style>
  <w:style w:type="paragraph" w:customStyle="1" w:styleId="F3A0665B2EC048B8AF25DD5CF365D5512">
    <w:name w:val="F3A0665B2EC048B8AF25DD5CF365D5512"/>
    <w:rsid w:val="006F1FFB"/>
  </w:style>
  <w:style w:type="paragraph" w:customStyle="1" w:styleId="DECB35E165544C8685B906D78B3584E22">
    <w:name w:val="DECB35E165544C8685B906D78B3584E22"/>
    <w:rsid w:val="006F1FFB"/>
  </w:style>
  <w:style w:type="paragraph" w:customStyle="1" w:styleId="BCC6334B371D44A38DB610900E25C0122">
    <w:name w:val="BCC6334B371D44A38DB610900E25C0122"/>
    <w:rsid w:val="006F1FFB"/>
  </w:style>
  <w:style w:type="paragraph" w:customStyle="1" w:styleId="EA94DDB0A0554407A7099AC7490CAA3E2">
    <w:name w:val="EA94DDB0A0554407A7099AC7490CAA3E2"/>
    <w:rsid w:val="006F1FFB"/>
  </w:style>
  <w:style w:type="paragraph" w:customStyle="1" w:styleId="786487B6B1384A9DA8746EE2F7D0E48E3">
    <w:name w:val="786487B6B1384A9DA8746EE2F7D0E48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961BB82D9B444BD84AB84D43BC346703">
    <w:name w:val="E961BB82D9B444BD84AB84D43BC34670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BEA3E5B886459FAA1410337E39CA593">
    <w:name w:val="DBBEA3E5B886459FAA1410337E39CA59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9ABE968A5364565AAF384D1C07D97683">
    <w:name w:val="69ABE968A5364565AAF384D1C07D976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B84B9B702294D11BA5775E4C7DBD92E3">
    <w:name w:val="BB84B9B702294D11BA5775E4C7DBD92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F175ADCBC83A4ADC8724C7EE8EA4B12F3">
    <w:name w:val="F175ADCBC83A4ADC8724C7EE8EA4B12F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6839DCF4DCF4BCD8A720E523055BE843">
    <w:name w:val="C6839DCF4DCF4BCD8A720E523055BE8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F5886149EFA47128B2C4B87C1FCCBEC3">
    <w:name w:val="1F5886149EFA47128B2C4B87C1FCCBEC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45379C502C74999B76BCAE83731CD603">
    <w:name w:val="B45379C502C74999B76BCAE83731CD60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C1ADD60B34D547D6A76BBC22AE4BA0D63">
    <w:name w:val="C1ADD60B34D547D6A76BBC22AE4BA0D6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772CB38102E042B4B0AB1CE690DF608E3">
    <w:name w:val="772CB38102E042B4B0AB1CE690DF608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A2AEE05E5D40D7BF4D70F03D9691303">
    <w:name w:val="86A2AEE05E5D40D7BF4D70F03D969130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B751B4BD848471FBF881D88316B44AB3">
    <w:name w:val="6B751B4BD848471FBF881D88316B44AB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ED38FB8EADA4E53BB36B4D519F098973">
    <w:name w:val="8ED38FB8EADA4E53BB36B4D519F09897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A128F83E4414619AB26558375D8B8153">
    <w:name w:val="3A128F83E4414619AB26558375D8B815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B92A91729A849308A616722CC3A058D3">
    <w:name w:val="DB92A91729A849308A616722CC3A058D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712064F7F784ECDB6D7F73D68866E8E3">
    <w:name w:val="9712064F7F784ECDB6D7F73D68866E8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60D505482B54468C9663EF15B29D82A43">
    <w:name w:val="60D505482B54468C9663EF15B29D82A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FD13AEB2B82402EA2C344CB5940A5983">
    <w:name w:val="AFD13AEB2B82402EA2C344CB5940A59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7D013A7A04045E3AD7C24C669BAB2B83">
    <w:name w:val="D7D013A7A04045E3AD7C24C669BAB2B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EAED619DB9A4A92A45E7CF24279D31A3">
    <w:name w:val="4EAED619DB9A4A92A45E7CF24279D31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1678D7988F4433F97AB494026D315733">
    <w:name w:val="E1678D7988F4433F97AB494026D3157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BA5A859D8BCF4BAD8878EDE02F5D61353">
    <w:name w:val="BA5A859D8BCF4BAD8878EDE02F5D6135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34D4A4095B94B7990BEAB105C6FB5983">
    <w:name w:val="034D4A4095B94B7990BEAB105C6FB59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59CD5D1EF064A79ABA6BBF30C4CCDF13">
    <w:name w:val="A59CD5D1EF064A79ABA6BBF30C4CCDF1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885775194EE180585140B6DECF633">
    <w:name w:val="0923885775194EE180585140B6DECF6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0A2D8EEE88D4A58A1A72197BA3CF3B43">
    <w:name w:val="A0A2D8EEE88D4A58A1A72197BA3CF3B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5CC0E2DDC0949ECB8073A0260F0C5333">
    <w:name w:val="E5CC0E2DDC0949ECB8073A0260F0C53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BCDDD33E9AB48C0862C5623710087DB3">
    <w:name w:val="5BCDDD33E9AB48C0862C5623710087DB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D558B361F3E458DAB616CD675DA5A1C3">
    <w:name w:val="8D558B361F3E458DAB616CD675DA5A1C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A172919C2B874DE8B3E8701351D14F613">
    <w:name w:val="A172919C2B874DE8B3E8701351D14F61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E1D49B10FE1460C94697C58792C293A3">
    <w:name w:val="3E1D49B10FE1460C94697C58792C293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CD8B63230984ED094DF11B378A707EE3">
    <w:name w:val="DCD8B63230984ED094DF11B378A707EE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5ED74A2B89A4AF7A42859E2916558883">
    <w:name w:val="25ED74A2B89A4AF7A42859E291655888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35B4AE9206E4E86B31464C156DCEF5B3">
    <w:name w:val="D35B4AE9206E4E86B31464C156DCEF5B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9F5474B0E9114719BCB7033E096011A33">
    <w:name w:val="9F5474B0E9114719BCB7033E096011A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923D47FCA7C4EA59240BF3035E270C23">
    <w:name w:val="0923D47FCA7C4EA59240BF3035E270C2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2B720816727245A4AC64F5912A62D1223">
    <w:name w:val="2B720816727245A4AC64F5912A62D122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2C1A91733394B428099EFB82D8445473">
    <w:name w:val="42C1A91733394B428099EFB82D844547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045110BC952A43BA9EDEBA2CFD724D643">
    <w:name w:val="045110BC952A43BA9EDEBA2CFD724D6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95F1C742BB2427699438C3FD5690B1A3">
    <w:name w:val="195F1C742BB2427699438C3FD5690B1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352760DFEC1B43CEB5A92BAFE74C53353">
    <w:name w:val="352760DFEC1B43CEB5A92BAFE74C5335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7C3263415FE4AB8BA83CE2523F65C1F3">
    <w:name w:val="87C3263415FE4AB8BA83CE2523F65C1F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E8546B2A3CF7404AAE33F764779A4C4A3">
    <w:name w:val="E8546B2A3CF7404AAE33F764779A4C4A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86B137D334FA4440B4CDA43C5CD519243">
    <w:name w:val="86B137D334FA4440B4CDA43C5CD51924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DE49A4B6C6054796BDBE259DC6A648793">
    <w:name w:val="DE49A4B6C6054796BDBE259DC6A64879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4B6B234ACED34A3DA3BC6F5C0989DFE33">
    <w:name w:val="4B6B234ACED34A3DA3BC6F5C0989DFE3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1547AE6D14084B008956B2D4C21F0D163">
    <w:name w:val="1547AE6D14084B008956B2D4C21F0D163"/>
    <w:rsid w:val="006F1FFB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53AA93CB8B684A1BA49773F5A2BF5B1D3">
    <w:name w:val="53AA93CB8B684A1BA49773F5A2BF5B1D3"/>
    <w:rsid w:val="006F1FFB"/>
  </w:style>
  <w:style w:type="paragraph" w:customStyle="1" w:styleId="0AF3F6A24B3A46ACA6A85A23CC7B727B3">
    <w:name w:val="0AF3F6A24B3A46ACA6A85A23CC7B727B3"/>
    <w:rsid w:val="006F1FFB"/>
  </w:style>
  <w:style w:type="paragraph" w:customStyle="1" w:styleId="54EB2894BC6D4649816540B676FAE57B3">
    <w:name w:val="54EB2894BC6D4649816540B676FAE57B3"/>
    <w:rsid w:val="006F1FFB"/>
  </w:style>
  <w:style w:type="paragraph" w:customStyle="1" w:styleId="94B569BC86DA4DFC976A39EF5805AD843">
    <w:name w:val="94B569BC86DA4DFC976A39EF5805AD843"/>
    <w:rsid w:val="006F1FFB"/>
  </w:style>
  <w:style w:type="paragraph" w:customStyle="1" w:styleId="7E07002A1F2D4707A5492EAF43DEFBDE3">
    <w:name w:val="7E07002A1F2D4707A5492EAF43DEFBDE3"/>
    <w:rsid w:val="006F1FFB"/>
  </w:style>
  <w:style w:type="paragraph" w:customStyle="1" w:styleId="BB04B833CB844FCCA154B86C4235D6813">
    <w:name w:val="BB04B833CB844FCCA154B86C4235D6813"/>
    <w:rsid w:val="006F1FFB"/>
  </w:style>
  <w:style w:type="paragraph" w:customStyle="1" w:styleId="76121DFC0B704F6D82DD5E1F7362B3CC3">
    <w:name w:val="76121DFC0B704F6D82DD5E1F7362B3CC3"/>
    <w:rsid w:val="006F1FFB"/>
  </w:style>
  <w:style w:type="paragraph" w:customStyle="1" w:styleId="BBFCEABF7DB04FB3B0C238B466B3B87D3">
    <w:name w:val="BBFCEABF7DB04FB3B0C238B466B3B87D3"/>
    <w:rsid w:val="006F1FFB"/>
  </w:style>
  <w:style w:type="paragraph" w:customStyle="1" w:styleId="6EE164DF8C7C4516A4B16E38E6A76FE93">
    <w:name w:val="6EE164DF8C7C4516A4B16E38E6A76FE93"/>
    <w:rsid w:val="006F1FFB"/>
  </w:style>
  <w:style w:type="paragraph" w:customStyle="1" w:styleId="33451E9012974DA086BA2818BCCCC2563">
    <w:name w:val="33451E9012974DA086BA2818BCCCC2563"/>
    <w:rsid w:val="006F1FFB"/>
  </w:style>
  <w:style w:type="paragraph" w:customStyle="1" w:styleId="71C2022AD8AE4EB4B7096D04DC891E183">
    <w:name w:val="71C2022AD8AE4EB4B7096D04DC891E183"/>
    <w:rsid w:val="006F1FFB"/>
  </w:style>
  <w:style w:type="paragraph" w:customStyle="1" w:styleId="53060C38D2BC40399E62856D2C532AB53">
    <w:name w:val="53060C38D2BC40399E62856D2C532AB53"/>
    <w:rsid w:val="006F1FFB"/>
  </w:style>
  <w:style w:type="paragraph" w:customStyle="1" w:styleId="DD7F765B2B8C4A4B8B2FB6A4C58A29ED3">
    <w:name w:val="DD7F765B2B8C4A4B8B2FB6A4C58A29ED3"/>
    <w:rsid w:val="006F1FFB"/>
  </w:style>
  <w:style w:type="paragraph" w:customStyle="1" w:styleId="A69AC61372764AC2B3C6B6F1A5892F183">
    <w:name w:val="A69AC61372764AC2B3C6B6F1A5892F183"/>
    <w:rsid w:val="006F1FFB"/>
  </w:style>
  <w:style w:type="paragraph" w:customStyle="1" w:styleId="B01FFAE5981F46E7A50B01F1FD63C8833">
    <w:name w:val="B01FFAE5981F46E7A50B01F1FD63C8833"/>
    <w:rsid w:val="006F1FFB"/>
  </w:style>
  <w:style w:type="paragraph" w:customStyle="1" w:styleId="00D9AEAB08B343D481F8FB1083A116113">
    <w:name w:val="00D9AEAB08B343D481F8FB1083A116113"/>
    <w:rsid w:val="006F1FFB"/>
  </w:style>
  <w:style w:type="paragraph" w:customStyle="1" w:styleId="3302E5E0016945BDA3A7E9D45CD23F203">
    <w:name w:val="3302E5E0016945BDA3A7E9D45CD23F203"/>
    <w:rsid w:val="006F1FFB"/>
  </w:style>
  <w:style w:type="paragraph" w:customStyle="1" w:styleId="A0E92B2ABDAF444B8C451CBD25A0C92B3">
    <w:name w:val="A0E92B2ABDAF444B8C451CBD25A0C92B3"/>
    <w:rsid w:val="006F1FFB"/>
  </w:style>
  <w:style w:type="paragraph" w:customStyle="1" w:styleId="0B40C50AD5F84459944333A97D2FF2C13">
    <w:name w:val="0B40C50AD5F84459944333A97D2FF2C13"/>
    <w:rsid w:val="006F1FFB"/>
  </w:style>
  <w:style w:type="paragraph" w:customStyle="1" w:styleId="E9EEE02832ED452C8B4BDB3DA764E1D13">
    <w:name w:val="E9EEE02832ED452C8B4BDB3DA764E1D13"/>
    <w:rsid w:val="006F1FFB"/>
  </w:style>
  <w:style w:type="paragraph" w:customStyle="1" w:styleId="23DE3C404E3647CDB2A369AEA2B110343">
    <w:name w:val="23DE3C404E3647CDB2A369AEA2B110343"/>
    <w:rsid w:val="006F1FFB"/>
  </w:style>
  <w:style w:type="paragraph" w:customStyle="1" w:styleId="F6687BD6BD2E443F953103C4783E18823">
    <w:name w:val="F6687BD6BD2E443F953103C4783E18823"/>
    <w:rsid w:val="006F1FFB"/>
  </w:style>
  <w:style w:type="paragraph" w:customStyle="1" w:styleId="7A8CF800C0FE44119A1ABA6D1E7FEE853">
    <w:name w:val="7A8CF800C0FE44119A1ABA6D1E7FEE853"/>
    <w:rsid w:val="006F1FFB"/>
  </w:style>
  <w:style w:type="paragraph" w:customStyle="1" w:styleId="5094C11EBBD44FB4AD9F9D0BC539934C3">
    <w:name w:val="5094C11EBBD44FB4AD9F9D0BC539934C3"/>
    <w:rsid w:val="006F1FFB"/>
  </w:style>
  <w:style w:type="paragraph" w:customStyle="1" w:styleId="0F59B55223444965B6AE2F9B008697003">
    <w:name w:val="0F59B55223444965B6AE2F9B008697003"/>
    <w:rsid w:val="006F1FFB"/>
  </w:style>
  <w:style w:type="paragraph" w:customStyle="1" w:styleId="212210E3F6D3474BB04C6E6FAFDB4A253">
    <w:name w:val="212210E3F6D3474BB04C6E6FAFDB4A253"/>
    <w:rsid w:val="006F1FFB"/>
  </w:style>
  <w:style w:type="paragraph" w:customStyle="1" w:styleId="9BC1341ECC614258B53B4783183086293">
    <w:name w:val="9BC1341ECC614258B53B4783183086293"/>
    <w:rsid w:val="006F1FFB"/>
  </w:style>
  <w:style w:type="paragraph" w:customStyle="1" w:styleId="FE3DF07B4A0F456A9E5EECFF8CE3F7693">
    <w:name w:val="FE3DF07B4A0F456A9E5EECFF8CE3F7693"/>
    <w:rsid w:val="006F1FFB"/>
  </w:style>
  <w:style w:type="paragraph" w:customStyle="1" w:styleId="F30A20AA870D4457A7E06D888B58FC8B3">
    <w:name w:val="F30A20AA870D4457A7E06D888B58FC8B3"/>
    <w:rsid w:val="006F1FFB"/>
  </w:style>
  <w:style w:type="paragraph" w:customStyle="1" w:styleId="78DA660EE6184FF5ABE379F8A10E727E3">
    <w:name w:val="78DA660EE6184FF5ABE379F8A10E727E3"/>
    <w:rsid w:val="006F1FFB"/>
  </w:style>
  <w:style w:type="paragraph" w:customStyle="1" w:styleId="3173FC0973AA4D30B871A8AAEA3608473">
    <w:name w:val="3173FC0973AA4D30B871A8AAEA3608473"/>
    <w:rsid w:val="006F1FFB"/>
  </w:style>
  <w:style w:type="paragraph" w:customStyle="1" w:styleId="9D7EDE3ACA7F46528690670A04E2CF653">
    <w:name w:val="9D7EDE3ACA7F46528690670A04E2CF653"/>
    <w:rsid w:val="006F1FFB"/>
  </w:style>
  <w:style w:type="paragraph" w:customStyle="1" w:styleId="A0BB44C0E46848F29A6D730D698097233">
    <w:name w:val="A0BB44C0E46848F29A6D730D698097233"/>
    <w:rsid w:val="006F1FFB"/>
  </w:style>
  <w:style w:type="paragraph" w:customStyle="1" w:styleId="D45B7BC6BC074DEC9BEBC54F8E2CE9FE3">
    <w:name w:val="D45B7BC6BC074DEC9BEBC54F8E2CE9FE3"/>
    <w:rsid w:val="006F1FFB"/>
  </w:style>
  <w:style w:type="paragraph" w:customStyle="1" w:styleId="0E7821EC9F7141F1B8EBF1A83DEFB3383">
    <w:name w:val="0E7821EC9F7141F1B8EBF1A83DEFB3383"/>
    <w:rsid w:val="006F1FFB"/>
  </w:style>
  <w:style w:type="paragraph" w:customStyle="1" w:styleId="3F7B07EAB1EA419480D52A3967846C6D3">
    <w:name w:val="3F7B07EAB1EA419480D52A3967846C6D3"/>
    <w:rsid w:val="006F1FFB"/>
  </w:style>
  <w:style w:type="paragraph" w:customStyle="1" w:styleId="F29CDAE6437C4E64AEE7A3A0C594DE393">
    <w:name w:val="F29CDAE6437C4E64AEE7A3A0C594DE393"/>
    <w:rsid w:val="006F1FFB"/>
  </w:style>
  <w:style w:type="paragraph" w:customStyle="1" w:styleId="31E553B4857D46629580FD8CDAFBA0A32">
    <w:name w:val="31E553B4857D46629580FD8CDAFBA0A32"/>
    <w:rsid w:val="006F1FFB"/>
  </w:style>
  <w:style w:type="paragraph" w:customStyle="1" w:styleId="0A43503706AF449C92DCBF98F54B2B332">
    <w:name w:val="0A43503706AF449C92DCBF98F54B2B332"/>
    <w:rsid w:val="006F1FFB"/>
  </w:style>
  <w:style w:type="paragraph" w:customStyle="1" w:styleId="E91C958492BF461A84224A91E19D7E9D2">
    <w:name w:val="E91C958492BF461A84224A91E19D7E9D2"/>
    <w:rsid w:val="006F1FFB"/>
  </w:style>
  <w:style w:type="paragraph" w:customStyle="1" w:styleId="3D7AAF013AD74AD4A9F664BBAFBF785E2">
    <w:name w:val="3D7AAF013AD74AD4A9F664BBAFBF785E2"/>
    <w:rsid w:val="006F1FFB"/>
  </w:style>
  <w:style w:type="paragraph" w:customStyle="1" w:styleId="BAC81432A0A3429495C7646AFF68993E2">
    <w:name w:val="BAC81432A0A3429495C7646AFF68993E2"/>
    <w:rsid w:val="006F1FFB"/>
  </w:style>
  <w:style w:type="paragraph" w:customStyle="1" w:styleId="48F9F373C4084F55A2D1987A5089D0AE2">
    <w:name w:val="48F9F373C4084F55A2D1987A5089D0AE2"/>
    <w:rsid w:val="006F1FFB"/>
  </w:style>
  <w:style w:type="paragraph" w:customStyle="1" w:styleId="CA1C901280C14365A7FB66646DF6BD032">
    <w:name w:val="CA1C901280C14365A7FB66646DF6BD032"/>
    <w:rsid w:val="006F1FFB"/>
  </w:style>
  <w:style w:type="paragraph" w:customStyle="1" w:styleId="98B986F182E84BDD93023DD3024F5CFC2">
    <w:name w:val="98B986F182E84BDD93023DD3024F5CFC2"/>
    <w:rsid w:val="006F1FFB"/>
  </w:style>
  <w:style w:type="paragraph" w:customStyle="1" w:styleId="8A378A3A4A5D4765978654D9E46B58D22">
    <w:name w:val="8A378A3A4A5D4765978654D9E46B58D22"/>
    <w:rsid w:val="006F1FFB"/>
  </w:style>
  <w:style w:type="paragraph" w:customStyle="1" w:styleId="AE66D6AEAE8040BDB9E5D47F1DBB723B2">
    <w:name w:val="AE66D6AEAE8040BDB9E5D47F1DBB723B2"/>
    <w:rsid w:val="006F1FFB"/>
  </w:style>
  <w:style w:type="paragraph" w:customStyle="1" w:styleId="FB53D209AF3344D991C389F88C4D874D">
    <w:name w:val="FB53D209AF3344D991C389F88C4D874D"/>
    <w:rsid w:val="006F1FFB"/>
    <w:rPr>
      <w:lang w:val="en-US" w:eastAsia="en-US"/>
    </w:rPr>
  </w:style>
  <w:style w:type="paragraph" w:customStyle="1" w:styleId="1AAD5187D5A242A592E11F492E9AEA53">
    <w:name w:val="1AAD5187D5A242A592E11F492E9AEA53"/>
    <w:rsid w:val="006F1FFB"/>
    <w:rPr>
      <w:lang w:val="en-US" w:eastAsia="en-US"/>
    </w:rPr>
  </w:style>
  <w:style w:type="paragraph" w:customStyle="1" w:styleId="01A1830159114841AE5C7476CAB2E528">
    <w:name w:val="01A1830159114841AE5C7476CAB2E528"/>
    <w:rsid w:val="0080408C"/>
    <w:rPr>
      <w:lang w:val="en-US" w:eastAsia="en-US"/>
    </w:rPr>
  </w:style>
  <w:style w:type="paragraph" w:customStyle="1" w:styleId="29EF981916BC443AA9B4D3A67B61E023">
    <w:name w:val="29EF981916BC443AA9B4D3A67B61E023"/>
    <w:rsid w:val="0080408C"/>
    <w:rPr>
      <w:lang w:val="en-US" w:eastAsia="en-US"/>
    </w:rPr>
  </w:style>
  <w:style w:type="paragraph" w:customStyle="1" w:styleId="1950637FFBC24ECFBD52FBC5BE68924D">
    <w:name w:val="1950637FFBC24ECFBD52FBC5BE68924D"/>
    <w:rsid w:val="0080408C"/>
    <w:rPr>
      <w:lang w:val="en-US" w:eastAsia="en-US"/>
    </w:rPr>
  </w:style>
  <w:style w:type="paragraph" w:customStyle="1" w:styleId="EE17AF1A2D7D4E12A9C5F4B5B4299529">
    <w:name w:val="EE17AF1A2D7D4E12A9C5F4B5B4299529"/>
    <w:rsid w:val="0080408C"/>
    <w:rPr>
      <w:lang w:val="en-US" w:eastAsia="en-US"/>
    </w:rPr>
  </w:style>
  <w:style w:type="paragraph" w:customStyle="1" w:styleId="5B45040320EE43F59473D9625A0918A7">
    <w:name w:val="5B45040320EE43F59473D9625A0918A7"/>
    <w:rsid w:val="0080408C"/>
    <w:rPr>
      <w:lang w:val="en-US" w:eastAsia="en-US"/>
    </w:rPr>
  </w:style>
  <w:style w:type="paragraph" w:customStyle="1" w:styleId="48719CD1AC5F446D846A0802D0FE649C">
    <w:name w:val="48719CD1AC5F446D846A0802D0FE649C"/>
    <w:rsid w:val="0080408C"/>
    <w:rPr>
      <w:lang w:val="en-US" w:eastAsia="en-US"/>
    </w:rPr>
  </w:style>
  <w:style w:type="paragraph" w:customStyle="1" w:styleId="405A7A39113D43DFBBB7F1681EA7D2FD">
    <w:name w:val="405A7A39113D43DFBBB7F1681EA7D2FD"/>
    <w:rsid w:val="0080408C"/>
    <w:rPr>
      <w:lang w:val="en-US" w:eastAsia="en-US"/>
    </w:rPr>
  </w:style>
  <w:style w:type="paragraph" w:customStyle="1" w:styleId="77EB0129FE464573B18319ECD7FC0094">
    <w:name w:val="77EB0129FE464573B18319ECD7FC0094"/>
    <w:rsid w:val="0080408C"/>
    <w:rPr>
      <w:lang w:val="en-US" w:eastAsia="en-US"/>
    </w:rPr>
  </w:style>
  <w:style w:type="paragraph" w:customStyle="1" w:styleId="928DDB512DA049979EB46525F407AD42">
    <w:name w:val="928DDB512DA049979EB46525F407AD42"/>
    <w:rsid w:val="0080408C"/>
    <w:rPr>
      <w:lang w:val="en-US" w:eastAsia="en-US"/>
    </w:rPr>
  </w:style>
  <w:style w:type="paragraph" w:customStyle="1" w:styleId="EFE6E95DBFAD4C538C14CF680C7EB267">
    <w:name w:val="EFE6E95DBFAD4C538C14CF680C7EB267"/>
    <w:rsid w:val="0080408C"/>
    <w:rPr>
      <w:lang w:val="en-US" w:eastAsia="en-US"/>
    </w:rPr>
  </w:style>
  <w:style w:type="paragraph" w:customStyle="1" w:styleId="8DE21D5F5FD24007A7F18B5FEAE3BC85">
    <w:name w:val="8DE21D5F5FD24007A7F18B5FEAE3BC85"/>
    <w:rsid w:val="0080408C"/>
    <w:rPr>
      <w:lang w:val="en-US" w:eastAsia="en-US"/>
    </w:rPr>
  </w:style>
  <w:style w:type="paragraph" w:customStyle="1" w:styleId="12BEC431AA864E90A247A22F5178F7C9">
    <w:name w:val="12BEC431AA864E90A247A22F5178F7C9"/>
    <w:rsid w:val="0080408C"/>
    <w:rPr>
      <w:lang w:val="en-US" w:eastAsia="en-US"/>
    </w:rPr>
  </w:style>
  <w:style w:type="paragraph" w:customStyle="1" w:styleId="6A3B5D2266B649BD8FFC4622E2649AE9">
    <w:name w:val="6A3B5D2266B649BD8FFC4622E2649AE9"/>
    <w:rsid w:val="0080408C"/>
    <w:rPr>
      <w:lang w:val="en-US" w:eastAsia="en-US"/>
    </w:rPr>
  </w:style>
  <w:style w:type="paragraph" w:customStyle="1" w:styleId="7DD2790BABCE48D79C786DA6C5857C35">
    <w:name w:val="7DD2790BABCE48D79C786DA6C5857C35"/>
    <w:rsid w:val="0080408C"/>
    <w:rPr>
      <w:lang w:val="en-US" w:eastAsia="en-US"/>
    </w:rPr>
  </w:style>
  <w:style w:type="paragraph" w:customStyle="1" w:styleId="271323787B2B4345B510882F09381D47">
    <w:name w:val="271323787B2B4345B510882F09381D47"/>
    <w:rsid w:val="0080408C"/>
    <w:rPr>
      <w:lang w:val="en-US" w:eastAsia="en-US"/>
    </w:rPr>
  </w:style>
  <w:style w:type="paragraph" w:customStyle="1" w:styleId="8A2FCE8C7B114019B0137542E693A204">
    <w:name w:val="8A2FCE8C7B114019B0137542E693A204"/>
    <w:rsid w:val="0080408C"/>
    <w:rPr>
      <w:lang w:val="en-US" w:eastAsia="en-US"/>
    </w:rPr>
  </w:style>
  <w:style w:type="paragraph" w:customStyle="1" w:styleId="C882CE49DF994B08B03BBDBCA7209B25">
    <w:name w:val="C882CE49DF994B08B03BBDBCA7209B25"/>
    <w:rsid w:val="0080408C"/>
    <w:rPr>
      <w:lang w:val="en-US" w:eastAsia="en-US"/>
    </w:rPr>
  </w:style>
  <w:style w:type="paragraph" w:customStyle="1" w:styleId="2E9A1E682D68476FA884FAA7B4F373A9">
    <w:name w:val="2E9A1E682D68476FA884FAA7B4F373A9"/>
    <w:rsid w:val="0080408C"/>
    <w:rPr>
      <w:lang w:val="en-US" w:eastAsia="en-US"/>
    </w:rPr>
  </w:style>
  <w:style w:type="paragraph" w:customStyle="1" w:styleId="3B90B461EAB94409BE402458695E0B5F">
    <w:name w:val="3B90B461EAB94409BE402458695E0B5F"/>
    <w:rsid w:val="0080408C"/>
    <w:rPr>
      <w:lang w:val="en-US" w:eastAsia="en-US"/>
    </w:rPr>
  </w:style>
  <w:style w:type="paragraph" w:customStyle="1" w:styleId="D3490AA6197D428FA61881CE11DB271F">
    <w:name w:val="D3490AA6197D428FA61881CE11DB271F"/>
    <w:rsid w:val="0080408C"/>
    <w:rPr>
      <w:lang w:val="en-US" w:eastAsia="en-US"/>
    </w:rPr>
  </w:style>
  <w:style w:type="paragraph" w:customStyle="1" w:styleId="A4158F15C5A044609FAC9F325961F8BF">
    <w:name w:val="A4158F15C5A044609FAC9F325961F8BF"/>
    <w:rsid w:val="0080408C"/>
    <w:rPr>
      <w:lang w:val="en-US" w:eastAsia="en-US"/>
    </w:rPr>
  </w:style>
  <w:style w:type="paragraph" w:customStyle="1" w:styleId="3055274B185C432D929CECEC843521C5">
    <w:name w:val="3055274B185C432D929CECEC843521C5"/>
    <w:rsid w:val="0080408C"/>
    <w:rPr>
      <w:lang w:val="en-US" w:eastAsia="en-US"/>
    </w:rPr>
  </w:style>
  <w:style w:type="paragraph" w:customStyle="1" w:styleId="C747C9172F70438889FE4C97BF88850B">
    <w:name w:val="C747C9172F70438889FE4C97BF88850B"/>
    <w:rsid w:val="0080408C"/>
    <w:rPr>
      <w:lang w:val="en-US" w:eastAsia="en-US"/>
    </w:rPr>
  </w:style>
  <w:style w:type="paragraph" w:customStyle="1" w:styleId="4B9ED2E04AE7444495C45628F4C1C53B">
    <w:name w:val="4B9ED2E04AE7444495C45628F4C1C53B"/>
    <w:rsid w:val="0080408C"/>
    <w:rPr>
      <w:lang w:val="en-US" w:eastAsia="en-US"/>
    </w:rPr>
  </w:style>
  <w:style w:type="paragraph" w:customStyle="1" w:styleId="BBBD497FA4EB4BCDB21EDC8E47D0902E">
    <w:name w:val="BBBD497FA4EB4BCDB21EDC8E47D0902E"/>
    <w:rsid w:val="0080408C"/>
    <w:rPr>
      <w:lang w:val="en-US" w:eastAsia="en-US"/>
    </w:rPr>
  </w:style>
  <w:style w:type="paragraph" w:customStyle="1" w:styleId="F8715647B48C40FF969BE594BF8369BE">
    <w:name w:val="F8715647B48C40FF969BE594BF8369BE"/>
    <w:rsid w:val="0080408C"/>
    <w:rPr>
      <w:lang w:val="en-US" w:eastAsia="en-US"/>
    </w:rPr>
  </w:style>
  <w:style w:type="paragraph" w:customStyle="1" w:styleId="EAB6AFBFD0F846299EAF6EFCF7410911">
    <w:name w:val="EAB6AFBFD0F846299EAF6EFCF7410911"/>
    <w:rsid w:val="0080408C"/>
    <w:rPr>
      <w:lang w:val="en-US" w:eastAsia="en-US"/>
    </w:rPr>
  </w:style>
  <w:style w:type="paragraph" w:customStyle="1" w:styleId="91D1601286064A16AEAC62867BA5B370">
    <w:name w:val="91D1601286064A16AEAC62867BA5B370"/>
    <w:rsid w:val="0080408C"/>
    <w:rPr>
      <w:lang w:val="en-US" w:eastAsia="en-US"/>
    </w:rPr>
  </w:style>
  <w:style w:type="paragraph" w:customStyle="1" w:styleId="04E2FA93566D43869FA2F42360272C9F">
    <w:name w:val="04E2FA93566D43869FA2F42360272C9F"/>
    <w:rsid w:val="0080408C"/>
    <w:rPr>
      <w:lang w:val="en-US" w:eastAsia="en-US"/>
    </w:rPr>
  </w:style>
  <w:style w:type="paragraph" w:customStyle="1" w:styleId="89ED587B95644CEDAA73205B140F2AFD">
    <w:name w:val="89ED587B95644CEDAA73205B140F2AFD"/>
    <w:rsid w:val="0080408C"/>
    <w:rPr>
      <w:lang w:val="en-US" w:eastAsia="en-US"/>
    </w:rPr>
  </w:style>
  <w:style w:type="paragraph" w:customStyle="1" w:styleId="38E27C633BA640AC92F0153427CC20E0">
    <w:name w:val="38E27C633BA640AC92F0153427CC20E0"/>
    <w:rsid w:val="0080408C"/>
    <w:rPr>
      <w:lang w:val="en-US" w:eastAsia="en-US"/>
    </w:rPr>
  </w:style>
  <w:style w:type="paragraph" w:customStyle="1" w:styleId="41021D1A10CC4595A19C6183E26EA673">
    <w:name w:val="41021D1A10CC4595A19C6183E26EA673"/>
    <w:rsid w:val="0080408C"/>
    <w:rPr>
      <w:lang w:val="en-US" w:eastAsia="en-US"/>
    </w:rPr>
  </w:style>
  <w:style w:type="paragraph" w:customStyle="1" w:styleId="4F05F2253BF3461AB9B318B20FD4D032">
    <w:name w:val="4F05F2253BF3461AB9B318B20FD4D032"/>
    <w:rsid w:val="0080408C"/>
    <w:rPr>
      <w:lang w:val="en-US" w:eastAsia="en-US"/>
    </w:rPr>
  </w:style>
  <w:style w:type="paragraph" w:customStyle="1" w:styleId="5844BB6E4FEF4C5EBC5F8FB25623F77D">
    <w:name w:val="5844BB6E4FEF4C5EBC5F8FB25623F77D"/>
    <w:rsid w:val="0080408C"/>
    <w:rPr>
      <w:lang w:val="en-US" w:eastAsia="en-US"/>
    </w:rPr>
  </w:style>
  <w:style w:type="paragraph" w:customStyle="1" w:styleId="8078EABB28C34961BCBA02ABB5EB0A77">
    <w:name w:val="8078EABB28C34961BCBA02ABB5EB0A77"/>
    <w:rsid w:val="0080408C"/>
    <w:rPr>
      <w:lang w:val="en-US" w:eastAsia="en-US"/>
    </w:rPr>
  </w:style>
  <w:style w:type="paragraph" w:customStyle="1" w:styleId="2034F59322DA492F8A2BD31B1CA88154">
    <w:name w:val="2034F59322DA492F8A2BD31B1CA88154"/>
    <w:rsid w:val="0080408C"/>
    <w:rPr>
      <w:lang w:val="en-US" w:eastAsia="en-US"/>
    </w:rPr>
  </w:style>
  <w:style w:type="paragraph" w:customStyle="1" w:styleId="0EAC55CA59B54709B195DA166A66D594">
    <w:name w:val="0EAC55CA59B54709B195DA166A66D594"/>
    <w:rsid w:val="0080408C"/>
    <w:rPr>
      <w:lang w:val="en-US" w:eastAsia="en-US"/>
    </w:rPr>
  </w:style>
  <w:style w:type="paragraph" w:customStyle="1" w:styleId="7B17829A26E94A758A56C17B23A64B2B">
    <w:name w:val="7B17829A26E94A758A56C17B23A64B2B"/>
    <w:rsid w:val="0080408C"/>
    <w:rPr>
      <w:lang w:val="en-US" w:eastAsia="en-US"/>
    </w:rPr>
  </w:style>
  <w:style w:type="paragraph" w:customStyle="1" w:styleId="EB8EE37A0CAA41A1A4FDFC3796480D70">
    <w:name w:val="EB8EE37A0CAA41A1A4FDFC3796480D70"/>
    <w:rsid w:val="0080408C"/>
    <w:rPr>
      <w:lang w:val="en-US" w:eastAsia="en-US"/>
    </w:rPr>
  </w:style>
  <w:style w:type="paragraph" w:customStyle="1" w:styleId="5531ED29C6BE483CBF14FC3AD19B3EB7">
    <w:name w:val="5531ED29C6BE483CBF14FC3AD19B3EB7"/>
    <w:rsid w:val="0080408C"/>
    <w:rPr>
      <w:lang w:val="en-US" w:eastAsia="en-US"/>
    </w:rPr>
  </w:style>
  <w:style w:type="paragraph" w:customStyle="1" w:styleId="F16C0BF505E14EB1B3B356000BB32467">
    <w:name w:val="F16C0BF505E14EB1B3B356000BB32467"/>
    <w:rsid w:val="0080408C"/>
    <w:rPr>
      <w:lang w:val="en-US" w:eastAsia="en-US"/>
    </w:rPr>
  </w:style>
  <w:style w:type="paragraph" w:customStyle="1" w:styleId="C38BF3ADD5B04A8E8D365C49002E2809">
    <w:name w:val="C38BF3ADD5B04A8E8D365C49002E2809"/>
    <w:rsid w:val="0080408C"/>
    <w:rPr>
      <w:lang w:val="en-US" w:eastAsia="en-US"/>
    </w:rPr>
  </w:style>
  <w:style w:type="paragraph" w:customStyle="1" w:styleId="834BF821D1354AA59409BD522751C602">
    <w:name w:val="834BF821D1354AA59409BD522751C602"/>
    <w:rsid w:val="0080408C"/>
    <w:rPr>
      <w:lang w:val="en-US" w:eastAsia="en-US"/>
    </w:rPr>
  </w:style>
  <w:style w:type="paragraph" w:customStyle="1" w:styleId="F06139535C194F6B95C53F5F8253BD8C">
    <w:name w:val="F06139535C194F6B95C53F5F8253BD8C"/>
    <w:rsid w:val="0080408C"/>
    <w:rPr>
      <w:lang w:val="en-US" w:eastAsia="en-US"/>
    </w:rPr>
  </w:style>
  <w:style w:type="paragraph" w:customStyle="1" w:styleId="9B258C2512F044998EB27C29766FD88D">
    <w:name w:val="9B258C2512F044998EB27C29766FD88D"/>
    <w:rsid w:val="0080408C"/>
    <w:rPr>
      <w:lang w:val="en-US" w:eastAsia="en-US"/>
    </w:rPr>
  </w:style>
  <w:style w:type="paragraph" w:customStyle="1" w:styleId="0FFA5E4FD9054347BC2A7F3E96E48DCD">
    <w:name w:val="0FFA5E4FD9054347BC2A7F3E96E48DCD"/>
    <w:rsid w:val="0080408C"/>
    <w:rPr>
      <w:lang w:val="en-US" w:eastAsia="en-US"/>
    </w:rPr>
  </w:style>
  <w:style w:type="paragraph" w:customStyle="1" w:styleId="2BC456985AAE470995B3BF2D915D99B3">
    <w:name w:val="2BC456985AAE470995B3BF2D915D99B3"/>
    <w:rsid w:val="0080408C"/>
    <w:rPr>
      <w:lang w:val="en-US" w:eastAsia="en-US"/>
    </w:rPr>
  </w:style>
  <w:style w:type="paragraph" w:customStyle="1" w:styleId="3E392141B75646988709ABFDFE5DB0EC">
    <w:name w:val="3E392141B75646988709ABFDFE5DB0EC"/>
    <w:rsid w:val="0080408C"/>
    <w:rPr>
      <w:lang w:val="en-US" w:eastAsia="en-US"/>
    </w:rPr>
  </w:style>
  <w:style w:type="paragraph" w:customStyle="1" w:styleId="E010B601998544BC9FC48E080B895F8B">
    <w:name w:val="E010B601998544BC9FC48E080B895F8B"/>
    <w:rsid w:val="0080408C"/>
    <w:rPr>
      <w:lang w:val="en-US" w:eastAsia="en-US"/>
    </w:rPr>
  </w:style>
  <w:style w:type="paragraph" w:customStyle="1" w:styleId="701B6C28E78C4174A3F01AC50D4059F1">
    <w:name w:val="701B6C28E78C4174A3F01AC50D4059F1"/>
    <w:rsid w:val="0080408C"/>
    <w:rPr>
      <w:lang w:val="en-US" w:eastAsia="en-US"/>
    </w:rPr>
  </w:style>
  <w:style w:type="paragraph" w:customStyle="1" w:styleId="A37F362E31374F7C992E26A494074647">
    <w:name w:val="A37F362E31374F7C992E26A494074647"/>
    <w:rsid w:val="0080408C"/>
    <w:rPr>
      <w:lang w:val="en-US" w:eastAsia="en-US"/>
    </w:rPr>
  </w:style>
  <w:style w:type="paragraph" w:customStyle="1" w:styleId="657F404DD67F46D4870843BA2EDD078B">
    <w:name w:val="657F404DD67F46D4870843BA2EDD078B"/>
    <w:rsid w:val="0080408C"/>
    <w:rPr>
      <w:lang w:val="en-US" w:eastAsia="en-US"/>
    </w:rPr>
  </w:style>
  <w:style w:type="paragraph" w:customStyle="1" w:styleId="01B962B433674F1BB572461FBB59217B">
    <w:name w:val="01B962B433674F1BB572461FBB59217B"/>
    <w:rsid w:val="0080408C"/>
    <w:rPr>
      <w:lang w:val="en-US" w:eastAsia="en-US"/>
    </w:rPr>
  </w:style>
  <w:style w:type="paragraph" w:customStyle="1" w:styleId="31FB4F52C9224D04B2F14211FAA66DDF">
    <w:name w:val="31FB4F52C9224D04B2F14211FAA66DDF"/>
    <w:rsid w:val="0080408C"/>
    <w:rPr>
      <w:lang w:val="en-US" w:eastAsia="en-US"/>
    </w:rPr>
  </w:style>
  <w:style w:type="paragraph" w:customStyle="1" w:styleId="D6ECA1BD393A4053A029EE55111F5556">
    <w:name w:val="D6ECA1BD393A4053A029EE55111F5556"/>
    <w:rsid w:val="0080408C"/>
    <w:rPr>
      <w:lang w:val="en-US" w:eastAsia="en-US"/>
    </w:rPr>
  </w:style>
  <w:style w:type="paragraph" w:customStyle="1" w:styleId="B88010F7125743678E4ACDCE567DD0CC">
    <w:name w:val="B88010F7125743678E4ACDCE567DD0CC"/>
    <w:rsid w:val="0080408C"/>
    <w:rPr>
      <w:lang w:val="en-US" w:eastAsia="en-US"/>
    </w:rPr>
  </w:style>
  <w:style w:type="paragraph" w:customStyle="1" w:styleId="A79E9AB4CFCD4979B5A7AB672F06D7D0">
    <w:name w:val="A79E9AB4CFCD4979B5A7AB672F06D7D0"/>
    <w:rsid w:val="0080408C"/>
    <w:rPr>
      <w:lang w:val="en-US" w:eastAsia="en-US"/>
    </w:rPr>
  </w:style>
  <w:style w:type="paragraph" w:customStyle="1" w:styleId="A5591961296C49439B7A446AB4EEF655">
    <w:name w:val="A5591961296C49439B7A446AB4EEF655"/>
    <w:rsid w:val="0080408C"/>
    <w:rPr>
      <w:lang w:val="en-US" w:eastAsia="en-US"/>
    </w:rPr>
  </w:style>
  <w:style w:type="paragraph" w:customStyle="1" w:styleId="D323B38D3FC2420AAA923D5CADF18C6B">
    <w:name w:val="D323B38D3FC2420AAA923D5CADF18C6B"/>
    <w:rsid w:val="0080408C"/>
    <w:rPr>
      <w:lang w:val="en-US" w:eastAsia="en-US"/>
    </w:rPr>
  </w:style>
  <w:style w:type="paragraph" w:customStyle="1" w:styleId="2B938B806D254F9589ED7EA51F7E0708">
    <w:name w:val="2B938B806D254F9589ED7EA51F7E0708"/>
    <w:rsid w:val="0080408C"/>
    <w:rPr>
      <w:lang w:val="en-US" w:eastAsia="en-US"/>
    </w:rPr>
  </w:style>
  <w:style w:type="paragraph" w:customStyle="1" w:styleId="15C29800D06548B8945CFE13CD5658D9">
    <w:name w:val="15C29800D06548B8945CFE13CD5658D9"/>
    <w:rsid w:val="0080408C"/>
    <w:rPr>
      <w:lang w:val="en-US" w:eastAsia="en-US"/>
    </w:rPr>
  </w:style>
  <w:style w:type="paragraph" w:customStyle="1" w:styleId="F3E8524B0CA34E43A719D114DD204380">
    <w:name w:val="F3E8524B0CA34E43A719D114DD204380"/>
    <w:rsid w:val="0080408C"/>
    <w:rPr>
      <w:lang w:val="en-US" w:eastAsia="en-US"/>
    </w:rPr>
  </w:style>
  <w:style w:type="paragraph" w:customStyle="1" w:styleId="BA1CB95D31174AD396B97CCDEB99C7CC">
    <w:name w:val="BA1CB95D31174AD396B97CCDEB99C7CC"/>
    <w:rsid w:val="0080408C"/>
    <w:rPr>
      <w:lang w:val="en-US" w:eastAsia="en-US"/>
    </w:rPr>
  </w:style>
  <w:style w:type="paragraph" w:customStyle="1" w:styleId="24701E2072F243E590A4589F88805AD1">
    <w:name w:val="24701E2072F243E590A4589F88805AD1"/>
    <w:rsid w:val="0080408C"/>
    <w:rPr>
      <w:lang w:val="en-US" w:eastAsia="en-US"/>
    </w:rPr>
  </w:style>
  <w:style w:type="paragraph" w:customStyle="1" w:styleId="C8DF65319D5E4E0D83E52668D7DD6315">
    <w:name w:val="C8DF65319D5E4E0D83E52668D7DD6315"/>
    <w:rsid w:val="0080408C"/>
    <w:rPr>
      <w:lang w:val="en-US" w:eastAsia="en-US"/>
    </w:rPr>
  </w:style>
  <w:style w:type="paragraph" w:customStyle="1" w:styleId="BE0B44EAA7594B7CBE60743F34650956">
    <w:name w:val="BE0B44EAA7594B7CBE60743F34650956"/>
    <w:rsid w:val="0080408C"/>
    <w:rPr>
      <w:lang w:val="en-US" w:eastAsia="en-US"/>
    </w:rPr>
  </w:style>
  <w:style w:type="paragraph" w:customStyle="1" w:styleId="D7E056E95F2C4FCCA38E7F2CAAE4306E">
    <w:name w:val="D7E056E95F2C4FCCA38E7F2CAAE4306E"/>
    <w:rsid w:val="0080408C"/>
    <w:rPr>
      <w:lang w:val="en-US" w:eastAsia="en-US"/>
    </w:rPr>
  </w:style>
  <w:style w:type="paragraph" w:customStyle="1" w:styleId="83ADC579236E429D90A06978C8B80AC4">
    <w:name w:val="83ADC579236E429D90A06978C8B80AC4"/>
    <w:rsid w:val="0080408C"/>
    <w:rPr>
      <w:lang w:val="en-US" w:eastAsia="en-US"/>
    </w:rPr>
  </w:style>
  <w:style w:type="paragraph" w:customStyle="1" w:styleId="41F33E930D04479BB717270532109541">
    <w:name w:val="41F33E930D04479BB717270532109541"/>
    <w:rsid w:val="0080408C"/>
    <w:rPr>
      <w:lang w:val="en-US" w:eastAsia="en-US"/>
    </w:rPr>
  </w:style>
  <w:style w:type="paragraph" w:customStyle="1" w:styleId="B47703B8E3CB433DAA750E12960B6994">
    <w:name w:val="B47703B8E3CB433DAA750E12960B6994"/>
    <w:rsid w:val="0080408C"/>
    <w:rPr>
      <w:lang w:val="en-US" w:eastAsia="en-US"/>
    </w:rPr>
  </w:style>
  <w:style w:type="paragraph" w:customStyle="1" w:styleId="06133306B6564325A5AA5BC1AEE0C418">
    <w:name w:val="06133306B6564325A5AA5BC1AEE0C418"/>
    <w:rsid w:val="0080408C"/>
    <w:rPr>
      <w:lang w:val="en-US" w:eastAsia="en-US"/>
    </w:rPr>
  </w:style>
  <w:style w:type="paragraph" w:customStyle="1" w:styleId="D65205B1BD684867BE8EBB5549A8778C">
    <w:name w:val="D65205B1BD684867BE8EBB5549A8778C"/>
    <w:rsid w:val="0080408C"/>
    <w:rPr>
      <w:lang w:val="en-US" w:eastAsia="en-US"/>
    </w:rPr>
  </w:style>
  <w:style w:type="paragraph" w:customStyle="1" w:styleId="15197EA955F6462BB02C0B7242F65450">
    <w:name w:val="15197EA955F6462BB02C0B7242F65450"/>
    <w:rsid w:val="0080408C"/>
    <w:rPr>
      <w:lang w:val="en-US" w:eastAsia="en-US"/>
    </w:rPr>
  </w:style>
  <w:style w:type="paragraph" w:customStyle="1" w:styleId="A20A5199A0134B4E80154F3C522A3E11">
    <w:name w:val="A20A5199A0134B4E80154F3C522A3E11"/>
    <w:rsid w:val="0080408C"/>
    <w:rPr>
      <w:lang w:val="en-US" w:eastAsia="en-US"/>
    </w:rPr>
  </w:style>
  <w:style w:type="paragraph" w:customStyle="1" w:styleId="730E23BAA8EE425F8644D17AFF0E6961">
    <w:name w:val="730E23BAA8EE425F8644D17AFF0E6961"/>
    <w:rsid w:val="0080408C"/>
    <w:rPr>
      <w:lang w:val="en-US" w:eastAsia="en-US"/>
    </w:rPr>
  </w:style>
  <w:style w:type="paragraph" w:customStyle="1" w:styleId="58E1986E100040DA96FE5348FCD8E6AA">
    <w:name w:val="58E1986E100040DA96FE5348FCD8E6AA"/>
    <w:rsid w:val="0080408C"/>
    <w:rPr>
      <w:lang w:val="en-US" w:eastAsia="en-US"/>
    </w:rPr>
  </w:style>
  <w:style w:type="paragraph" w:customStyle="1" w:styleId="5D52B8AF0D5D449F9ED64885E156296F">
    <w:name w:val="5D52B8AF0D5D449F9ED64885E156296F"/>
    <w:rsid w:val="0080408C"/>
    <w:rPr>
      <w:lang w:val="en-US" w:eastAsia="en-US"/>
    </w:rPr>
  </w:style>
  <w:style w:type="paragraph" w:customStyle="1" w:styleId="C44348F03D9043D58E4803D40E506A17">
    <w:name w:val="C44348F03D9043D58E4803D40E506A17"/>
    <w:rsid w:val="0080408C"/>
    <w:rPr>
      <w:lang w:val="en-US" w:eastAsia="en-US"/>
    </w:rPr>
  </w:style>
  <w:style w:type="paragraph" w:customStyle="1" w:styleId="FD327B6F0497482C820D8D543CBDD7A0">
    <w:name w:val="FD327B6F0497482C820D8D543CBDD7A0"/>
    <w:rsid w:val="0080408C"/>
    <w:rPr>
      <w:lang w:val="en-US" w:eastAsia="en-US"/>
    </w:rPr>
  </w:style>
  <w:style w:type="paragraph" w:customStyle="1" w:styleId="2CC52CF128D941389BB05CE8435D01A1">
    <w:name w:val="2CC52CF128D941389BB05CE8435D01A1"/>
    <w:rsid w:val="0080408C"/>
    <w:rPr>
      <w:lang w:val="en-US" w:eastAsia="en-US"/>
    </w:rPr>
  </w:style>
  <w:style w:type="paragraph" w:customStyle="1" w:styleId="609BE6C62A92490995EBC208B685C6C8">
    <w:name w:val="609BE6C62A92490995EBC208B685C6C8"/>
    <w:rsid w:val="0080408C"/>
    <w:rPr>
      <w:lang w:val="en-US" w:eastAsia="en-US"/>
    </w:rPr>
  </w:style>
  <w:style w:type="paragraph" w:customStyle="1" w:styleId="3CD423E50A944D17AC83CB093365E739">
    <w:name w:val="3CD423E50A944D17AC83CB093365E739"/>
    <w:rsid w:val="0080408C"/>
    <w:rPr>
      <w:lang w:val="en-US" w:eastAsia="en-US"/>
    </w:rPr>
  </w:style>
  <w:style w:type="paragraph" w:customStyle="1" w:styleId="A9A195487DFF48168004332E05A05B03">
    <w:name w:val="A9A195487DFF48168004332E05A05B03"/>
    <w:rsid w:val="0080408C"/>
    <w:rPr>
      <w:lang w:val="en-US" w:eastAsia="en-US"/>
    </w:rPr>
  </w:style>
  <w:style w:type="paragraph" w:customStyle="1" w:styleId="51756331566A4E9D9CCCBC92412F3A5C">
    <w:name w:val="51756331566A4E9D9CCCBC92412F3A5C"/>
    <w:rsid w:val="0080408C"/>
    <w:rPr>
      <w:lang w:val="en-US" w:eastAsia="en-US"/>
    </w:rPr>
  </w:style>
  <w:style w:type="paragraph" w:customStyle="1" w:styleId="FDD4254FE7414CE89BCF23973E6A31F9">
    <w:name w:val="FDD4254FE7414CE89BCF23973E6A31F9"/>
    <w:rsid w:val="0080408C"/>
    <w:rPr>
      <w:lang w:val="en-US" w:eastAsia="en-US"/>
    </w:rPr>
  </w:style>
  <w:style w:type="paragraph" w:customStyle="1" w:styleId="8414F1E8C1584CCF8695B5730779494A">
    <w:name w:val="8414F1E8C1584CCF8695B5730779494A"/>
    <w:rsid w:val="0080408C"/>
    <w:rPr>
      <w:lang w:val="en-US" w:eastAsia="en-US"/>
    </w:rPr>
  </w:style>
  <w:style w:type="paragraph" w:customStyle="1" w:styleId="D1CB9CDD761E4D0EB736A56D216B8956">
    <w:name w:val="D1CB9CDD761E4D0EB736A56D216B8956"/>
    <w:rsid w:val="0080408C"/>
    <w:rPr>
      <w:lang w:val="en-US" w:eastAsia="en-US"/>
    </w:rPr>
  </w:style>
  <w:style w:type="paragraph" w:customStyle="1" w:styleId="11A548D5E8FE42BA8EC407FCB6094910">
    <w:name w:val="11A548D5E8FE42BA8EC407FCB6094910"/>
    <w:rsid w:val="0080408C"/>
    <w:rPr>
      <w:lang w:val="en-US" w:eastAsia="en-US"/>
    </w:rPr>
  </w:style>
  <w:style w:type="paragraph" w:customStyle="1" w:styleId="A253ADF731444D96B2E8C6BABF441603">
    <w:name w:val="A253ADF731444D96B2E8C6BABF441603"/>
    <w:rsid w:val="0080408C"/>
    <w:rPr>
      <w:lang w:val="en-US" w:eastAsia="en-US"/>
    </w:rPr>
  </w:style>
  <w:style w:type="paragraph" w:customStyle="1" w:styleId="12CE9C70F28746C9B157E5C5C1E33E01">
    <w:name w:val="12CE9C70F28746C9B157E5C5C1E33E01"/>
    <w:rsid w:val="0080408C"/>
    <w:rPr>
      <w:lang w:val="en-US" w:eastAsia="en-US"/>
    </w:rPr>
  </w:style>
  <w:style w:type="paragraph" w:customStyle="1" w:styleId="F4AC703ED6EC4F8FA25AA5120AC6CA62">
    <w:name w:val="F4AC703ED6EC4F8FA25AA5120AC6CA62"/>
    <w:rsid w:val="0080408C"/>
    <w:rPr>
      <w:lang w:val="en-US" w:eastAsia="en-US"/>
    </w:rPr>
  </w:style>
  <w:style w:type="paragraph" w:customStyle="1" w:styleId="D5AD3CB85704438080C02EADE0845415">
    <w:name w:val="D5AD3CB85704438080C02EADE0845415"/>
    <w:rsid w:val="0080408C"/>
    <w:rPr>
      <w:lang w:val="en-US" w:eastAsia="en-US"/>
    </w:rPr>
  </w:style>
  <w:style w:type="paragraph" w:customStyle="1" w:styleId="479B8A3106124FD38FDFDBDC8DF7B235">
    <w:name w:val="479B8A3106124FD38FDFDBDC8DF7B235"/>
    <w:rsid w:val="0080408C"/>
    <w:rPr>
      <w:lang w:val="en-US" w:eastAsia="en-US"/>
    </w:rPr>
  </w:style>
  <w:style w:type="paragraph" w:customStyle="1" w:styleId="700A26E6B2C84CE4BA03A4FC3F64A453">
    <w:name w:val="700A26E6B2C84CE4BA03A4FC3F64A453"/>
    <w:rsid w:val="0080408C"/>
    <w:rPr>
      <w:lang w:val="en-US" w:eastAsia="en-US"/>
    </w:rPr>
  </w:style>
  <w:style w:type="paragraph" w:customStyle="1" w:styleId="02F16E5BAC594865848EE5C10D229EF4">
    <w:name w:val="02F16E5BAC594865848EE5C10D229EF4"/>
    <w:rsid w:val="0080408C"/>
    <w:rPr>
      <w:lang w:val="en-US" w:eastAsia="en-US"/>
    </w:rPr>
  </w:style>
  <w:style w:type="paragraph" w:customStyle="1" w:styleId="2001B5EDDE2D4F7A957C33E83D7CEBD3">
    <w:name w:val="2001B5EDDE2D4F7A957C33E83D7CEBD3"/>
    <w:rsid w:val="0080408C"/>
    <w:rPr>
      <w:lang w:val="en-US" w:eastAsia="en-US"/>
    </w:rPr>
  </w:style>
  <w:style w:type="paragraph" w:customStyle="1" w:styleId="CBCF933715DE499B84191D56B738ECA2">
    <w:name w:val="CBCF933715DE499B84191D56B738ECA2"/>
    <w:rsid w:val="0080408C"/>
    <w:rPr>
      <w:lang w:val="en-US" w:eastAsia="en-US"/>
    </w:rPr>
  </w:style>
  <w:style w:type="paragraph" w:customStyle="1" w:styleId="D132E3F77C064F92B0318C42733631F8">
    <w:name w:val="D132E3F77C064F92B0318C42733631F8"/>
    <w:rsid w:val="0080408C"/>
    <w:rPr>
      <w:lang w:val="en-US" w:eastAsia="en-US"/>
    </w:rPr>
  </w:style>
  <w:style w:type="paragraph" w:customStyle="1" w:styleId="A428877B4B4B4B25ABC2F4DDCB5EC1C0">
    <w:name w:val="A428877B4B4B4B25ABC2F4DDCB5EC1C0"/>
    <w:rsid w:val="0080408C"/>
    <w:rPr>
      <w:lang w:val="en-US" w:eastAsia="en-US"/>
    </w:rPr>
  </w:style>
  <w:style w:type="paragraph" w:customStyle="1" w:styleId="AEB7A032822E44D5B93B57513DDF2971">
    <w:name w:val="AEB7A032822E44D5B93B57513DDF2971"/>
    <w:rsid w:val="0080408C"/>
    <w:rPr>
      <w:lang w:val="en-US" w:eastAsia="en-US"/>
    </w:rPr>
  </w:style>
  <w:style w:type="paragraph" w:customStyle="1" w:styleId="229F57EF6ED84F76B018BE021FEDB4DF">
    <w:name w:val="229F57EF6ED84F76B018BE021FEDB4DF"/>
    <w:rsid w:val="0080408C"/>
    <w:rPr>
      <w:lang w:val="en-US" w:eastAsia="en-US"/>
    </w:rPr>
  </w:style>
  <w:style w:type="paragraph" w:customStyle="1" w:styleId="3D023F98611D4531BCA11A0DFB28FE8C">
    <w:name w:val="3D023F98611D4531BCA11A0DFB28FE8C"/>
    <w:rsid w:val="0080408C"/>
    <w:rPr>
      <w:lang w:val="en-US" w:eastAsia="en-US"/>
    </w:rPr>
  </w:style>
  <w:style w:type="paragraph" w:customStyle="1" w:styleId="75EA8BF3EFC449349E3FA319763C588C">
    <w:name w:val="75EA8BF3EFC449349E3FA319763C588C"/>
    <w:rsid w:val="0080408C"/>
    <w:rPr>
      <w:lang w:val="en-US" w:eastAsia="en-US"/>
    </w:rPr>
  </w:style>
  <w:style w:type="paragraph" w:customStyle="1" w:styleId="5283F38ABD17455EA7C8ADB8167DECA3">
    <w:name w:val="5283F38ABD17455EA7C8ADB8167DECA3"/>
    <w:rsid w:val="0080408C"/>
    <w:rPr>
      <w:lang w:val="en-US" w:eastAsia="en-US"/>
    </w:rPr>
  </w:style>
  <w:style w:type="paragraph" w:customStyle="1" w:styleId="9D1D094DBD8149E4A7B59300320F50D8">
    <w:name w:val="9D1D094DBD8149E4A7B59300320F50D8"/>
    <w:rsid w:val="0080408C"/>
    <w:rPr>
      <w:lang w:val="en-US" w:eastAsia="en-US"/>
    </w:rPr>
  </w:style>
  <w:style w:type="paragraph" w:customStyle="1" w:styleId="6B79A29100A042899B4177C888996FB6">
    <w:name w:val="6B79A29100A042899B4177C888996FB6"/>
    <w:rsid w:val="0080408C"/>
    <w:rPr>
      <w:lang w:val="en-US" w:eastAsia="en-US"/>
    </w:rPr>
  </w:style>
  <w:style w:type="paragraph" w:customStyle="1" w:styleId="EF6658D38BA0435D8DD9C5249756CE60">
    <w:name w:val="EF6658D38BA0435D8DD9C5249756CE60"/>
    <w:rsid w:val="0080408C"/>
    <w:rPr>
      <w:lang w:val="en-US" w:eastAsia="en-US"/>
    </w:rPr>
  </w:style>
  <w:style w:type="paragraph" w:customStyle="1" w:styleId="DF815C9C1C434DE79598653CE4907E72">
    <w:name w:val="DF815C9C1C434DE79598653CE4907E72"/>
    <w:rsid w:val="0080408C"/>
    <w:rPr>
      <w:lang w:val="en-US" w:eastAsia="en-US"/>
    </w:rPr>
  </w:style>
  <w:style w:type="paragraph" w:customStyle="1" w:styleId="493C9658B8B4460C843190CEF89BE103">
    <w:name w:val="493C9658B8B4460C843190CEF89BE103"/>
    <w:rsid w:val="0080408C"/>
    <w:rPr>
      <w:lang w:val="en-US" w:eastAsia="en-US"/>
    </w:rPr>
  </w:style>
  <w:style w:type="paragraph" w:customStyle="1" w:styleId="5E7E5BA4A2944C30ACED04CDBC47C8FE">
    <w:name w:val="5E7E5BA4A2944C30ACED04CDBC47C8FE"/>
    <w:rsid w:val="0080408C"/>
    <w:rPr>
      <w:lang w:val="en-US" w:eastAsia="en-US"/>
    </w:rPr>
  </w:style>
  <w:style w:type="paragraph" w:customStyle="1" w:styleId="5120EED78792424085E414C103EEC0B0">
    <w:name w:val="5120EED78792424085E414C103EEC0B0"/>
    <w:rsid w:val="0080408C"/>
    <w:rPr>
      <w:lang w:val="en-US" w:eastAsia="en-US"/>
    </w:rPr>
  </w:style>
  <w:style w:type="paragraph" w:customStyle="1" w:styleId="98BB3027073F44BAAE255738CA55CC8D">
    <w:name w:val="98BB3027073F44BAAE255738CA55CC8D"/>
    <w:rsid w:val="0080408C"/>
    <w:rPr>
      <w:lang w:val="en-US" w:eastAsia="en-US"/>
    </w:rPr>
  </w:style>
  <w:style w:type="paragraph" w:customStyle="1" w:styleId="05DEA500539D406DBEB5CDE452500A47">
    <w:name w:val="05DEA500539D406DBEB5CDE452500A47"/>
    <w:rsid w:val="0080408C"/>
    <w:rPr>
      <w:lang w:val="en-US" w:eastAsia="en-US"/>
    </w:rPr>
  </w:style>
  <w:style w:type="paragraph" w:customStyle="1" w:styleId="1E2253989C324C45BE7A0FF197777652">
    <w:name w:val="1E2253989C324C45BE7A0FF197777652"/>
    <w:rsid w:val="0080408C"/>
    <w:rPr>
      <w:lang w:val="en-US" w:eastAsia="en-US"/>
    </w:rPr>
  </w:style>
  <w:style w:type="paragraph" w:customStyle="1" w:styleId="F9A7CC923B1247C59961B1C666ED41A3">
    <w:name w:val="F9A7CC923B1247C59961B1C666ED41A3"/>
    <w:rsid w:val="0080408C"/>
    <w:rPr>
      <w:lang w:val="en-US" w:eastAsia="en-US"/>
    </w:rPr>
  </w:style>
  <w:style w:type="paragraph" w:customStyle="1" w:styleId="792EF013B3E24669872340F1567D0FE6">
    <w:name w:val="792EF013B3E24669872340F1567D0FE6"/>
    <w:rsid w:val="0080408C"/>
    <w:rPr>
      <w:lang w:val="en-US" w:eastAsia="en-US"/>
    </w:rPr>
  </w:style>
  <w:style w:type="paragraph" w:customStyle="1" w:styleId="09D8296F7CE44F39A3AEA9BFD7E2B38F">
    <w:name w:val="09D8296F7CE44F39A3AEA9BFD7E2B38F"/>
    <w:rsid w:val="0080408C"/>
    <w:rPr>
      <w:lang w:val="en-US" w:eastAsia="en-US"/>
    </w:rPr>
  </w:style>
  <w:style w:type="paragraph" w:customStyle="1" w:styleId="30C4A5CB741A45DF95A31680990883C7">
    <w:name w:val="30C4A5CB741A45DF95A31680990883C7"/>
    <w:rsid w:val="0080408C"/>
    <w:rPr>
      <w:lang w:val="en-US" w:eastAsia="en-US"/>
    </w:rPr>
  </w:style>
  <w:style w:type="paragraph" w:customStyle="1" w:styleId="06AC032F0945420F836034BBB6602B81">
    <w:name w:val="06AC032F0945420F836034BBB6602B81"/>
    <w:rsid w:val="0080408C"/>
    <w:rPr>
      <w:lang w:val="en-US" w:eastAsia="en-US"/>
    </w:rPr>
  </w:style>
  <w:style w:type="paragraph" w:customStyle="1" w:styleId="5EFB28A9EC3D49D2A0EEA01056C4976F">
    <w:name w:val="5EFB28A9EC3D49D2A0EEA01056C4976F"/>
    <w:rsid w:val="0080408C"/>
    <w:rPr>
      <w:lang w:val="en-US" w:eastAsia="en-US"/>
    </w:rPr>
  </w:style>
  <w:style w:type="paragraph" w:customStyle="1" w:styleId="5F9C17D94B394E13B50B5C609214EFC3">
    <w:name w:val="5F9C17D94B394E13B50B5C609214EFC3"/>
    <w:rsid w:val="0080408C"/>
    <w:rPr>
      <w:lang w:val="en-US" w:eastAsia="en-US"/>
    </w:rPr>
  </w:style>
  <w:style w:type="paragraph" w:customStyle="1" w:styleId="C047DAD3C6AA44BE8218A76DFC4F5D07">
    <w:name w:val="C047DAD3C6AA44BE8218A76DFC4F5D07"/>
    <w:rsid w:val="0080408C"/>
    <w:rPr>
      <w:lang w:val="en-US" w:eastAsia="en-US"/>
    </w:rPr>
  </w:style>
  <w:style w:type="paragraph" w:customStyle="1" w:styleId="1B9D59371482412597A614177CD062C5">
    <w:name w:val="1B9D59371482412597A614177CD062C5"/>
    <w:rsid w:val="0080408C"/>
    <w:rPr>
      <w:lang w:val="en-US" w:eastAsia="en-US"/>
    </w:rPr>
  </w:style>
  <w:style w:type="paragraph" w:customStyle="1" w:styleId="F6FE8FB3534F4631A604F03B283C6381">
    <w:name w:val="F6FE8FB3534F4631A604F03B283C6381"/>
    <w:rsid w:val="0080408C"/>
    <w:rPr>
      <w:lang w:val="en-US" w:eastAsia="en-US"/>
    </w:rPr>
  </w:style>
  <w:style w:type="paragraph" w:customStyle="1" w:styleId="CB9661F4133E4EA688CD7952954CEBA5">
    <w:name w:val="CB9661F4133E4EA688CD7952954CEBA5"/>
    <w:rsid w:val="0080408C"/>
    <w:rPr>
      <w:lang w:val="en-US" w:eastAsia="en-US"/>
    </w:rPr>
  </w:style>
  <w:style w:type="paragraph" w:customStyle="1" w:styleId="D1FD253279EE40AAA2CB87FE9185F739">
    <w:name w:val="D1FD253279EE40AAA2CB87FE9185F739"/>
    <w:rsid w:val="0080408C"/>
    <w:rPr>
      <w:lang w:val="en-US" w:eastAsia="en-US"/>
    </w:rPr>
  </w:style>
  <w:style w:type="paragraph" w:customStyle="1" w:styleId="F7AF69447015403EACA7ACFF1D77EF33">
    <w:name w:val="F7AF69447015403EACA7ACFF1D77EF33"/>
    <w:rsid w:val="0080408C"/>
    <w:rPr>
      <w:lang w:val="en-US" w:eastAsia="en-US"/>
    </w:rPr>
  </w:style>
  <w:style w:type="paragraph" w:customStyle="1" w:styleId="595507BC6CA74BEA98365C2B153B6C66">
    <w:name w:val="595507BC6CA74BEA98365C2B153B6C66"/>
    <w:rsid w:val="0080408C"/>
    <w:rPr>
      <w:lang w:val="en-US" w:eastAsia="en-US"/>
    </w:rPr>
  </w:style>
  <w:style w:type="paragraph" w:customStyle="1" w:styleId="3242DB90E975443193FFE3C0338DE273">
    <w:name w:val="3242DB90E975443193FFE3C0338DE273"/>
    <w:rsid w:val="0080408C"/>
    <w:rPr>
      <w:lang w:val="en-US" w:eastAsia="en-US"/>
    </w:rPr>
  </w:style>
  <w:style w:type="paragraph" w:customStyle="1" w:styleId="363098EB248240B9B9510E1BC87B5A75">
    <w:name w:val="363098EB248240B9B9510E1BC87B5A75"/>
    <w:rsid w:val="0080408C"/>
    <w:rPr>
      <w:lang w:val="en-US" w:eastAsia="en-US"/>
    </w:rPr>
  </w:style>
  <w:style w:type="paragraph" w:customStyle="1" w:styleId="9301DD2C0CA54202BEE94929086B2E62">
    <w:name w:val="9301DD2C0CA54202BEE94929086B2E62"/>
    <w:rsid w:val="0080408C"/>
    <w:rPr>
      <w:lang w:val="en-US" w:eastAsia="en-US"/>
    </w:rPr>
  </w:style>
  <w:style w:type="paragraph" w:customStyle="1" w:styleId="DEFDE89A5048499E83DE54AE86C9B9EF">
    <w:name w:val="DEFDE89A5048499E83DE54AE86C9B9EF"/>
    <w:rsid w:val="0080408C"/>
    <w:rPr>
      <w:lang w:val="en-US" w:eastAsia="en-US"/>
    </w:rPr>
  </w:style>
  <w:style w:type="paragraph" w:customStyle="1" w:styleId="1CCBCA9D4F304DFD9CDB725340F01EB0">
    <w:name w:val="1CCBCA9D4F304DFD9CDB725340F01EB0"/>
    <w:rsid w:val="0080408C"/>
    <w:rPr>
      <w:lang w:val="en-US" w:eastAsia="en-US"/>
    </w:rPr>
  </w:style>
  <w:style w:type="paragraph" w:customStyle="1" w:styleId="500D069150DD47608AD06CE9223F3A81">
    <w:name w:val="500D069150DD47608AD06CE9223F3A81"/>
    <w:rsid w:val="0080408C"/>
    <w:rPr>
      <w:lang w:val="en-US" w:eastAsia="en-US"/>
    </w:rPr>
  </w:style>
  <w:style w:type="paragraph" w:customStyle="1" w:styleId="308AD5885DDB4F49B765B649176C845D">
    <w:name w:val="308AD5885DDB4F49B765B649176C845D"/>
    <w:rsid w:val="0080408C"/>
    <w:rPr>
      <w:lang w:val="en-US" w:eastAsia="en-US"/>
    </w:rPr>
  </w:style>
  <w:style w:type="paragraph" w:customStyle="1" w:styleId="4AC3373524F44524B4F9A966EFCBCDDF">
    <w:name w:val="4AC3373524F44524B4F9A966EFCBCDDF"/>
    <w:rsid w:val="0080408C"/>
    <w:rPr>
      <w:lang w:val="en-US" w:eastAsia="en-US"/>
    </w:rPr>
  </w:style>
  <w:style w:type="paragraph" w:customStyle="1" w:styleId="7ABA4ABC6D054785B55476EA76754ECB">
    <w:name w:val="7ABA4ABC6D054785B55476EA76754ECB"/>
    <w:rsid w:val="0080408C"/>
    <w:rPr>
      <w:lang w:val="en-US" w:eastAsia="en-US"/>
    </w:rPr>
  </w:style>
  <w:style w:type="paragraph" w:customStyle="1" w:styleId="2BCBEFD626B942D3A9A827C4A8104147">
    <w:name w:val="2BCBEFD626B942D3A9A827C4A8104147"/>
    <w:rsid w:val="0080408C"/>
    <w:rPr>
      <w:lang w:val="en-US" w:eastAsia="en-US"/>
    </w:rPr>
  </w:style>
  <w:style w:type="paragraph" w:customStyle="1" w:styleId="EFF8A60B19C34B5EA600CC2D6DA86F42">
    <w:name w:val="EFF8A60B19C34B5EA600CC2D6DA86F42"/>
    <w:rsid w:val="0080408C"/>
    <w:rPr>
      <w:lang w:val="en-US" w:eastAsia="en-US"/>
    </w:rPr>
  </w:style>
  <w:style w:type="paragraph" w:customStyle="1" w:styleId="B4C2D58E51484B86AE39473EF8631B03">
    <w:name w:val="B4C2D58E51484B86AE39473EF8631B03"/>
    <w:rsid w:val="0080408C"/>
    <w:rPr>
      <w:lang w:val="en-US" w:eastAsia="en-US"/>
    </w:rPr>
  </w:style>
  <w:style w:type="paragraph" w:customStyle="1" w:styleId="8159FC847F98468BA2255CC20190D8D0">
    <w:name w:val="8159FC847F98468BA2255CC20190D8D0"/>
    <w:rsid w:val="0080408C"/>
    <w:rPr>
      <w:lang w:val="en-US" w:eastAsia="en-US"/>
    </w:rPr>
  </w:style>
  <w:style w:type="paragraph" w:customStyle="1" w:styleId="D5ABD535EDE144E8AB8993D7984EC42A">
    <w:name w:val="D5ABD535EDE144E8AB8993D7984EC42A"/>
    <w:rsid w:val="0080408C"/>
    <w:rPr>
      <w:lang w:val="en-US" w:eastAsia="en-US"/>
    </w:rPr>
  </w:style>
  <w:style w:type="paragraph" w:customStyle="1" w:styleId="DB00720EC92A4771BDD073BB9383FF5F">
    <w:name w:val="DB00720EC92A4771BDD073BB9383FF5F"/>
    <w:rsid w:val="0080408C"/>
    <w:rPr>
      <w:lang w:val="en-US" w:eastAsia="en-US"/>
    </w:rPr>
  </w:style>
  <w:style w:type="paragraph" w:customStyle="1" w:styleId="F3F436AC21EE4EFB808594227BF24F1D">
    <w:name w:val="F3F436AC21EE4EFB808594227BF24F1D"/>
    <w:rsid w:val="0080408C"/>
    <w:rPr>
      <w:lang w:val="en-US" w:eastAsia="en-US"/>
    </w:rPr>
  </w:style>
  <w:style w:type="paragraph" w:customStyle="1" w:styleId="0B0AD9A820D243B58CFA5ABD12B6D0B4">
    <w:name w:val="0B0AD9A820D243B58CFA5ABD12B6D0B4"/>
    <w:rsid w:val="0080408C"/>
    <w:rPr>
      <w:lang w:val="en-US" w:eastAsia="en-US"/>
    </w:rPr>
  </w:style>
  <w:style w:type="paragraph" w:customStyle="1" w:styleId="F211C69E1C434A1B9018230B6C44C448">
    <w:name w:val="F211C69E1C434A1B9018230B6C44C448"/>
    <w:rsid w:val="0080408C"/>
    <w:rPr>
      <w:lang w:val="en-US" w:eastAsia="en-US"/>
    </w:rPr>
  </w:style>
  <w:style w:type="paragraph" w:customStyle="1" w:styleId="98F10AAD74F249C2BB4B61C92FA2F0B7">
    <w:name w:val="98F10AAD74F249C2BB4B61C92FA2F0B7"/>
    <w:rsid w:val="0080408C"/>
    <w:rPr>
      <w:lang w:val="en-US" w:eastAsia="en-US"/>
    </w:rPr>
  </w:style>
  <w:style w:type="paragraph" w:customStyle="1" w:styleId="6855A378371D4B6AA71A2815E9277210">
    <w:name w:val="6855A378371D4B6AA71A2815E9277210"/>
    <w:rsid w:val="0080408C"/>
    <w:rPr>
      <w:lang w:val="en-US" w:eastAsia="en-US"/>
    </w:rPr>
  </w:style>
  <w:style w:type="paragraph" w:customStyle="1" w:styleId="23938B333F35448EAD2B8C5E93FBA767">
    <w:name w:val="23938B333F35448EAD2B8C5E93FBA767"/>
    <w:rsid w:val="0080408C"/>
    <w:rPr>
      <w:lang w:val="en-US" w:eastAsia="en-US"/>
    </w:rPr>
  </w:style>
  <w:style w:type="paragraph" w:customStyle="1" w:styleId="D4DC0A937FC54121B041CBA269AFAA13">
    <w:name w:val="D4DC0A937FC54121B041CBA269AFAA13"/>
    <w:rsid w:val="0080408C"/>
    <w:rPr>
      <w:lang w:val="en-US" w:eastAsia="en-US"/>
    </w:rPr>
  </w:style>
  <w:style w:type="paragraph" w:customStyle="1" w:styleId="442F0FA60679472B9F1A85ABE207EDF8">
    <w:name w:val="442F0FA60679472B9F1A85ABE207EDF8"/>
    <w:rsid w:val="0080408C"/>
    <w:rPr>
      <w:lang w:val="en-US" w:eastAsia="en-US"/>
    </w:rPr>
  </w:style>
  <w:style w:type="paragraph" w:customStyle="1" w:styleId="20E8E2C68AB34DB3978F2876E1ADB427">
    <w:name w:val="20E8E2C68AB34DB3978F2876E1ADB427"/>
    <w:rsid w:val="0080408C"/>
    <w:rPr>
      <w:lang w:val="en-US" w:eastAsia="en-US"/>
    </w:rPr>
  </w:style>
  <w:style w:type="paragraph" w:customStyle="1" w:styleId="63FFF6FCE3AE4F15AE17FCDADA3092D0">
    <w:name w:val="63FFF6FCE3AE4F15AE17FCDADA3092D0"/>
    <w:rsid w:val="0080408C"/>
    <w:rPr>
      <w:lang w:val="en-US" w:eastAsia="en-US"/>
    </w:rPr>
  </w:style>
  <w:style w:type="paragraph" w:customStyle="1" w:styleId="B5DBF774079A4EE4AD2A58D765B681CF">
    <w:name w:val="B5DBF774079A4EE4AD2A58D765B681CF"/>
    <w:rsid w:val="0080408C"/>
    <w:rPr>
      <w:lang w:val="en-US" w:eastAsia="en-US"/>
    </w:rPr>
  </w:style>
  <w:style w:type="paragraph" w:customStyle="1" w:styleId="B8EF663C56E04DB780AFF2026BCC805E">
    <w:name w:val="B8EF663C56E04DB780AFF2026BCC805E"/>
    <w:rsid w:val="0080408C"/>
    <w:rPr>
      <w:lang w:val="en-US" w:eastAsia="en-US"/>
    </w:rPr>
  </w:style>
  <w:style w:type="paragraph" w:customStyle="1" w:styleId="5F4CC13E923D4E1197602D4E5248CC8B">
    <w:name w:val="5F4CC13E923D4E1197602D4E5248CC8B"/>
    <w:rsid w:val="0080408C"/>
    <w:rPr>
      <w:lang w:val="en-US" w:eastAsia="en-US"/>
    </w:rPr>
  </w:style>
  <w:style w:type="paragraph" w:customStyle="1" w:styleId="7D940157A1DA447582FCEAE5C72B8702">
    <w:name w:val="7D940157A1DA447582FCEAE5C72B8702"/>
    <w:rsid w:val="0080408C"/>
    <w:rPr>
      <w:lang w:val="en-US" w:eastAsia="en-US"/>
    </w:rPr>
  </w:style>
  <w:style w:type="paragraph" w:customStyle="1" w:styleId="F7C7AA7B29B648229637245395984FDB">
    <w:name w:val="F7C7AA7B29B648229637245395984FDB"/>
    <w:rsid w:val="0080408C"/>
    <w:rPr>
      <w:lang w:val="en-US" w:eastAsia="en-US"/>
    </w:rPr>
  </w:style>
  <w:style w:type="paragraph" w:customStyle="1" w:styleId="BE01EFE23C3243E6A8A77FFED6B531D4">
    <w:name w:val="BE01EFE23C3243E6A8A77FFED6B531D4"/>
    <w:rsid w:val="0080408C"/>
    <w:rPr>
      <w:lang w:val="en-US" w:eastAsia="en-US"/>
    </w:rPr>
  </w:style>
  <w:style w:type="paragraph" w:customStyle="1" w:styleId="4E1F1066535C46E690314E412E38CBD1">
    <w:name w:val="4E1F1066535C46E690314E412E38CBD1"/>
    <w:rsid w:val="0080408C"/>
    <w:rPr>
      <w:lang w:val="en-US" w:eastAsia="en-US"/>
    </w:rPr>
  </w:style>
  <w:style w:type="paragraph" w:customStyle="1" w:styleId="F661DC41BFE645C88B962775A1A478F9">
    <w:name w:val="F661DC41BFE645C88B962775A1A478F9"/>
    <w:rsid w:val="0080408C"/>
    <w:rPr>
      <w:lang w:val="en-US" w:eastAsia="en-US"/>
    </w:rPr>
  </w:style>
  <w:style w:type="paragraph" w:customStyle="1" w:styleId="D75B360896D04DB391558439F319060D">
    <w:name w:val="D75B360896D04DB391558439F319060D"/>
    <w:rsid w:val="0080408C"/>
    <w:rPr>
      <w:lang w:val="en-US" w:eastAsia="en-US"/>
    </w:rPr>
  </w:style>
  <w:style w:type="paragraph" w:customStyle="1" w:styleId="DD117AB8A82746D28122F6C51F9496CC">
    <w:name w:val="DD117AB8A82746D28122F6C51F9496CC"/>
    <w:rsid w:val="0080408C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2ED26DD4F354796AD58361CA1CD4B" ma:contentTypeVersion="4" ma:contentTypeDescription="Create a new document." ma:contentTypeScope="" ma:versionID="36f9badf393862bbcc10c16be032354f">
  <xsd:schema xmlns:xsd="http://www.w3.org/2001/XMLSchema" xmlns:xs="http://www.w3.org/2001/XMLSchema" xmlns:p="http://schemas.microsoft.com/office/2006/metadata/properties" xmlns:ns2="380209b3-f52c-4b37-9cf7-23cffca50478" targetNamespace="http://schemas.microsoft.com/office/2006/metadata/properties" ma:root="true" ma:fieldsID="ee25e2ddc0c300c132d0260ae299a392" ns2:_="">
    <xsd:import namespace="380209b3-f52c-4b37-9cf7-23cffca504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209b3-f52c-4b37-9cf7-23cffca50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B67C8F3-68C6-4BC0-BAD2-AA1FDB66D416}"/>
</file>

<file path=customXml/itemProps2.xml><?xml version="1.0" encoding="utf-8"?>
<ds:datastoreItem xmlns:ds="http://schemas.openxmlformats.org/officeDocument/2006/customXml" ds:itemID="{9955F75A-279E-4D76-8A9F-41686D2050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15D562-3A46-4BC2-9B9B-5A97644FBF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16D1D4-37B4-4FAF-B2D7-770274326697}">
  <ds:schemaRefs>
    <ds:schemaRef ds:uri="http://schemas.microsoft.com/office/2006/metadata/properties"/>
    <ds:schemaRef ds:uri="http://schemas.microsoft.com/office/infopath/2007/PartnerControls"/>
    <ds:schemaRef ds:uri="8b792f64-5510-4bb5-a9fe-e3f1c13631fc"/>
    <ds:schemaRef ds:uri="a15e0e0f-4f4a-4916-abd0-83d6a9ed7276"/>
  </ds:schemaRefs>
</ds:datastoreItem>
</file>

<file path=customXml/itemProps5.xml><?xml version="1.0" encoding="utf-8"?>
<ds:datastoreItem xmlns:ds="http://schemas.openxmlformats.org/officeDocument/2006/customXml" ds:itemID="{0D7B2C3E-5411-4B1D-8B2E-BECEBF674E3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644</Words>
  <Characters>3674</Characters>
  <Application>Microsoft Office Word</Application>
  <DocSecurity>0</DocSecurity>
  <Lines>30</Lines>
  <Paragraphs>8</Paragraphs>
  <ScaleCrop>false</ScaleCrop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o He</dc:creator>
  <cp:keywords/>
  <dc:description/>
  <cp:lastModifiedBy>Ghenadie CIOBANU</cp:lastModifiedBy>
  <cp:revision>57</cp:revision>
  <dcterms:created xsi:type="dcterms:W3CDTF">2020-07-24T15:36:00Z</dcterms:created>
  <dcterms:modified xsi:type="dcterms:W3CDTF">2021-02-1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2ED26DD4F354796AD58361CA1CD4B</vt:lpwstr>
  </property>
  <property fmtid="{D5CDD505-2E9C-101B-9397-08002B2CF9AE}" pid="3" name="_dlc_DocIdItemGuid">
    <vt:lpwstr>985e5c09-f37c-4192-b661-bde9aa6eaf2c</vt:lpwstr>
  </property>
</Properties>
</file>